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AD94BD" w14:textId="779F10E5" w:rsidR="00D411D9" w:rsidRPr="005F3380" w:rsidRDefault="005F3380" w:rsidP="00D411D9">
      <w:pPr>
        <w:pStyle w:val="Heading1"/>
        <w:shd w:val="clear" w:color="auto" w:fill="FFFFFF"/>
        <w:textAlignment w:val="baseline"/>
        <w:rPr>
          <w:rFonts w:ascii="Arial" w:hAnsi="Arial" w:cs="Arial"/>
          <w:color w:val="000000" w:themeColor="text1"/>
        </w:rPr>
      </w:pPr>
      <w:r>
        <w:rPr>
          <w:rFonts w:ascii="Arial" w:hAnsi="Arial" w:cs="Arial"/>
          <w:color w:val="000000" w:themeColor="text1"/>
        </w:rPr>
        <w:t>Blood bank Management System</w:t>
      </w:r>
      <w:r w:rsidR="00D411D9" w:rsidRPr="005F3380">
        <w:rPr>
          <w:rFonts w:ascii="Arial" w:hAnsi="Arial" w:cs="Arial"/>
          <w:color w:val="000000" w:themeColor="text1"/>
        </w:rPr>
        <w:t xml:space="preserve"> in Java</w:t>
      </w:r>
    </w:p>
    <w:p w14:paraId="6C890226" w14:textId="20D8D960" w:rsidR="00C70ABC" w:rsidRPr="007052A8" w:rsidRDefault="00C70ABC" w:rsidP="00C70ABC">
      <w:pPr>
        <w:spacing w:after="0" w:line="289" w:lineRule="auto"/>
        <w:ind w:left="2115" w:right="2840"/>
        <w:jc w:val="center"/>
        <w:rPr>
          <w:rFonts w:ascii="Times New Roman" w:eastAsia="Times New Roman" w:hAnsi="Times New Roman" w:cs="Times New Roman"/>
          <w:sz w:val="18"/>
          <w:szCs w:val="20"/>
          <w:u w:val="single"/>
        </w:rPr>
      </w:pPr>
      <w:r w:rsidRPr="007052A8">
        <w:rPr>
          <w:rFonts w:ascii="Times New Roman" w:eastAsia="Times New Roman" w:hAnsi="Times New Roman" w:cs="Times New Roman"/>
          <w:spacing w:val="-2"/>
          <w:sz w:val="40"/>
          <w:szCs w:val="48"/>
          <w:u w:val="single"/>
        </w:rPr>
        <w:t xml:space="preserve"> </w:t>
      </w:r>
    </w:p>
    <w:p w14:paraId="7382C04F" w14:textId="77777777" w:rsidR="007052A8" w:rsidRDefault="007052A8" w:rsidP="00C70ABC">
      <w:pPr>
        <w:spacing w:before="37" w:after="0" w:line="240" w:lineRule="auto"/>
        <w:ind w:left="2907" w:right="-20"/>
        <w:rPr>
          <w:rFonts w:ascii="Times New Roman" w:eastAsia="Times New Roman" w:hAnsi="Times New Roman" w:cs="Times New Roman"/>
          <w:b/>
          <w:bCs/>
          <w:sz w:val="28"/>
          <w:szCs w:val="28"/>
        </w:rPr>
      </w:pPr>
    </w:p>
    <w:p w14:paraId="0EB8AF72" w14:textId="197356C0" w:rsidR="00C70ABC" w:rsidRPr="00112192" w:rsidRDefault="00C70ABC" w:rsidP="00C70ABC">
      <w:pPr>
        <w:spacing w:before="37" w:after="0" w:line="240" w:lineRule="auto"/>
        <w:ind w:left="2907" w:right="-20"/>
        <w:rPr>
          <w:rFonts w:ascii="Times New Roman" w:eastAsia="Times New Roman" w:hAnsi="Times New Roman" w:cs="Times New Roman"/>
          <w:b/>
          <w:bCs/>
          <w:sz w:val="28"/>
          <w:szCs w:val="28"/>
        </w:rPr>
      </w:pPr>
      <w:r w:rsidRPr="00112192">
        <w:rPr>
          <w:rFonts w:ascii="Times New Roman" w:eastAsia="Times New Roman" w:hAnsi="Times New Roman" w:cs="Times New Roman"/>
          <w:b/>
          <w:bCs/>
          <w:sz w:val="28"/>
          <w:szCs w:val="28"/>
        </w:rPr>
        <w:t>A</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b/>
          <w:bCs/>
          <w:sz w:val="28"/>
          <w:szCs w:val="28"/>
        </w:rPr>
        <w:t>Project</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b/>
          <w:bCs/>
          <w:sz w:val="28"/>
          <w:szCs w:val="28"/>
        </w:rPr>
        <w:t>Work</w:t>
      </w:r>
      <w:r w:rsidRPr="00112192">
        <w:rPr>
          <w:rFonts w:ascii="Times New Roman" w:eastAsia="Times New Roman" w:hAnsi="Times New Roman" w:cs="Times New Roman"/>
          <w:sz w:val="28"/>
          <w:szCs w:val="28"/>
        </w:rPr>
        <w:t xml:space="preserve"> </w:t>
      </w:r>
      <w:r w:rsidRPr="00112192">
        <w:rPr>
          <w:rFonts w:ascii="Times New Roman" w:eastAsia="Times New Roman" w:hAnsi="Times New Roman" w:cs="Times New Roman"/>
          <w:b/>
          <w:bCs/>
          <w:sz w:val="28"/>
          <w:szCs w:val="28"/>
        </w:rPr>
        <w:t>Report</w:t>
      </w:r>
    </w:p>
    <w:p w14:paraId="5E2F66E7" w14:textId="77777777" w:rsidR="00C70ABC" w:rsidRPr="00112192" w:rsidRDefault="00C70ABC" w:rsidP="00C70ABC">
      <w:pPr>
        <w:spacing w:after="2" w:line="180" w:lineRule="exact"/>
        <w:rPr>
          <w:rFonts w:ascii="Times New Roman" w:eastAsia="Times New Roman" w:hAnsi="Times New Roman" w:cs="Times New Roman"/>
          <w:sz w:val="18"/>
          <w:szCs w:val="18"/>
        </w:rPr>
      </w:pPr>
    </w:p>
    <w:p w14:paraId="1565D4D2" w14:textId="77777777" w:rsidR="00C70ABC" w:rsidRPr="00112192" w:rsidRDefault="00C70ABC" w:rsidP="00C70ABC">
      <w:pPr>
        <w:spacing w:after="5" w:line="180" w:lineRule="exact"/>
        <w:rPr>
          <w:rFonts w:ascii="Times New Roman" w:eastAsia="Times New Roman" w:hAnsi="Times New Roman" w:cs="Times New Roman"/>
          <w:sz w:val="18"/>
          <w:szCs w:val="18"/>
        </w:rPr>
      </w:pPr>
    </w:p>
    <w:p w14:paraId="7EA234DB" w14:textId="4EA52749" w:rsidR="00C70ABC" w:rsidRPr="00112192" w:rsidRDefault="00C70ABC" w:rsidP="00C70ABC">
      <w:pPr>
        <w:spacing w:after="0" w:line="240" w:lineRule="auto"/>
        <w:ind w:left="788" w:right="-20"/>
        <w:rPr>
          <w:rFonts w:ascii="Times New Roman" w:eastAsia="Times New Roman" w:hAnsi="Times New Roman" w:cs="Times New Roman"/>
          <w:i/>
          <w:iCs/>
          <w:sz w:val="28"/>
          <w:szCs w:val="28"/>
        </w:rPr>
      </w:pPr>
      <w:r w:rsidRPr="00112192">
        <w:rPr>
          <w:rFonts w:ascii="Times New Roman" w:eastAsia="Times New Roman" w:hAnsi="Times New Roman" w:cs="Times New Roman"/>
          <w:i/>
          <w:iCs/>
          <w:sz w:val="28"/>
          <w:szCs w:val="28"/>
        </w:rPr>
        <w:t>Submitted</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in</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the</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partial</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fulfilment</w:t>
      </w:r>
      <w:r w:rsidRPr="00112192">
        <w:rPr>
          <w:rFonts w:ascii="Times New Roman" w:eastAsia="Times New Roman" w:hAnsi="Times New Roman" w:cs="Times New Roman"/>
          <w:spacing w:val="-3"/>
          <w:sz w:val="28"/>
          <w:szCs w:val="28"/>
        </w:rPr>
        <w:t xml:space="preserve"> </w:t>
      </w:r>
      <w:r w:rsidRPr="00112192">
        <w:rPr>
          <w:rFonts w:ascii="Times New Roman" w:eastAsia="Times New Roman" w:hAnsi="Times New Roman" w:cs="Times New Roman"/>
          <w:i/>
          <w:iCs/>
          <w:sz w:val="28"/>
          <w:szCs w:val="28"/>
        </w:rPr>
        <w:t>for</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i/>
          <w:iCs/>
          <w:sz w:val="28"/>
          <w:szCs w:val="28"/>
        </w:rPr>
        <w:t>the</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award</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of</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the</w:t>
      </w:r>
      <w:r w:rsidRPr="00112192">
        <w:rPr>
          <w:rFonts w:ascii="Times New Roman" w:eastAsia="Times New Roman" w:hAnsi="Times New Roman" w:cs="Times New Roman"/>
          <w:spacing w:val="-4"/>
          <w:sz w:val="28"/>
          <w:szCs w:val="28"/>
        </w:rPr>
        <w:t xml:space="preserve"> </w:t>
      </w:r>
      <w:r w:rsidRPr="00112192">
        <w:rPr>
          <w:rFonts w:ascii="Times New Roman" w:eastAsia="Times New Roman" w:hAnsi="Times New Roman" w:cs="Times New Roman"/>
          <w:i/>
          <w:iCs/>
          <w:sz w:val="28"/>
          <w:szCs w:val="28"/>
        </w:rPr>
        <w:t>degree</w:t>
      </w:r>
      <w:r w:rsidRPr="00112192">
        <w:rPr>
          <w:rFonts w:ascii="Times New Roman" w:eastAsia="Times New Roman" w:hAnsi="Times New Roman" w:cs="Times New Roman"/>
          <w:sz w:val="28"/>
          <w:szCs w:val="28"/>
        </w:rPr>
        <w:t xml:space="preserve"> </w:t>
      </w:r>
      <w:r w:rsidRPr="00112192">
        <w:rPr>
          <w:rFonts w:ascii="Times New Roman" w:eastAsia="Times New Roman" w:hAnsi="Times New Roman" w:cs="Times New Roman"/>
          <w:i/>
          <w:iCs/>
          <w:sz w:val="28"/>
          <w:szCs w:val="28"/>
        </w:rPr>
        <w:t>of</w:t>
      </w:r>
    </w:p>
    <w:p w14:paraId="2FD2BB15" w14:textId="77777777" w:rsidR="00C70ABC" w:rsidRPr="00112192" w:rsidRDefault="00C70ABC" w:rsidP="00C70ABC">
      <w:pPr>
        <w:spacing w:after="2" w:line="180" w:lineRule="exact"/>
        <w:rPr>
          <w:rFonts w:ascii="Times New Roman" w:eastAsia="Times New Roman" w:hAnsi="Times New Roman" w:cs="Times New Roman"/>
          <w:sz w:val="18"/>
          <w:szCs w:val="18"/>
        </w:rPr>
      </w:pPr>
    </w:p>
    <w:p w14:paraId="1B92F6FB" w14:textId="77777777" w:rsidR="007052A8" w:rsidRDefault="007052A8" w:rsidP="007052A8">
      <w:pPr>
        <w:spacing w:after="0" w:line="350" w:lineRule="auto"/>
        <w:ind w:left="2050" w:right="2815"/>
        <w:rPr>
          <w:rFonts w:ascii="Times New Roman" w:eastAsia="Times New Roman" w:hAnsi="Times New Roman" w:cs="Times New Roman"/>
          <w:b/>
          <w:bCs/>
          <w:sz w:val="28"/>
          <w:szCs w:val="32"/>
        </w:rPr>
      </w:pPr>
    </w:p>
    <w:p w14:paraId="425FE27B" w14:textId="22570B60" w:rsidR="00C70ABC" w:rsidRPr="00112192" w:rsidRDefault="00C70ABC" w:rsidP="00146270">
      <w:pPr>
        <w:spacing w:after="0" w:line="350" w:lineRule="auto"/>
        <w:ind w:left="2050" w:right="2815"/>
        <w:jc w:val="center"/>
        <w:rPr>
          <w:rFonts w:ascii="Times New Roman" w:eastAsia="Times New Roman" w:hAnsi="Times New Roman" w:cs="Times New Roman"/>
          <w:sz w:val="20"/>
          <w:szCs w:val="20"/>
        </w:rPr>
      </w:pPr>
      <w:r w:rsidRPr="00112192">
        <w:rPr>
          <w:rFonts w:ascii="Times New Roman" w:eastAsia="Times New Roman" w:hAnsi="Times New Roman" w:cs="Times New Roman"/>
          <w:b/>
          <w:bCs/>
          <w:sz w:val="28"/>
          <w:szCs w:val="32"/>
        </w:rPr>
        <w:t>BACHELOR</w:t>
      </w:r>
      <w:r w:rsidRPr="00112192">
        <w:rPr>
          <w:rFonts w:ascii="Times New Roman" w:eastAsia="Times New Roman" w:hAnsi="Times New Roman" w:cs="Times New Roman"/>
          <w:spacing w:val="-1"/>
          <w:sz w:val="28"/>
          <w:szCs w:val="32"/>
        </w:rPr>
        <w:t xml:space="preserve"> </w:t>
      </w:r>
      <w:r w:rsidRPr="00112192">
        <w:rPr>
          <w:rFonts w:ascii="Times New Roman" w:eastAsia="Times New Roman" w:hAnsi="Times New Roman" w:cs="Times New Roman"/>
          <w:b/>
          <w:bCs/>
          <w:sz w:val="28"/>
          <w:szCs w:val="32"/>
        </w:rPr>
        <w:t>OF</w:t>
      </w:r>
      <w:r w:rsidRPr="00112192">
        <w:rPr>
          <w:rFonts w:ascii="Times New Roman" w:eastAsia="Times New Roman" w:hAnsi="Times New Roman" w:cs="Times New Roman"/>
          <w:spacing w:val="-2"/>
          <w:sz w:val="28"/>
          <w:szCs w:val="32"/>
        </w:rPr>
        <w:t xml:space="preserve"> E</w:t>
      </w:r>
      <w:r w:rsidRPr="00112192">
        <w:rPr>
          <w:rFonts w:ascii="Times New Roman" w:eastAsia="Times New Roman" w:hAnsi="Times New Roman" w:cs="Times New Roman"/>
          <w:b/>
          <w:bCs/>
          <w:sz w:val="28"/>
          <w:szCs w:val="32"/>
        </w:rPr>
        <w:t>NGINEERING</w:t>
      </w:r>
    </w:p>
    <w:p w14:paraId="738057F4" w14:textId="77777777" w:rsidR="00C70ABC" w:rsidRPr="00112192" w:rsidRDefault="00C70ABC" w:rsidP="00C70ABC">
      <w:pPr>
        <w:spacing w:before="87" w:after="0" w:line="240" w:lineRule="auto"/>
        <w:ind w:left="4266" w:right="-20"/>
        <w:rPr>
          <w:rFonts w:ascii="Times New Roman" w:eastAsia="Times New Roman" w:hAnsi="Times New Roman" w:cs="Times New Roman"/>
          <w:b/>
          <w:bCs/>
          <w:szCs w:val="28"/>
        </w:rPr>
      </w:pPr>
      <w:r w:rsidRPr="00112192">
        <w:rPr>
          <w:rFonts w:ascii="Times New Roman" w:eastAsia="Times New Roman" w:hAnsi="Times New Roman" w:cs="Times New Roman"/>
          <w:b/>
          <w:bCs/>
          <w:szCs w:val="28"/>
        </w:rPr>
        <w:t>IN</w:t>
      </w:r>
    </w:p>
    <w:p w14:paraId="1DBB3297" w14:textId="77777777" w:rsidR="00C70ABC" w:rsidRPr="00112192" w:rsidRDefault="00C70ABC" w:rsidP="00C70ABC">
      <w:pPr>
        <w:spacing w:after="18" w:line="180" w:lineRule="exact"/>
        <w:rPr>
          <w:rFonts w:ascii="Times New Roman" w:eastAsia="Times New Roman" w:hAnsi="Times New Roman" w:cs="Times New Roman"/>
          <w:sz w:val="18"/>
          <w:szCs w:val="18"/>
        </w:rPr>
      </w:pPr>
    </w:p>
    <w:p w14:paraId="0E9E79D3" w14:textId="77777777" w:rsidR="00D411D9" w:rsidRDefault="00D411D9" w:rsidP="00D411D9">
      <w:pPr>
        <w:pStyle w:val="Heading1"/>
        <w:pBdr>
          <w:bottom w:val="single" w:sz="6" w:space="0" w:color="A2A9B1"/>
        </w:pBdr>
        <w:spacing w:after="60"/>
        <w:rPr>
          <w:rFonts w:ascii="Georgia" w:hAnsi="Georgia"/>
          <w:b w:val="0"/>
          <w:sz w:val="43"/>
          <w:szCs w:val="43"/>
          <w:lang w:val="en"/>
        </w:rPr>
      </w:pPr>
      <w:r>
        <w:rPr>
          <w:rFonts w:ascii="Georgia" w:hAnsi="Georgia"/>
          <w:b w:val="0"/>
          <w:bCs/>
          <w:sz w:val="43"/>
          <w:szCs w:val="43"/>
          <w:lang w:val="en"/>
        </w:rPr>
        <w:t>Internet of things</w:t>
      </w:r>
    </w:p>
    <w:p w14:paraId="31908394" w14:textId="572B167E" w:rsidR="00C70ABC" w:rsidRPr="007052A8" w:rsidRDefault="00C70ABC" w:rsidP="00C70ABC">
      <w:pPr>
        <w:spacing w:after="0" w:line="240" w:lineRule="auto"/>
        <w:ind w:left="2034" w:right="-20"/>
        <w:rPr>
          <w:rFonts w:ascii="Times New Roman" w:eastAsia="Times New Roman" w:hAnsi="Times New Roman" w:cs="Times New Roman"/>
          <w:b/>
          <w:bCs/>
          <w:sz w:val="28"/>
          <w:szCs w:val="28"/>
          <w:u w:val="single"/>
        </w:rPr>
      </w:pPr>
    </w:p>
    <w:p w14:paraId="10148B80" w14:textId="77777777" w:rsidR="00C70ABC" w:rsidRPr="00112192" w:rsidRDefault="00C70ABC" w:rsidP="00C70ABC">
      <w:pPr>
        <w:spacing w:after="2" w:line="180" w:lineRule="exact"/>
        <w:rPr>
          <w:rFonts w:ascii="Times New Roman" w:eastAsia="Times New Roman" w:hAnsi="Times New Roman" w:cs="Times New Roman"/>
          <w:sz w:val="18"/>
          <w:szCs w:val="18"/>
        </w:rPr>
      </w:pPr>
    </w:p>
    <w:p w14:paraId="339F0974" w14:textId="77777777" w:rsidR="00C70ABC" w:rsidRPr="00112192" w:rsidRDefault="00C70ABC" w:rsidP="00C70ABC">
      <w:pPr>
        <w:spacing w:after="5" w:line="180" w:lineRule="exact"/>
        <w:rPr>
          <w:rFonts w:ascii="Times New Roman" w:eastAsia="Times New Roman" w:hAnsi="Times New Roman" w:cs="Times New Roman"/>
          <w:sz w:val="18"/>
          <w:szCs w:val="18"/>
        </w:rPr>
      </w:pPr>
    </w:p>
    <w:p w14:paraId="773A8912" w14:textId="77777777" w:rsidR="00C70ABC" w:rsidRPr="00112192" w:rsidRDefault="00C70ABC" w:rsidP="00C70ABC">
      <w:pPr>
        <w:spacing w:after="0" w:line="240" w:lineRule="auto"/>
        <w:ind w:left="3569" w:right="-20"/>
        <w:rPr>
          <w:rFonts w:ascii="Times New Roman" w:eastAsia="Times New Roman" w:hAnsi="Times New Roman" w:cs="Times New Roman"/>
          <w:b/>
          <w:bCs/>
          <w:sz w:val="28"/>
          <w:szCs w:val="28"/>
        </w:rPr>
      </w:pPr>
      <w:r w:rsidRPr="00112192">
        <w:rPr>
          <w:rFonts w:ascii="Times New Roman" w:eastAsia="Times New Roman" w:hAnsi="Times New Roman" w:cs="Times New Roman"/>
          <w:b/>
          <w:bCs/>
          <w:sz w:val="28"/>
          <w:szCs w:val="28"/>
        </w:rPr>
        <w:t>Submitted</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b/>
          <w:bCs/>
          <w:sz w:val="28"/>
          <w:szCs w:val="28"/>
        </w:rPr>
        <w:t>by:</w:t>
      </w:r>
    </w:p>
    <w:p w14:paraId="4BF6CD4A" w14:textId="77777777" w:rsidR="00C70ABC" w:rsidRDefault="00C70ABC" w:rsidP="00C70ABC">
      <w:pPr>
        <w:spacing w:after="8" w:line="120" w:lineRule="exact"/>
        <w:rPr>
          <w:rFonts w:ascii="Times New Roman" w:eastAsia="Times New Roman" w:hAnsi="Times New Roman" w:cs="Times New Roman"/>
          <w:sz w:val="12"/>
          <w:szCs w:val="12"/>
        </w:rPr>
      </w:pPr>
    </w:p>
    <w:p w14:paraId="14B0D85C" w14:textId="77777777" w:rsidR="007052A8" w:rsidRPr="00112192" w:rsidRDefault="007052A8" w:rsidP="00C70ABC">
      <w:pPr>
        <w:spacing w:after="8" w:line="120" w:lineRule="exact"/>
        <w:rPr>
          <w:rFonts w:ascii="Times New Roman" w:eastAsia="Times New Roman" w:hAnsi="Times New Roman" w:cs="Times New Roman"/>
          <w:sz w:val="12"/>
          <w:szCs w:val="12"/>
        </w:rPr>
      </w:pPr>
    </w:p>
    <w:p w14:paraId="562E6E24" w14:textId="1D098F78" w:rsidR="00C70ABC" w:rsidRDefault="00C70ABC" w:rsidP="00C70ABC">
      <w:pPr>
        <w:spacing w:after="0" w:line="313" w:lineRule="auto"/>
        <w:ind w:left="2738" w:right="3513"/>
        <w:jc w:val="center"/>
        <w:rPr>
          <w:rFonts w:ascii="Times New Roman" w:eastAsia="Times New Roman" w:hAnsi="Times New Roman" w:cs="Times New Roman"/>
          <w:sz w:val="24"/>
          <w:szCs w:val="28"/>
        </w:rPr>
      </w:pPr>
      <w:r w:rsidRPr="007052A8">
        <w:rPr>
          <w:rFonts w:ascii="Times New Roman" w:eastAsia="Times New Roman" w:hAnsi="Times New Roman" w:cs="Times New Roman"/>
          <w:b/>
          <w:bCs/>
          <w:sz w:val="24"/>
          <w:szCs w:val="28"/>
          <w:u w:val="single"/>
        </w:rPr>
        <w:t>NAME</w:t>
      </w:r>
      <w:r w:rsidRPr="007052A8">
        <w:rPr>
          <w:rFonts w:ascii="Times New Roman" w:eastAsia="Times New Roman" w:hAnsi="Times New Roman" w:cs="Times New Roman"/>
          <w:sz w:val="24"/>
          <w:szCs w:val="28"/>
          <w:u w:val="single"/>
        </w:rPr>
        <w:t xml:space="preserve"> </w:t>
      </w:r>
      <w:r w:rsidRPr="007052A8">
        <w:rPr>
          <w:rFonts w:ascii="Times New Roman" w:eastAsia="Times New Roman" w:hAnsi="Times New Roman" w:cs="Times New Roman"/>
          <w:b/>
          <w:bCs/>
          <w:sz w:val="24"/>
          <w:szCs w:val="28"/>
          <w:u w:val="single"/>
        </w:rPr>
        <w:t>OF</w:t>
      </w:r>
      <w:r w:rsidRPr="007052A8">
        <w:rPr>
          <w:rFonts w:ascii="Times New Roman" w:eastAsia="Times New Roman" w:hAnsi="Times New Roman" w:cs="Times New Roman"/>
          <w:spacing w:val="-1"/>
          <w:sz w:val="24"/>
          <w:szCs w:val="28"/>
          <w:u w:val="single"/>
        </w:rPr>
        <w:t xml:space="preserve"> </w:t>
      </w:r>
      <w:r w:rsidRPr="007052A8">
        <w:rPr>
          <w:rFonts w:ascii="Times New Roman" w:eastAsia="Times New Roman" w:hAnsi="Times New Roman" w:cs="Times New Roman"/>
          <w:b/>
          <w:bCs/>
          <w:sz w:val="24"/>
          <w:szCs w:val="28"/>
          <w:u w:val="single"/>
        </w:rPr>
        <w:t>THE</w:t>
      </w:r>
      <w:r w:rsidRPr="007052A8">
        <w:rPr>
          <w:rFonts w:ascii="Times New Roman" w:eastAsia="Times New Roman" w:hAnsi="Times New Roman" w:cs="Times New Roman"/>
          <w:sz w:val="24"/>
          <w:szCs w:val="28"/>
          <w:u w:val="single"/>
        </w:rPr>
        <w:t xml:space="preserve"> S</w:t>
      </w:r>
      <w:r w:rsidRPr="007052A8">
        <w:rPr>
          <w:rFonts w:ascii="Times New Roman" w:eastAsia="Times New Roman" w:hAnsi="Times New Roman" w:cs="Times New Roman"/>
          <w:b/>
          <w:bCs/>
          <w:sz w:val="24"/>
          <w:szCs w:val="28"/>
          <w:u w:val="single"/>
        </w:rPr>
        <w:t>TUDENT</w:t>
      </w:r>
      <w:r w:rsidRPr="00112192">
        <w:rPr>
          <w:rFonts w:ascii="Times New Roman" w:eastAsia="Times New Roman" w:hAnsi="Times New Roman" w:cs="Times New Roman"/>
          <w:sz w:val="24"/>
          <w:szCs w:val="28"/>
        </w:rPr>
        <w:t xml:space="preserve"> </w:t>
      </w:r>
    </w:p>
    <w:p w14:paraId="12D19E67" w14:textId="36908F1F" w:rsidR="00D411D9" w:rsidRPr="00E913FD" w:rsidRDefault="00D411D9" w:rsidP="00C70ABC">
      <w:pPr>
        <w:spacing w:after="0" w:line="313" w:lineRule="auto"/>
        <w:ind w:left="2738" w:right="3513"/>
        <w:jc w:val="center"/>
        <w:rPr>
          <w:rFonts w:ascii="Times New Roman" w:eastAsia="Times New Roman" w:hAnsi="Times New Roman" w:cs="Times New Roman"/>
          <w:sz w:val="32"/>
          <w:szCs w:val="32"/>
        </w:rPr>
      </w:pPr>
      <w:r w:rsidRPr="00E913FD">
        <w:rPr>
          <w:rFonts w:ascii="Times New Roman" w:eastAsia="Times New Roman" w:hAnsi="Times New Roman" w:cs="Times New Roman"/>
          <w:b/>
          <w:bCs/>
          <w:sz w:val="32"/>
          <w:szCs w:val="32"/>
          <w:u w:val="single"/>
        </w:rPr>
        <w:t>Parikshit sharma</w:t>
      </w:r>
    </w:p>
    <w:p w14:paraId="5C4DC1C6" w14:textId="77777777" w:rsidR="007052A8" w:rsidRDefault="007052A8" w:rsidP="007052A8">
      <w:pPr>
        <w:spacing w:before="114" w:after="0" w:line="240" w:lineRule="auto"/>
        <w:ind w:right="-20"/>
        <w:rPr>
          <w:rFonts w:ascii="Times New Roman" w:eastAsia="Times New Roman" w:hAnsi="Times New Roman" w:cs="Times New Roman"/>
          <w:b/>
          <w:bCs/>
          <w:sz w:val="28"/>
          <w:szCs w:val="28"/>
        </w:rPr>
      </w:pPr>
    </w:p>
    <w:p w14:paraId="4E444840" w14:textId="173B717E" w:rsidR="00C70ABC" w:rsidRDefault="007052A8" w:rsidP="007052A8">
      <w:pPr>
        <w:spacing w:before="114" w:after="0" w:line="240" w:lineRule="auto"/>
        <w:ind w:right="-20"/>
        <w:rPr>
          <w:rFonts w:ascii="Times New Roman" w:eastAsia="Times New Roman" w:hAnsi="Times New Roman" w:cs="Times New Roman"/>
          <w:b/>
          <w:bCs/>
          <w:sz w:val="28"/>
          <w:szCs w:val="28"/>
          <w:u w:val="single"/>
        </w:rPr>
      </w:pPr>
      <w:r>
        <w:rPr>
          <w:rFonts w:ascii="Times New Roman" w:eastAsia="Times New Roman" w:hAnsi="Times New Roman" w:cs="Times New Roman"/>
          <w:b/>
          <w:bCs/>
          <w:sz w:val="28"/>
          <w:szCs w:val="28"/>
        </w:rPr>
        <w:t xml:space="preserve">                                          </w:t>
      </w:r>
      <w:r w:rsidR="00C70ABC" w:rsidRPr="007052A8">
        <w:rPr>
          <w:rFonts w:ascii="Times New Roman" w:eastAsia="Times New Roman" w:hAnsi="Times New Roman" w:cs="Times New Roman"/>
          <w:b/>
          <w:bCs/>
          <w:sz w:val="28"/>
          <w:szCs w:val="28"/>
          <w:u w:val="single"/>
        </w:rPr>
        <w:t>University</w:t>
      </w:r>
      <w:r w:rsidR="00C70ABC" w:rsidRPr="007052A8">
        <w:rPr>
          <w:rFonts w:ascii="Times New Roman" w:eastAsia="Times New Roman" w:hAnsi="Times New Roman" w:cs="Times New Roman"/>
          <w:spacing w:val="-1"/>
          <w:sz w:val="28"/>
          <w:szCs w:val="28"/>
          <w:u w:val="single"/>
        </w:rPr>
        <w:t xml:space="preserve"> </w:t>
      </w:r>
      <w:r w:rsidR="00C70ABC" w:rsidRPr="007052A8">
        <w:rPr>
          <w:rFonts w:ascii="Times New Roman" w:eastAsia="Times New Roman" w:hAnsi="Times New Roman" w:cs="Times New Roman"/>
          <w:b/>
          <w:bCs/>
          <w:sz w:val="28"/>
          <w:szCs w:val="28"/>
          <w:u w:val="single"/>
        </w:rPr>
        <w:t>Roll</w:t>
      </w:r>
      <w:r w:rsidR="00C70ABC" w:rsidRPr="007052A8">
        <w:rPr>
          <w:rFonts w:ascii="Times New Roman" w:eastAsia="Times New Roman" w:hAnsi="Times New Roman" w:cs="Times New Roman"/>
          <w:spacing w:val="-2"/>
          <w:sz w:val="28"/>
          <w:szCs w:val="28"/>
          <w:u w:val="single"/>
        </w:rPr>
        <w:t xml:space="preserve"> </w:t>
      </w:r>
      <w:r w:rsidR="00C70ABC" w:rsidRPr="007052A8">
        <w:rPr>
          <w:rFonts w:ascii="Times New Roman" w:eastAsia="Times New Roman" w:hAnsi="Times New Roman" w:cs="Times New Roman"/>
          <w:b/>
          <w:bCs/>
          <w:sz w:val="28"/>
          <w:szCs w:val="28"/>
          <w:u w:val="single"/>
        </w:rPr>
        <w:t>Number</w:t>
      </w:r>
      <w:r w:rsidR="00D411D9">
        <w:rPr>
          <w:rFonts w:ascii="Times New Roman" w:eastAsia="Times New Roman" w:hAnsi="Times New Roman" w:cs="Times New Roman"/>
          <w:b/>
          <w:bCs/>
          <w:sz w:val="28"/>
          <w:szCs w:val="28"/>
          <w:u w:val="single"/>
        </w:rPr>
        <w:t>=19BCS4520</w:t>
      </w:r>
    </w:p>
    <w:p w14:paraId="4A33EE4F" w14:textId="4A17C644" w:rsidR="00D411D9" w:rsidRPr="007052A8" w:rsidRDefault="00D411D9" w:rsidP="007052A8">
      <w:pPr>
        <w:spacing w:before="114" w:after="0" w:line="240" w:lineRule="auto"/>
        <w:ind w:right="-20"/>
        <w:rPr>
          <w:rFonts w:ascii="Times New Roman" w:eastAsia="Times New Roman" w:hAnsi="Times New Roman" w:cs="Times New Roman"/>
          <w:b/>
          <w:bCs/>
          <w:sz w:val="28"/>
          <w:szCs w:val="28"/>
          <w:u w:val="single"/>
        </w:rPr>
      </w:pPr>
      <w:r>
        <w:rPr>
          <w:rFonts w:ascii="Times New Roman" w:eastAsia="Times New Roman" w:hAnsi="Times New Roman" w:cs="Times New Roman"/>
          <w:b/>
          <w:bCs/>
          <w:sz w:val="28"/>
          <w:szCs w:val="28"/>
          <w:u w:val="single"/>
        </w:rPr>
        <w:t xml:space="preserve">                                     </w:t>
      </w:r>
    </w:p>
    <w:p w14:paraId="2C948BAE" w14:textId="77777777" w:rsidR="00C70ABC" w:rsidRPr="00112192" w:rsidRDefault="00C70ABC" w:rsidP="00C70ABC">
      <w:pPr>
        <w:spacing w:after="2" w:line="180" w:lineRule="exact"/>
        <w:rPr>
          <w:rFonts w:ascii="Times New Roman" w:eastAsia="Times New Roman" w:hAnsi="Times New Roman" w:cs="Times New Roman"/>
          <w:sz w:val="18"/>
          <w:szCs w:val="18"/>
        </w:rPr>
      </w:pPr>
    </w:p>
    <w:p w14:paraId="12677475" w14:textId="77777777" w:rsidR="007052A8" w:rsidRDefault="007052A8" w:rsidP="00C70ABC">
      <w:pPr>
        <w:spacing w:after="0" w:line="240" w:lineRule="auto"/>
        <w:ind w:left="2880" w:right="-20"/>
        <w:rPr>
          <w:rFonts w:ascii="Times New Roman" w:eastAsia="Times New Roman" w:hAnsi="Times New Roman" w:cs="Times New Roman"/>
          <w:b/>
          <w:bCs/>
          <w:sz w:val="28"/>
          <w:szCs w:val="28"/>
        </w:rPr>
      </w:pPr>
    </w:p>
    <w:p w14:paraId="40471CC1" w14:textId="77777777" w:rsidR="00C70ABC" w:rsidRPr="00112192" w:rsidRDefault="00C70ABC" w:rsidP="00C70ABC">
      <w:pPr>
        <w:spacing w:after="0" w:line="240" w:lineRule="auto"/>
        <w:ind w:left="2880" w:right="-20"/>
        <w:rPr>
          <w:rFonts w:ascii="Times New Roman" w:eastAsia="Times New Roman" w:hAnsi="Times New Roman" w:cs="Times New Roman"/>
          <w:b/>
          <w:bCs/>
          <w:sz w:val="28"/>
          <w:szCs w:val="28"/>
        </w:rPr>
      </w:pPr>
      <w:r w:rsidRPr="00112192">
        <w:rPr>
          <w:rFonts w:ascii="Times New Roman" w:eastAsia="Times New Roman" w:hAnsi="Times New Roman" w:cs="Times New Roman"/>
          <w:b/>
          <w:bCs/>
          <w:sz w:val="28"/>
          <w:szCs w:val="28"/>
        </w:rPr>
        <w:t>Under</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b/>
          <w:bCs/>
          <w:sz w:val="28"/>
          <w:szCs w:val="28"/>
        </w:rPr>
        <w:t>the</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b/>
          <w:bCs/>
          <w:sz w:val="28"/>
          <w:szCs w:val="28"/>
        </w:rPr>
        <w:t>Supervision</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b/>
          <w:bCs/>
          <w:sz w:val="28"/>
          <w:szCs w:val="28"/>
        </w:rPr>
        <w:t>of:</w:t>
      </w:r>
    </w:p>
    <w:p w14:paraId="0326F46E" w14:textId="77777777" w:rsidR="00C70ABC" w:rsidRPr="00112192" w:rsidRDefault="00C70ABC" w:rsidP="00C70ABC">
      <w:pPr>
        <w:spacing w:after="2" w:line="180" w:lineRule="exact"/>
        <w:rPr>
          <w:rFonts w:ascii="Times New Roman" w:eastAsia="Times New Roman" w:hAnsi="Times New Roman" w:cs="Times New Roman"/>
          <w:sz w:val="18"/>
          <w:szCs w:val="18"/>
        </w:rPr>
      </w:pPr>
    </w:p>
    <w:p w14:paraId="10294FD9" w14:textId="77777777" w:rsidR="00C70ABC" w:rsidRPr="00112192" w:rsidRDefault="00C70ABC" w:rsidP="00C70ABC">
      <w:pPr>
        <w:spacing w:after="5" w:line="180" w:lineRule="exact"/>
        <w:rPr>
          <w:rFonts w:ascii="Times New Roman" w:eastAsia="Times New Roman" w:hAnsi="Times New Roman" w:cs="Times New Roman"/>
          <w:sz w:val="18"/>
          <w:szCs w:val="18"/>
        </w:rPr>
      </w:pPr>
    </w:p>
    <w:p w14:paraId="1BE9030E" w14:textId="002C994C" w:rsidR="00C70ABC" w:rsidRDefault="00C70ABC" w:rsidP="00C70ABC">
      <w:pPr>
        <w:spacing w:after="0" w:line="240" w:lineRule="auto"/>
        <w:ind w:left="2979" w:right="-20"/>
        <w:rPr>
          <w:rFonts w:ascii="Times New Roman" w:eastAsia="Times New Roman" w:hAnsi="Times New Roman" w:cs="Times New Roman"/>
          <w:b/>
          <w:bCs/>
          <w:sz w:val="28"/>
          <w:szCs w:val="28"/>
          <w:u w:val="single"/>
        </w:rPr>
      </w:pPr>
      <w:r w:rsidRPr="007052A8">
        <w:rPr>
          <w:rFonts w:ascii="Times New Roman" w:eastAsia="Times New Roman" w:hAnsi="Times New Roman" w:cs="Times New Roman"/>
          <w:b/>
          <w:bCs/>
          <w:sz w:val="28"/>
          <w:szCs w:val="28"/>
          <w:u w:val="single"/>
        </w:rPr>
        <w:t>SUPERVISOR’S</w:t>
      </w:r>
      <w:r w:rsidRPr="007052A8">
        <w:rPr>
          <w:rFonts w:ascii="Times New Roman" w:eastAsia="Times New Roman" w:hAnsi="Times New Roman" w:cs="Times New Roman"/>
          <w:sz w:val="28"/>
          <w:szCs w:val="28"/>
          <w:u w:val="single"/>
        </w:rPr>
        <w:t xml:space="preserve"> </w:t>
      </w:r>
      <w:r w:rsidRPr="007052A8">
        <w:rPr>
          <w:rFonts w:ascii="Times New Roman" w:eastAsia="Times New Roman" w:hAnsi="Times New Roman" w:cs="Times New Roman"/>
          <w:b/>
          <w:bCs/>
          <w:sz w:val="28"/>
          <w:szCs w:val="28"/>
          <w:u w:val="single"/>
        </w:rPr>
        <w:t>NAME</w:t>
      </w:r>
    </w:p>
    <w:p w14:paraId="4A01B873" w14:textId="29CEBA05" w:rsidR="005F3380" w:rsidRPr="005F3380" w:rsidRDefault="005F3380" w:rsidP="00C70ABC">
      <w:pPr>
        <w:spacing w:after="0" w:line="240" w:lineRule="auto"/>
        <w:ind w:left="2979" w:right="-20"/>
        <w:rPr>
          <w:rFonts w:ascii="Times New Roman" w:eastAsia="Times New Roman" w:hAnsi="Times New Roman" w:cs="Times New Roman"/>
          <w:b/>
          <w:bCs/>
          <w:sz w:val="36"/>
          <w:szCs w:val="36"/>
          <w:u w:val="single"/>
        </w:rPr>
      </w:pPr>
      <w:r>
        <w:rPr>
          <w:sz w:val="36"/>
          <w:szCs w:val="36"/>
        </w:rPr>
        <w:t>Dr.</w:t>
      </w:r>
      <w:r w:rsidRPr="005F3380">
        <w:rPr>
          <w:sz w:val="36"/>
          <w:szCs w:val="36"/>
        </w:rPr>
        <w:t>Durgesh Kumar Srivastava</w:t>
      </w:r>
    </w:p>
    <w:p w14:paraId="5526E266" w14:textId="77777777" w:rsidR="00C70ABC" w:rsidRDefault="00C70ABC" w:rsidP="00C70ABC">
      <w:pPr>
        <w:spacing w:after="2" w:line="180" w:lineRule="exact"/>
        <w:rPr>
          <w:rFonts w:ascii="Times New Roman" w:eastAsia="Times New Roman" w:hAnsi="Times New Roman" w:cs="Times New Roman"/>
          <w:sz w:val="18"/>
          <w:szCs w:val="18"/>
          <w:u w:val="single"/>
        </w:rPr>
      </w:pPr>
    </w:p>
    <w:p w14:paraId="25EB6680" w14:textId="77777777" w:rsidR="007052A8" w:rsidRPr="007052A8" w:rsidRDefault="007052A8" w:rsidP="00C70ABC">
      <w:pPr>
        <w:spacing w:after="2" w:line="180" w:lineRule="exact"/>
        <w:rPr>
          <w:rFonts w:ascii="Times New Roman" w:eastAsia="Times New Roman" w:hAnsi="Times New Roman" w:cs="Times New Roman"/>
          <w:sz w:val="18"/>
          <w:szCs w:val="18"/>
          <w:u w:val="single"/>
        </w:rPr>
      </w:pPr>
    </w:p>
    <w:p w14:paraId="528B1FAB" w14:textId="77777777" w:rsidR="00C70ABC" w:rsidRPr="00112192" w:rsidRDefault="00C70ABC" w:rsidP="00C70ABC">
      <w:pPr>
        <w:spacing w:after="0" w:line="240" w:lineRule="exact"/>
        <w:rPr>
          <w:rFonts w:ascii="Times New Roman" w:eastAsia="Times New Roman" w:hAnsi="Times New Roman" w:cs="Times New Roman"/>
          <w:sz w:val="24"/>
          <w:szCs w:val="24"/>
        </w:rPr>
      </w:pPr>
    </w:p>
    <w:p w14:paraId="3E4AC235" w14:textId="77777777" w:rsidR="00C70ABC" w:rsidRPr="00112192" w:rsidRDefault="00C70ABC" w:rsidP="00C70ABC">
      <w:pPr>
        <w:spacing w:after="0" w:line="307" w:lineRule="auto"/>
        <w:ind w:left="496" w:right="1271"/>
        <w:jc w:val="center"/>
        <w:rPr>
          <w:rFonts w:ascii="Times New Roman" w:eastAsia="Times New Roman" w:hAnsi="Times New Roman" w:cs="Times New Roman"/>
          <w:b/>
          <w:bCs/>
          <w:sz w:val="28"/>
          <w:szCs w:val="28"/>
        </w:rPr>
      </w:pPr>
      <w:r w:rsidRPr="00112192">
        <w:rPr>
          <w:rFonts w:ascii="Times New Roman" w:hAnsi="Times New Roman" w:cs="Times New Roman"/>
          <w:noProof/>
          <w:lang w:val="en-US" w:eastAsia="en-US"/>
        </w:rPr>
        <w:drawing>
          <wp:inline distT="0" distB="0" distL="0" distR="0" wp14:anchorId="63FA9225" wp14:editId="1EC5840A">
            <wp:extent cx="1733550" cy="577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4688" t="47129" r="48967" b="37260"/>
                    <a:stretch/>
                  </pic:blipFill>
                  <pic:spPr bwMode="auto">
                    <a:xfrm>
                      <a:off x="0" y="0"/>
                      <a:ext cx="1741266" cy="580422"/>
                    </a:xfrm>
                    <a:prstGeom prst="rect">
                      <a:avLst/>
                    </a:prstGeom>
                    <a:ln>
                      <a:noFill/>
                    </a:ln>
                    <a:extLst>
                      <a:ext uri="{53640926-AAD7-44D8-BBD7-CCE9431645EC}">
                        <a14:shadowObscured xmlns:a14="http://schemas.microsoft.com/office/drawing/2010/main"/>
                      </a:ext>
                    </a:extLst>
                  </pic:spPr>
                </pic:pic>
              </a:graphicData>
            </a:graphic>
          </wp:inline>
        </w:drawing>
      </w:r>
    </w:p>
    <w:p w14:paraId="550931FC" w14:textId="77777777" w:rsidR="00C70ABC" w:rsidRPr="00112192" w:rsidRDefault="00C70ABC" w:rsidP="00C70ABC">
      <w:pPr>
        <w:spacing w:after="0" w:line="307" w:lineRule="auto"/>
        <w:ind w:left="496" w:right="1271"/>
        <w:jc w:val="center"/>
        <w:rPr>
          <w:rFonts w:ascii="Times New Roman" w:eastAsia="Times New Roman" w:hAnsi="Times New Roman" w:cs="Times New Roman"/>
          <w:b/>
          <w:bCs/>
          <w:szCs w:val="28"/>
        </w:rPr>
      </w:pPr>
      <w:r w:rsidRPr="00112192">
        <w:rPr>
          <w:rFonts w:ascii="Times New Roman" w:eastAsia="Times New Roman" w:hAnsi="Times New Roman" w:cs="Times New Roman"/>
          <w:b/>
          <w:bCs/>
          <w:szCs w:val="28"/>
        </w:rPr>
        <w:t>CHANDIGARH</w:t>
      </w:r>
      <w:r w:rsidRPr="00112192">
        <w:rPr>
          <w:rFonts w:ascii="Times New Roman" w:eastAsia="Times New Roman" w:hAnsi="Times New Roman" w:cs="Times New Roman"/>
          <w:spacing w:val="-3"/>
          <w:szCs w:val="28"/>
        </w:rPr>
        <w:t xml:space="preserve"> </w:t>
      </w:r>
      <w:r w:rsidRPr="00112192">
        <w:rPr>
          <w:rFonts w:ascii="Times New Roman" w:eastAsia="Times New Roman" w:hAnsi="Times New Roman" w:cs="Times New Roman"/>
          <w:b/>
          <w:bCs/>
          <w:szCs w:val="28"/>
        </w:rPr>
        <w:t>UNIVERSITY,</w:t>
      </w:r>
      <w:r w:rsidRPr="00112192">
        <w:rPr>
          <w:rFonts w:ascii="Times New Roman" w:eastAsia="Times New Roman" w:hAnsi="Times New Roman" w:cs="Times New Roman"/>
          <w:spacing w:val="-4"/>
          <w:szCs w:val="28"/>
        </w:rPr>
        <w:t xml:space="preserve"> </w:t>
      </w:r>
      <w:r w:rsidRPr="00112192">
        <w:rPr>
          <w:rFonts w:ascii="Times New Roman" w:eastAsia="Times New Roman" w:hAnsi="Times New Roman" w:cs="Times New Roman"/>
          <w:b/>
          <w:bCs/>
          <w:szCs w:val="28"/>
        </w:rPr>
        <w:t>GHARUAN,</w:t>
      </w:r>
      <w:r w:rsidRPr="00112192">
        <w:rPr>
          <w:rFonts w:ascii="Times New Roman" w:eastAsia="Times New Roman" w:hAnsi="Times New Roman" w:cs="Times New Roman"/>
          <w:spacing w:val="-3"/>
          <w:szCs w:val="28"/>
        </w:rPr>
        <w:t xml:space="preserve"> </w:t>
      </w:r>
      <w:r w:rsidRPr="00112192">
        <w:rPr>
          <w:rFonts w:ascii="Times New Roman" w:eastAsia="Times New Roman" w:hAnsi="Times New Roman" w:cs="Times New Roman"/>
          <w:b/>
          <w:bCs/>
          <w:szCs w:val="28"/>
        </w:rPr>
        <w:t>MOHALI</w:t>
      </w:r>
      <w:r w:rsidRPr="00112192">
        <w:rPr>
          <w:rFonts w:ascii="Times New Roman" w:eastAsia="Times New Roman" w:hAnsi="Times New Roman" w:cs="Times New Roman"/>
          <w:spacing w:val="-5"/>
          <w:szCs w:val="28"/>
        </w:rPr>
        <w:t xml:space="preserve"> </w:t>
      </w:r>
      <w:r w:rsidRPr="00112192">
        <w:rPr>
          <w:rFonts w:ascii="Times New Roman" w:eastAsia="Times New Roman" w:hAnsi="Times New Roman" w:cs="Times New Roman"/>
          <w:b/>
          <w:bCs/>
          <w:szCs w:val="28"/>
        </w:rPr>
        <w:t>-</w:t>
      </w:r>
      <w:r w:rsidRPr="00112192">
        <w:rPr>
          <w:rFonts w:ascii="Times New Roman" w:eastAsia="Times New Roman" w:hAnsi="Times New Roman" w:cs="Times New Roman"/>
          <w:spacing w:val="-4"/>
          <w:szCs w:val="28"/>
        </w:rPr>
        <w:t xml:space="preserve"> </w:t>
      </w:r>
      <w:r w:rsidRPr="00112192">
        <w:rPr>
          <w:rFonts w:ascii="Times New Roman" w:eastAsia="Times New Roman" w:hAnsi="Times New Roman" w:cs="Times New Roman"/>
          <w:b/>
          <w:bCs/>
          <w:szCs w:val="28"/>
        </w:rPr>
        <w:t>140413,</w:t>
      </w:r>
      <w:r w:rsidRPr="00112192">
        <w:rPr>
          <w:rFonts w:ascii="Times New Roman" w:eastAsia="Times New Roman" w:hAnsi="Times New Roman" w:cs="Times New Roman"/>
          <w:szCs w:val="28"/>
        </w:rPr>
        <w:t xml:space="preserve"> </w:t>
      </w:r>
      <w:r w:rsidRPr="00112192">
        <w:rPr>
          <w:rFonts w:ascii="Times New Roman" w:eastAsia="Times New Roman" w:hAnsi="Times New Roman" w:cs="Times New Roman"/>
          <w:b/>
          <w:bCs/>
          <w:szCs w:val="28"/>
        </w:rPr>
        <w:t>PUNJAB</w:t>
      </w:r>
    </w:p>
    <w:p w14:paraId="5CCF7C5E" w14:textId="6E580F19" w:rsidR="00C70ABC" w:rsidRPr="00112192" w:rsidRDefault="001D0922" w:rsidP="00C70ABC">
      <w:pPr>
        <w:spacing w:after="0" w:line="313" w:lineRule="auto"/>
        <w:ind w:left="2849" w:right="3634"/>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cember, 2020</w:t>
      </w:r>
    </w:p>
    <w:p w14:paraId="071A715E" w14:textId="77777777" w:rsidR="00C70ABC" w:rsidRPr="00112192" w:rsidRDefault="00C70ABC" w:rsidP="00C70ABC">
      <w:pPr>
        <w:spacing w:after="0" w:line="240" w:lineRule="auto"/>
        <w:ind w:left="2312" w:right="-20"/>
        <w:rPr>
          <w:rFonts w:ascii="Times New Roman" w:eastAsia="Times New Roman" w:hAnsi="Times New Roman" w:cs="Times New Roman"/>
          <w:sz w:val="24"/>
          <w:szCs w:val="24"/>
        </w:rPr>
      </w:pPr>
    </w:p>
    <w:p w14:paraId="1C7BD833" w14:textId="23A3346E" w:rsidR="00C70ABC" w:rsidRPr="00112192" w:rsidRDefault="00CA2FA6" w:rsidP="00C70ABC">
      <w:pPr>
        <w:spacing w:after="0" w:line="240" w:lineRule="auto"/>
        <w:ind w:left="2312" w:right="-20"/>
        <w:rPr>
          <w:rFonts w:ascii="Times New Roman" w:eastAsia="Times New Roman" w:hAnsi="Times New Roman" w:cs="Times New Roman"/>
          <w:sz w:val="24"/>
          <w:szCs w:val="24"/>
        </w:rPr>
      </w:pPr>
      <w:r>
        <w:rPr>
          <w:noProof/>
          <w:lang w:val="en-US" w:eastAsia="en-US"/>
        </w:rPr>
        <w:lastRenderedPageBreak/>
        <w:drawing>
          <wp:inline distT="0" distB="0" distL="0" distR="0" wp14:anchorId="471F1828" wp14:editId="6DDF6984">
            <wp:extent cx="1999060" cy="743428"/>
            <wp:effectExtent l="19050" t="57150" r="20320" b="571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rot="21444896">
                      <a:off x="0" y="0"/>
                      <a:ext cx="2090409" cy="777400"/>
                    </a:xfrm>
                    <a:prstGeom prst="rect">
                      <a:avLst/>
                    </a:prstGeom>
                  </pic:spPr>
                </pic:pic>
              </a:graphicData>
            </a:graphic>
          </wp:inline>
        </w:drawing>
      </w:r>
    </w:p>
    <w:p w14:paraId="5EB2346F" w14:textId="77777777" w:rsidR="007052A8" w:rsidRDefault="007052A8" w:rsidP="00C70ABC">
      <w:pPr>
        <w:spacing w:after="0" w:line="240" w:lineRule="auto"/>
        <w:ind w:right="-20"/>
        <w:jc w:val="both"/>
        <w:rPr>
          <w:rFonts w:ascii="Times New Roman" w:eastAsia="Times New Roman" w:hAnsi="Times New Roman" w:cs="Times New Roman"/>
          <w:sz w:val="24"/>
          <w:szCs w:val="24"/>
        </w:rPr>
      </w:pPr>
    </w:p>
    <w:p w14:paraId="5621E714" w14:textId="481B428C" w:rsidR="00C70ABC" w:rsidRDefault="00C70ABC" w:rsidP="00C70ABC">
      <w:pPr>
        <w:spacing w:after="0" w:line="240" w:lineRule="auto"/>
        <w:ind w:right="-20"/>
        <w:jc w:val="both"/>
        <w:rPr>
          <w:rFonts w:ascii="Times New Roman" w:eastAsia="Times New Roman" w:hAnsi="Times New Roman" w:cs="Times New Roman"/>
          <w:sz w:val="24"/>
          <w:szCs w:val="24"/>
        </w:rPr>
      </w:pPr>
      <w:r w:rsidRPr="00112192">
        <w:rPr>
          <w:rFonts w:ascii="Times New Roman" w:eastAsia="Times New Roman" w:hAnsi="Times New Roman" w:cs="Times New Roman"/>
          <w:sz w:val="24"/>
          <w:szCs w:val="24"/>
        </w:rPr>
        <w:t>Name and signature of student(s)</w:t>
      </w:r>
    </w:p>
    <w:p w14:paraId="75927524" w14:textId="77777777" w:rsidR="007052A8" w:rsidRDefault="007052A8" w:rsidP="00C70ABC">
      <w:pPr>
        <w:spacing w:after="0" w:line="240" w:lineRule="auto"/>
        <w:ind w:right="-20"/>
        <w:jc w:val="both"/>
        <w:rPr>
          <w:rFonts w:ascii="Times New Roman" w:eastAsia="Times New Roman" w:hAnsi="Times New Roman" w:cs="Times New Roman"/>
          <w:sz w:val="24"/>
          <w:szCs w:val="24"/>
        </w:rPr>
      </w:pPr>
    </w:p>
    <w:p w14:paraId="0EA4D8B9" w14:textId="77777777" w:rsidR="007052A8" w:rsidRDefault="007052A8" w:rsidP="00C70ABC">
      <w:pPr>
        <w:spacing w:after="0" w:line="240" w:lineRule="auto"/>
        <w:ind w:right="-20"/>
        <w:jc w:val="both"/>
        <w:rPr>
          <w:rFonts w:ascii="Times New Roman" w:eastAsia="Times New Roman" w:hAnsi="Times New Roman" w:cs="Times New Roman"/>
          <w:sz w:val="24"/>
          <w:szCs w:val="24"/>
        </w:rPr>
      </w:pPr>
    </w:p>
    <w:p w14:paraId="651AE162" w14:textId="77777777" w:rsidR="007052A8" w:rsidRDefault="007052A8" w:rsidP="00C70ABC">
      <w:pPr>
        <w:spacing w:after="0" w:line="240" w:lineRule="auto"/>
        <w:ind w:right="-20"/>
        <w:jc w:val="both"/>
        <w:rPr>
          <w:rFonts w:ascii="Times New Roman" w:eastAsia="Times New Roman" w:hAnsi="Times New Roman" w:cs="Times New Roman"/>
          <w:sz w:val="24"/>
          <w:szCs w:val="24"/>
        </w:rPr>
      </w:pPr>
    </w:p>
    <w:p w14:paraId="52C8069A" w14:textId="77777777" w:rsidR="007052A8" w:rsidRPr="00112192" w:rsidRDefault="007052A8" w:rsidP="00C70ABC">
      <w:pPr>
        <w:spacing w:after="0" w:line="240" w:lineRule="auto"/>
        <w:ind w:right="-20"/>
        <w:jc w:val="both"/>
        <w:rPr>
          <w:rFonts w:ascii="Times New Roman" w:eastAsia="Times New Roman" w:hAnsi="Times New Roman" w:cs="Times New Roman"/>
          <w:sz w:val="24"/>
          <w:szCs w:val="24"/>
        </w:rPr>
      </w:pPr>
    </w:p>
    <w:p w14:paraId="6DAAE033" w14:textId="77777777" w:rsidR="00C70ABC" w:rsidRPr="00112192" w:rsidRDefault="00C70ABC" w:rsidP="00C70ABC">
      <w:pPr>
        <w:spacing w:after="0" w:line="240" w:lineRule="auto"/>
        <w:ind w:right="-20"/>
        <w:jc w:val="both"/>
        <w:rPr>
          <w:rFonts w:ascii="Times New Roman" w:eastAsia="Times New Roman" w:hAnsi="Times New Roman" w:cs="Times New Roman"/>
          <w:sz w:val="24"/>
          <w:szCs w:val="24"/>
        </w:rPr>
      </w:pPr>
    </w:p>
    <w:p w14:paraId="4F6800FC" w14:textId="77777777" w:rsidR="00C70ABC" w:rsidRPr="00112192" w:rsidRDefault="00C70ABC" w:rsidP="00C70ABC">
      <w:pPr>
        <w:spacing w:after="0" w:line="240" w:lineRule="auto"/>
        <w:ind w:right="-20"/>
        <w:jc w:val="both"/>
        <w:rPr>
          <w:rFonts w:ascii="Times New Roman" w:eastAsia="Times New Roman" w:hAnsi="Times New Roman" w:cs="Times New Roman"/>
          <w:sz w:val="24"/>
          <w:szCs w:val="24"/>
        </w:rPr>
      </w:pPr>
      <w:r w:rsidRPr="00112192">
        <w:rPr>
          <w:rFonts w:ascii="Times New Roman" w:eastAsia="Times New Roman" w:hAnsi="Times New Roman" w:cs="Times New Roman"/>
          <w:sz w:val="24"/>
          <w:szCs w:val="24"/>
        </w:rPr>
        <w:t>Name and signature of Supervisor</w:t>
      </w:r>
    </w:p>
    <w:p w14:paraId="2F158B5C" w14:textId="77777777" w:rsidR="00123948" w:rsidRPr="00112192" w:rsidRDefault="00F4412B">
      <w:pPr>
        <w:spacing w:after="0"/>
        <w:ind w:left="-29"/>
        <w:rPr>
          <w:rFonts w:ascii="Times New Roman" w:hAnsi="Times New Roman" w:cs="Times New Roman"/>
        </w:rPr>
      </w:pPr>
      <w:r w:rsidRPr="00112192">
        <w:rPr>
          <w:rFonts w:ascii="Times New Roman" w:hAnsi="Times New Roman" w:cs="Times New Roman"/>
          <w:noProof/>
          <w:lang w:val="en-US" w:eastAsia="en-US"/>
        </w:rPr>
        <mc:AlternateContent>
          <mc:Choice Requires="wpg">
            <w:drawing>
              <wp:inline distT="0" distB="0" distL="0" distR="0" wp14:anchorId="31B1E3C9" wp14:editId="107C5749">
                <wp:extent cx="5981065" cy="18288"/>
                <wp:effectExtent l="0" t="0" r="0" b="0"/>
                <wp:docPr id="19697" name="Group 19697"/>
                <wp:cNvGraphicFramePr/>
                <a:graphic xmlns:a="http://schemas.openxmlformats.org/drawingml/2006/main">
                  <a:graphicData uri="http://schemas.microsoft.com/office/word/2010/wordprocessingGroup">
                    <wpg:wgp>
                      <wpg:cNvGrpSpPr/>
                      <wpg:grpSpPr>
                        <a:xfrm>
                          <a:off x="0" y="0"/>
                          <a:ext cx="5981065" cy="18288"/>
                          <a:chOff x="0" y="0"/>
                          <a:chExt cx="5981065" cy="18288"/>
                        </a:xfrm>
                      </wpg:grpSpPr>
                      <wps:wsp>
                        <wps:cNvPr id="24956" name="Shape 24956"/>
                        <wps:cNvSpPr/>
                        <wps:spPr>
                          <a:xfrm>
                            <a:off x="0" y="0"/>
                            <a:ext cx="5981065" cy="18288"/>
                          </a:xfrm>
                          <a:custGeom>
                            <a:avLst/>
                            <a:gdLst/>
                            <a:ahLst/>
                            <a:cxnLst/>
                            <a:rect l="0" t="0" r="0" b="0"/>
                            <a:pathLst>
                              <a:path w="5981065" h="18288">
                                <a:moveTo>
                                  <a:pt x="0" y="0"/>
                                </a:moveTo>
                                <a:lnTo>
                                  <a:pt x="5981065" y="0"/>
                                </a:lnTo>
                                <a:lnTo>
                                  <a:pt x="5981065"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xmlns:w16="http://schemas.microsoft.com/office/word/2018/wordml" xmlns:w16cex="http://schemas.microsoft.com/office/word/2018/wordml/c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id="Group 19697" style="width:470.95pt;height:1.44pt;mso-position-horizontal-relative:char;mso-position-vertical-relative:line" coordsize="59810,182">
                <v:shape id="Shape 24957" style="position:absolute;width:59810;height:182;left:0;top:0;" coordsize="5981065,18288" path="m0,0l5981065,0l5981065,18288l0,18288l0,0">
                  <v:stroke weight="0pt" endcap="flat" joinstyle="miter" miterlimit="10" on="false" color="#000000" opacity="0"/>
                  <v:fill on="true" color="#000000"/>
                </v:shape>
              </v:group>
            </w:pict>
          </mc:Fallback>
        </mc:AlternateContent>
      </w:r>
    </w:p>
    <w:p w14:paraId="46DFC219" w14:textId="11260463" w:rsidR="007052A8" w:rsidRDefault="007052A8" w:rsidP="007052A8">
      <w:pPr>
        <w:pStyle w:val="Heading1"/>
        <w:spacing w:line="360" w:lineRule="auto"/>
        <w:ind w:left="374" w:right="436"/>
        <w:jc w:val="both"/>
      </w:pPr>
      <w:r w:rsidRPr="00112192">
        <w:rPr>
          <w:noProof/>
          <w:lang w:val="en-US" w:eastAsia="en-US"/>
        </w:rPr>
        <w:drawing>
          <wp:inline distT="0" distB="0" distL="0" distR="0" wp14:anchorId="7A83127E" wp14:editId="11696563">
            <wp:extent cx="1733550" cy="577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4688" t="47129" r="48967" b="37260"/>
                    <a:stretch/>
                  </pic:blipFill>
                  <pic:spPr bwMode="auto">
                    <a:xfrm>
                      <a:off x="0" y="0"/>
                      <a:ext cx="1741266" cy="580422"/>
                    </a:xfrm>
                    <a:prstGeom prst="rect">
                      <a:avLst/>
                    </a:prstGeom>
                    <a:ln>
                      <a:noFill/>
                    </a:ln>
                    <a:extLst>
                      <a:ext uri="{53640926-AAD7-44D8-BBD7-CCE9431645EC}">
                        <a14:shadowObscured xmlns:a14="http://schemas.microsoft.com/office/drawing/2010/main"/>
                      </a:ext>
                    </a:extLst>
                  </pic:spPr>
                </pic:pic>
              </a:graphicData>
            </a:graphic>
          </wp:inline>
        </w:drawing>
      </w:r>
    </w:p>
    <w:p w14:paraId="73988D53" w14:textId="77777777" w:rsidR="00112192" w:rsidRPr="00112192" w:rsidRDefault="00F4412B" w:rsidP="00112192">
      <w:pPr>
        <w:pStyle w:val="Heading1"/>
        <w:spacing w:line="360" w:lineRule="auto"/>
        <w:ind w:left="374" w:right="436"/>
        <w:jc w:val="both"/>
      </w:pPr>
      <w:r w:rsidRPr="00112192">
        <w:t xml:space="preserve">  </w:t>
      </w:r>
      <w:r w:rsidR="00112192" w:rsidRPr="00112192">
        <w:t>PROJECT COMPLETION CERTIFICATE</w:t>
      </w:r>
      <w:r w:rsidR="00112192" w:rsidRPr="00112192">
        <w:rPr>
          <w:vertAlign w:val="subscript"/>
        </w:rPr>
        <w:t xml:space="preserve"> </w:t>
      </w:r>
    </w:p>
    <w:p w14:paraId="3E729D24" w14:textId="77777777" w:rsidR="00112192" w:rsidRPr="00112192" w:rsidRDefault="00112192" w:rsidP="00112192">
      <w:pPr>
        <w:spacing w:after="0" w:line="360" w:lineRule="auto"/>
        <w:ind w:left="30"/>
        <w:jc w:val="both"/>
        <w:rPr>
          <w:rFonts w:ascii="Times New Roman" w:hAnsi="Times New Roman" w:cs="Times New Roman"/>
        </w:rPr>
      </w:pPr>
      <w:r w:rsidRPr="00112192">
        <w:rPr>
          <w:rFonts w:ascii="Times New Roman" w:eastAsia="Times New Roman" w:hAnsi="Times New Roman" w:cs="Times New Roman"/>
          <w:b/>
          <w:color w:val="222222"/>
          <w:sz w:val="40"/>
        </w:rPr>
        <w:t xml:space="preserve"> </w:t>
      </w:r>
    </w:p>
    <w:p w14:paraId="4E034ECF" w14:textId="6A16D848" w:rsidR="00112192" w:rsidRPr="00F646C2" w:rsidRDefault="00C34673" w:rsidP="00F646C2">
      <w:pPr>
        <w:pStyle w:val="Heading2"/>
        <w:spacing w:line="360" w:lineRule="auto"/>
        <w:ind w:right="0"/>
        <w:rPr>
          <w:u w:val="single"/>
        </w:rPr>
      </w:pPr>
      <w:r w:rsidRPr="00C34673">
        <w:rPr>
          <w:rFonts w:ascii="Arial" w:hAnsi="Arial" w:cs="Arial"/>
          <w:color w:val="000000" w:themeColor="text1"/>
          <w:sz w:val="24"/>
          <w:szCs w:val="24"/>
        </w:rPr>
        <w:t>Blood bank Management System in Java</w:t>
      </w:r>
    </w:p>
    <w:p w14:paraId="6FF34824" w14:textId="77777777" w:rsidR="00112192" w:rsidRPr="00112192" w:rsidRDefault="00112192" w:rsidP="00112192">
      <w:pPr>
        <w:spacing w:after="62" w:line="360" w:lineRule="auto"/>
        <w:ind w:right="15"/>
        <w:jc w:val="both"/>
        <w:rPr>
          <w:rFonts w:ascii="Times New Roman" w:hAnsi="Times New Roman" w:cs="Times New Roman"/>
        </w:rPr>
      </w:pPr>
      <w:r w:rsidRPr="00112192">
        <w:rPr>
          <w:rFonts w:ascii="Times New Roman" w:eastAsia="Times New Roman" w:hAnsi="Times New Roman" w:cs="Times New Roman"/>
        </w:rPr>
        <w:t xml:space="preserve"> </w:t>
      </w:r>
    </w:p>
    <w:p w14:paraId="63239153" w14:textId="77777777" w:rsidR="00112192" w:rsidRPr="00112192" w:rsidRDefault="00112192" w:rsidP="00112192">
      <w:pPr>
        <w:spacing w:after="0" w:line="360" w:lineRule="auto"/>
        <w:ind w:right="-20"/>
        <w:jc w:val="both"/>
        <w:rPr>
          <w:rFonts w:ascii="Times New Roman" w:eastAsia="Times New Roman" w:hAnsi="Times New Roman" w:cs="Times New Roman"/>
          <w:sz w:val="28"/>
        </w:rPr>
      </w:pPr>
    </w:p>
    <w:p w14:paraId="7FA1D85E" w14:textId="6128AB75" w:rsidR="00112192" w:rsidRPr="00C34673" w:rsidRDefault="00112192" w:rsidP="00C34673">
      <w:pPr>
        <w:pStyle w:val="Heading1"/>
        <w:shd w:val="clear" w:color="auto" w:fill="FFFFFF"/>
        <w:ind w:left="0" w:firstLine="0"/>
        <w:jc w:val="left"/>
        <w:textAlignment w:val="baseline"/>
        <w:rPr>
          <w:rFonts w:ascii="Arial" w:hAnsi="Arial" w:cs="Arial"/>
          <w:color w:val="000000" w:themeColor="text1"/>
          <w:sz w:val="20"/>
          <w:szCs w:val="20"/>
        </w:rPr>
      </w:pPr>
      <w:r w:rsidRPr="00112192">
        <w:rPr>
          <w:sz w:val="28"/>
        </w:rPr>
        <w:t>This is to certify that the _</w:t>
      </w:r>
      <w:r w:rsidR="00AC4F06">
        <w:rPr>
          <w:sz w:val="28"/>
        </w:rPr>
        <w:t>Parikshit sharma</w:t>
      </w:r>
      <w:r w:rsidR="00C34673">
        <w:rPr>
          <w:sz w:val="28"/>
        </w:rPr>
        <w:t>__</w:t>
      </w:r>
      <w:r w:rsidR="00D723EB" w:rsidRPr="00112192">
        <w:rPr>
          <w:sz w:val="28"/>
        </w:rPr>
        <w:t>has successfully</w:t>
      </w:r>
      <w:r w:rsidRPr="00112192">
        <w:rPr>
          <w:sz w:val="28"/>
        </w:rPr>
        <w:t xml:space="preserve"> comple</w:t>
      </w:r>
      <w:r w:rsidR="00C34673">
        <w:rPr>
          <w:sz w:val="28"/>
        </w:rPr>
        <w:t xml:space="preserve">ted the project work titled Blood bank Mangement System in Java </w:t>
      </w:r>
      <w:r w:rsidRPr="00112192">
        <w:rPr>
          <w:i/>
          <w:iCs/>
          <w:sz w:val="28"/>
          <w:szCs w:val="28"/>
        </w:rPr>
        <w:t>Submitted</w:t>
      </w:r>
      <w:r w:rsidRPr="00112192">
        <w:rPr>
          <w:spacing w:val="-2"/>
          <w:sz w:val="28"/>
          <w:szCs w:val="28"/>
        </w:rPr>
        <w:t xml:space="preserve"> </w:t>
      </w:r>
      <w:r w:rsidRPr="00112192">
        <w:rPr>
          <w:i/>
          <w:iCs/>
          <w:sz w:val="28"/>
          <w:szCs w:val="28"/>
        </w:rPr>
        <w:t>in</w:t>
      </w:r>
      <w:r w:rsidRPr="00112192">
        <w:rPr>
          <w:spacing w:val="-2"/>
          <w:sz w:val="28"/>
          <w:szCs w:val="28"/>
        </w:rPr>
        <w:t xml:space="preserve"> </w:t>
      </w:r>
      <w:r w:rsidRPr="00112192">
        <w:rPr>
          <w:i/>
          <w:iCs/>
          <w:sz w:val="28"/>
          <w:szCs w:val="28"/>
        </w:rPr>
        <w:t>the</w:t>
      </w:r>
      <w:r w:rsidRPr="00112192">
        <w:rPr>
          <w:spacing w:val="-2"/>
          <w:sz w:val="28"/>
          <w:szCs w:val="28"/>
        </w:rPr>
        <w:t xml:space="preserve"> </w:t>
      </w:r>
      <w:r w:rsidRPr="00112192">
        <w:rPr>
          <w:i/>
          <w:iCs/>
          <w:sz w:val="28"/>
          <w:szCs w:val="28"/>
        </w:rPr>
        <w:t>partial</w:t>
      </w:r>
      <w:r w:rsidRPr="00112192">
        <w:rPr>
          <w:spacing w:val="-2"/>
          <w:sz w:val="28"/>
          <w:szCs w:val="28"/>
        </w:rPr>
        <w:t xml:space="preserve"> </w:t>
      </w:r>
      <w:r w:rsidR="00D723EB" w:rsidRPr="00112192">
        <w:rPr>
          <w:i/>
          <w:iCs/>
          <w:sz w:val="28"/>
          <w:szCs w:val="28"/>
        </w:rPr>
        <w:t>fulfilment</w:t>
      </w:r>
      <w:r w:rsidRPr="00112192">
        <w:rPr>
          <w:spacing w:val="-3"/>
          <w:sz w:val="28"/>
          <w:szCs w:val="28"/>
        </w:rPr>
        <w:t xml:space="preserve"> </w:t>
      </w:r>
      <w:r w:rsidRPr="00112192">
        <w:rPr>
          <w:i/>
          <w:iCs/>
          <w:sz w:val="28"/>
          <w:szCs w:val="28"/>
        </w:rPr>
        <w:t>for</w:t>
      </w:r>
      <w:r w:rsidRPr="00112192">
        <w:rPr>
          <w:spacing w:val="-1"/>
          <w:sz w:val="28"/>
          <w:szCs w:val="28"/>
        </w:rPr>
        <w:t xml:space="preserve"> </w:t>
      </w:r>
      <w:r w:rsidRPr="00112192">
        <w:rPr>
          <w:i/>
          <w:iCs/>
          <w:sz w:val="28"/>
          <w:szCs w:val="28"/>
        </w:rPr>
        <w:t>the</w:t>
      </w:r>
      <w:r w:rsidRPr="00112192">
        <w:rPr>
          <w:spacing w:val="-2"/>
          <w:sz w:val="28"/>
          <w:szCs w:val="28"/>
        </w:rPr>
        <w:t xml:space="preserve"> </w:t>
      </w:r>
      <w:r w:rsidRPr="00112192">
        <w:rPr>
          <w:i/>
          <w:iCs/>
          <w:sz w:val="28"/>
          <w:szCs w:val="28"/>
        </w:rPr>
        <w:t>award</w:t>
      </w:r>
      <w:r w:rsidRPr="00112192">
        <w:rPr>
          <w:spacing w:val="-2"/>
          <w:sz w:val="28"/>
          <w:szCs w:val="28"/>
        </w:rPr>
        <w:t xml:space="preserve"> </w:t>
      </w:r>
      <w:r w:rsidRPr="00112192">
        <w:rPr>
          <w:i/>
          <w:iCs/>
          <w:sz w:val="28"/>
          <w:szCs w:val="28"/>
        </w:rPr>
        <w:t>of</w:t>
      </w:r>
      <w:r w:rsidRPr="00112192">
        <w:rPr>
          <w:spacing w:val="-2"/>
          <w:sz w:val="28"/>
          <w:szCs w:val="28"/>
        </w:rPr>
        <w:t xml:space="preserve"> </w:t>
      </w:r>
      <w:r w:rsidRPr="00112192">
        <w:rPr>
          <w:i/>
          <w:iCs/>
          <w:sz w:val="28"/>
          <w:szCs w:val="28"/>
        </w:rPr>
        <w:t>the</w:t>
      </w:r>
      <w:r w:rsidRPr="00112192">
        <w:rPr>
          <w:spacing w:val="-4"/>
          <w:sz w:val="28"/>
          <w:szCs w:val="28"/>
        </w:rPr>
        <w:t xml:space="preserve"> </w:t>
      </w:r>
      <w:r w:rsidRPr="00112192">
        <w:rPr>
          <w:i/>
          <w:iCs/>
          <w:sz w:val="28"/>
          <w:szCs w:val="28"/>
        </w:rPr>
        <w:t xml:space="preserve">degree of  </w:t>
      </w:r>
      <w:r w:rsidRPr="00C34673">
        <w:rPr>
          <w:rFonts w:asciiTheme="minorHAnsi" w:hAnsiTheme="minorHAnsi" w:cstheme="minorHAnsi"/>
          <w:b w:val="0"/>
          <w:bCs/>
          <w:sz w:val="28"/>
          <w:szCs w:val="32"/>
        </w:rPr>
        <w:t>BACHELOR</w:t>
      </w:r>
      <w:r w:rsidRPr="00C34673">
        <w:rPr>
          <w:rFonts w:asciiTheme="minorHAnsi" w:hAnsiTheme="minorHAnsi" w:cstheme="minorHAnsi"/>
          <w:spacing w:val="-1"/>
          <w:sz w:val="28"/>
          <w:szCs w:val="32"/>
        </w:rPr>
        <w:t xml:space="preserve"> </w:t>
      </w:r>
      <w:r w:rsidRPr="00C34673">
        <w:rPr>
          <w:rFonts w:asciiTheme="minorHAnsi" w:hAnsiTheme="minorHAnsi" w:cstheme="minorHAnsi"/>
          <w:b w:val="0"/>
          <w:bCs/>
          <w:sz w:val="28"/>
          <w:szCs w:val="32"/>
        </w:rPr>
        <w:t>OF</w:t>
      </w:r>
      <w:r w:rsidRPr="00C34673">
        <w:rPr>
          <w:rFonts w:asciiTheme="minorHAnsi" w:hAnsiTheme="minorHAnsi" w:cstheme="minorHAnsi"/>
          <w:spacing w:val="-2"/>
          <w:sz w:val="28"/>
          <w:szCs w:val="32"/>
        </w:rPr>
        <w:t xml:space="preserve"> E</w:t>
      </w:r>
      <w:r w:rsidRPr="00C34673">
        <w:rPr>
          <w:rFonts w:asciiTheme="minorHAnsi" w:hAnsiTheme="minorHAnsi" w:cstheme="minorHAnsi"/>
          <w:b w:val="0"/>
          <w:bCs/>
          <w:sz w:val="28"/>
          <w:szCs w:val="32"/>
        </w:rPr>
        <w:t>NGINEERING</w:t>
      </w:r>
      <w:r w:rsidRPr="00C34673">
        <w:rPr>
          <w:rFonts w:asciiTheme="minorHAnsi" w:hAnsiTheme="minorHAnsi" w:cstheme="minorHAnsi"/>
          <w:sz w:val="28"/>
          <w:szCs w:val="32"/>
        </w:rPr>
        <w:t xml:space="preserve"> </w:t>
      </w:r>
      <w:r w:rsidRPr="00C34673">
        <w:rPr>
          <w:rFonts w:asciiTheme="minorHAnsi" w:hAnsiTheme="minorHAnsi" w:cstheme="minorHAnsi"/>
          <w:b w:val="0"/>
          <w:bCs/>
          <w:szCs w:val="28"/>
        </w:rPr>
        <w:t xml:space="preserve">IN </w:t>
      </w:r>
      <w:r w:rsidR="00C34673" w:rsidRPr="00C34673">
        <w:rPr>
          <w:rFonts w:asciiTheme="minorHAnsi" w:hAnsiTheme="minorHAnsi" w:cstheme="minorHAnsi"/>
          <w:b w:val="0"/>
          <w:bCs/>
          <w:sz w:val="28"/>
          <w:szCs w:val="28"/>
          <w:u w:val="single"/>
        </w:rPr>
        <w:t>IOT</w:t>
      </w:r>
      <w:r w:rsidR="00C34673">
        <w:rPr>
          <w:b w:val="0"/>
          <w:bCs/>
          <w:sz w:val="28"/>
          <w:szCs w:val="28"/>
          <w:u w:val="single"/>
        </w:rPr>
        <w:t xml:space="preserve"> </w:t>
      </w:r>
      <w:r w:rsidRPr="00112192">
        <w:rPr>
          <w:sz w:val="28"/>
        </w:rPr>
        <w:t xml:space="preserve">This project is the record of authentic work carried out during the academic year </w:t>
      </w:r>
      <w:r w:rsidR="00C34673">
        <w:rPr>
          <w:sz w:val="28"/>
        </w:rPr>
        <w:t>.</w:t>
      </w:r>
    </w:p>
    <w:p w14:paraId="7EF692D8" w14:textId="77777777" w:rsidR="00112192" w:rsidRPr="00112192" w:rsidRDefault="00112192" w:rsidP="00112192">
      <w:pPr>
        <w:spacing w:after="0" w:line="239" w:lineRule="auto"/>
        <w:ind w:right="9362"/>
        <w:rPr>
          <w:rFonts w:ascii="Times New Roman" w:hAnsi="Times New Roman" w:cs="Times New Roman"/>
        </w:rPr>
      </w:pPr>
      <w:r w:rsidRPr="00112192">
        <w:rPr>
          <w:rFonts w:ascii="Times New Roman" w:eastAsia="Times New Roman" w:hAnsi="Times New Roman" w:cs="Times New Roman"/>
          <w:b/>
          <w:sz w:val="28"/>
        </w:rPr>
        <w:t xml:space="preserve"> </w:t>
      </w:r>
      <w:r w:rsidRPr="00112192">
        <w:rPr>
          <w:rFonts w:ascii="Times New Roman" w:eastAsia="Arial" w:hAnsi="Times New Roman" w:cs="Times New Roman"/>
          <w:b/>
          <w:sz w:val="28"/>
        </w:rPr>
        <w:t xml:space="preserve"> </w:t>
      </w:r>
    </w:p>
    <w:p w14:paraId="546C5CAE" w14:textId="77777777" w:rsidR="00112192" w:rsidRPr="00112192" w:rsidRDefault="00112192" w:rsidP="00112192">
      <w:pPr>
        <w:spacing w:after="0" w:line="248" w:lineRule="auto"/>
        <w:ind w:left="-5" w:right="65" w:hanging="10"/>
        <w:jc w:val="both"/>
        <w:rPr>
          <w:rFonts w:ascii="Times New Roman" w:eastAsia="Times New Roman" w:hAnsi="Times New Roman" w:cs="Times New Roman"/>
          <w:b/>
          <w:sz w:val="28"/>
        </w:rPr>
      </w:pPr>
    </w:p>
    <w:p w14:paraId="7638303A" w14:textId="4AD06161" w:rsidR="00CA2FA6" w:rsidRPr="005F3380" w:rsidRDefault="00CA2FA6" w:rsidP="00D65958">
      <w:pPr>
        <w:spacing w:after="0" w:line="240" w:lineRule="auto"/>
        <w:ind w:right="-20"/>
        <w:rPr>
          <w:rFonts w:ascii="Times New Roman" w:eastAsia="Times New Roman" w:hAnsi="Times New Roman" w:cs="Times New Roman"/>
          <w:b/>
          <w:bCs/>
          <w:sz w:val="36"/>
          <w:szCs w:val="36"/>
          <w:u w:val="single"/>
        </w:rPr>
      </w:pPr>
      <w:r>
        <w:rPr>
          <w:sz w:val="36"/>
          <w:szCs w:val="36"/>
        </w:rPr>
        <w:t>Dr.</w:t>
      </w:r>
      <w:r w:rsidRPr="005F3380">
        <w:rPr>
          <w:sz w:val="36"/>
          <w:szCs w:val="36"/>
        </w:rPr>
        <w:t>Durgesh Kumar Srivastava</w:t>
      </w:r>
    </w:p>
    <w:p w14:paraId="308E6949" w14:textId="77777777" w:rsidR="00112192" w:rsidRPr="00112192" w:rsidRDefault="00112192" w:rsidP="00112192">
      <w:pPr>
        <w:spacing w:after="0" w:line="248" w:lineRule="auto"/>
        <w:ind w:left="-5" w:right="65" w:hanging="10"/>
        <w:jc w:val="both"/>
        <w:rPr>
          <w:rFonts w:ascii="Times New Roman" w:eastAsia="Times New Roman" w:hAnsi="Times New Roman" w:cs="Times New Roman"/>
          <w:b/>
          <w:sz w:val="28"/>
        </w:rPr>
      </w:pPr>
      <w:r w:rsidRPr="00112192">
        <w:rPr>
          <w:rFonts w:ascii="Times New Roman" w:eastAsia="Times New Roman" w:hAnsi="Times New Roman" w:cs="Times New Roman"/>
          <w:b/>
          <w:sz w:val="28"/>
        </w:rPr>
        <w:t xml:space="preserve">________________                      </w:t>
      </w:r>
    </w:p>
    <w:p w14:paraId="6269F068" w14:textId="77777777" w:rsidR="00112192" w:rsidRPr="00112192" w:rsidRDefault="00112192" w:rsidP="00112192">
      <w:pPr>
        <w:spacing w:after="0" w:line="248" w:lineRule="auto"/>
        <w:ind w:left="-5" w:right="65" w:hanging="10"/>
        <w:jc w:val="both"/>
        <w:rPr>
          <w:rFonts w:ascii="Times New Roman" w:hAnsi="Times New Roman" w:cs="Times New Roman"/>
        </w:rPr>
      </w:pPr>
      <w:r w:rsidRPr="00112192">
        <w:rPr>
          <w:rFonts w:ascii="Times New Roman" w:eastAsia="Times New Roman" w:hAnsi="Times New Roman" w:cs="Times New Roman"/>
          <w:b/>
          <w:sz w:val="28"/>
        </w:rPr>
        <w:t xml:space="preserve"> </w:t>
      </w:r>
      <w:r w:rsidRPr="00112192">
        <w:rPr>
          <w:rFonts w:ascii="Times New Roman" w:eastAsia="Times New Roman" w:hAnsi="Times New Roman" w:cs="Times New Roman"/>
          <w:sz w:val="28"/>
        </w:rPr>
        <w:t xml:space="preserve">                                            </w:t>
      </w:r>
    </w:p>
    <w:p w14:paraId="1538AC49" w14:textId="77777777" w:rsidR="00112192" w:rsidRPr="00112192" w:rsidRDefault="00112192" w:rsidP="00112192">
      <w:pPr>
        <w:tabs>
          <w:tab w:val="center" w:pos="1250"/>
          <w:tab w:val="center" w:pos="3937"/>
          <w:tab w:val="center" w:pos="4657"/>
          <w:tab w:val="center" w:pos="7200"/>
        </w:tabs>
        <w:spacing w:after="0"/>
        <w:rPr>
          <w:rFonts w:ascii="Times New Roman" w:hAnsi="Times New Roman" w:cs="Times New Roman"/>
        </w:rPr>
      </w:pPr>
      <w:r w:rsidRPr="00112192">
        <w:rPr>
          <w:rFonts w:ascii="Times New Roman" w:hAnsi="Times New Roman" w:cs="Times New Roman"/>
        </w:rPr>
        <w:tab/>
      </w:r>
      <w:r w:rsidRPr="00112192">
        <w:rPr>
          <w:rFonts w:ascii="Times New Roman" w:eastAsia="Times New Roman" w:hAnsi="Times New Roman" w:cs="Times New Roman"/>
          <w:sz w:val="28"/>
        </w:rPr>
        <w:t xml:space="preserve">    Project Guide                </w:t>
      </w:r>
      <w:r w:rsidRPr="00112192">
        <w:rPr>
          <w:rFonts w:ascii="Times New Roman" w:eastAsia="Times New Roman" w:hAnsi="Times New Roman" w:cs="Times New Roman"/>
          <w:sz w:val="28"/>
        </w:rPr>
        <w:tab/>
        <w:t xml:space="preserve"> </w:t>
      </w:r>
      <w:r w:rsidRPr="00112192">
        <w:rPr>
          <w:rFonts w:ascii="Times New Roman" w:eastAsia="Times New Roman" w:hAnsi="Times New Roman" w:cs="Times New Roman"/>
          <w:sz w:val="28"/>
        </w:rPr>
        <w:tab/>
        <w:t xml:space="preserve">      </w:t>
      </w:r>
    </w:p>
    <w:p w14:paraId="3A363294" w14:textId="77777777" w:rsidR="00112192" w:rsidRPr="00112192" w:rsidRDefault="00112192" w:rsidP="00112192">
      <w:pPr>
        <w:spacing w:after="0"/>
        <w:ind w:left="10" w:right="338" w:hanging="10"/>
        <w:jc w:val="center"/>
        <w:rPr>
          <w:rFonts w:ascii="Times New Roman" w:hAnsi="Times New Roman" w:cs="Times New Roman"/>
        </w:rPr>
      </w:pPr>
      <w:r w:rsidRPr="00112192">
        <w:rPr>
          <w:rFonts w:ascii="Times New Roman" w:eastAsia="Times New Roman" w:hAnsi="Times New Roman" w:cs="Times New Roman"/>
          <w:sz w:val="28"/>
        </w:rPr>
        <w:t xml:space="preserve">                                                        </w:t>
      </w:r>
    </w:p>
    <w:p w14:paraId="4C3F2B3C" w14:textId="77777777" w:rsidR="00112192" w:rsidRPr="00112192" w:rsidRDefault="00112192" w:rsidP="00112192">
      <w:pPr>
        <w:spacing w:after="0"/>
        <w:rPr>
          <w:rFonts w:ascii="Times New Roman" w:hAnsi="Times New Roman" w:cs="Times New Roman"/>
        </w:rPr>
      </w:pPr>
      <w:r w:rsidRPr="00112192">
        <w:rPr>
          <w:rFonts w:ascii="Times New Roman" w:eastAsia="Times New Roman" w:hAnsi="Times New Roman" w:cs="Times New Roman"/>
          <w:sz w:val="28"/>
        </w:rPr>
        <w:t xml:space="preserve"> </w:t>
      </w:r>
    </w:p>
    <w:p w14:paraId="2E6A83F9" w14:textId="77777777" w:rsidR="00112192" w:rsidRPr="00112192" w:rsidRDefault="00112192" w:rsidP="00112192">
      <w:pPr>
        <w:spacing w:after="0"/>
        <w:rPr>
          <w:rFonts w:ascii="Times New Roman" w:hAnsi="Times New Roman" w:cs="Times New Roman"/>
        </w:rPr>
      </w:pPr>
      <w:r w:rsidRPr="00112192">
        <w:rPr>
          <w:rFonts w:ascii="Times New Roman" w:eastAsia="Times New Roman" w:hAnsi="Times New Roman" w:cs="Times New Roman"/>
          <w:b/>
          <w:sz w:val="28"/>
        </w:rPr>
        <w:t xml:space="preserve"> </w:t>
      </w:r>
    </w:p>
    <w:p w14:paraId="4755C5DE" w14:textId="77777777" w:rsidR="00112192" w:rsidRPr="00112192" w:rsidRDefault="00112192" w:rsidP="00112192">
      <w:pPr>
        <w:spacing w:after="0"/>
        <w:rPr>
          <w:rFonts w:ascii="Times New Roman" w:hAnsi="Times New Roman" w:cs="Times New Roman"/>
        </w:rPr>
      </w:pPr>
      <w:r w:rsidRPr="00112192">
        <w:rPr>
          <w:rFonts w:ascii="Times New Roman" w:eastAsia="Times New Roman" w:hAnsi="Times New Roman" w:cs="Times New Roman"/>
          <w:b/>
          <w:sz w:val="28"/>
        </w:rPr>
        <w:t xml:space="preserve"> </w:t>
      </w:r>
    </w:p>
    <w:p w14:paraId="7899C2E2" w14:textId="2259A8E1" w:rsidR="00123948" w:rsidRPr="00112192" w:rsidRDefault="00112192" w:rsidP="00112192">
      <w:pPr>
        <w:spacing w:after="74" w:line="267" w:lineRule="auto"/>
        <w:ind w:left="-5" w:hanging="10"/>
        <w:rPr>
          <w:rFonts w:ascii="Times New Roman" w:hAnsi="Times New Roman" w:cs="Times New Roman"/>
        </w:rPr>
      </w:pPr>
      <w:r w:rsidRPr="00112192">
        <w:rPr>
          <w:rFonts w:ascii="Times New Roman" w:eastAsia="Times New Roman" w:hAnsi="Times New Roman" w:cs="Times New Roman"/>
          <w:b/>
          <w:sz w:val="28"/>
        </w:rPr>
        <w:t xml:space="preserve">     Date:  </w:t>
      </w:r>
    </w:p>
    <w:p w14:paraId="6783882C" w14:textId="4F4A84D3" w:rsidR="00112192" w:rsidRPr="00112192" w:rsidRDefault="00112192">
      <w:pPr>
        <w:pStyle w:val="Heading1"/>
        <w:spacing w:after="26"/>
        <w:ind w:left="374" w:right="433"/>
      </w:pPr>
    </w:p>
    <w:p w14:paraId="78D68178" w14:textId="77777777" w:rsidR="00112192" w:rsidRPr="00112192" w:rsidRDefault="00112192">
      <w:pPr>
        <w:rPr>
          <w:rFonts w:ascii="Times New Roman" w:eastAsia="Times New Roman" w:hAnsi="Times New Roman" w:cs="Times New Roman"/>
          <w:b/>
          <w:sz w:val="40"/>
        </w:rPr>
      </w:pPr>
      <w:r w:rsidRPr="00112192">
        <w:rPr>
          <w:rFonts w:ascii="Times New Roman" w:hAnsi="Times New Roman" w:cs="Times New Roman"/>
        </w:rPr>
        <w:br w:type="page"/>
      </w:r>
    </w:p>
    <w:p w14:paraId="094E9358" w14:textId="77777777" w:rsidR="00112192" w:rsidRPr="00112192" w:rsidRDefault="00112192">
      <w:pPr>
        <w:pStyle w:val="Heading1"/>
        <w:spacing w:after="26"/>
        <w:ind w:left="374" w:right="433"/>
      </w:pPr>
    </w:p>
    <w:p w14:paraId="3DD6626B" w14:textId="33506488" w:rsidR="00123948" w:rsidRPr="00112192" w:rsidRDefault="00112192">
      <w:pPr>
        <w:pStyle w:val="Heading1"/>
        <w:spacing w:after="26"/>
        <w:ind w:left="374" w:right="433"/>
      </w:pPr>
      <w:r w:rsidRPr="00112192">
        <w:t>D</w:t>
      </w:r>
      <w:r w:rsidR="00F4412B" w:rsidRPr="00112192">
        <w:t xml:space="preserve">ECLARATION </w:t>
      </w:r>
    </w:p>
    <w:p w14:paraId="648A88B2" w14:textId="77777777" w:rsidR="00123948" w:rsidRPr="00112192" w:rsidRDefault="00F4412B">
      <w:pPr>
        <w:spacing w:after="0"/>
        <w:ind w:left="30"/>
        <w:jc w:val="center"/>
        <w:rPr>
          <w:rFonts w:ascii="Times New Roman" w:hAnsi="Times New Roman" w:cs="Times New Roman"/>
        </w:rPr>
      </w:pPr>
      <w:r w:rsidRPr="00112192">
        <w:rPr>
          <w:rFonts w:ascii="Times New Roman" w:eastAsia="Times New Roman" w:hAnsi="Times New Roman" w:cs="Times New Roman"/>
          <w:sz w:val="40"/>
        </w:rPr>
        <w:t xml:space="preserve"> </w:t>
      </w:r>
    </w:p>
    <w:p w14:paraId="701AB161" w14:textId="77777777" w:rsidR="006868B3" w:rsidRPr="00112192" w:rsidRDefault="006868B3" w:rsidP="006868B3">
      <w:pPr>
        <w:spacing w:after="5" w:line="267" w:lineRule="auto"/>
        <w:ind w:left="-5" w:hanging="10"/>
        <w:rPr>
          <w:rFonts w:ascii="Times New Roman" w:eastAsia="Times New Roman" w:hAnsi="Times New Roman" w:cs="Times New Roman"/>
          <w:sz w:val="28"/>
        </w:rPr>
      </w:pPr>
    </w:p>
    <w:p w14:paraId="06A37C25" w14:textId="31D719FA" w:rsidR="00933958" w:rsidRPr="00112192" w:rsidRDefault="00933958" w:rsidP="00933958">
      <w:pPr>
        <w:spacing w:after="0"/>
        <w:jc w:val="both"/>
        <w:rPr>
          <w:rFonts w:ascii="Times New Roman" w:hAnsi="Times New Roman" w:cs="Times New Roman"/>
          <w:sz w:val="28"/>
        </w:rPr>
      </w:pPr>
      <w:r w:rsidRPr="00112192">
        <w:rPr>
          <w:rFonts w:ascii="Times New Roman" w:hAnsi="Times New Roman" w:cs="Times New Roman"/>
          <w:sz w:val="28"/>
        </w:rPr>
        <w:t>I the undersigned solemnly declare that the project report is based on my own work carried out during the course of our study under the supervision of_</w:t>
      </w:r>
      <w:r w:rsidR="00D65958">
        <w:rPr>
          <w:rFonts w:ascii="Times New Roman" w:hAnsi="Times New Roman" w:cs="Times New Roman"/>
          <w:sz w:val="28"/>
        </w:rPr>
        <w:t>Dr Durgesh Srivastava</w:t>
      </w:r>
      <w:r w:rsidRPr="00112192">
        <w:rPr>
          <w:rFonts w:ascii="Times New Roman" w:hAnsi="Times New Roman" w:cs="Times New Roman"/>
          <w:sz w:val="28"/>
        </w:rPr>
        <w:t>. I assert the statements made and conclusions drawn are an outcome of my work. I further certify that</w:t>
      </w:r>
      <w:r w:rsidR="0087621D" w:rsidRPr="00112192">
        <w:rPr>
          <w:rFonts w:ascii="Times New Roman" w:hAnsi="Times New Roman" w:cs="Times New Roman"/>
          <w:sz w:val="28"/>
        </w:rPr>
        <w:t xml:space="preserve"> t</w:t>
      </w:r>
      <w:r w:rsidRPr="00112192">
        <w:rPr>
          <w:rFonts w:ascii="Times New Roman" w:hAnsi="Times New Roman" w:cs="Times New Roman"/>
          <w:sz w:val="28"/>
        </w:rPr>
        <w:t>he work contained in the report is original and has been done by me under the general supervision of my supervisor.</w:t>
      </w:r>
    </w:p>
    <w:p w14:paraId="124072CE" w14:textId="77777777" w:rsidR="00933958" w:rsidRPr="00112192" w:rsidRDefault="00933958" w:rsidP="00933958">
      <w:pPr>
        <w:spacing w:after="0"/>
        <w:jc w:val="both"/>
        <w:rPr>
          <w:rFonts w:ascii="Times New Roman" w:hAnsi="Times New Roman" w:cs="Times New Roman"/>
          <w:sz w:val="28"/>
        </w:rPr>
      </w:pPr>
    </w:p>
    <w:p w14:paraId="4D810CF2" w14:textId="77777777" w:rsidR="00933958" w:rsidRPr="00112192" w:rsidRDefault="00933958" w:rsidP="00933958">
      <w:pPr>
        <w:spacing w:after="0"/>
        <w:jc w:val="both"/>
        <w:rPr>
          <w:rFonts w:ascii="Times New Roman" w:hAnsi="Times New Roman" w:cs="Times New Roman"/>
          <w:sz w:val="28"/>
        </w:rPr>
      </w:pPr>
      <w:r w:rsidRPr="00112192">
        <w:rPr>
          <w:rFonts w:ascii="Times New Roman" w:hAnsi="Times New Roman" w:cs="Times New Roman"/>
          <w:sz w:val="28"/>
        </w:rPr>
        <w:t xml:space="preserve"> II. The work has not been submitted to any other Institution for any other degree/diploma/certificate in this university or any other University of India or abroad.</w:t>
      </w:r>
    </w:p>
    <w:p w14:paraId="5B218B6A" w14:textId="77777777" w:rsidR="00933958" w:rsidRPr="00112192" w:rsidRDefault="00933958" w:rsidP="00933958">
      <w:pPr>
        <w:spacing w:after="0"/>
        <w:jc w:val="both"/>
        <w:rPr>
          <w:rFonts w:ascii="Times New Roman" w:hAnsi="Times New Roman" w:cs="Times New Roman"/>
          <w:sz w:val="28"/>
        </w:rPr>
      </w:pPr>
    </w:p>
    <w:p w14:paraId="30EE3641" w14:textId="77777777" w:rsidR="00933958" w:rsidRPr="00112192" w:rsidRDefault="00933958" w:rsidP="00933958">
      <w:pPr>
        <w:spacing w:after="0"/>
        <w:jc w:val="both"/>
        <w:rPr>
          <w:rFonts w:ascii="Times New Roman" w:hAnsi="Times New Roman" w:cs="Times New Roman"/>
          <w:sz w:val="28"/>
        </w:rPr>
      </w:pPr>
      <w:r w:rsidRPr="00112192">
        <w:rPr>
          <w:rFonts w:ascii="Times New Roman" w:hAnsi="Times New Roman" w:cs="Times New Roman"/>
          <w:sz w:val="28"/>
        </w:rPr>
        <w:t xml:space="preserve"> III. We have followed the guidelines provided by the university in writing the report. </w:t>
      </w:r>
    </w:p>
    <w:p w14:paraId="5C64BA30" w14:textId="77777777" w:rsidR="00933958" w:rsidRPr="00112192" w:rsidRDefault="00933958" w:rsidP="00933958">
      <w:pPr>
        <w:spacing w:after="0"/>
        <w:jc w:val="both"/>
        <w:rPr>
          <w:rFonts w:ascii="Times New Roman" w:hAnsi="Times New Roman" w:cs="Times New Roman"/>
          <w:sz w:val="28"/>
        </w:rPr>
      </w:pPr>
    </w:p>
    <w:p w14:paraId="177C4A4D" w14:textId="3DA41FCC" w:rsidR="00933958" w:rsidRPr="00112192" w:rsidRDefault="00933958" w:rsidP="00933958">
      <w:pPr>
        <w:spacing w:after="0"/>
        <w:jc w:val="both"/>
        <w:rPr>
          <w:rFonts w:ascii="Times New Roman" w:hAnsi="Times New Roman" w:cs="Times New Roman"/>
          <w:sz w:val="28"/>
        </w:rPr>
      </w:pPr>
      <w:r w:rsidRPr="00112192">
        <w:rPr>
          <w:rFonts w:ascii="Times New Roman" w:hAnsi="Times New Roman" w:cs="Times New Roman"/>
          <w:sz w:val="28"/>
        </w:rPr>
        <w:t xml:space="preserve">IV. Whenever we have used materials (data, theoretical analysis, and text) from other sources, we have given due credit to them in the text of the report and giving their details in the references. </w:t>
      </w:r>
    </w:p>
    <w:p w14:paraId="78402D45" w14:textId="77777777" w:rsidR="00933958" w:rsidRPr="00112192" w:rsidRDefault="00933958" w:rsidP="00933958">
      <w:pPr>
        <w:spacing w:after="0"/>
        <w:jc w:val="both"/>
        <w:rPr>
          <w:rFonts w:ascii="Times New Roman" w:hAnsi="Times New Roman" w:cs="Times New Roman"/>
        </w:rPr>
      </w:pPr>
    </w:p>
    <w:p w14:paraId="5115A76D" w14:textId="77777777" w:rsidR="00933958" w:rsidRPr="00112192" w:rsidRDefault="00933958" w:rsidP="00933958">
      <w:pPr>
        <w:spacing w:after="0"/>
        <w:jc w:val="both"/>
        <w:rPr>
          <w:rFonts w:ascii="Times New Roman" w:hAnsi="Times New Roman" w:cs="Times New Roman"/>
        </w:rPr>
      </w:pPr>
    </w:p>
    <w:p w14:paraId="46C4E813" w14:textId="77777777" w:rsidR="00933958" w:rsidRPr="00112192" w:rsidRDefault="00933958" w:rsidP="00933958">
      <w:pPr>
        <w:spacing w:after="0"/>
        <w:jc w:val="both"/>
        <w:rPr>
          <w:rFonts w:ascii="Times New Roman" w:hAnsi="Times New Roman" w:cs="Times New Roman"/>
        </w:rPr>
      </w:pPr>
    </w:p>
    <w:p w14:paraId="0B07F4D3" w14:textId="77777777" w:rsidR="00933958" w:rsidRPr="00112192" w:rsidRDefault="00933958" w:rsidP="00933958">
      <w:pPr>
        <w:spacing w:after="0"/>
        <w:jc w:val="both"/>
        <w:rPr>
          <w:rFonts w:ascii="Times New Roman" w:hAnsi="Times New Roman" w:cs="Times New Roman"/>
        </w:rPr>
      </w:pPr>
    </w:p>
    <w:p w14:paraId="4B4806E9" w14:textId="77777777" w:rsidR="00933958" w:rsidRPr="00112192" w:rsidRDefault="00933958" w:rsidP="00933958">
      <w:pPr>
        <w:spacing w:after="0"/>
        <w:jc w:val="both"/>
        <w:rPr>
          <w:rFonts w:ascii="Times New Roman" w:hAnsi="Times New Roman" w:cs="Times New Roman"/>
        </w:rPr>
      </w:pPr>
    </w:p>
    <w:p w14:paraId="253E04B1" w14:textId="1CE84099" w:rsidR="00933958" w:rsidRPr="00112192" w:rsidRDefault="00112192" w:rsidP="00933958">
      <w:pPr>
        <w:spacing w:after="0"/>
        <w:ind w:left="5760" w:firstLine="720"/>
        <w:jc w:val="both"/>
        <w:rPr>
          <w:rFonts w:ascii="Times New Roman" w:hAnsi="Times New Roman" w:cs="Times New Roman"/>
          <w:sz w:val="28"/>
        </w:rPr>
      </w:pPr>
      <w:r>
        <w:rPr>
          <w:rFonts w:ascii="Times New Roman" w:hAnsi="Times New Roman" w:cs="Times New Roman"/>
          <w:sz w:val="28"/>
        </w:rPr>
        <w:t xml:space="preserve"> </w:t>
      </w:r>
      <w:r w:rsidR="00933958" w:rsidRPr="00112192">
        <w:rPr>
          <w:rFonts w:ascii="Times New Roman" w:hAnsi="Times New Roman" w:cs="Times New Roman"/>
          <w:sz w:val="28"/>
        </w:rPr>
        <w:t>Name</w:t>
      </w:r>
      <w:r w:rsidR="00D65958">
        <w:rPr>
          <w:rFonts w:ascii="Times New Roman" w:hAnsi="Times New Roman" w:cs="Times New Roman"/>
          <w:sz w:val="28"/>
        </w:rPr>
        <w:t>: Parikshit sharma</w:t>
      </w:r>
    </w:p>
    <w:p w14:paraId="4377F94B" w14:textId="180F7812" w:rsidR="00933958" w:rsidRPr="00112192" w:rsidRDefault="00933958" w:rsidP="00933958">
      <w:pPr>
        <w:spacing w:after="0"/>
        <w:jc w:val="both"/>
        <w:rPr>
          <w:rFonts w:ascii="Times New Roman" w:hAnsi="Times New Roman" w:cs="Times New Roman"/>
          <w:sz w:val="28"/>
        </w:rPr>
      </w:pPr>
      <w:r w:rsidRPr="00112192">
        <w:rPr>
          <w:rFonts w:ascii="Times New Roman" w:hAnsi="Times New Roman" w:cs="Times New Roman"/>
          <w:sz w:val="28"/>
        </w:rPr>
        <w:t xml:space="preserve">                                                                 </w:t>
      </w:r>
      <w:r w:rsidR="00D65958">
        <w:rPr>
          <w:rFonts w:ascii="Times New Roman" w:hAnsi="Times New Roman" w:cs="Times New Roman"/>
          <w:sz w:val="28"/>
        </w:rPr>
        <w:t xml:space="preserve">                               19BCS4520</w:t>
      </w:r>
    </w:p>
    <w:p w14:paraId="290A01D5" w14:textId="41011B9D" w:rsidR="00123948" w:rsidRPr="00112192" w:rsidRDefault="00933958" w:rsidP="0049629C">
      <w:pPr>
        <w:spacing w:after="0"/>
        <w:ind w:left="6480"/>
        <w:jc w:val="both"/>
        <w:rPr>
          <w:rFonts w:ascii="Times New Roman" w:hAnsi="Times New Roman" w:cs="Times New Roman"/>
          <w:sz w:val="28"/>
        </w:rPr>
      </w:pPr>
      <w:r w:rsidRPr="00112192">
        <w:rPr>
          <w:rFonts w:ascii="Times New Roman" w:hAnsi="Times New Roman" w:cs="Times New Roman"/>
          <w:sz w:val="28"/>
        </w:rPr>
        <w:t xml:space="preserve">                                                                                                                              </w:t>
      </w:r>
      <w:r w:rsidR="001B4AAC" w:rsidRPr="00112192">
        <w:rPr>
          <w:rFonts w:ascii="Times New Roman" w:hAnsi="Times New Roman" w:cs="Times New Roman"/>
          <w:sz w:val="28"/>
        </w:rPr>
        <w:t xml:space="preserve">    </w:t>
      </w:r>
      <w:r w:rsidR="0049629C" w:rsidRPr="00112192">
        <w:rPr>
          <w:rFonts w:ascii="Times New Roman" w:hAnsi="Times New Roman" w:cs="Times New Roman"/>
          <w:sz w:val="28"/>
        </w:rPr>
        <w:t xml:space="preserve">    </w:t>
      </w:r>
    </w:p>
    <w:p w14:paraId="7FF5049E"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75BF2319"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40B2601B"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161DC68D"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0F56C16E"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0E4740E7"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5E918A46"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10728DA7"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15B0FA91" w14:textId="77777777" w:rsidR="00123948" w:rsidRPr="00112192" w:rsidRDefault="00F4412B">
      <w:pPr>
        <w:spacing w:after="0"/>
        <w:jc w:val="center"/>
        <w:rPr>
          <w:rFonts w:ascii="Times New Roman" w:hAnsi="Times New Roman" w:cs="Times New Roman"/>
        </w:rPr>
      </w:pPr>
      <w:r w:rsidRPr="00112192">
        <w:rPr>
          <w:rFonts w:ascii="Times New Roman" w:eastAsia="Times New Roman" w:hAnsi="Times New Roman" w:cs="Times New Roman"/>
          <w:b/>
          <w:sz w:val="28"/>
        </w:rPr>
        <w:t xml:space="preserve"> </w:t>
      </w:r>
    </w:p>
    <w:p w14:paraId="4189374F" w14:textId="77777777" w:rsidR="00123948" w:rsidRPr="00112192" w:rsidRDefault="00F4412B">
      <w:pPr>
        <w:spacing w:after="0"/>
        <w:rPr>
          <w:rFonts w:ascii="Times New Roman" w:hAnsi="Times New Roman" w:cs="Times New Roman"/>
        </w:rPr>
      </w:pPr>
      <w:r w:rsidRPr="00112192">
        <w:rPr>
          <w:rFonts w:ascii="Times New Roman" w:eastAsia="Times New Roman" w:hAnsi="Times New Roman" w:cs="Times New Roman"/>
          <w:b/>
          <w:sz w:val="28"/>
        </w:rPr>
        <w:t xml:space="preserve"> </w:t>
      </w:r>
    </w:p>
    <w:p w14:paraId="481BB91A" w14:textId="77777777" w:rsidR="00123948" w:rsidRPr="00112192" w:rsidRDefault="00F4412B">
      <w:pPr>
        <w:spacing w:after="0"/>
        <w:rPr>
          <w:rFonts w:ascii="Times New Roman" w:eastAsia="Times New Roman" w:hAnsi="Times New Roman" w:cs="Times New Roman"/>
          <w:b/>
          <w:sz w:val="28"/>
        </w:rPr>
      </w:pPr>
      <w:r w:rsidRPr="00112192">
        <w:rPr>
          <w:rFonts w:ascii="Times New Roman" w:eastAsia="Times New Roman" w:hAnsi="Times New Roman" w:cs="Times New Roman"/>
          <w:b/>
          <w:sz w:val="28"/>
        </w:rPr>
        <w:t xml:space="preserve"> </w:t>
      </w:r>
    </w:p>
    <w:p w14:paraId="23147CA7" w14:textId="592DECEA" w:rsidR="00E45BDB" w:rsidRPr="00112192" w:rsidRDefault="00E45BDB" w:rsidP="00F92EAD">
      <w:pPr>
        <w:spacing w:after="0"/>
        <w:rPr>
          <w:rFonts w:ascii="Times New Roman" w:hAnsi="Times New Roman" w:cs="Times New Roman"/>
        </w:rPr>
      </w:pPr>
    </w:p>
    <w:p w14:paraId="1A94292F" w14:textId="77777777" w:rsidR="00084068" w:rsidRPr="00112192" w:rsidRDefault="00084068" w:rsidP="00E45BDB">
      <w:pPr>
        <w:spacing w:after="0"/>
        <w:rPr>
          <w:rFonts w:ascii="Times New Roman" w:hAnsi="Times New Roman" w:cs="Times New Roman"/>
        </w:rPr>
      </w:pPr>
    </w:p>
    <w:p w14:paraId="6066D2AE" w14:textId="064377C7" w:rsidR="00E45BDB" w:rsidRPr="00112192" w:rsidRDefault="00E45BDB">
      <w:pPr>
        <w:pStyle w:val="Heading1"/>
        <w:ind w:left="374" w:right="433"/>
      </w:pPr>
      <w:r w:rsidRPr="00112192">
        <w:lastRenderedPageBreak/>
        <w:t>ACKNOWLEDGEMENT</w:t>
      </w:r>
    </w:p>
    <w:p w14:paraId="2CEBC7CC" w14:textId="77777777" w:rsidR="00084068" w:rsidRPr="00112192" w:rsidRDefault="00084068" w:rsidP="00084068">
      <w:pPr>
        <w:rPr>
          <w:rFonts w:ascii="Times New Roman" w:hAnsi="Times New Roman" w:cs="Times New Roman"/>
        </w:rPr>
      </w:pPr>
    </w:p>
    <w:p w14:paraId="6C5CA0C4" w14:textId="77777777" w:rsidR="00084068" w:rsidRPr="00112192" w:rsidRDefault="00084068" w:rsidP="00084068">
      <w:pPr>
        <w:rPr>
          <w:rFonts w:ascii="Times New Roman" w:hAnsi="Times New Roman" w:cs="Times New Roman"/>
        </w:rPr>
      </w:pPr>
    </w:p>
    <w:p w14:paraId="22CC6203" w14:textId="77777777" w:rsidR="00084068" w:rsidRPr="00D65958" w:rsidRDefault="00084068" w:rsidP="00084068">
      <w:pPr>
        <w:shd w:val="clear" w:color="auto" w:fill="FFFFFF"/>
        <w:spacing w:before="100" w:beforeAutospacing="1" w:after="360" w:line="240" w:lineRule="auto"/>
        <w:jc w:val="both"/>
        <w:rPr>
          <w:rFonts w:ascii="Times New Roman" w:eastAsia="Times New Roman" w:hAnsi="Times New Roman" w:cs="Times New Roman"/>
          <w:color w:val="333333"/>
          <w:sz w:val="32"/>
          <w:szCs w:val="24"/>
          <w:lang w:val="en-GB" w:eastAsia="en-GB"/>
        </w:rPr>
      </w:pPr>
      <w:r w:rsidRPr="00D65958">
        <w:rPr>
          <w:rFonts w:ascii="Times New Roman" w:eastAsia="Times New Roman" w:hAnsi="Times New Roman" w:cs="Times New Roman"/>
          <w:color w:val="333333"/>
          <w:sz w:val="32"/>
          <w:szCs w:val="24"/>
          <w:lang w:val="en-GB" w:eastAsia="en-GB"/>
        </w:rPr>
        <w:t>I have taken efforts in this project. However, it would not have been possible without the kind support and help of many individuals and organizations. I would like to extend my sincere thanks to all of them.</w:t>
      </w:r>
    </w:p>
    <w:p w14:paraId="15D8E4D5" w14:textId="3272D1BF" w:rsidR="00084068" w:rsidRPr="00D65958" w:rsidRDefault="00084068" w:rsidP="00084068">
      <w:pPr>
        <w:shd w:val="clear" w:color="auto" w:fill="FFFFFF"/>
        <w:spacing w:after="0" w:line="240" w:lineRule="auto"/>
        <w:jc w:val="both"/>
        <w:rPr>
          <w:rFonts w:ascii="Times New Roman" w:eastAsia="Times New Roman" w:hAnsi="Times New Roman" w:cs="Times New Roman"/>
          <w:color w:val="333333"/>
          <w:sz w:val="32"/>
          <w:szCs w:val="24"/>
          <w:lang w:val="en-GB" w:eastAsia="en-GB"/>
        </w:rPr>
      </w:pPr>
      <w:r w:rsidRPr="00D65958">
        <w:rPr>
          <w:rFonts w:ascii="Times New Roman" w:eastAsia="Times New Roman" w:hAnsi="Times New Roman" w:cs="Times New Roman"/>
          <w:color w:val="333333"/>
          <w:sz w:val="32"/>
          <w:szCs w:val="24"/>
          <w:lang w:val="en-GB" w:eastAsia="en-GB"/>
        </w:rPr>
        <w:t>I am h</w:t>
      </w:r>
      <w:r w:rsidR="00D65958" w:rsidRPr="00D65958">
        <w:rPr>
          <w:rFonts w:ascii="Times New Roman" w:eastAsia="Times New Roman" w:hAnsi="Times New Roman" w:cs="Times New Roman"/>
          <w:color w:val="333333"/>
          <w:sz w:val="32"/>
          <w:szCs w:val="24"/>
          <w:lang w:val="en-GB" w:eastAsia="en-GB"/>
        </w:rPr>
        <w:t>ighly indebted to (</w:t>
      </w:r>
      <w:r w:rsidR="00D65958" w:rsidRPr="00D65958">
        <w:rPr>
          <w:rFonts w:ascii="Times New Roman" w:hAnsi="Times New Roman" w:cs="Times New Roman"/>
          <w:sz w:val="28"/>
        </w:rPr>
        <w:t>Dr Durgesh Srivastava</w:t>
      </w:r>
      <w:r w:rsidRPr="00D65958">
        <w:rPr>
          <w:rFonts w:ascii="Times New Roman" w:eastAsia="Times New Roman" w:hAnsi="Times New Roman" w:cs="Times New Roman"/>
          <w:color w:val="333333"/>
          <w:sz w:val="32"/>
          <w:szCs w:val="24"/>
          <w:lang w:val="en-GB" w:eastAsia="en-GB"/>
        </w:rPr>
        <w:t>) for their guidance and constant supervision as well as for providing necessary information regarding the project &amp; also for their support in completing the project.</w:t>
      </w:r>
    </w:p>
    <w:p w14:paraId="3CCF8DC1" w14:textId="5BDF224E" w:rsidR="00084068" w:rsidRPr="00D65958" w:rsidRDefault="00084068" w:rsidP="00084068">
      <w:pPr>
        <w:shd w:val="clear" w:color="auto" w:fill="FFFFFF"/>
        <w:spacing w:after="0" w:line="240" w:lineRule="auto"/>
        <w:jc w:val="both"/>
        <w:rPr>
          <w:rFonts w:ascii="Times New Roman" w:eastAsia="Times New Roman" w:hAnsi="Times New Roman" w:cs="Times New Roman"/>
          <w:color w:val="333333"/>
          <w:sz w:val="32"/>
          <w:szCs w:val="24"/>
          <w:lang w:val="en-GB" w:eastAsia="en-GB"/>
        </w:rPr>
      </w:pPr>
      <w:r w:rsidRPr="00D65958">
        <w:rPr>
          <w:rFonts w:ascii="Times New Roman" w:eastAsia="Times New Roman" w:hAnsi="Times New Roman" w:cs="Times New Roman"/>
          <w:color w:val="333333"/>
          <w:sz w:val="32"/>
          <w:szCs w:val="24"/>
          <w:lang w:val="en-GB" w:eastAsia="en-GB"/>
        </w:rPr>
        <w:t xml:space="preserve">I would like to express my gratitude towards my parents </w:t>
      </w:r>
      <w:r w:rsidR="003B3FF8" w:rsidRPr="00D65958">
        <w:rPr>
          <w:rFonts w:ascii="Times New Roman" w:eastAsia="Times New Roman" w:hAnsi="Times New Roman" w:cs="Times New Roman"/>
          <w:color w:val="333333"/>
          <w:sz w:val="32"/>
          <w:szCs w:val="24"/>
          <w:lang w:val="en-GB" w:eastAsia="en-GB"/>
        </w:rPr>
        <w:t>and my department</w:t>
      </w:r>
      <w:r w:rsidRPr="00D65958">
        <w:rPr>
          <w:rFonts w:ascii="Times New Roman" w:eastAsia="Times New Roman" w:hAnsi="Times New Roman" w:cs="Times New Roman"/>
          <w:color w:val="333333"/>
          <w:sz w:val="32"/>
          <w:szCs w:val="24"/>
          <w:lang w:val="en-GB" w:eastAsia="en-GB"/>
        </w:rPr>
        <w:t xml:space="preserve"> for their kind co-operation and encouragement which help me in completion of this project.</w:t>
      </w:r>
    </w:p>
    <w:p w14:paraId="08F76A73" w14:textId="2291CFE9" w:rsidR="00E45BDB" w:rsidRPr="00112192" w:rsidRDefault="00E45BDB" w:rsidP="00084068">
      <w:pPr>
        <w:pStyle w:val="Heading1"/>
        <w:ind w:left="374" w:right="433"/>
        <w:jc w:val="both"/>
        <w:rPr>
          <w:sz w:val="48"/>
        </w:rPr>
      </w:pPr>
    </w:p>
    <w:p w14:paraId="4A28AC86" w14:textId="77777777" w:rsidR="00084068" w:rsidRPr="00112192" w:rsidRDefault="00084068" w:rsidP="00084068">
      <w:pPr>
        <w:rPr>
          <w:rFonts w:ascii="Times New Roman" w:hAnsi="Times New Roman" w:cs="Times New Roman"/>
        </w:rPr>
      </w:pPr>
    </w:p>
    <w:p w14:paraId="2D9337B4" w14:textId="77777777" w:rsidR="00E45BDB" w:rsidRPr="00112192" w:rsidRDefault="00E45BDB">
      <w:pPr>
        <w:pStyle w:val="Heading1"/>
        <w:ind w:left="374" w:right="433"/>
      </w:pPr>
    </w:p>
    <w:p w14:paraId="166CBBFE" w14:textId="58826D71" w:rsidR="00380358" w:rsidRPr="00112192" w:rsidRDefault="00F4412B" w:rsidP="00380358">
      <w:pPr>
        <w:spacing w:after="83"/>
        <w:ind w:left="10" w:right="73" w:hanging="10"/>
        <w:jc w:val="center"/>
        <w:rPr>
          <w:rFonts w:ascii="Times New Roman" w:eastAsia="Times New Roman" w:hAnsi="Times New Roman" w:cs="Times New Roman"/>
          <w:sz w:val="28"/>
        </w:rPr>
      </w:pPr>
      <w:r w:rsidRPr="00112192">
        <w:rPr>
          <w:rFonts w:ascii="Times New Roman" w:eastAsia="Times New Roman" w:hAnsi="Times New Roman" w:cs="Times New Roman"/>
          <w:sz w:val="28"/>
        </w:rPr>
        <w:t xml:space="preserve">THANKS AGAIN TO ALL WHO HELPED </w:t>
      </w:r>
    </w:p>
    <w:p w14:paraId="5B5CF05A"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177D9CCA"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48F4C108"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709E2CF7"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7F2FF07E"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6D2A2036"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04229D00"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3EEDB356"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4005B5C5"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361B2401"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72A1BD03" w14:textId="77777777" w:rsidR="006801F0" w:rsidRPr="00112192" w:rsidRDefault="006801F0" w:rsidP="00380358">
      <w:pPr>
        <w:spacing w:after="83"/>
        <w:ind w:left="10" w:right="73" w:hanging="10"/>
        <w:jc w:val="center"/>
        <w:rPr>
          <w:rFonts w:ascii="Times New Roman" w:eastAsia="Times New Roman" w:hAnsi="Times New Roman" w:cs="Times New Roman"/>
          <w:sz w:val="28"/>
        </w:rPr>
      </w:pPr>
    </w:p>
    <w:p w14:paraId="4A41013F"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72329AA0" w14:textId="0641CDBE" w:rsidR="009842BA" w:rsidRPr="00112192" w:rsidRDefault="009842BA" w:rsidP="009842BA">
      <w:pPr>
        <w:spacing w:after="83"/>
        <w:ind w:left="10" w:right="73" w:hanging="10"/>
        <w:rPr>
          <w:rFonts w:ascii="Times New Roman" w:eastAsia="Times New Roman" w:hAnsi="Times New Roman" w:cs="Times New Roman"/>
          <w:sz w:val="28"/>
          <w:lang w:val="en-GB"/>
        </w:rPr>
      </w:pPr>
      <w:r w:rsidRPr="00112192">
        <w:rPr>
          <w:rFonts w:ascii="Times New Roman" w:eastAsia="Times New Roman" w:hAnsi="Times New Roman" w:cs="Times New Roman"/>
          <w:b/>
          <w:bCs/>
          <w:i/>
          <w:iCs/>
          <w:sz w:val="28"/>
          <w:lang w:val="en-GB"/>
        </w:rPr>
        <w:t> </w:t>
      </w:r>
    </w:p>
    <w:p w14:paraId="6746631A" w14:textId="77777777" w:rsidR="00887AB5" w:rsidRPr="00D723EB" w:rsidRDefault="00887AB5" w:rsidP="00D723EB">
      <w:pPr>
        <w:spacing w:after="83"/>
        <w:ind w:left="10" w:right="73" w:hanging="10"/>
        <w:rPr>
          <w:rFonts w:ascii="Times New Roman" w:eastAsia="Times New Roman" w:hAnsi="Times New Roman" w:cs="Times New Roman"/>
          <w:sz w:val="28"/>
          <w:lang w:val="en-GB"/>
        </w:rPr>
      </w:pPr>
    </w:p>
    <w:p w14:paraId="601A60E4" w14:textId="77777777" w:rsidR="00A64607" w:rsidRPr="00112192" w:rsidRDefault="00A64607" w:rsidP="00380358">
      <w:pPr>
        <w:spacing w:after="0"/>
        <w:rPr>
          <w:rFonts w:ascii="Times New Roman" w:hAnsi="Times New Roman" w:cs="Times New Roman"/>
          <w:b/>
          <w:bCs/>
          <w:sz w:val="32"/>
          <w:szCs w:val="32"/>
          <w:u w:color="000000"/>
        </w:rPr>
      </w:pPr>
    </w:p>
    <w:p w14:paraId="076797C2" w14:textId="77777777" w:rsidR="00A64607" w:rsidRPr="00112192" w:rsidRDefault="00A64607" w:rsidP="00380358">
      <w:pPr>
        <w:spacing w:after="0"/>
        <w:rPr>
          <w:rFonts w:ascii="Times New Roman" w:hAnsi="Times New Roman" w:cs="Times New Roman"/>
          <w:b/>
          <w:bCs/>
          <w:sz w:val="32"/>
          <w:szCs w:val="32"/>
          <w:u w:color="000000"/>
        </w:rPr>
      </w:pPr>
    </w:p>
    <w:p w14:paraId="6798C913" w14:textId="5A6434AF" w:rsidR="00D411D9" w:rsidRPr="005F3380" w:rsidRDefault="005F3380" w:rsidP="00AC4F06">
      <w:pPr>
        <w:pStyle w:val="Heading1"/>
        <w:shd w:val="clear" w:color="auto" w:fill="FFFFFF"/>
        <w:ind w:left="0" w:firstLine="0"/>
        <w:jc w:val="left"/>
        <w:textAlignment w:val="baseline"/>
        <w:rPr>
          <w:rFonts w:ascii="Arial" w:hAnsi="Arial" w:cs="Arial"/>
          <w:color w:val="000000" w:themeColor="text1"/>
        </w:rPr>
      </w:pPr>
      <w:r w:rsidRPr="005F3380">
        <w:rPr>
          <w:rFonts w:ascii="Arial" w:hAnsi="Arial" w:cs="Arial"/>
          <w:color w:val="000000" w:themeColor="text1"/>
        </w:rPr>
        <w:t>Blood bank Management System</w:t>
      </w:r>
      <w:r w:rsidR="00D411D9" w:rsidRPr="005F3380">
        <w:rPr>
          <w:rFonts w:ascii="Arial" w:hAnsi="Arial" w:cs="Arial"/>
          <w:color w:val="000000" w:themeColor="text1"/>
        </w:rPr>
        <w:t xml:space="preserve"> in Java</w:t>
      </w:r>
    </w:p>
    <w:p w14:paraId="7B1BF066" w14:textId="61AE436C" w:rsidR="00D411D9" w:rsidRPr="002C7939" w:rsidRDefault="00D411D9" w:rsidP="00AC4F06">
      <w:pPr>
        <w:shd w:val="clear" w:color="auto" w:fill="FFFFFF"/>
        <w:spacing w:before="100" w:beforeAutospacing="1" w:after="100" w:afterAutospacing="1" w:line="240" w:lineRule="auto"/>
        <w:textAlignment w:val="baseline"/>
        <w:rPr>
          <w:rFonts w:asciiTheme="majorHAnsi" w:eastAsia="Times New Roman" w:hAnsiTheme="majorHAnsi" w:cstheme="majorHAnsi"/>
          <w:b/>
          <w:color w:val="000000" w:themeColor="text1"/>
          <w:sz w:val="24"/>
          <w:szCs w:val="24"/>
          <w:lang w:val="en-US" w:eastAsia="en-US"/>
        </w:rPr>
      </w:pPr>
    </w:p>
    <w:p w14:paraId="376291E7" w14:textId="771D09F8" w:rsidR="00D411D9" w:rsidRDefault="00D411D9" w:rsidP="00AC4F06">
      <w:pPr>
        <w:pStyle w:val="Heading2"/>
        <w:shd w:val="clear" w:color="auto" w:fill="FFFFFF"/>
        <w:ind w:left="0" w:firstLine="0"/>
        <w:jc w:val="left"/>
        <w:textAlignment w:val="baseline"/>
        <w:rPr>
          <w:rFonts w:asciiTheme="majorHAnsi" w:hAnsiTheme="majorHAnsi" w:cstheme="majorHAnsi"/>
          <w:b w:val="0"/>
          <w:color w:val="000000" w:themeColor="text1"/>
          <w:sz w:val="44"/>
          <w:szCs w:val="44"/>
          <w:bdr w:val="none" w:sz="0" w:space="0" w:color="auto" w:frame="1"/>
        </w:rPr>
      </w:pPr>
      <w:r w:rsidRPr="00D411D9">
        <w:rPr>
          <w:rFonts w:asciiTheme="majorHAnsi" w:hAnsiTheme="majorHAnsi" w:cstheme="majorHAnsi"/>
          <w:b w:val="0"/>
          <w:color w:val="000000" w:themeColor="text1"/>
          <w:sz w:val="44"/>
          <w:szCs w:val="44"/>
          <w:bdr w:val="none" w:sz="0" w:space="0" w:color="auto" w:frame="1"/>
        </w:rPr>
        <w:t>Objective of Blood bank management</w:t>
      </w:r>
      <w:r w:rsidR="00B22AC6">
        <w:rPr>
          <w:rFonts w:asciiTheme="majorHAnsi" w:hAnsiTheme="majorHAnsi" w:cstheme="majorHAnsi"/>
          <w:b w:val="0"/>
          <w:color w:val="000000" w:themeColor="text1"/>
          <w:sz w:val="44"/>
          <w:szCs w:val="44"/>
          <w:bdr w:val="none" w:sz="0" w:space="0" w:color="auto" w:frame="1"/>
        </w:rPr>
        <w:t xml:space="preserve"> System</w:t>
      </w:r>
      <w:r w:rsidRPr="00D411D9">
        <w:rPr>
          <w:rFonts w:asciiTheme="majorHAnsi" w:hAnsiTheme="majorHAnsi" w:cstheme="majorHAnsi"/>
          <w:b w:val="0"/>
          <w:color w:val="000000" w:themeColor="text1"/>
          <w:sz w:val="44"/>
          <w:szCs w:val="44"/>
          <w:bdr w:val="none" w:sz="0" w:space="0" w:color="auto" w:frame="1"/>
        </w:rPr>
        <w:t xml:space="preserve"> project in java</w:t>
      </w:r>
    </w:p>
    <w:p w14:paraId="01D424E7" w14:textId="77777777" w:rsidR="00D411D9" w:rsidRPr="00D411D9" w:rsidRDefault="00D411D9" w:rsidP="00D411D9">
      <w:pPr>
        <w:shd w:val="clear" w:color="auto" w:fill="FFFFFF"/>
        <w:spacing w:before="100" w:beforeAutospacing="1" w:after="100" w:afterAutospacing="1" w:line="240" w:lineRule="auto"/>
        <w:textAlignment w:val="baseline"/>
        <w:rPr>
          <w:rFonts w:asciiTheme="majorHAnsi" w:eastAsia="Times New Roman" w:hAnsiTheme="majorHAnsi" w:cstheme="majorHAnsi"/>
          <w:b/>
          <w:color w:val="000000" w:themeColor="text1"/>
          <w:sz w:val="24"/>
          <w:szCs w:val="24"/>
          <w:lang w:val="en-US" w:eastAsia="en-US"/>
        </w:rPr>
      </w:pPr>
      <w:r w:rsidRPr="00D411D9">
        <w:rPr>
          <w:rFonts w:asciiTheme="majorHAnsi" w:eastAsia="Times New Roman" w:hAnsiTheme="majorHAnsi" w:cstheme="majorHAnsi"/>
          <w:b/>
          <w:color w:val="000000" w:themeColor="text1"/>
          <w:sz w:val="24"/>
          <w:szCs w:val="24"/>
          <w:lang w:val="en-US" w:eastAsia="en-US"/>
        </w:rPr>
        <w:t>The main objective of blood bank management is to provide an easy and handy platform to</w:t>
      </w:r>
      <w:bookmarkStart w:id="0" w:name="_GoBack"/>
      <w:bookmarkEnd w:id="0"/>
      <w:r w:rsidRPr="00D411D9">
        <w:rPr>
          <w:rFonts w:asciiTheme="majorHAnsi" w:eastAsia="Times New Roman" w:hAnsiTheme="majorHAnsi" w:cstheme="majorHAnsi"/>
          <w:b/>
          <w:color w:val="000000" w:themeColor="text1"/>
          <w:sz w:val="24"/>
          <w:szCs w:val="24"/>
          <w:lang w:val="en-US" w:eastAsia="en-US"/>
        </w:rPr>
        <w:t xml:space="preserve"> search for a blood doner according to the location.</w:t>
      </w:r>
    </w:p>
    <w:p w14:paraId="429874FB" w14:textId="251990FD" w:rsidR="00D411D9" w:rsidRPr="00E913FD" w:rsidRDefault="00D411D9" w:rsidP="00E913FD">
      <w:pPr>
        <w:pStyle w:val="ListParagraph"/>
        <w:numPr>
          <w:ilvl w:val="0"/>
          <w:numId w:val="24"/>
        </w:numPr>
        <w:shd w:val="clear" w:color="auto" w:fill="FFFFFF"/>
        <w:spacing w:before="100" w:beforeAutospacing="1" w:after="100" w:afterAutospacing="1" w:line="240" w:lineRule="auto"/>
        <w:textAlignment w:val="baseline"/>
        <w:rPr>
          <w:rFonts w:asciiTheme="majorHAnsi" w:eastAsia="Times New Roman" w:hAnsiTheme="majorHAnsi" w:cstheme="majorHAnsi"/>
          <w:b/>
          <w:color w:val="000000" w:themeColor="text1"/>
          <w:sz w:val="24"/>
          <w:szCs w:val="24"/>
        </w:rPr>
      </w:pPr>
      <w:r w:rsidRPr="00E913FD">
        <w:rPr>
          <w:rFonts w:asciiTheme="majorHAnsi" w:eastAsia="Times New Roman" w:hAnsiTheme="majorHAnsi" w:cstheme="majorHAnsi"/>
          <w:b/>
          <w:color w:val="000000" w:themeColor="text1"/>
          <w:sz w:val="24"/>
          <w:szCs w:val="24"/>
        </w:rPr>
        <w:t>A web p</w:t>
      </w:r>
      <w:r w:rsidR="00E913FD">
        <w:rPr>
          <w:rFonts w:asciiTheme="majorHAnsi" w:eastAsia="Times New Roman" w:hAnsiTheme="majorHAnsi" w:cstheme="majorHAnsi"/>
          <w:b/>
          <w:color w:val="000000" w:themeColor="text1"/>
          <w:sz w:val="24"/>
          <w:szCs w:val="24"/>
        </w:rPr>
        <w:t>latform to search blood and dono</w:t>
      </w:r>
      <w:r w:rsidRPr="00E913FD">
        <w:rPr>
          <w:rFonts w:asciiTheme="majorHAnsi" w:eastAsia="Times New Roman" w:hAnsiTheme="majorHAnsi" w:cstheme="majorHAnsi"/>
          <w:b/>
          <w:color w:val="000000" w:themeColor="text1"/>
          <w:sz w:val="24"/>
          <w:szCs w:val="24"/>
        </w:rPr>
        <w:t>rs details.</w:t>
      </w:r>
    </w:p>
    <w:p w14:paraId="6DCC8A77" w14:textId="77777777" w:rsidR="00D411D9" w:rsidRPr="00D411D9" w:rsidRDefault="00D411D9" w:rsidP="00D411D9">
      <w:pPr>
        <w:numPr>
          <w:ilvl w:val="0"/>
          <w:numId w:val="24"/>
        </w:numPr>
        <w:shd w:val="clear" w:color="auto" w:fill="FFFFFF"/>
        <w:spacing w:before="100" w:beforeAutospacing="1" w:after="100" w:afterAutospacing="1" w:line="240" w:lineRule="auto"/>
        <w:textAlignment w:val="baseline"/>
        <w:rPr>
          <w:rFonts w:asciiTheme="majorHAnsi" w:eastAsia="Times New Roman" w:hAnsiTheme="majorHAnsi" w:cstheme="majorHAnsi"/>
          <w:b/>
          <w:color w:val="000000" w:themeColor="text1"/>
          <w:sz w:val="24"/>
          <w:szCs w:val="24"/>
          <w:lang w:val="en-US" w:eastAsia="en-US"/>
        </w:rPr>
      </w:pPr>
      <w:r w:rsidRPr="00D411D9">
        <w:rPr>
          <w:rFonts w:asciiTheme="majorHAnsi" w:eastAsia="Times New Roman" w:hAnsiTheme="majorHAnsi" w:cstheme="majorHAnsi"/>
          <w:b/>
          <w:color w:val="000000" w:themeColor="text1"/>
          <w:sz w:val="24"/>
          <w:szCs w:val="24"/>
          <w:lang w:val="en-US" w:eastAsia="en-US"/>
        </w:rPr>
        <w:t>Organized way to know the available blood in hospitals according to the location.</w:t>
      </w:r>
    </w:p>
    <w:p w14:paraId="5AE8DA6F" w14:textId="755D7F2A" w:rsidR="00D411D9" w:rsidRDefault="00D411D9" w:rsidP="00D411D9">
      <w:pPr>
        <w:numPr>
          <w:ilvl w:val="0"/>
          <w:numId w:val="24"/>
        </w:numPr>
        <w:shd w:val="clear" w:color="auto" w:fill="FFFFFF"/>
        <w:spacing w:before="100" w:beforeAutospacing="1" w:after="100" w:afterAutospacing="1" w:line="240" w:lineRule="auto"/>
        <w:textAlignment w:val="baseline"/>
        <w:rPr>
          <w:rFonts w:asciiTheme="majorHAnsi" w:eastAsia="Times New Roman" w:hAnsiTheme="majorHAnsi" w:cstheme="majorHAnsi"/>
          <w:b/>
          <w:color w:val="000000" w:themeColor="text1"/>
          <w:sz w:val="24"/>
          <w:szCs w:val="24"/>
          <w:lang w:val="en-US" w:eastAsia="en-US"/>
        </w:rPr>
      </w:pPr>
      <w:r w:rsidRPr="00D411D9">
        <w:rPr>
          <w:rFonts w:asciiTheme="majorHAnsi" w:eastAsia="Times New Roman" w:hAnsiTheme="majorHAnsi" w:cstheme="majorHAnsi"/>
          <w:b/>
          <w:color w:val="000000" w:themeColor="text1"/>
          <w:sz w:val="24"/>
          <w:szCs w:val="24"/>
          <w:lang w:val="en-US" w:eastAsia="en-US"/>
        </w:rPr>
        <w:t>Find the bool banks and the organization in your area.</w:t>
      </w:r>
    </w:p>
    <w:p w14:paraId="1EE474E8" w14:textId="526CB1E4" w:rsidR="00AC4F06" w:rsidRDefault="00AC4F06" w:rsidP="00D411D9">
      <w:pPr>
        <w:numPr>
          <w:ilvl w:val="0"/>
          <w:numId w:val="24"/>
        </w:numPr>
        <w:shd w:val="clear" w:color="auto" w:fill="FFFFFF"/>
        <w:spacing w:before="100" w:beforeAutospacing="1" w:after="100" w:afterAutospacing="1" w:line="240" w:lineRule="auto"/>
        <w:textAlignment w:val="baseline"/>
        <w:rPr>
          <w:rFonts w:asciiTheme="majorHAnsi" w:eastAsia="Times New Roman" w:hAnsiTheme="majorHAnsi" w:cstheme="majorHAnsi"/>
          <w:b/>
          <w:color w:val="000000" w:themeColor="text1"/>
          <w:sz w:val="24"/>
          <w:szCs w:val="24"/>
          <w:lang w:val="en-US" w:eastAsia="en-US"/>
        </w:rPr>
      </w:pPr>
      <w:r>
        <w:rPr>
          <w:rFonts w:asciiTheme="majorHAnsi" w:eastAsia="Times New Roman" w:hAnsiTheme="majorHAnsi" w:cstheme="majorHAnsi"/>
          <w:b/>
          <w:color w:val="000000" w:themeColor="text1"/>
          <w:sz w:val="24"/>
          <w:szCs w:val="24"/>
          <w:lang w:val="en-US" w:eastAsia="en-US"/>
        </w:rPr>
        <w:t>Add ,update and delete the donor details</w:t>
      </w:r>
    </w:p>
    <w:p w14:paraId="0FA1E0D3" w14:textId="77777777" w:rsidR="00DB7449" w:rsidRPr="00D411D9" w:rsidRDefault="00DB7449" w:rsidP="00DB7449">
      <w:pPr>
        <w:shd w:val="clear" w:color="auto" w:fill="FFFFFF"/>
        <w:spacing w:before="100" w:beforeAutospacing="1" w:after="100" w:afterAutospacing="1" w:line="240" w:lineRule="auto"/>
        <w:ind w:left="720"/>
        <w:textAlignment w:val="baseline"/>
        <w:rPr>
          <w:rFonts w:asciiTheme="majorHAnsi" w:eastAsia="Times New Roman" w:hAnsiTheme="majorHAnsi" w:cstheme="majorHAnsi"/>
          <w:b/>
          <w:color w:val="000000" w:themeColor="text1"/>
          <w:sz w:val="24"/>
          <w:szCs w:val="24"/>
          <w:lang w:val="en-US" w:eastAsia="en-US"/>
        </w:rPr>
      </w:pPr>
    </w:p>
    <w:p w14:paraId="4CF7A8D6" w14:textId="77777777" w:rsidR="00DB7449" w:rsidRPr="00DB7449" w:rsidRDefault="00DB7449" w:rsidP="00DB7449">
      <w:pPr>
        <w:pStyle w:val="Heading2"/>
        <w:shd w:val="clear" w:color="auto" w:fill="FFFFFF"/>
        <w:textAlignment w:val="baseline"/>
        <w:rPr>
          <w:rFonts w:asciiTheme="majorHAnsi" w:hAnsiTheme="majorHAnsi" w:cstheme="majorHAnsi"/>
          <w:color w:val="000000" w:themeColor="text1"/>
        </w:rPr>
      </w:pPr>
      <w:r w:rsidRPr="00DB7449">
        <w:rPr>
          <w:rFonts w:asciiTheme="majorHAnsi" w:hAnsiTheme="majorHAnsi" w:cstheme="majorHAnsi"/>
          <w:color w:val="000000" w:themeColor="text1"/>
          <w:sz w:val="39"/>
          <w:szCs w:val="39"/>
          <w:bdr w:val="none" w:sz="0" w:space="0" w:color="auto" w:frame="1"/>
        </w:rPr>
        <w:t>Modules and functionalists of Blood bank management system</w:t>
      </w:r>
    </w:p>
    <w:p w14:paraId="7595F822" w14:textId="77777777" w:rsidR="00D411D9" w:rsidRPr="00D411D9" w:rsidRDefault="00D411D9" w:rsidP="00D411D9"/>
    <w:p w14:paraId="68EC925D" w14:textId="7CA628CF" w:rsidR="002C7939" w:rsidRPr="00B22AC6" w:rsidRDefault="002C7939" w:rsidP="002C7939">
      <w:pPr>
        <w:pStyle w:val="ListParagraph"/>
        <w:numPr>
          <w:ilvl w:val="0"/>
          <w:numId w:val="26"/>
        </w:numPr>
        <w:shd w:val="clear" w:color="auto" w:fill="FFFFFF"/>
        <w:spacing w:before="100" w:beforeAutospacing="1" w:after="100" w:afterAutospacing="1" w:line="240" w:lineRule="auto"/>
        <w:textAlignment w:val="baseline"/>
        <w:rPr>
          <w:rFonts w:asciiTheme="majorHAnsi" w:eastAsia="Times New Roman" w:hAnsiTheme="majorHAnsi" w:cstheme="majorHAnsi"/>
          <w:b/>
          <w:color w:val="000000" w:themeColor="text1"/>
          <w:sz w:val="24"/>
          <w:szCs w:val="24"/>
        </w:rPr>
      </w:pPr>
      <w:r w:rsidRPr="00B22AC6">
        <w:rPr>
          <w:rFonts w:asciiTheme="majorHAnsi" w:eastAsia="Times New Roman" w:hAnsiTheme="majorHAnsi" w:cstheme="majorHAnsi"/>
          <w:b/>
          <w:color w:val="000000" w:themeColor="text1"/>
          <w:sz w:val="24"/>
          <w:szCs w:val="24"/>
        </w:rPr>
        <w:t>Admin can ADD/DELETE/EDIT any organization or blood bank.</w:t>
      </w:r>
    </w:p>
    <w:p w14:paraId="58232B46" w14:textId="77777777" w:rsidR="002C7939" w:rsidRPr="00B22AC6" w:rsidRDefault="002C7939" w:rsidP="002C7939">
      <w:pPr>
        <w:numPr>
          <w:ilvl w:val="0"/>
          <w:numId w:val="26"/>
        </w:numPr>
        <w:shd w:val="clear" w:color="auto" w:fill="FFFFFF"/>
        <w:spacing w:before="100" w:beforeAutospacing="1" w:after="100" w:afterAutospacing="1" w:line="240" w:lineRule="auto"/>
        <w:textAlignment w:val="baseline"/>
        <w:rPr>
          <w:rFonts w:asciiTheme="majorHAnsi" w:eastAsia="Times New Roman" w:hAnsiTheme="majorHAnsi" w:cstheme="majorHAnsi"/>
          <w:b/>
          <w:color w:val="000000" w:themeColor="text1"/>
          <w:sz w:val="24"/>
          <w:szCs w:val="24"/>
          <w:lang w:val="en-US" w:eastAsia="en-US"/>
        </w:rPr>
      </w:pPr>
      <w:r w:rsidRPr="00B22AC6">
        <w:rPr>
          <w:rFonts w:asciiTheme="majorHAnsi" w:eastAsia="Times New Roman" w:hAnsiTheme="majorHAnsi" w:cstheme="majorHAnsi"/>
          <w:b/>
          <w:color w:val="000000" w:themeColor="text1"/>
          <w:sz w:val="24"/>
          <w:szCs w:val="24"/>
          <w:lang w:val="en-US" w:eastAsia="en-US"/>
        </w:rPr>
        <w:t>Admin can ADD/DELETE/EDIT users or blood donors in the application.</w:t>
      </w:r>
    </w:p>
    <w:p w14:paraId="0D789280" w14:textId="7AB6E96C" w:rsidR="002C7939" w:rsidRPr="00B22AC6" w:rsidRDefault="002C7939" w:rsidP="002C7939">
      <w:pPr>
        <w:pStyle w:val="ListParagraph"/>
        <w:numPr>
          <w:ilvl w:val="0"/>
          <w:numId w:val="26"/>
        </w:numPr>
        <w:shd w:val="clear" w:color="auto" w:fill="FFFFFF"/>
        <w:spacing w:before="100" w:beforeAutospacing="1" w:after="100" w:afterAutospacing="1" w:line="240" w:lineRule="auto"/>
        <w:textAlignment w:val="baseline"/>
        <w:rPr>
          <w:rFonts w:asciiTheme="majorHAnsi" w:eastAsia="Times New Roman" w:hAnsiTheme="majorHAnsi" w:cstheme="majorHAnsi"/>
          <w:b/>
          <w:color w:val="000000" w:themeColor="text1"/>
          <w:sz w:val="24"/>
          <w:szCs w:val="24"/>
        </w:rPr>
      </w:pPr>
      <w:r w:rsidRPr="00B22AC6">
        <w:rPr>
          <w:rFonts w:asciiTheme="majorHAnsi" w:eastAsia="Times New Roman" w:hAnsiTheme="majorHAnsi" w:cstheme="majorHAnsi"/>
          <w:b/>
          <w:color w:val="000000" w:themeColor="text1"/>
          <w:sz w:val="24"/>
          <w:szCs w:val="24"/>
        </w:rPr>
        <w:t>Admin can search donor by its bloodGroup.</w:t>
      </w:r>
    </w:p>
    <w:p w14:paraId="20229C00" w14:textId="2EF149A7" w:rsidR="002C7939" w:rsidRPr="00B22AC6" w:rsidRDefault="002C7939" w:rsidP="002C7939">
      <w:pPr>
        <w:pStyle w:val="ListParagraph"/>
        <w:numPr>
          <w:ilvl w:val="0"/>
          <w:numId w:val="26"/>
        </w:numPr>
        <w:shd w:val="clear" w:color="auto" w:fill="FFFFFF"/>
        <w:spacing w:before="100" w:beforeAutospacing="1" w:after="100" w:afterAutospacing="1" w:line="240" w:lineRule="auto"/>
        <w:textAlignment w:val="baseline"/>
        <w:rPr>
          <w:rFonts w:asciiTheme="majorHAnsi" w:eastAsia="Times New Roman" w:hAnsiTheme="majorHAnsi" w:cstheme="majorHAnsi"/>
          <w:b/>
          <w:color w:val="000000" w:themeColor="text1"/>
          <w:sz w:val="24"/>
          <w:szCs w:val="24"/>
        </w:rPr>
      </w:pPr>
      <w:r w:rsidRPr="00B22AC6">
        <w:rPr>
          <w:rFonts w:asciiTheme="majorHAnsi" w:eastAsia="Times New Roman" w:hAnsiTheme="majorHAnsi" w:cstheme="majorHAnsi"/>
          <w:b/>
          <w:color w:val="000000" w:themeColor="text1"/>
          <w:sz w:val="24"/>
          <w:szCs w:val="24"/>
        </w:rPr>
        <w:t>Admin can search donor by location.</w:t>
      </w:r>
    </w:p>
    <w:p w14:paraId="79A34CA1" w14:textId="0EFCA61D" w:rsidR="00AC4F06" w:rsidRPr="00B22AC6" w:rsidRDefault="00AC4F06" w:rsidP="002C7939">
      <w:pPr>
        <w:pStyle w:val="ListParagraph"/>
        <w:numPr>
          <w:ilvl w:val="0"/>
          <w:numId w:val="26"/>
        </w:numPr>
        <w:shd w:val="clear" w:color="auto" w:fill="FFFFFF"/>
        <w:spacing w:before="100" w:beforeAutospacing="1" w:after="100" w:afterAutospacing="1" w:line="240" w:lineRule="auto"/>
        <w:textAlignment w:val="baseline"/>
        <w:rPr>
          <w:rFonts w:asciiTheme="majorHAnsi" w:eastAsia="Times New Roman" w:hAnsiTheme="majorHAnsi" w:cstheme="majorHAnsi"/>
          <w:b/>
          <w:color w:val="000000" w:themeColor="text1"/>
          <w:sz w:val="24"/>
          <w:szCs w:val="24"/>
        </w:rPr>
      </w:pPr>
      <w:r w:rsidRPr="00B22AC6">
        <w:rPr>
          <w:rFonts w:asciiTheme="majorHAnsi" w:eastAsia="Times New Roman" w:hAnsiTheme="majorHAnsi" w:cstheme="majorHAnsi"/>
          <w:b/>
          <w:color w:val="000000" w:themeColor="text1"/>
          <w:sz w:val="24"/>
          <w:szCs w:val="24"/>
        </w:rPr>
        <w:t>Admin can delete donor</w:t>
      </w:r>
    </w:p>
    <w:p w14:paraId="6B0C931B" w14:textId="5C9EDFA4" w:rsidR="002C7939" w:rsidRPr="00B22AC6" w:rsidRDefault="002C7939" w:rsidP="002C7939">
      <w:pPr>
        <w:pStyle w:val="ListParagraph"/>
        <w:numPr>
          <w:ilvl w:val="0"/>
          <w:numId w:val="26"/>
        </w:numPr>
        <w:shd w:val="clear" w:color="auto" w:fill="FFFFFF"/>
        <w:spacing w:before="100" w:beforeAutospacing="1" w:after="100" w:afterAutospacing="1" w:line="240" w:lineRule="auto"/>
        <w:textAlignment w:val="baseline"/>
        <w:rPr>
          <w:rFonts w:asciiTheme="majorHAnsi" w:eastAsia="Times New Roman" w:hAnsiTheme="majorHAnsi" w:cstheme="majorHAnsi"/>
          <w:b/>
          <w:color w:val="000000" w:themeColor="text1"/>
          <w:sz w:val="24"/>
          <w:szCs w:val="24"/>
        </w:rPr>
      </w:pPr>
      <w:r w:rsidRPr="00B22AC6">
        <w:rPr>
          <w:rFonts w:asciiTheme="majorHAnsi" w:eastAsia="Times New Roman" w:hAnsiTheme="majorHAnsi" w:cstheme="majorHAnsi"/>
          <w:b/>
          <w:color w:val="000000" w:themeColor="text1"/>
          <w:sz w:val="24"/>
          <w:szCs w:val="24"/>
        </w:rPr>
        <w:t>Admin will responsible to handle backend activity of the application.</w:t>
      </w:r>
    </w:p>
    <w:p w14:paraId="61FC5F28" w14:textId="77777777" w:rsidR="00D411D9" w:rsidRPr="00D411D9" w:rsidRDefault="00D411D9" w:rsidP="00D411D9"/>
    <w:p w14:paraId="61D63140" w14:textId="1AF38F00" w:rsidR="006C42EA" w:rsidRPr="006C42EA" w:rsidRDefault="006C42EA" w:rsidP="006C42EA">
      <w:pPr>
        <w:pStyle w:val="ListParagraph"/>
        <w:spacing w:after="200" w:line="240" w:lineRule="auto"/>
        <w:rPr>
          <w:rFonts w:asciiTheme="majorHAnsi" w:eastAsia="Times New Roman" w:hAnsiTheme="majorHAnsi" w:cstheme="majorHAnsi"/>
          <w:b/>
          <w:color w:val="000000" w:themeColor="text1"/>
          <w:sz w:val="28"/>
          <w:lang w:val="en-GB"/>
        </w:rPr>
      </w:pPr>
      <w:r w:rsidRPr="006C42EA">
        <w:rPr>
          <w:rFonts w:asciiTheme="majorHAnsi" w:eastAsia="Times New Roman" w:hAnsiTheme="majorHAnsi" w:cstheme="majorHAnsi"/>
          <w:b/>
          <w:color w:val="000000" w:themeColor="text1"/>
          <w:sz w:val="28"/>
          <w:lang w:val="en-GB"/>
        </w:rPr>
        <w:t xml:space="preserve"> </w:t>
      </w:r>
    </w:p>
    <w:p w14:paraId="0BE4C13E" w14:textId="77777777" w:rsidR="006C42EA" w:rsidRDefault="006C42EA" w:rsidP="002C7939">
      <w:pPr>
        <w:pStyle w:val="Heading3"/>
        <w:shd w:val="clear" w:color="auto" w:fill="FFFFFF"/>
        <w:jc w:val="left"/>
        <w:textAlignment w:val="baseline"/>
        <w:rPr>
          <w:rFonts w:ascii="Arial" w:hAnsi="Arial" w:cs="Arial"/>
          <w:color w:val="000000" w:themeColor="text1"/>
          <w:sz w:val="48"/>
          <w:szCs w:val="48"/>
        </w:rPr>
      </w:pPr>
    </w:p>
    <w:p w14:paraId="2411D799" w14:textId="5ACBA83A" w:rsidR="006C42EA" w:rsidRPr="006C42EA" w:rsidRDefault="006C42EA" w:rsidP="006C42EA">
      <w:pPr>
        <w:spacing w:after="83"/>
        <w:ind w:left="10" w:right="73" w:hanging="10"/>
        <w:rPr>
          <w:rFonts w:asciiTheme="majorHAnsi" w:eastAsia="Times New Roman" w:hAnsiTheme="majorHAnsi" w:cstheme="majorHAnsi"/>
          <w:b/>
          <w:sz w:val="44"/>
          <w:szCs w:val="44"/>
          <w:lang w:val="en-GB"/>
        </w:rPr>
      </w:pPr>
      <w:r w:rsidRPr="006C42EA">
        <w:rPr>
          <w:rFonts w:asciiTheme="majorHAnsi" w:eastAsia="Times New Roman" w:hAnsiTheme="majorHAnsi" w:cstheme="majorHAnsi"/>
          <w:b/>
          <w:sz w:val="44"/>
          <w:szCs w:val="44"/>
          <w:lang w:val="en-GB"/>
        </w:rPr>
        <w:t>Project Requirements (Software/Hardware requirements)</w:t>
      </w:r>
    </w:p>
    <w:p w14:paraId="32441677" w14:textId="48208FA5" w:rsidR="002C7939" w:rsidRPr="006C42EA" w:rsidRDefault="006C42EA" w:rsidP="006C42EA">
      <w:pPr>
        <w:spacing w:after="200" w:line="240" w:lineRule="auto"/>
        <w:rPr>
          <w:rFonts w:asciiTheme="majorHAnsi" w:eastAsia="Times New Roman" w:hAnsiTheme="majorHAnsi" w:cstheme="majorHAnsi"/>
          <w:b/>
          <w:color w:val="000000" w:themeColor="text1"/>
          <w:sz w:val="28"/>
          <w:lang w:val="en-GB"/>
        </w:rPr>
      </w:pPr>
      <w:r w:rsidRPr="006C42EA">
        <w:rPr>
          <w:rFonts w:asciiTheme="majorHAnsi" w:eastAsia="Times New Roman" w:hAnsiTheme="majorHAnsi" w:cstheme="majorHAnsi"/>
          <w:b/>
          <w:color w:val="000000" w:themeColor="text1"/>
          <w:sz w:val="28"/>
          <w:lang w:val="en-GB"/>
        </w:rPr>
        <w:lastRenderedPageBreak/>
        <w:t xml:space="preserve"> </w:t>
      </w:r>
      <w:r w:rsidRPr="006C42EA">
        <w:rPr>
          <w:rFonts w:asciiTheme="majorHAnsi" w:hAnsiTheme="majorHAnsi" w:cstheme="majorHAnsi"/>
          <w:b/>
          <w:color w:val="000000" w:themeColor="text1"/>
          <w:sz w:val="40"/>
          <w:szCs w:val="40"/>
        </w:rPr>
        <w:t>F</w:t>
      </w:r>
      <w:r w:rsidR="002C7939" w:rsidRPr="006C42EA">
        <w:rPr>
          <w:rFonts w:asciiTheme="majorHAnsi" w:hAnsiTheme="majorHAnsi" w:cstheme="majorHAnsi"/>
          <w:b/>
          <w:color w:val="000000" w:themeColor="text1"/>
          <w:sz w:val="40"/>
          <w:szCs w:val="40"/>
        </w:rPr>
        <w:t>ront-End:</w:t>
      </w:r>
      <w:r w:rsidRPr="006C42EA">
        <w:rPr>
          <w:rFonts w:asciiTheme="majorHAnsi" w:hAnsiTheme="majorHAnsi" w:cstheme="majorHAnsi"/>
          <w:b/>
          <w:color w:val="000000" w:themeColor="text1"/>
          <w:sz w:val="40"/>
          <w:szCs w:val="40"/>
        </w:rPr>
        <w:t xml:space="preserve"> JFrame</w:t>
      </w:r>
    </w:p>
    <w:p w14:paraId="3CC9DD8B" w14:textId="78D5073B" w:rsidR="002C7939" w:rsidRPr="006C42EA" w:rsidRDefault="002C7939" w:rsidP="006C42EA">
      <w:pPr>
        <w:rPr>
          <w:rFonts w:asciiTheme="majorHAnsi" w:hAnsiTheme="majorHAnsi" w:cstheme="majorHAnsi"/>
          <w:b/>
          <w:color w:val="000000" w:themeColor="text1"/>
          <w:sz w:val="40"/>
          <w:szCs w:val="40"/>
        </w:rPr>
      </w:pPr>
      <w:r w:rsidRPr="006C42EA">
        <w:rPr>
          <w:rFonts w:asciiTheme="majorHAnsi" w:hAnsiTheme="majorHAnsi" w:cstheme="majorHAnsi"/>
          <w:b/>
          <w:color w:val="000000" w:themeColor="text1"/>
          <w:sz w:val="40"/>
          <w:szCs w:val="40"/>
        </w:rPr>
        <w:t>Back-end</w:t>
      </w:r>
      <w:r w:rsidR="006C42EA" w:rsidRPr="006C42EA">
        <w:rPr>
          <w:rFonts w:asciiTheme="majorHAnsi" w:hAnsiTheme="majorHAnsi" w:cstheme="majorHAnsi"/>
          <w:b/>
          <w:color w:val="000000" w:themeColor="text1"/>
          <w:sz w:val="40"/>
          <w:szCs w:val="40"/>
        </w:rPr>
        <w:t>:MYSQL</w:t>
      </w:r>
    </w:p>
    <w:p w14:paraId="3D541FDD" w14:textId="270F3420" w:rsidR="002C7939" w:rsidRPr="006C42EA" w:rsidRDefault="006C42EA" w:rsidP="006C42EA">
      <w:pPr>
        <w:rPr>
          <w:rFonts w:asciiTheme="majorHAnsi" w:hAnsiTheme="majorHAnsi" w:cstheme="majorHAnsi"/>
          <w:b/>
          <w:color w:val="000000" w:themeColor="text1"/>
          <w:sz w:val="40"/>
          <w:szCs w:val="40"/>
        </w:rPr>
      </w:pPr>
      <w:r w:rsidRPr="006C42EA">
        <w:rPr>
          <w:rFonts w:asciiTheme="majorHAnsi" w:hAnsiTheme="majorHAnsi" w:cstheme="majorHAnsi"/>
          <w:b/>
          <w:color w:val="000000" w:themeColor="text1"/>
          <w:sz w:val="40"/>
          <w:szCs w:val="40"/>
        </w:rPr>
        <w:t xml:space="preserve">Server:XAMMP </w:t>
      </w:r>
    </w:p>
    <w:p w14:paraId="5A98FDC1" w14:textId="3EC8C85C" w:rsidR="006C42EA" w:rsidRDefault="006C42EA" w:rsidP="006C42EA">
      <w:pPr>
        <w:rPr>
          <w:rFonts w:asciiTheme="majorHAnsi" w:hAnsiTheme="majorHAnsi" w:cstheme="majorHAnsi"/>
          <w:b/>
          <w:color w:val="000000" w:themeColor="text1"/>
          <w:sz w:val="40"/>
          <w:szCs w:val="40"/>
        </w:rPr>
      </w:pPr>
      <w:r w:rsidRPr="006C42EA">
        <w:rPr>
          <w:rFonts w:asciiTheme="majorHAnsi" w:hAnsiTheme="majorHAnsi" w:cstheme="majorHAnsi"/>
          <w:b/>
          <w:color w:val="000000" w:themeColor="text1"/>
          <w:sz w:val="40"/>
          <w:szCs w:val="40"/>
        </w:rPr>
        <w:t>Netbeans IDE</w:t>
      </w:r>
    </w:p>
    <w:p w14:paraId="37BB572D" w14:textId="77777777" w:rsidR="00CF0191" w:rsidRPr="006C42EA" w:rsidRDefault="00CF0191" w:rsidP="006C42EA">
      <w:pPr>
        <w:rPr>
          <w:rFonts w:asciiTheme="majorHAnsi" w:hAnsiTheme="majorHAnsi" w:cstheme="majorHAnsi"/>
          <w:b/>
          <w:color w:val="000000" w:themeColor="text1"/>
          <w:sz w:val="40"/>
          <w:szCs w:val="40"/>
        </w:rPr>
      </w:pPr>
    </w:p>
    <w:p w14:paraId="5426436F" w14:textId="5AF5D689" w:rsidR="00CF0191" w:rsidRDefault="00CF0191" w:rsidP="00CF0191">
      <w:pPr>
        <w:pStyle w:val="Heading1"/>
        <w:shd w:val="clear" w:color="auto" w:fill="FFFFFF"/>
        <w:textAlignment w:val="baseline"/>
        <w:rPr>
          <w:rFonts w:ascii="Arial" w:hAnsi="Arial" w:cs="Arial"/>
          <w:color w:val="464646"/>
        </w:rPr>
      </w:pPr>
      <w:r>
        <w:rPr>
          <w:rFonts w:ascii="Arial" w:hAnsi="Arial" w:cs="Arial"/>
          <w:color w:val="464646"/>
        </w:rPr>
        <w:t>Blood bank Management project in Java</w:t>
      </w:r>
    </w:p>
    <w:p w14:paraId="24341E1D" w14:textId="7E73F7ED" w:rsidR="00CF0191" w:rsidRDefault="00CF0191" w:rsidP="00CF0191"/>
    <w:p w14:paraId="41FB448C" w14:textId="5F8175AA" w:rsidR="00CF0191" w:rsidRDefault="00CF0191" w:rsidP="00CF0191"/>
    <w:p w14:paraId="048BED8D" w14:textId="73F55ABC" w:rsidR="00CF0191" w:rsidRDefault="00CF0191" w:rsidP="00CF0191">
      <w:pPr>
        <w:rPr>
          <w:sz w:val="44"/>
          <w:szCs w:val="44"/>
        </w:rPr>
      </w:pPr>
      <w:r w:rsidRPr="00CF0191">
        <w:rPr>
          <w:sz w:val="44"/>
          <w:szCs w:val="44"/>
        </w:rPr>
        <w:t>1 Login page</w:t>
      </w:r>
    </w:p>
    <w:p w14:paraId="12FA1CA7" w14:textId="77777777" w:rsidR="00CF0191" w:rsidRPr="00CF0191" w:rsidRDefault="00CF0191" w:rsidP="00CF0191">
      <w:pPr>
        <w:rPr>
          <w:sz w:val="44"/>
          <w:szCs w:val="44"/>
        </w:rPr>
      </w:pPr>
    </w:p>
    <w:p w14:paraId="202A0039" w14:textId="77777777" w:rsidR="00CF0191" w:rsidRPr="00CF0191" w:rsidRDefault="00CF0191" w:rsidP="00CF0191">
      <w:pPr>
        <w:rPr>
          <w:sz w:val="18"/>
          <w:szCs w:val="18"/>
        </w:rPr>
      </w:pPr>
      <w:r w:rsidRPr="00CF0191">
        <w:rPr>
          <w:sz w:val="18"/>
          <w:szCs w:val="18"/>
        </w:rPr>
        <w:t>import javax.swing.JOptionPane;</w:t>
      </w:r>
    </w:p>
    <w:p w14:paraId="06573E1D" w14:textId="77777777" w:rsidR="00CF0191" w:rsidRPr="00CF0191" w:rsidRDefault="00CF0191" w:rsidP="00CF0191">
      <w:pPr>
        <w:rPr>
          <w:sz w:val="18"/>
          <w:szCs w:val="18"/>
        </w:rPr>
      </w:pPr>
    </w:p>
    <w:p w14:paraId="5BF682E0" w14:textId="77777777" w:rsidR="00CF0191" w:rsidRPr="00CF0191" w:rsidRDefault="00CF0191" w:rsidP="00CF0191">
      <w:pPr>
        <w:rPr>
          <w:sz w:val="18"/>
          <w:szCs w:val="18"/>
        </w:rPr>
      </w:pPr>
      <w:r w:rsidRPr="00CF0191">
        <w:rPr>
          <w:sz w:val="18"/>
          <w:szCs w:val="18"/>
        </w:rPr>
        <w:t>/*</w:t>
      </w:r>
    </w:p>
    <w:p w14:paraId="1B07A8E3" w14:textId="77777777" w:rsidR="00CF0191" w:rsidRPr="00CF0191" w:rsidRDefault="00CF0191" w:rsidP="00CF0191">
      <w:pPr>
        <w:rPr>
          <w:sz w:val="18"/>
          <w:szCs w:val="18"/>
        </w:rPr>
      </w:pPr>
      <w:r w:rsidRPr="00CF0191">
        <w:rPr>
          <w:sz w:val="18"/>
          <w:szCs w:val="18"/>
        </w:rPr>
        <w:t xml:space="preserve"> * To change this license header, choose License Headers in Project Properties.</w:t>
      </w:r>
    </w:p>
    <w:p w14:paraId="0FE6DA52" w14:textId="77777777" w:rsidR="00CF0191" w:rsidRPr="00CF0191" w:rsidRDefault="00CF0191" w:rsidP="00CF0191">
      <w:pPr>
        <w:rPr>
          <w:sz w:val="18"/>
          <w:szCs w:val="18"/>
        </w:rPr>
      </w:pPr>
      <w:r w:rsidRPr="00CF0191">
        <w:rPr>
          <w:sz w:val="18"/>
          <w:szCs w:val="18"/>
        </w:rPr>
        <w:t xml:space="preserve"> * To change this template file, choose Tools | Templates</w:t>
      </w:r>
    </w:p>
    <w:p w14:paraId="265224B4" w14:textId="77777777" w:rsidR="00CF0191" w:rsidRPr="00CF0191" w:rsidRDefault="00CF0191" w:rsidP="00CF0191">
      <w:pPr>
        <w:rPr>
          <w:sz w:val="18"/>
          <w:szCs w:val="18"/>
        </w:rPr>
      </w:pPr>
      <w:r w:rsidRPr="00CF0191">
        <w:rPr>
          <w:sz w:val="18"/>
          <w:szCs w:val="18"/>
        </w:rPr>
        <w:t xml:space="preserve"> * and open the template in the editor.</w:t>
      </w:r>
    </w:p>
    <w:p w14:paraId="3856C79C" w14:textId="77777777" w:rsidR="00CF0191" w:rsidRPr="00CF0191" w:rsidRDefault="00CF0191" w:rsidP="00CF0191">
      <w:pPr>
        <w:rPr>
          <w:sz w:val="18"/>
          <w:szCs w:val="18"/>
        </w:rPr>
      </w:pPr>
      <w:r w:rsidRPr="00CF0191">
        <w:rPr>
          <w:sz w:val="18"/>
          <w:szCs w:val="18"/>
        </w:rPr>
        <w:t xml:space="preserve"> */</w:t>
      </w:r>
    </w:p>
    <w:p w14:paraId="74348AAE" w14:textId="77777777" w:rsidR="00CF0191" w:rsidRPr="00CF0191" w:rsidRDefault="00CF0191" w:rsidP="00CF0191">
      <w:pPr>
        <w:rPr>
          <w:sz w:val="18"/>
          <w:szCs w:val="18"/>
        </w:rPr>
      </w:pPr>
    </w:p>
    <w:p w14:paraId="1EB91B57" w14:textId="77777777" w:rsidR="00CF0191" w:rsidRPr="00CF0191" w:rsidRDefault="00CF0191" w:rsidP="00CF0191">
      <w:pPr>
        <w:rPr>
          <w:sz w:val="18"/>
          <w:szCs w:val="18"/>
        </w:rPr>
      </w:pPr>
      <w:r w:rsidRPr="00CF0191">
        <w:rPr>
          <w:sz w:val="18"/>
          <w:szCs w:val="18"/>
        </w:rPr>
        <w:t>/**</w:t>
      </w:r>
    </w:p>
    <w:p w14:paraId="3E5AA243" w14:textId="77777777" w:rsidR="00CF0191" w:rsidRPr="00CF0191" w:rsidRDefault="00CF0191" w:rsidP="00CF0191">
      <w:pPr>
        <w:rPr>
          <w:sz w:val="18"/>
          <w:szCs w:val="18"/>
        </w:rPr>
      </w:pPr>
      <w:r w:rsidRPr="00CF0191">
        <w:rPr>
          <w:sz w:val="18"/>
          <w:szCs w:val="18"/>
        </w:rPr>
        <w:t xml:space="preserve"> *</w:t>
      </w:r>
    </w:p>
    <w:p w14:paraId="360FAD05" w14:textId="77777777" w:rsidR="00CF0191" w:rsidRPr="00CF0191" w:rsidRDefault="00CF0191" w:rsidP="00CF0191">
      <w:pPr>
        <w:rPr>
          <w:sz w:val="18"/>
          <w:szCs w:val="18"/>
        </w:rPr>
      </w:pPr>
      <w:r w:rsidRPr="00CF0191">
        <w:rPr>
          <w:sz w:val="18"/>
          <w:szCs w:val="18"/>
        </w:rPr>
        <w:t xml:space="preserve"> * @Parikshit dell</w:t>
      </w:r>
    </w:p>
    <w:p w14:paraId="126D7A00" w14:textId="77777777" w:rsidR="00CF0191" w:rsidRPr="00CF0191" w:rsidRDefault="00CF0191" w:rsidP="00CF0191">
      <w:pPr>
        <w:rPr>
          <w:sz w:val="18"/>
          <w:szCs w:val="18"/>
        </w:rPr>
      </w:pPr>
      <w:r w:rsidRPr="00CF0191">
        <w:rPr>
          <w:sz w:val="18"/>
          <w:szCs w:val="18"/>
        </w:rPr>
        <w:t xml:space="preserve"> */</w:t>
      </w:r>
    </w:p>
    <w:p w14:paraId="0CEE1C08" w14:textId="77777777" w:rsidR="00CF0191" w:rsidRPr="00CF0191" w:rsidRDefault="00CF0191" w:rsidP="00CF0191">
      <w:pPr>
        <w:rPr>
          <w:sz w:val="18"/>
          <w:szCs w:val="18"/>
        </w:rPr>
      </w:pPr>
      <w:r w:rsidRPr="00CF0191">
        <w:rPr>
          <w:sz w:val="18"/>
          <w:szCs w:val="18"/>
        </w:rPr>
        <w:t>public class Login extends javax.swing.JFrame {</w:t>
      </w:r>
    </w:p>
    <w:p w14:paraId="25B62411" w14:textId="77777777" w:rsidR="00CF0191" w:rsidRPr="00CF0191" w:rsidRDefault="00CF0191" w:rsidP="00CF0191">
      <w:pPr>
        <w:rPr>
          <w:sz w:val="18"/>
          <w:szCs w:val="18"/>
        </w:rPr>
      </w:pPr>
    </w:p>
    <w:p w14:paraId="57926CC0" w14:textId="77777777" w:rsidR="00CF0191" w:rsidRPr="00CF0191" w:rsidRDefault="00CF0191" w:rsidP="00CF0191">
      <w:pPr>
        <w:rPr>
          <w:sz w:val="18"/>
          <w:szCs w:val="18"/>
        </w:rPr>
      </w:pPr>
      <w:r w:rsidRPr="00CF0191">
        <w:rPr>
          <w:sz w:val="18"/>
          <w:szCs w:val="18"/>
        </w:rPr>
        <w:t xml:space="preserve">    /**</w:t>
      </w:r>
    </w:p>
    <w:p w14:paraId="2762F404" w14:textId="77777777" w:rsidR="00CF0191" w:rsidRPr="00CF0191" w:rsidRDefault="00CF0191" w:rsidP="00CF0191">
      <w:pPr>
        <w:rPr>
          <w:sz w:val="18"/>
          <w:szCs w:val="18"/>
        </w:rPr>
      </w:pPr>
      <w:r w:rsidRPr="00CF0191">
        <w:rPr>
          <w:sz w:val="18"/>
          <w:szCs w:val="18"/>
        </w:rPr>
        <w:t xml:space="preserve">     * Creates new form Login</w:t>
      </w:r>
    </w:p>
    <w:p w14:paraId="1A38175F" w14:textId="77777777" w:rsidR="00CF0191" w:rsidRPr="00CF0191" w:rsidRDefault="00CF0191" w:rsidP="00CF0191">
      <w:pPr>
        <w:rPr>
          <w:sz w:val="18"/>
          <w:szCs w:val="18"/>
        </w:rPr>
      </w:pPr>
      <w:r w:rsidRPr="00CF0191">
        <w:rPr>
          <w:sz w:val="18"/>
          <w:szCs w:val="18"/>
        </w:rPr>
        <w:t xml:space="preserve">     */</w:t>
      </w:r>
    </w:p>
    <w:p w14:paraId="74E549C9" w14:textId="77777777" w:rsidR="00CF0191" w:rsidRPr="00CF0191" w:rsidRDefault="00CF0191" w:rsidP="00CF0191">
      <w:pPr>
        <w:rPr>
          <w:sz w:val="18"/>
          <w:szCs w:val="18"/>
        </w:rPr>
      </w:pPr>
      <w:r w:rsidRPr="00CF0191">
        <w:rPr>
          <w:sz w:val="18"/>
          <w:szCs w:val="18"/>
        </w:rPr>
        <w:lastRenderedPageBreak/>
        <w:t xml:space="preserve">    public Login() {</w:t>
      </w:r>
    </w:p>
    <w:p w14:paraId="1B4C9FA7" w14:textId="77777777" w:rsidR="00CF0191" w:rsidRPr="00CF0191" w:rsidRDefault="00CF0191" w:rsidP="00CF0191">
      <w:pPr>
        <w:rPr>
          <w:sz w:val="18"/>
          <w:szCs w:val="18"/>
        </w:rPr>
      </w:pPr>
      <w:r w:rsidRPr="00CF0191">
        <w:rPr>
          <w:sz w:val="18"/>
          <w:szCs w:val="18"/>
        </w:rPr>
        <w:t xml:space="preserve">        initComponents();</w:t>
      </w:r>
    </w:p>
    <w:p w14:paraId="6595986A" w14:textId="77777777" w:rsidR="00CF0191" w:rsidRPr="00CF0191" w:rsidRDefault="00CF0191" w:rsidP="00CF0191">
      <w:pPr>
        <w:rPr>
          <w:sz w:val="18"/>
          <w:szCs w:val="18"/>
        </w:rPr>
      </w:pPr>
      <w:r w:rsidRPr="00CF0191">
        <w:rPr>
          <w:sz w:val="18"/>
          <w:szCs w:val="18"/>
        </w:rPr>
        <w:t xml:space="preserve">    }</w:t>
      </w:r>
    </w:p>
    <w:p w14:paraId="3705170A" w14:textId="77777777" w:rsidR="00CF0191" w:rsidRPr="00CF0191" w:rsidRDefault="00CF0191" w:rsidP="00CF0191">
      <w:pPr>
        <w:rPr>
          <w:sz w:val="18"/>
          <w:szCs w:val="18"/>
        </w:rPr>
      </w:pPr>
    </w:p>
    <w:p w14:paraId="5951B020" w14:textId="77777777" w:rsidR="00CF0191" w:rsidRPr="00CF0191" w:rsidRDefault="00CF0191" w:rsidP="00CF0191">
      <w:pPr>
        <w:rPr>
          <w:sz w:val="18"/>
          <w:szCs w:val="18"/>
        </w:rPr>
      </w:pPr>
      <w:r w:rsidRPr="00CF0191">
        <w:rPr>
          <w:sz w:val="18"/>
          <w:szCs w:val="18"/>
        </w:rPr>
        <w:t xml:space="preserve">    /**</w:t>
      </w:r>
    </w:p>
    <w:p w14:paraId="2DDE9F22" w14:textId="77777777" w:rsidR="00CF0191" w:rsidRPr="00CF0191" w:rsidRDefault="00CF0191" w:rsidP="00CF0191">
      <w:pPr>
        <w:rPr>
          <w:sz w:val="18"/>
          <w:szCs w:val="18"/>
        </w:rPr>
      </w:pPr>
      <w:r w:rsidRPr="00CF0191">
        <w:rPr>
          <w:sz w:val="18"/>
          <w:szCs w:val="18"/>
        </w:rPr>
        <w:t xml:space="preserve">     * This method is called from within the constructor to initialize the form.</w:t>
      </w:r>
    </w:p>
    <w:p w14:paraId="508B9738" w14:textId="77777777" w:rsidR="00CF0191" w:rsidRPr="00CF0191" w:rsidRDefault="00CF0191" w:rsidP="00CF0191">
      <w:pPr>
        <w:rPr>
          <w:sz w:val="18"/>
          <w:szCs w:val="18"/>
        </w:rPr>
      </w:pPr>
      <w:r w:rsidRPr="00CF0191">
        <w:rPr>
          <w:sz w:val="18"/>
          <w:szCs w:val="18"/>
        </w:rPr>
        <w:t xml:space="preserve">     * WARNING: Do NOT modify this code. The content of this method is always</w:t>
      </w:r>
    </w:p>
    <w:p w14:paraId="16351E35" w14:textId="77777777" w:rsidR="00CF0191" w:rsidRPr="00CF0191" w:rsidRDefault="00CF0191" w:rsidP="00CF0191">
      <w:pPr>
        <w:rPr>
          <w:sz w:val="18"/>
          <w:szCs w:val="18"/>
        </w:rPr>
      </w:pPr>
      <w:r w:rsidRPr="00CF0191">
        <w:rPr>
          <w:sz w:val="18"/>
          <w:szCs w:val="18"/>
        </w:rPr>
        <w:t xml:space="preserve">     * regenerated by the Form Editor.</w:t>
      </w:r>
    </w:p>
    <w:p w14:paraId="0ED48916" w14:textId="77777777" w:rsidR="00CF0191" w:rsidRPr="00CF0191" w:rsidRDefault="00CF0191" w:rsidP="00CF0191">
      <w:pPr>
        <w:rPr>
          <w:sz w:val="18"/>
          <w:szCs w:val="18"/>
        </w:rPr>
      </w:pPr>
      <w:r w:rsidRPr="00CF0191">
        <w:rPr>
          <w:sz w:val="18"/>
          <w:szCs w:val="18"/>
        </w:rPr>
        <w:t xml:space="preserve">     */</w:t>
      </w:r>
    </w:p>
    <w:p w14:paraId="0A9BBC74" w14:textId="77777777" w:rsidR="00CF0191" w:rsidRPr="00CF0191" w:rsidRDefault="00CF0191" w:rsidP="00CF0191">
      <w:pPr>
        <w:rPr>
          <w:sz w:val="18"/>
          <w:szCs w:val="18"/>
        </w:rPr>
      </w:pPr>
      <w:r w:rsidRPr="00CF0191">
        <w:rPr>
          <w:sz w:val="18"/>
          <w:szCs w:val="18"/>
        </w:rPr>
        <w:t xml:space="preserve">    @SuppressWarnings("unchecked")</w:t>
      </w:r>
    </w:p>
    <w:p w14:paraId="13996F1B" w14:textId="77777777" w:rsidR="00CF0191" w:rsidRPr="00CF0191" w:rsidRDefault="00CF0191" w:rsidP="00CF0191">
      <w:pPr>
        <w:rPr>
          <w:sz w:val="18"/>
          <w:szCs w:val="18"/>
        </w:rPr>
      </w:pPr>
      <w:r w:rsidRPr="00CF0191">
        <w:rPr>
          <w:sz w:val="18"/>
          <w:szCs w:val="18"/>
        </w:rPr>
        <w:t xml:space="preserve">    // &lt;editor-fold defaultstate="collapsed" desc="Generated Code"&gt;                          </w:t>
      </w:r>
    </w:p>
    <w:p w14:paraId="004824CC" w14:textId="77777777" w:rsidR="00CF0191" w:rsidRPr="00CF0191" w:rsidRDefault="00CF0191" w:rsidP="00CF0191">
      <w:pPr>
        <w:rPr>
          <w:sz w:val="18"/>
          <w:szCs w:val="18"/>
        </w:rPr>
      </w:pPr>
      <w:r w:rsidRPr="00CF0191">
        <w:rPr>
          <w:sz w:val="18"/>
          <w:szCs w:val="18"/>
        </w:rPr>
        <w:t xml:space="preserve">    private void initComponents() {</w:t>
      </w:r>
    </w:p>
    <w:p w14:paraId="6AB84C3F" w14:textId="77777777" w:rsidR="00CF0191" w:rsidRPr="00CF0191" w:rsidRDefault="00CF0191" w:rsidP="00CF0191">
      <w:pPr>
        <w:rPr>
          <w:sz w:val="18"/>
          <w:szCs w:val="18"/>
        </w:rPr>
      </w:pPr>
    </w:p>
    <w:p w14:paraId="3B51F830" w14:textId="77777777" w:rsidR="00CF0191" w:rsidRPr="00CF0191" w:rsidRDefault="00CF0191" w:rsidP="00CF0191">
      <w:pPr>
        <w:rPr>
          <w:sz w:val="18"/>
          <w:szCs w:val="18"/>
        </w:rPr>
      </w:pPr>
      <w:r w:rsidRPr="00CF0191">
        <w:rPr>
          <w:sz w:val="18"/>
          <w:szCs w:val="18"/>
        </w:rPr>
        <w:t xml:space="preserve">        jLabel1 = new javax.swing.JLabel();</w:t>
      </w:r>
    </w:p>
    <w:p w14:paraId="52AB0F7F" w14:textId="77777777" w:rsidR="00CF0191" w:rsidRPr="00CF0191" w:rsidRDefault="00CF0191" w:rsidP="00CF0191">
      <w:pPr>
        <w:rPr>
          <w:sz w:val="18"/>
          <w:szCs w:val="18"/>
        </w:rPr>
      </w:pPr>
      <w:r w:rsidRPr="00CF0191">
        <w:rPr>
          <w:sz w:val="18"/>
          <w:szCs w:val="18"/>
        </w:rPr>
        <w:t xml:space="preserve">        jLabel2 = new javax.swing.JLabel();</w:t>
      </w:r>
    </w:p>
    <w:p w14:paraId="077E4E9C" w14:textId="77777777" w:rsidR="00CF0191" w:rsidRPr="00CF0191" w:rsidRDefault="00CF0191" w:rsidP="00CF0191">
      <w:pPr>
        <w:rPr>
          <w:sz w:val="18"/>
          <w:szCs w:val="18"/>
        </w:rPr>
      </w:pPr>
      <w:r w:rsidRPr="00CF0191">
        <w:rPr>
          <w:sz w:val="18"/>
          <w:szCs w:val="18"/>
        </w:rPr>
        <w:t xml:space="preserve">        jTextField1 = new javax.swing.JTextField();</w:t>
      </w:r>
    </w:p>
    <w:p w14:paraId="139A777D" w14:textId="77777777" w:rsidR="00CF0191" w:rsidRPr="00CF0191" w:rsidRDefault="00CF0191" w:rsidP="00CF0191">
      <w:pPr>
        <w:rPr>
          <w:sz w:val="18"/>
          <w:szCs w:val="18"/>
        </w:rPr>
      </w:pPr>
      <w:r w:rsidRPr="00CF0191">
        <w:rPr>
          <w:sz w:val="18"/>
          <w:szCs w:val="18"/>
        </w:rPr>
        <w:t xml:space="preserve">        jPasswordField1 = new javax.swing.JPasswordField();</w:t>
      </w:r>
    </w:p>
    <w:p w14:paraId="27E6AE75" w14:textId="77777777" w:rsidR="00CF0191" w:rsidRPr="00CF0191" w:rsidRDefault="00CF0191" w:rsidP="00CF0191">
      <w:pPr>
        <w:rPr>
          <w:sz w:val="18"/>
          <w:szCs w:val="18"/>
        </w:rPr>
      </w:pPr>
      <w:r w:rsidRPr="00CF0191">
        <w:rPr>
          <w:sz w:val="18"/>
          <w:szCs w:val="18"/>
        </w:rPr>
        <w:t xml:space="preserve">        jButton1 = new javax.swing.JButton();</w:t>
      </w:r>
    </w:p>
    <w:p w14:paraId="57BF933F" w14:textId="77777777" w:rsidR="00CF0191" w:rsidRPr="00CF0191" w:rsidRDefault="00CF0191" w:rsidP="00CF0191">
      <w:pPr>
        <w:rPr>
          <w:sz w:val="18"/>
          <w:szCs w:val="18"/>
        </w:rPr>
      </w:pPr>
      <w:r w:rsidRPr="00CF0191">
        <w:rPr>
          <w:sz w:val="18"/>
          <w:szCs w:val="18"/>
        </w:rPr>
        <w:t xml:space="preserve">        jButton2 = new javax.swing.JButton();</w:t>
      </w:r>
    </w:p>
    <w:p w14:paraId="6B80C26F" w14:textId="77777777" w:rsidR="00CF0191" w:rsidRPr="00CF0191" w:rsidRDefault="00CF0191" w:rsidP="00CF0191">
      <w:pPr>
        <w:rPr>
          <w:sz w:val="18"/>
          <w:szCs w:val="18"/>
        </w:rPr>
      </w:pPr>
      <w:r w:rsidRPr="00CF0191">
        <w:rPr>
          <w:sz w:val="18"/>
          <w:szCs w:val="18"/>
        </w:rPr>
        <w:t xml:space="preserve">        jLabel3 = new javax.swing.JLabel();</w:t>
      </w:r>
    </w:p>
    <w:p w14:paraId="45B00167" w14:textId="77777777" w:rsidR="00CF0191" w:rsidRPr="00CF0191" w:rsidRDefault="00CF0191" w:rsidP="00CF0191">
      <w:pPr>
        <w:rPr>
          <w:sz w:val="18"/>
          <w:szCs w:val="18"/>
        </w:rPr>
      </w:pPr>
    </w:p>
    <w:p w14:paraId="0C32A79C" w14:textId="77777777" w:rsidR="00CF0191" w:rsidRPr="00CF0191" w:rsidRDefault="00CF0191" w:rsidP="00CF0191">
      <w:pPr>
        <w:rPr>
          <w:sz w:val="18"/>
          <w:szCs w:val="18"/>
        </w:rPr>
      </w:pPr>
      <w:r w:rsidRPr="00CF0191">
        <w:rPr>
          <w:sz w:val="18"/>
          <w:szCs w:val="18"/>
        </w:rPr>
        <w:t xml:space="preserve">        setDefaultCloseOperation(javax.swing.WindowConstants.EXIT_ON_CLOSE);</w:t>
      </w:r>
    </w:p>
    <w:p w14:paraId="0E54C153" w14:textId="77777777" w:rsidR="00CF0191" w:rsidRPr="00CF0191" w:rsidRDefault="00CF0191" w:rsidP="00CF0191">
      <w:pPr>
        <w:rPr>
          <w:sz w:val="18"/>
          <w:szCs w:val="18"/>
        </w:rPr>
      </w:pPr>
      <w:r w:rsidRPr="00CF0191">
        <w:rPr>
          <w:sz w:val="18"/>
          <w:szCs w:val="18"/>
        </w:rPr>
        <w:t xml:space="preserve">        setUndecorated(true);</w:t>
      </w:r>
    </w:p>
    <w:p w14:paraId="648942B9" w14:textId="77777777" w:rsidR="00CF0191" w:rsidRPr="00CF0191" w:rsidRDefault="00CF0191" w:rsidP="00CF0191">
      <w:pPr>
        <w:rPr>
          <w:sz w:val="18"/>
          <w:szCs w:val="18"/>
        </w:rPr>
      </w:pPr>
      <w:r w:rsidRPr="00CF0191">
        <w:rPr>
          <w:sz w:val="18"/>
          <w:szCs w:val="18"/>
        </w:rPr>
        <w:t xml:space="preserve">        getContentPane().setLayout(new org.netbeans.lib.awtextra.AbsoluteLayout());</w:t>
      </w:r>
    </w:p>
    <w:p w14:paraId="00D1AE8B" w14:textId="77777777" w:rsidR="00CF0191" w:rsidRPr="00CF0191" w:rsidRDefault="00CF0191" w:rsidP="00CF0191">
      <w:pPr>
        <w:rPr>
          <w:sz w:val="18"/>
          <w:szCs w:val="18"/>
        </w:rPr>
      </w:pPr>
    </w:p>
    <w:p w14:paraId="0721BD3A" w14:textId="77777777" w:rsidR="00CF0191" w:rsidRPr="00CF0191" w:rsidRDefault="00CF0191" w:rsidP="00CF0191">
      <w:pPr>
        <w:rPr>
          <w:sz w:val="18"/>
          <w:szCs w:val="18"/>
        </w:rPr>
      </w:pPr>
      <w:r w:rsidRPr="00CF0191">
        <w:rPr>
          <w:sz w:val="18"/>
          <w:szCs w:val="18"/>
        </w:rPr>
        <w:t xml:space="preserve">        jLabel1.setFont(new java.awt.Font("Tahoma", 1, 14)); // NOI18N</w:t>
      </w:r>
    </w:p>
    <w:p w14:paraId="34650C6D" w14:textId="77777777" w:rsidR="00CF0191" w:rsidRPr="00CF0191" w:rsidRDefault="00CF0191" w:rsidP="00CF0191">
      <w:pPr>
        <w:rPr>
          <w:sz w:val="18"/>
          <w:szCs w:val="18"/>
        </w:rPr>
      </w:pPr>
      <w:r w:rsidRPr="00CF0191">
        <w:rPr>
          <w:sz w:val="18"/>
          <w:szCs w:val="18"/>
        </w:rPr>
        <w:t xml:space="preserve">        jLabel1.setText("Login");</w:t>
      </w:r>
    </w:p>
    <w:p w14:paraId="239A72FA" w14:textId="77777777" w:rsidR="00CF0191" w:rsidRPr="00CF0191" w:rsidRDefault="00CF0191" w:rsidP="00CF0191">
      <w:pPr>
        <w:rPr>
          <w:sz w:val="18"/>
          <w:szCs w:val="18"/>
        </w:rPr>
      </w:pPr>
      <w:r w:rsidRPr="00CF0191">
        <w:rPr>
          <w:sz w:val="18"/>
          <w:szCs w:val="18"/>
        </w:rPr>
        <w:t xml:space="preserve">        getContentPane().add(jLabel1, new org.netbeans.lib.awtextra.AbsoluteConstraints(670, 300, -1, -1));</w:t>
      </w:r>
    </w:p>
    <w:p w14:paraId="77399395" w14:textId="77777777" w:rsidR="00CF0191" w:rsidRPr="00CF0191" w:rsidRDefault="00CF0191" w:rsidP="00CF0191">
      <w:pPr>
        <w:rPr>
          <w:sz w:val="18"/>
          <w:szCs w:val="18"/>
        </w:rPr>
      </w:pPr>
    </w:p>
    <w:p w14:paraId="76DFAA82" w14:textId="77777777" w:rsidR="00CF0191" w:rsidRPr="00CF0191" w:rsidRDefault="00CF0191" w:rsidP="00CF0191">
      <w:pPr>
        <w:rPr>
          <w:sz w:val="18"/>
          <w:szCs w:val="18"/>
        </w:rPr>
      </w:pPr>
      <w:r w:rsidRPr="00CF0191">
        <w:rPr>
          <w:sz w:val="18"/>
          <w:szCs w:val="18"/>
        </w:rPr>
        <w:t xml:space="preserve">        jLabel2.setFont(new java.awt.Font("Tahoma", 1, 14)); // NOI18N</w:t>
      </w:r>
    </w:p>
    <w:p w14:paraId="7D9D2AB2" w14:textId="77777777" w:rsidR="00CF0191" w:rsidRPr="00CF0191" w:rsidRDefault="00CF0191" w:rsidP="00CF0191">
      <w:pPr>
        <w:rPr>
          <w:sz w:val="18"/>
          <w:szCs w:val="18"/>
        </w:rPr>
      </w:pPr>
      <w:r w:rsidRPr="00CF0191">
        <w:rPr>
          <w:sz w:val="18"/>
          <w:szCs w:val="18"/>
        </w:rPr>
        <w:t xml:space="preserve">        jLabel2.setText("Password");</w:t>
      </w:r>
    </w:p>
    <w:p w14:paraId="117BD70B" w14:textId="77777777" w:rsidR="00CF0191" w:rsidRPr="00CF0191" w:rsidRDefault="00CF0191" w:rsidP="00CF0191">
      <w:pPr>
        <w:rPr>
          <w:sz w:val="18"/>
          <w:szCs w:val="18"/>
        </w:rPr>
      </w:pPr>
      <w:r w:rsidRPr="00CF0191">
        <w:rPr>
          <w:sz w:val="18"/>
          <w:szCs w:val="18"/>
        </w:rPr>
        <w:t xml:space="preserve">        getContentPane().add(jLabel2, new org.netbeans.lib.awtextra.AbsoluteConstraints(670, 350, -1, -1));</w:t>
      </w:r>
    </w:p>
    <w:p w14:paraId="56F57585" w14:textId="77777777" w:rsidR="00CF0191" w:rsidRPr="00CF0191" w:rsidRDefault="00CF0191" w:rsidP="00CF0191">
      <w:pPr>
        <w:rPr>
          <w:sz w:val="18"/>
          <w:szCs w:val="18"/>
        </w:rPr>
      </w:pPr>
    </w:p>
    <w:p w14:paraId="21AA55D2" w14:textId="77777777" w:rsidR="00CF0191" w:rsidRPr="00CF0191" w:rsidRDefault="00CF0191" w:rsidP="00CF0191">
      <w:pPr>
        <w:rPr>
          <w:sz w:val="18"/>
          <w:szCs w:val="18"/>
        </w:rPr>
      </w:pPr>
      <w:r w:rsidRPr="00CF0191">
        <w:rPr>
          <w:sz w:val="18"/>
          <w:szCs w:val="18"/>
        </w:rPr>
        <w:lastRenderedPageBreak/>
        <w:t xml:space="preserve">        jTextField1.setBackground(new java.awt.Color(255, 204, 204));</w:t>
      </w:r>
    </w:p>
    <w:p w14:paraId="1EAB1F59" w14:textId="77777777" w:rsidR="00CF0191" w:rsidRPr="00CF0191" w:rsidRDefault="00CF0191" w:rsidP="00CF0191">
      <w:pPr>
        <w:rPr>
          <w:sz w:val="18"/>
          <w:szCs w:val="18"/>
        </w:rPr>
      </w:pPr>
      <w:r w:rsidRPr="00CF0191">
        <w:rPr>
          <w:sz w:val="18"/>
          <w:szCs w:val="18"/>
        </w:rPr>
        <w:t xml:space="preserve">        jTextField1.addActionListener(new java.awt.event.ActionListener() {</w:t>
      </w:r>
    </w:p>
    <w:p w14:paraId="25DE6CCE" w14:textId="77777777" w:rsidR="00CF0191" w:rsidRPr="00CF0191" w:rsidRDefault="00CF0191" w:rsidP="00CF0191">
      <w:pPr>
        <w:rPr>
          <w:sz w:val="18"/>
          <w:szCs w:val="18"/>
        </w:rPr>
      </w:pPr>
      <w:r w:rsidRPr="00CF0191">
        <w:rPr>
          <w:sz w:val="18"/>
          <w:szCs w:val="18"/>
        </w:rPr>
        <w:t xml:space="preserve">            public void actionPerformed(java.awt.event.ActionEvent evt) {</w:t>
      </w:r>
    </w:p>
    <w:p w14:paraId="6100DBA6" w14:textId="77777777" w:rsidR="00CF0191" w:rsidRPr="00CF0191" w:rsidRDefault="00CF0191" w:rsidP="00CF0191">
      <w:pPr>
        <w:rPr>
          <w:sz w:val="18"/>
          <w:szCs w:val="18"/>
        </w:rPr>
      </w:pPr>
      <w:r w:rsidRPr="00CF0191">
        <w:rPr>
          <w:sz w:val="18"/>
          <w:szCs w:val="18"/>
        </w:rPr>
        <w:t xml:space="preserve">                jTextField1ActionPerformed(evt);</w:t>
      </w:r>
    </w:p>
    <w:p w14:paraId="78F74DB6" w14:textId="77777777" w:rsidR="00CF0191" w:rsidRPr="00CF0191" w:rsidRDefault="00CF0191" w:rsidP="00CF0191">
      <w:pPr>
        <w:rPr>
          <w:sz w:val="18"/>
          <w:szCs w:val="18"/>
        </w:rPr>
      </w:pPr>
      <w:r w:rsidRPr="00CF0191">
        <w:rPr>
          <w:sz w:val="18"/>
          <w:szCs w:val="18"/>
        </w:rPr>
        <w:t xml:space="preserve">            }</w:t>
      </w:r>
    </w:p>
    <w:p w14:paraId="426D3A39" w14:textId="77777777" w:rsidR="00CF0191" w:rsidRPr="00CF0191" w:rsidRDefault="00CF0191" w:rsidP="00CF0191">
      <w:pPr>
        <w:rPr>
          <w:sz w:val="18"/>
          <w:szCs w:val="18"/>
        </w:rPr>
      </w:pPr>
      <w:r w:rsidRPr="00CF0191">
        <w:rPr>
          <w:sz w:val="18"/>
          <w:szCs w:val="18"/>
        </w:rPr>
        <w:t xml:space="preserve">        });</w:t>
      </w:r>
    </w:p>
    <w:p w14:paraId="735F8754" w14:textId="77777777" w:rsidR="00CF0191" w:rsidRPr="00CF0191" w:rsidRDefault="00CF0191" w:rsidP="00CF0191">
      <w:pPr>
        <w:rPr>
          <w:sz w:val="18"/>
          <w:szCs w:val="18"/>
        </w:rPr>
      </w:pPr>
      <w:r w:rsidRPr="00CF0191">
        <w:rPr>
          <w:sz w:val="18"/>
          <w:szCs w:val="18"/>
        </w:rPr>
        <w:t xml:space="preserve">        getContentPane().add(jTextField1, new org.netbeans.lib.awtextra.AbsoluteConstraints(790, 300, 283, -1));</w:t>
      </w:r>
    </w:p>
    <w:p w14:paraId="32D78D90" w14:textId="77777777" w:rsidR="00CF0191" w:rsidRPr="00CF0191" w:rsidRDefault="00CF0191" w:rsidP="00CF0191">
      <w:pPr>
        <w:rPr>
          <w:sz w:val="18"/>
          <w:szCs w:val="18"/>
        </w:rPr>
      </w:pPr>
    </w:p>
    <w:p w14:paraId="125EA475" w14:textId="77777777" w:rsidR="00CF0191" w:rsidRPr="00CF0191" w:rsidRDefault="00CF0191" w:rsidP="00CF0191">
      <w:pPr>
        <w:rPr>
          <w:sz w:val="18"/>
          <w:szCs w:val="18"/>
        </w:rPr>
      </w:pPr>
      <w:r w:rsidRPr="00CF0191">
        <w:rPr>
          <w:sz w:val="18"/>
          <w:szCs w:val="18"/>
        </w:rPr>
        <w:t xml:space="preserve">        jPasswordField1.setBackground(new java.awt.Color(255, 204, 204));</w:t>
      </w:r>
    </w:p>
    <w:p w14:paraId="53D7D97F" w14:textId="77777777" w:rsidR="00CF0191" w:rsidRPr="00CF0191" w:rsidRDefault="00CF0191" w:rsidP="00CF0191">
      <w:pPr>
        <w:rPr>
          <w:sz w:val="18"/>
          <w:szCs w:val="18"/>
        </w:rPr>
      </w:pPr>
      <w:r w:rsidRPr="00CF0191">
        <w:rPr>
          <w:sz w:val="18"/>
          <w:szCs w:val="18"/>
        </w:rPr>
        <w:t xml:space="preserve">        getContentPane().add(jPasswordField1, new org.netbeans.lib.awtextra.AbsoluteConstraints(790, 350, 283, -1));</w:t>
      </w:r>
    </w:p>
    <w:p w14:paraId="1ABFB16F" w14:textId="77777777" w:rsidR="00CF0191" w:rsidRPr="00CF0191" w:rsidRDefault="00CF0191" w:rsidP="00CF0191">
      <w:pPr>
        <w:rPr>
          <w:sz w:val="18"/>
          <w:szCs w:val="18"/>
        </w:rPr>
      </w:pPr>
    </w:p>
    <w:p w14:paraId="4706B010" w14:textId="77777777" w:rsidR="00CF0191" w:rsidRPr="00CF0191" w:rsidRDefault="00CF0191" w:rsidP="00CF0191">
      <w:pPr>
        <w:rPr>
          <w:sz w:val="18"/>
          <w:szCs w:val="18"/>
        </w:rPr>
      </w:pPr>
      <w:r w:rsidRPr="00CF0191">
        <w:rPr>
          <w:sz w:val="18"/>
          <w:szCs w:val="18"/>
        </w:rPr>
        <w:t xml:space="preserve">        jButton1.setFont(new java.awt.Font("Tahoma", 1, 14)); // NOI18N</w:t>
      </w:r>
    </w:p>
    <w:p w14:paraId="669D2D40" w14:textId="77777777" w:rsidR="00CF0191" w:rsidRPr="00CF0191" w:rsidRDefault="00CF0191" w:rsidP="00CF0191">
      <w:pPr>
        <w:rPr>
          <w:sz w:val="18"/>
          <w:szCs w:val="18"/>
        </w:rPr>
      </w:pPr>
      <w:r w:rsidRPr="00CF0191">
        <w:rPr>
          <w:sz w:val="18"/>
          <w:szCs w:val="18"/>
        </w:rPr>
        <w:t xml:space="preserve">        jButton1.setIcon(new javax.swing.ImageIcon(getClass().getResource("/login.png"))); // NOI18N</w:t>
      </w:r>
    </w:p>
    <w:p w14:paraId="36DDEF7B" w14:textId="77777777" w:rsidR="00CF0191" w:rsidRPr="00CF0191" w:rsidRDefault="00CF0191" w:rsidP="00CF0191">
      <w:pPr>
        <w:rPr>
          <w:sz w:val="18"/>
          <w:szCs w:val="18"/>
        </w:rPr>
      </w:pPr>
      <w:r w:rsidRPr="00CF0191">
        <w:rPr>
          <w:sz w:val="18"/>
          <w:szCs w:val="18"/>
        </w:rPr>
        <w:t xml:space="preserve">        jButton1.setText("Login");</w:t>
      </w:r>
    </w:p>
    <w:p w14:paraId="7B39057E" w14:textId="77777777" w:rsidR="00CF0191" w:rsidRPr="00CF0191" w:rsidRDefault="00CF0191" w:rsidP="00CF0191">
      <w:pPr>
        <w:rPr>
          <w:sz w:val="18"/>
          <w:szCs w:val="18"/>
        </w:rPr>
      </w:pPr>
      <w:r w:rsidRPr="00CF0191">
        <w:rPr>
          <w:sz w:val="18"/>
          <w:szCs w:val="18"/>
        </w:rPr>
        <w:t xml:space="preserve">        jButton1.addActionListener(new java.awt.event.ActionListener() {</w:t>
      </w:r>
    </w:p>
    <w:p w14:paraId="55949B5F" w14:textId="77777777" w:rsidR="00CF0191" w:rsidRPr="00CF0191" w:rsidRDefault="00CF0191" w:rsidP="00CF0191">
      <w:pPr>
        <w:rPr>
          <w:sz w:val="18"/>
          <w:szCs w:val="18"/>
        </w:rPr>
      </w:pPr>
      <w:r w:rsidRPr="00CF0191">
        <w:rPr>
          <w:sz w:val="18"/>
          <w:szCs w:val="18"/>
        </w:rPr>
        <w:t xml:space="preserve">            public void actionPerformed(java.awt.event.ActionEvent evt) {</w:t>
      </w:r>
    </w:p>
    <w:p w14:paraId="41197B3B" w14:textId="77777777" w:rsidR="00CF0191" w:rsidRPr="00CF0191" w:rsidRDefault="00CF0191" w:rsidP="00CF0191">
      <w:pPr>
        <w:rPr>
          <w:sz w:val="18"/>
          <w:szCs w:val="18"/>
        </w:rPr>
      </w:pPr>
      <w:r w:rsidRPr="00CF0191">
        <w:rPr>
          <w:sz w:val="18"/>
          <w:szCs w:val="18"/>
        </w:rPr>
        <w:t xml:space="preserve">                jButton1ActionPerformed(evt);</w:t>
      </w:r>
    </w:p>
    <w:p w14:paraId="0999599C" w14:textId="77777777" w:rsidR="00CF0191" w:rsidRPr="00CF0191" w:rsidRDefault="00CF0191" w:rsidP="00CF0191">
      <w:pPr>
        <w:rPr>
          <w:sz w:val="18"/>
          <w:szCs w:val="18"/>
        </w:rPr>
      </w:pPr>
      <w:r w:rsidRPr="00CF0191">
        <w:rPr>
          <w:sz w:val="18"/>
          <w:szCs w:val="18"/>
        </w:rPr>
        <w:t xml:space="preserve">            }</w:t>
      </w:r>
    </w:p>
    <w:p w14:paraId="5B0F5A9C" w14:textId="77777777" w:rsidR="00CF0191" w:rsidRPr="00CF0191" w:rsidRDefault="00CF0191" w:rsidP="00CF0191">
      <w:pPr>
        <w:rPr>
          <w:sz w:val="18"/>
          <w:szCs w:val="18"/>
        </w:rPr>
      </w:pPr>
      <w:r w:rsidRPr="00CF0191">
        <w:rPr>
          <w:sz w:val="18"/>
          <w:szCs w:val="18"/>
        </w:rPr>
        <w:t xml:space="preserve">        });</w:t>
      </w:r>
    </w:p>
    <w:p w14:paraId="77140190" w14:textId="77777777" w:rsidR="00CF0191" w:rsidRPr="00CF0191" w:rsidRDefault="00CF0191" w:rsidP="00CF0191">
      <w:pPr>
        <w:rPr>
          <w:sz w:val="18"/>
          <w:szCs w:val="18"/>
        </w:rPr>
      </w:pPr>
      <w:r w:rsidRPr="00CF0191">
        <w:rPr>
          <w:sz w:val="18"/>
          <w:szCs w:val="18"/>
        </w:rPr>
        <w:t xml:space="preserve">        getContentPane().add(jButton1, new org.netbeans.lib.awtextra.AbsoluteConstraints(790, 410, -1, -1));</w:t>
      </w:r>
    </w:p>
    <w:p w14:paraId="558CEAEC" w14:textId="77777777" w:rsidR="00CF0191" w:rsidRPr="00CF0191" w:rsidRDefault="00CF0191" w:rsidP="00CF0191">
      <w:pPr>
        <w:rPr>
          <w:sz w:val="18"/>
          <w:szCs w:val="18"/>
        </w:rPr>
      </w:pPr>
    </w:p>
    <w:p w14:paraId="1A1D3215" w14:textId="77777777" w:rsidR="00CF0191" w:rsidRPr="00CF0191" w:rsidRDefault="00CF0191" w:rsidP="00CF0191">
      <w:pPr>
        <w:rPr>
          <w:sz w:val="18"/>
          <w:szCs w:val="18"/>
        </w:rPr>
      </w:pPr>
      <w:r w:rsidRPr="00CF0191">
        <w:rPr>
          <w:sz w:val="18"/>
          <w:szCs w:val="18"/>
        </w:rPr>
        <w:t xml:space="preserve">        jButton2.setFont(new java.awt.Font("Tahoma", 1, 14)); // NOI18N</w:t>
      </w:r>
    </w:p>
    <w:p w14:paraId="6D171B01" w14:textId="77777777" w:rsidR="00CF0191" w:rsidRPr="00CF0191" w:rsidRDefault="00CF0191" w:rsidP="00CF0191">
      <w:pPr>
        <w:rPr>
          <w:sz w:val="18"/>
          <w:szCs w:val="18"/>
        </w:rPr>
      </w:pPr>
      <w:r w:rsidRPr="00CF0191">
        <w:rPr>
          <w:sz w:val="18"/>
          <w:szCs w:val="18"/>
        </w:rPr>
        <w:t xml:space="preserve">        jButton2.setIcon(new javax.swing.ImageIcon(getClass().getResource("/Exit application.png"))); // NOI18N</w:t>
      </w:r>
    </w:p>
    <w:p w14:paraId="2A73EB3A" w14:textId="77777777" w:rsidR="00CF0191" w:rsidRPr="00CF0191" w:rsidRDefault="00CF0191" w:rsidP="00CF0191">
      <w:pPr>
        <w:rPr>
          <w:sz w:val="18"/>
          <w:szCs w:val="18"/>
        </w:rPr>
      </w:pPr>
      <w:r w:rsidRPr="00CF0191">
        <w:rPr>
          <w:sz w:val="18"/>
          <w:szCs w:val="18"/>
        </w:rPr>
        <w:t xml:space="preserve">        jButton2.setText("Close");</w:t>
      </w:r>
    </w:p>
    <w:p w14:paraId="3C13DF45" w14:textId="77777777" w:rsidR="00CF0191" w:rsidRPr="00CF0191" w:rsidRDefault="00CF0191" w:rsidP="00CF0191">
      <w:pPr>
        <w:rPr>
          <w:sz w:val="18"/>
          <w:szCs w:val="18"/>
        </w:rPr>
      </w:pPr>
      <w:r w:rsidRPr="00CF0191">
        <w:rPr>
          <w:sz w:val="18"/>
          <w:szCs w:val="18"/>
        </w:rPr>
        <w:t xml:space="preserve">        jButton2.addActionListener(new java.awt.event.ActionListener() {</w:t>
      </w:r>
    </w:p>
    <w:p w14:paraId="616933AE" w14:textId="77777777" w:rsidR="00CF0191" w:rsidRPr="00CF0191" w:rsidRDefault="00CF0191" w:rsidP="00CF0191">
      <w:pPr>
        <w:rPr>
          <w:sz w:val="18"/>
          <w:szCs w:val="18"/>
        </w:rPr>
      </w:pPr>
      <w:r w:rsidRPr="00CF0191">
        <w:rPr>
          <w:sz w:val="18"/>
          <w:szCs w:val="18"/>
        </w:rPr>
        <w:t xml:space="preserve">            public void actionPerformed(java.awt.event.ActionEvent evt) {</w:t>
      </w:r>
    </w:p>
    <w:p w14:paraId="1BF07D58" w14:textId="77777777" w:rsidR="00CF0191" w:rsidRPr="00CF0191" w:rsidRDefault="00CF0191" w:rsidP="00CF0191">
      <w:pPr>
        <w:rPr>
          <w:sz w:val="18"/>
          <w:szCs w:val="18"/>
        </w:rPr>
      </w:pPr>
      <w:r w:rsidRPr="00CF0191">
        <w:rPr>
          <w:sz w:val="18"/>
          <w:szCs w:val="18"/>
        </w:rPr>
        <w:t xml:space="preserve">                jButton2ActionPerformed(evt);</w:t>
      </w:r>
    </w:p>
    <w:p w14:paraId="7405585B" w14:textId="77777777" w:rsidR="00CF0191" w:rsidRPr="00CF0191" w:rsidRDefault="00CF0191" w:rsidP="00CF0191">
      <w:pPr>
        <w:rPr>
          <w:sz w:val="18"/>
          <w:szCs w:val="18"/>
        </w:rPr>
      </w:pPr>
      <w:r w:rsidRPr="00CF0191">
        <w:rPr>
          <w:sz w:val="18"/>
          <w:szCs w:val="18"/>
        </w:rPr>
        <w:t xml:space="preserve">            }</w:t>
      </w:r>
    </w:p>
    <w:p w14:paraId="0C1B8E87" w14:textId="77777777" w:rsidR="00CF0191" w:rsidRPr="00CF0191" w:rsidRDefault="00CF0191" w:rsidP="00CF0191">
      <w:pPr>
        <w:rPr>
          <w:sz w:val="18"/>
          <w:szCs w:val="18"/>
        </w:rPr>
      </w:pPr>
      <w:r w:rsidRPr="00CF0191">
        <w:rPr>
          <w:sz w:val="18"/>
          <w:szCs w:val="18"/>
        </w:rPr>
        <w:t xml:space="preserve">        });</w:t>
      </w:r>
    </w:p>
    <w:p w14:paraId="18378113" w14:textId="77777777" w:rsidR="00CF0191" w:rsidRPr="00CF0191" w:rsidRDefault="00CF0191" w:rsidP="00CF0191">
      <w:pPr>
        <w:rPr>
          <w:sz w:val="18"/>
          <w:szCs w:val="18"/>
        </w:rPr>
      </w:pPr>
      <w:r w:rsidRPr="00CF0191">
        <w:rPr>
          <w:sz w:val="18"/>
          <w:szCs w:val="18"/>
        </w:rPr>
        <w:t xml:space="preserve">        getContentPane().add(jButton2, new org.netbeans.lib.awtextra.AbsoluteConstraints(980, 410, -1, -1));</w:t>
      </w:r>
    </w:p>
    <w:p w14:paraId="245F79F0" w14:textId="77777777" w:rsidR="00CF0191" w:rsidRPr="00CF0191" w:rsidRDefault="00CF0191" w:rsidP="00CF0191">
      <w:pPr>
        <w:rPr>
          <w:sz w:val="18"/>
          <w:szCs w:val="18"/>
        </w:rPr>
      </w:pPr>
    </w:p>
    <w:p w14:paraId="7DD5C353" w14:textId="77777777" w:rsidR="00CF0191" w:rsidRPr="00CF0191" w:rsidRDefault="00CF0191" w:rsidP="00CF0191">
      <w:pPr>
        <w:rPr>
          <w:sz w:val="18"/>
          <w:szCs w:val="18"/>
        </w:rPr>
      </w:pPr>
      <w:r w:rsidRPr="00CF0191">
        <w:rPr>
          <w:sz w:val="18"/>
          <w:szCs w:val="18"/>
        </w:rPr>
        <w:t xml:space="preserve">        jLabel3.setIcon(new javax.swing.ImageIcon(getClass().getResource("/login background final.PNG"))); // NOI18N</w:t>
      </w:r>
    </w:p>
    <w:p w14:paraId="0CB350E0" w14:textId="77777777" w:rsidR="00CF0191" w:rsidRPr="00CF0191" w:rsidRDefault="00CF0191" w:rsidP="00CF0191">
      <w:pPr>
        <w:rPr>
          <w:sz w:val="18"/>
          <w:szCs w:val="18"/>
        </w:rPr>
      </w:pPr>
      <w:r w:rsidRPr="00CF0191">
        <w:rPr>
          <w:sz w:val="18"/>
          <w:szCs w:val="18"/>
        </w:rPr>
        <w:t xml:space="preserve">        jLabel3.setText("jLabel3");</w:t>
      </w:r>
    </w:p>
    <w:p w14:paraId="56324F74" w14:textId="77777777" w:rsidR="00CF0191" w:rsidRPr="00CF0191" w:rsidRDefault="00CF0191" w:rsidP="00CF0191">
      <w:pPr>
        <w:rPr>
          <w:sz w:val="18"/>
          <w:szCs w:val="18"/>
        </w:rPr>
      </w:pPr>
      <w:r w:rsidRPr="00CF0191">
        <w:rPr>
          <w:sz w:val="18"/>
          <w:szCs w:val="18"/>
        </w:rPr>
        <w:lastRenderedPageBreak/>
        <w:t xml:space="preserve">        getContentPane().add(jLabel3, new org.netbeans.lib.awtextra.AbsoluteConstraints(0, -150, 1740, 1070));</w:t>
      </w:r>
    </w:p>
    <w:p w14:paraId="631F0A2D" w14:textId="77777777" w:rsidR="00CF0191" w:rsidRPr="00CF0191" w:rsidRDefault="00CF0191" w:rsidP="00CF0191">
      <w:pPr>
        <w:rPr>
          <w:sz w:val="18"/>
          <w:szCs w:val="18"/>
        </w:rPr>
      </w:pPr>
    </w:p>
    <w:p w14:paraId="38D655E9" w14:textId="77777777" w:rsidR="00CF0191" w:rsidRPr="00CF0191" w:rsidRDefault="00CF0191" w:rsidP="00CF0191">
      <w:pPr>
        <w:rPr>
          <w:sz w:val="18"/>
          <w:szCs w:val="18"/>
        </w:rPr>
      </w:pPr>
      <w:r w:rsidRPr="00CF0191">
        <w:rPr>
          <w:sz w:val="18"/>
          <w:szCs w:val="18"/>
        </w:rPr>
        <w:t xml:space="preserve">        pack();</w:t>
      </w:r>
    </w:p>
    <w:p w14:paraId="11AAA543" w14:textId="77777777" w:rsidR="00CF0191" w:rsidRPr="00CF0191" w:rsidRDefault="00CF0191" w:rsidP="00CF0191">
      <w:pPr>
        <w:rPr>
          <w:sz w:val="18"/>
          <w:szCs w:val="18"/>
        </w:rPr>
      </w:pPr>
      <w:r w:rsidRPr="00CF0191">
        <w:rPr>
          <w:sz w:val="18"/>
          <w:szCs w:val="18"/>
        </w:rPr>
        <w:t xml:space="preserve">    }// &lt;/editor-fold&gt;                        </w:t>
      </w:r>
    </w:p>
    <w:p w14:paraId="5A92B81B" w14:textId="77777777" w:rsidR="00CF0191" w:rsidRPr="00CF0191" w:rsidRDefault="00CF0191" w:rsidP="00CF0191">
      <w:pPr>
        <w:rPr>
          <w:sz w:val="18"/>
          <w:szCs w:val="18"/>
        </w:rPr>
      </w:pPr>
    </w:p>
    <w:p w14:paraId="49ADC990" w14:textId="77777777" w:rsidR="00CF0191" w:rsidRPr="00CF0191" w:rsidRDefault="00CF0191" w:rsidP="00CF0191">
      <w:pPr>
        <w:rPr>
          <w:sz w:val="18"/>
          <w:szCs w:val="18"/>
        </w:rPr>
      </w:pPr>
      <w:r w:rsidRPr="00CF0191">
        <w:rPr>
          <w:sz w:val="18"/>
          <w:szCs w:val="18"/>
        </w:rPr>
        <w:t xml:space="preserve">    private void jButton2ActionPerformed(java.awt.event.ActionEvent evt) {                                         </w:t>
      </w:r>
    </w:p>
    <w:p w14:paraId="2B1A666A" w14:textId="77777777" w:rsidR="00CF0191" w:rsidRPr="00CF0191" w:rsidRDefault="00CF0191" w:rsidP="00CF0191">
      <w:pPr>
        <w:rPr>
          <w:sz w:val="18"/>
          <w:szCs w:val="18"/>
        </w:rPr>
      </w:pPr>
      <w:r w:rsidRPr="00CF0191">
        <w:rPr>
          <w:sz w:val="18"/>
          <w:szCs w:val="18"/>
        </w:rPr>
        <w:t xml:space="preserve">        // TODO add your handling code here:</w:t>
      </w:r>
    </w:p>
    <w:p w14:paraId="2ED7C6D4" w14:textId="77777777" w:rsidR="00CF0191" w:rsidRPr="00CF0191" w:rsidRDefault="00CF0191" w:rsidP="00CF0191">
      <w:pPr>
        <w:rPr>
          <w:sz w:val="18"/>
          <w:szCs w:val="18"/>
        </w:rPr>
      </w:pPr>
      <w:r w:rsidRPr="00CF0191">
        <w:rPr>
          <w:sz w:val="18"/>
          <w:szCs w:val="18"/>
        </w:rPr>
        <w:t xml:space="preserve">        int a=JOptionPane.showConfirmDialog(null, "Do you really want to close appliction", "Select", JOptionPane.YES_NO_OPTION);</w:t>
      </w:r>
    </w:p>
    <w:p w14:paraId="26F37016" w14:textId="77777777" w:rsidR="00CF0191" w:rsidRPr="00CF0191" w:rsidRDefault="00CF0191" w:rsidP="00CF0191">
      <w:pPr>
        <w:rPr>
          <w:sz w:val="18"/>
          <w:szCs w:val="18"/>
        </w:rPr>
      </w:pPr>
      <w:r w:rsidRPr="00CF0191">
        <w:rPr>
          <w:sz w:val="18"/>
          <w:szCs w:val="18"/>
        </w:rPr>
        <w:t xml:space="preserve">        if(a==0){</w:t>
      </w:r>
    </w:p>
    <w:p w14:paraId="641FB0E4" w14:textId="77777777" w:rsidR="00CF0191" w:rsidRPr="00CF0191" w:rsidRDefault="00CF0191" w:rsidP="00CF0191">
      <w:pPr>
        <w:rPr>
          <w:sz w:val="18"/>
          <w:szCs w:val="18"/>
        </w:rPr>
      </w:pPr>
      <w:r w:rsidRPr="00CF0191">
        <w:rPr>
          <w:sz w:val="18"/>
          <w:szCs w:val="18"/>
        </w:rPr>
        <w:t xml:space="preserve">            System.exit(0);</w:t>
      </w:r>
    </w:p>
    <w:p w14:paraId="2ED1FDCF" w14:textId="77777777" w:rsidR="00CF0191" w:rsidRPr="00CF0191" w:rsidRDefault="00CF0191" w:rsidP="00CF0191">
      <w:pPr>
        <w:rPr>
          <w:sz w:val="18"/>
          <w:szCs w:val="18"/>
        </w:rPr>
      </w:pPr>
      <w:r w:rsidRPr="00CF0191">
        <w:rPr>
          <w:sz w:val="18"/>
          <w:szCs w:val="18"/>
        </w:rPr>
        <w:t xml:space="preserve">        }</w:t>
      </w:r>
    </w:p>
    <w:p w14:paraId="4902C604" w14:textId="77777777" w:rsidR="00CF0191" w:rsidRPr="00CF0191" w:rsidRDefault="00CF0191" w:rsidP="00CF0191">
      <w:pPr>
        <w:rPr>
          <w:sz w:val="18"/>
          <w:szCs w:val="18"/>
        </w:rPr>
      </w:pPr>
      <w:r w:rsidRPr="00CF0191">
        <w:rPr>
          <w:sz w:val="18"/>
          <w:szCs w:val="18"/>
        </w:rPr>
        <w:t xml:space="preserve">    }                                        </w:t>
      </w:r>
    </w:p>
    <w:p w14:paraId="0A735CCD" w14:textId="77777777" w:rsidR="00CF0191" w:rsidRPr="00CF0191" w:rsidRDefault="00CF0191" w:rsidP="00CF0191">
      <w:pPr>
        <w:rPr>
          <w:sz w:val="18"/>
          <w:szCs w:val="18"/>
        </w:rPr>
      </w:pPr>
    </w:p>
    <w:p w14:paraId="06BBD3AE" w14:textId="77777777" w:rsidR="00CF0191" w:rsidRPr="00CF0191" w:rsidRDefault="00CF0191" w:rsidP="00CF0191">
      <w:pPr>
        <w:rPr>
          <w:sz w:val="18"/>
          <w:szCs w:val="18"/>
        </w:rPr>
      </w:pPr>
      <w:r w:rsidRPr="00CF0191">
        <w:rPr>
          <w:sz w:val="18"/>
          <w:szCs w:val="18"/>
        </w:rPr>
        <w:t xml:space="preserve">    private void jButton1ActionPerformed(java.awt.event.ActionEvent evt) {                                         </w:t>
      </w:r>
    </w:p>
    <w:p w14:paraId="6EB47E51" w14:textId="77777777" w:rsidR="00CF0191" w:rsidRPr="00CF0191" w:rsidRDefault="00CF0191" w:rsidP="00CF0191">
      <w:pPr>
        <w:rPr>
          <w:sz w:val="18"/>
          <w:szCs w:val="18"/>
        </w:rPr>
      </w:pPr>
      <w:r w:rsidRPr="00CF0191">
        <w:rPr>
          <w:sz w:val="18"/>
          <w:szCs w:val="18"/>
        </w:rPr>
        <w:t xml:space="preserve">        // TODO add your handling code here:</w:t>
      </w:r>
    </w:p>
    <w:p w14:paraId="1D5EEDE7" w14:textId="77777777" w:rsidR="00CF0191" w:rsidRPr="00CF0191" w:rsidRDefault="00CF0191" w:rsidP="00CF0191">
      <w:pPr>
        <w:rPr>
          <w:sz w:val="18"/>
          <w:szCs w:val="18"/>
        </w:rPr>
      </w:pPr>
      <w:r w:rsidRPr="00CF0191">
        <w:rPr>
          <w:sz w:val="18"/>
          <w:szCs w:val="18"/>
        </w:rPr>
        <w:t xml:space="preserve">        if(jTextField1.getText().equals("dbms")&amp;&amp;jPasswordField1.getText().equals("1234")){</w:t>
      </w:r>
    </w:p>
    <w:p w14:paraId="5DD96FC9" w14:textId="77777777" w:rsidR="00CF0191" w:rsidRPr="00CF0191" w:rsidRDefault="00CF0191" w:rsidP="00CF0191">
      <w:pPr>
        <w:rPr>
          <w:sz w:val="18"/>
          <w:szCs w:val="18"/>
        </w:rPr>
      </w:pPr>
      <w:r w:rsidRPr="00CF0191">
        <w:rPr>
          <w:sz w:val="18"/>
          <w:szCs w:val="18"/>
        </w:rPr>
        <w:t xml:space="preserve">            setVisible(false);</w:t>
      </w:r>
    </w:p>
    <w:p w14:paraId="79A26D0C" w14:textId="77777777" w:rsidR="00CF0191" w:rsidRPr="00CF0191" w:rsidRDefault="00CF0191" w:rsidP="00CF0191">
      <w:pPr>
        <w:rPr>
          <w:sz w:val="18"/>
          <w:szCs w:val="18"/>
        </w:rPr>
      </w:pPr>
      <w:r w:rsidRPr="00CF0191">
        <w:rPr>
          <w:sz w:val="18"/>
          <w:szCs w:val="18"/>
        </w:rPr>
        <w:t xml:space="preserve">            new home().setVisible(true);</w:t>
      </w:r>
    </w:p>
    <w:p w14:paraId="673E6F4D" w14:textId="77777777" w:rsidR="00CF0191" w:rsidRPr="00CF0191" w:rsidRDefault="00CF0191" w:rsidP="00CF0191">
      <w:pPr>
        <w:rPr>
          <w:sz w:val="18"/>
          <w:szCs w:val="18"/>
        </w:rPr>
      </w:pPr>
      <w:r w:rsidRPr="00CF0191">
        <w:rPr>
          <w:sz w:val="18"/>
          <w:szCs w:val="18"/>
        </w:rPr>
        <w:t xml:space="preserve">        }</w:t>
      </w:r>
    </w:p>
    <w:p w14:paraId="6140C63F" w14:textId="77777777" w:rsidR="00CF0191" w:rsidRPr="00CF0191" w:rsidRDefault="00CF0191" w:rsidP="00CF0191">
      <w:pPr>
        <w:rPr>
          <w:sz w:val="18"/>
          <w:szCs w:val="18"/>
        </w:rPr>
      </w:pPr>
      <w:r w:rsidRPr="00CF0191">
        <w:rPr>
          <w:sz w:val="18"/>
          <w:szCs w:val="18"/>
        </w:rPr>
        <w:t xml:space="preserve">        else</w:t>
      </w:r>
    </w:p>
    <w:p w14:paraId="0D024099" w14:textId="77777777" w:rsidR="00CF0191" w:rsidRPr="00CF0191" w:rsidRDefault="00CF0191" w:rsidP="00CF0191">
      <w:pPr>
        <w:rPr>
          <w:sz w:val="18"/>
          <w:szCs w:val="18"/>
        </w:rPr>
      </w:pPr>
      <w:r w:rsidRPr="00CF0191">
        <w:rPr>
          <w:sz w:val="18"/>
          <w:szCs w:val="18"/>
        </w:rPr>
        <w:t xml:space="preserve">            JOptionPane.showMessageDialog(null,"Incorrect Username or Password");</w:t>
      </w:r>
    </w:p>
    <w:p w14:paraId="2A74DBAA" w14:textId="77777777" w:rsidR="00CF0191" w:rsidRPr="00CF0191" w:rsidRDefault="00CF0191" w:rsidP="00CF0191">
      <w:pPr>
        <w:rPr>
          <w:sz w:val="18"/>
          <w:szCs w:val="18"/>
        </w:rPr>
      </w:pPr>
      <w:r w:rsidRPr="00CF0191">
        <w:rPr>
          <w:sz w:val="18"/>
          <w:szCs w:val="18"/>
        </w:rPr>
        <w:t xml:space="preserve">    }                                        </w:t>
      </w:r>
    </w:p>
    <w:p w14:paraId="601BD76E" w14:textId="77777777" w:rsidR="00CF0191" w:rsidRPr="00CF0191" w:rsidRDefault="00CF0191" w:rsidP="00CF0191">
      <w:pPr>
        <w:rPr>
          <w:sz w:val="18"/>
          <w:szCs w:val="18"/>
        </w:rPr>
      </w:pPr>
    </w:p>
    <w:p w14:paraId="27248C86" w14:textId="77777777" w:rsidR="00CF0191" w:rsidRPr="00CF0191" w:rsidRDefault="00CF0191" w:rsidP="00CF0191">
      <w:pPr>
        <w:rPr>
          <w:sz w:val="18"/>
          <w:szCs w:val="18"/>
        </w:rPr>
      </w:pPr>
      <w:r w:rsidRPr="00CF0191">
        <w:rPr>
          <w:sz w:val="18"/>
          <w:szCs w:val="18"/>
        </w:rPr>
        <w:t xml:space="preserve">    private void jTextField1ActionPerformed(java.awt.event.ActionEvent evt) {                                            </w:t>
      </w:r>
    </w:p>
    <w:p w14:paraId="402FCA4B" w14:textId="77777777" w:rsidR="00CF0191" w:rsidRPr="00CF0191" w:rsidRDefault="00CF0191" w:rsidP="00CF0191">
      <w:pPr>
        <w:rPr>
          <w:sz w:val="18"/>
          <w:szCs w:val="18"/>
        </w:rPr>
      </w:pPr>
      <w:r w:rsidRPr="00CF0191">
        <w:rPr>
          <w:sz w:val="18"/>
          <w:szCs w:val="18"/>
        </w:rPr>
        <w:t xml:space="preserve">        // TODO add your handling code here:</w:t>
      </w:r>
    </w:p>
    <w:p w14:paraId="04708261" w14:textId="77777777" w:rsidR="00CF0191" w:rsidRPr="00CF0191" w:rsidRDefault="00CF0191" w:rsidP="00CF0191">
      <w:pPr>
        <w:rPr>
          <w:sz w:val="18"/>
          <w:szCs w:val="18"/>
        </w:rPr>
      </w:pPr>
      <w:r w:rsidRPr="00CF0191">
        <w:rPr>
          <w:sz w:val="18"/>
          <w:szCs w:val="18"/>
        </w:rPr>
        <w:t xml:space="preserve">        </w:t>
      </w:r>
    </w:p>
    <w:p w14:paraId="6B4682A0" w14:textId="77777777" w:rsidR="00CF0191" w:rsidRPr="00CF0191" w:rsidRDefault="00CF0191" w:rsidP="00CF0191">
      <w:pPr>
        <w:rPr>
          <w:sz w:val="18"/>
          <w:szCs w:val="18"/>
        </w:rPr>
      </w:pPr>
      <w:r w:rsidRPr="00CF0191">
        <w:rPr>
          <w:sz w:val="18"/>
          <w:szCs w:val="18"/>
        </w:rPr>
        <w:t xml:space="preserve">    }                                           </w:t>
      </w:r>
    </w:p>
    <w:p w14:paraId="0B0E2798" w14:textId="77777777" w:rsidR="00CF0191" w:rsidRPr="00CF0191" w:rsidRDefault="00CF0191" w:rsidP="00CF0191">
      <w:pPr>
        <w:rPr>
          <w:sz w:val="18"/>
          <w:szCs w:val="18"/>
        </w:rPr>
      </w:pPr>
    </w:p>
    <w:p w14:paraId="3911A240" w14:textId="77777777" w:rsidR="00CF0191" w:rsidRPr="00CF0191" w:rsidRDefault="00CF0191" w:rsidP="00CF0191">
      <w:pPr>
        <w:rPr>
          <w:sz w:val="18"/>
          <w:szCs w:val="18"/>
        </w:rPr>
      </w:pPr>
      <w:r w:rsidRPr="00CF0191">
        <w:rPr>
          <w:sz w:val="18"/>
          <w:szCs w:val="18"/>
        </w:rPr>
        <w:t xml:space="preserve">    /**</w:t>
      </w:r>
    </w:p>
    <w:p w14:paraId="748A3548" w14:textId="77777777" w:rsidR="00CF0191" w:rsidRPr="00CF0191" w:rsidRDefault="00CF0191" w:rsidP="00CF0191">
      <w:pPr>
        <w:rPr>
          <w:sz w:val="18"/>
          <w:szCs w:val="18"/>
        </w:rPr>
      </w:pPr>
      <w:r w:rsidRPr="00CF0191">
        <w:rPr>
          <w:sz w:val="18"/>
          <w:szCs w:val="18"/>
        </w:rPr>
        <w:t xml:space="preserve">     * @param args the command line arguments</w:t>
      </w:r>
    </w:p>
    <w:p w14:paraId="752B08A9" w14:textId="77777777" w:rsidR="00CF0191" w:rsidRPr="00CF0191" w:rsidRDefault="00CF0191" w:rsidP="00CF0191">
      <w:pPr>
        <w:rPr>
          <w:sz w:val="18"/>
          <w:szCs w:val="18"/>
        </w:rPr>
      </w:pPr>
      <w:r w:rsidRPr="00CF0191">
        <w:rPr>
          <w:sz w:val="18"/>
          <w:szCs w:val="18"/>
        </w:rPr>
        <w:t xml:space="preserve">     */</w:t>
      </w:r>
    </w:p>
    <w:p w14:paraId="0EF81ED4" w14:textId="77777777" w:rsidR="00CF0191" w:rsidRPr="00CF0191" w:rsidRDefault="00CF0191" w:rsidP="00CF0191">
      <w:pPr>
        <w:rPr>
          <w:sz w:val="18"/>
          <w:szCs w:val="18"/>
        </w:rPr>
      </w:pPr>
      <w:r w:rsidRPr="00CF0191">
        <w:rPr>
          <w:sz w:val="18"/>
          <w:szCs w:val="18"/>
        </w:rPr>
        <w:t xml:space="preserve">    public static void main(String args[]) {</w:t>
      </w:r>
    </w:p>
    <w:p w14:paraId="5FC35FFD" w14:textId="77777777" w:rsidR="00CF0191" w:rsidRPr="00CF0191" w:rsidRDefault="00CF0191" w:rsidP="00CF0191">
      <w:pPr>
        <w:rPr>
          <w:sz w:val="18"/>
          <w:szCs w:val="18"/>
        </w:rPr>
      </w:pPr>
      <w:r w:rsidRPr="00CF0191">
        <w:rPr>
          <w:sz w:val="18"/>
          <w:szCs w:val="18"/>
        </w:rPr>
        <w:t xml:space="preserve">        /* Set the Nimbus look and feel */</w:t>
      </w:r>
    </w:p>
    <w:p w14:paraId="654656DB" w14:textId="77777777" w:rsidR="00CF0191" w:rsidRPr="00CF0191" w:rsidRDefault="00CF0191" w:rsidP="00CF0191">
      <w:pPr>
        <w:rPr>
          <w:sz w:val="18"/>
          <w:szCs w:val="18"/>
        </w:rPr>
      </w:pPr>
      <w:r w:rsidRPr="00CF0191">
        <w:rPr>
          <w:sz w:val="18"/>
          <w:szCs w:val="18"/>
        </w:rPr>
        <w:lastRenderedPageBreak/>
        <w:t xml:space="preserve">        //&lt;editor-fold defaultstate="collapsed" desc=" Look and feel setting code (optional) "&gt;</w:t>
      </w:r>
    </w:p>
    <w:p w14:paraId="567F099E" w14:textId="77777777" w:rsidR="00CF0191" w:rsidRPr="00CF0191" w:rsidRDefault="00CF0191" w:rsidP="00CF0191">
      <w:pPr>
        <w:rPr>
          <w:sz w:val="18"/>
          <w:szCs w:val="18"/>
        </w:rPr>
      </w:pPr>
      <w:r w:rsidRPr="00CF0191">
        <w:rPr>
          <w:sz w:val="18"/>
          <w:szCs w:val="18"/>
        </w:rPr>
        <w:t xml:space="preserve">        /* If Nimbus (introduced in Java SE 6) is not available, stay with the default look and feel.</w:t>
      </w:r>
    </w:p>
    <w:p w14:paraId="62A0C81D" w14:textId="77777777" w:rsidR="00CF0191" w:rsidRPr="00CF0191" w:rsidRDefault="00CF0191" w:rsidP="00CF0191">
      <w:pPr>
        <w:rPr>
          <w:sz w:val="16"/>
          <w:szCs w:val="16"/>
        </w:rPr>
      </w:pPr>
      <w:r w:rsidRPr="00CF0191">
        <w:rPr>
          <w:sz w:val="44"/>
          <w:szCs w:val="44"/>
        </w:rPr>
        <w:t xml:space="preserve">         </w:t>
      </w:r>
      <w:r w:rsidRPr="00CF0191">
        <w:rPr>
          <w:sz w:val="16"/>
          <w:szCs w:val="16"/>
        </w:rPr>
        <w:t xml:space="preserve">* For details see http://download.oracle.com/javase/tutorial/uiswing/lookandfeel/plaf.html </w:t>
      </w:r>
    </w:p>
    <w:p w14:paraId="4D29F8F2" w14:textId="77777777" w:rsidR="00CF0191" w:rsidRPr="00CF0191" w:rsidRDefault="00CF0191" w:rsidP="00CF0191">
      <w:pPr>
        <w:rPr>
          <w:sz w:val="16"/>
          <w:szCs w:val="16"/>
        </w:rPr>
      </w:pPr>
      <w:r w:rsidRPr="00CF0191">
        <w:rPr>
          <w:sz w:val="16"/>
          <w:szCs w:val="16"/>
        </w:rPr>
        <w:t xml:space="preserve">         */</w:t>
      </w:r>
    </w:p>
    <w:p w14:paraId="5E4031C8" w14:textId="77777777" w:rsidR="00CF0191" w:rsidRPr="00CF0191" w:rsidRDefault="00CF0191" w:rsidP="00CF0191">
      <w:pPr>
        <w:rPr>
          <w:sz w:val="16"/>
          <w:szCs w:val="16"/>
        </w:rPr>
      </w:pPr>
      <w:r w:rsidRPr="00CF0191">
        <w:rPr>
          <w:sz w:val="16"/>
          <w:szCs w:val="16"/>
        </w:rPr>
        <w:t xml:space="preserve">        try {</w:t>
      </w:r>
    </w:p>
    <w:p w14:paraId="5FC2A5A3" w14:textId="77777777" w:rsidR="00CF0191" w:rsidRPr="00CF0191" w:rsidRDefault="00CF0191" w:rsidP="00CF0191">
      <w:pPr>
        <w:rPr>
          <w:sz w:val="16"/>
          <w:szCs w:val="16"/>
        </w:rPr>
      </w:pPr>
      <w:r w:rsidRPr="00CF0191">
        <w:rPr>
          <w:sz w:val="16"/>
          <w:szCs w:val="16"/>
        </w:rPr>
        <w:t xml:space="preserve">            for (javax.swing.UIManager.LookAndFeelInfo info : javax.swing.UIManager.getInstalledLookAndFeels()) {</w:t>
      </w:r>
    </w:p>
    <w:p w14:paraId="49595234" w14:textId="77777777" w:rsidR="00CF0191" w:rsidRPr="00CF0191" w:rsidRDefault="00CF0191" w:rsidP="00CF0191">
      <w:pPr>
        <w:rPr>
          <w:sz w:val="16"/>
          <w:szCs w:val="16"/>
        </w:rPr>
      </w:pPr>
      <w:r w:rsidRPr="00CF0191">
        <w:rPr>
          <w:sz w:val="16"/>
          <w:szCs w:val="16"/>
        </w:rPr>
        <w:t xml:space="preserve">                if ("Nimbus".equals(info.getName())) {</w:t>
      </w:r>
    </w:p>
    <w:p w14:paraId="02B375A1" w14:textId="77777777" w:rsidR="00CF0191" w:rsidRPr="00CF0191" w:rsidRDefault="00CF0191" w:rsidP="00CF0191">
      <w:pPr>
        <w:rPr>
          <w:sz w:val="16"/>
          <w:szCs w:val="16"/>
        </w:rPr>
      </w:pPr>
      <w:r w:rsidRPr="00CF0191">
        <w:rPr>
          <w:sz w:val="16"/>
          <w:szCs w:val="16"/>
        </w:rPr>
        <w:t xml:space="preserve">                    javax.swing.UIManager.setLookAndFeel(info.getClassName());</w:t>
      </w:r>
    </w:p>
    <w:p w14:paraId="39B441B5" w14:textId="77777777" w:rsidR="00CF0191" w:rsidRPr="00CF0191" w:rsidRDefault="00CF0191" w:rsidP="00CF0191">
      <w:pPr>
        <w:rPr>
          <w:sz w:val="16"/>
          <w:szCs w:val="16"/>
        </w:rPr>
      </w:pPr>
      <w:r w:rsidRPr="00CF0191">
        <w:rPr>
          <w:sz w:val="16"/>
          <w:szCs w:val="16"/>
        </w:rPr>
        <w:t xml:space="preserve">                    break;</w:t>
      </w:r>
    </w:p>
    <w:p w14:paraId="53499AA4" w14:textId="77777777" w:rsidR="00CF0191" w:rsidRPr="00CF0191" w:rsidRDefault="00CF0191" w:rsidP="00CF0191">
      <w:pPr>
        <w:rPr>
          <w:sz w:val="16"/>
          <w:szCs w:val="16"/>
        </w:rPr>
      </w:pPr>
      <w:r w:rsidRPr="00CF0191">
        <w:rPr>
          <w:sz w:val="16"/>
          <w:szCs w:val="16"/>
        </w:rPr>
        <w:t xml:space="preserve">                }</w:t>
      </w:r>
    </w:p>
    <w:p w14:paraId="49BE66E9" w14:textId="77777777" w:rsidR="00CF0191" w:rsidRPr="00CF0191" w:rsidRDefault="00CF0191" w:rsidP="00CF0191">
      <w:pPr>
        <w:rPr>
          <w:sz w:val="16"/>
          <w:szCs w:val="16"/>
        </w:rPr>
      </w:pPr>
      <w:r w:rsidRPr="00CF0191">
        <w:rPr>
          <w:sz w:val="16"/>
          <w:szCs w:val="16"/>
        </w:rPr>
        <w:t xml:space="preserve">            }</w:t>
      </w:r>
    </w:p>
    <w:p w14:paraId="287ED09D" w14:textId="77777777" w:rsidR="00CF0191" w:rsidRPr="00CF0191" w:rsidRDefault="00CF0191" w:rsidP="00CF0191">
      <w:pPr>
        <w:rPr>
          <w:sz w:val="16"/>
          <w:szCs w:val="16"/>
        </w:rPr>
      </w:pPr>
      <w:r w:rsidRPr="00CF0191">
        <w:rPr>
          <w:sz w:val="16"/>
          <w:szCs w:val="16"/>
        </w:rPr>
        <w:t xml:space="preserve">        } catch (ClassNotFoundException ex) {</w:t>
      </w:r>
    </w:p>
    <w:p w14:paraId="2415D3F4" w14:textId="77777777" w:rsidR="00CF0191" w:rsidRPr="00CF0191" w:rsidRDefault="00CF0191" w:rsidP="00CF0191">
      <w:pPr>
        <w:rPr>
          <w:sz w:val="16"/>
          <w:szCs w:val="16"/>
        </w:rPr>
      </w:pPr>
      <w:r w:rsidRPr="00CF0191">
        <w:rPr>
          <w:sz w:val="16"/>
          <w:szCs w:val="16"/>
        </w:rPr>
        <w:t xml:space="preserve">            java.util.logging.Logger.getLogger(Login.class.getName()).log(java.util.logging.Level.SEVERE, null, ex);</w:t>
      </w:r>
    </w:p>
    <w:p w14:paraId="747104F7" w14:textId="77777777" w:rsidR="00CF0191" w:rsidRPr="00CF0191" w:rsidRDefault="00CF0191" w:rsidP="00CF0191">
      <w:pPr>
        <w:rPr>
          <w:sz w:val="16"/>
          <w:szCs w:val="16"/>
        </w:rPr>
      </w:pPr>
      <w:r w:rsidRPr="00CF0191">
        <w:rPr>
          <w:sz w:val="16"/>
          <w:szCs w:val="16"/>
        </w:rPr>
        <w:t xml:space="preserve">        } catch (InstantiationException ex) {</w:t>
      </w:r>
    </w:p>
    <w:p w14:paraId="2ED862F4" w14:textId="77777777" w:rsidR="00CF0191" w:rsidRPr="00CF0191" w:rsidRDefault="00CF0191" w:rsidP="00CF0191">
      <w:pPr>
        <w:rPr>
          <w:sz w:val="16"/>
          <w:szCs w:val="16"/>
        </w:rPr>
      </w:pPr>
      <w:r w:rsidRPr="00CF0191">
        <w:rPr>
          <w:sz w:val="16"/>
          <w:szCs w:val="16"/>
        </w:rPr>
        <w:t xml:space="preserve">            java.util.logging.Logger.getLogger(Login.class.getName()).log(java.util.logging.Level.SEVERE, null, ex);</w:t>
      </w:r>
    </w:p>
    <w:p w14:paraId="3E5901C8" w14:textId="77777777" w:rsidR="00CF0191" w:rsidRPr="00CF0191" w:rsidRDefault="00CF0191" w:rsidP="00CF0191">
      <w:pPr>
        <w:rPr>
          <w:sz w:val="16"/>
          <w:szCs w:val="16"/>
        </w:rPr>
      </w:pPr>
      <w:r w:rsidRPr="00CF0191">
        <w:rPr>
          <w:sz w:val="16"/>
          <w:szCs w:val="16"/>
        </w:rPr>
        <w:t xml:space="preserve">        } catch (IllegalAccessException ex) {</w:t>
      </w:r>
    </w:p>
    <w:p w14:paraId="77A63902" w14:textId="77777777" w:rsidR="00CF0191" w:rsidRPr="00CF0191" w:rsidRDefault="00CF0191" w:rsidP="00CF0191">
      <w:pPr>
        <w:rPr>
          <w:sz w:val="16"/>
          <w:szCs w:val="16"/>
        </w:rPr>
      </w:pPr>
      <w:r w:rsidRPr="00CF0191">
        <w:rPr>
          <w:sz w:val="16"/>
          <w:szCs w:val="16"/>
        </w:rPr>
        <w:t xml:space="preserve">            java.util.logging.Logger.getLogger(Login.class.getName()).log(java.util.logging.Level.SEVERE, null, ex);</w:t>
      </w:r>
    </w:p>
    <w:p w14:paraId="3EE5FC62" w14:textId="77777777" w:rsidR="00CF0191" w:rsidRPr="00CF0191" w:rsidRDefault="00CF0191" w:rsidP="00CF0191">
      <w:pPr>
        <w:rPr>
          <w:sz w:val="16"/>
          <w:szCs w:val="16"/>
        </w:rPr>
      </w:pPr>
      <w:r w:rsidRPr="00CF0191">
        <w:rPr>
          <w:sz w:val="16"/>
          <w:szCs w:val="16"/>
        </w:rPr>
        <w:t xml:space="preserve">        } catch (javax.swing.UnsupportedLookAndFeelException ex) {</w:t>
      </w:r>
    </w:p>
    <w:p w14:paraId="181022C8" w14:textId="77777777" w:rsidR="00CF0191" w:rsidRPr="00CF0191" w:rsidRDefault="00CF0191" w:rsidP="00CF0191">
      <w:pPr>
        <w:rPr>
          <w:sz w:val="16"/>
          <w:szCs w:val="16"/>
        </w:rPr>
      </w:pPr>
      <w:r w:rsidRPr="00CF0191">
        <w:rPr>
          <w:sz w:val="16"/>
          <w:szCs w:val="16"/>
        </w:rPr>
        <w:t xml:space="preserve">            java.util.logging.Logger.getLogger(Login.class.getName()).log(java.util.logging.Level.SEVERE, null, ex);</w:t>
      </w:r>
    </w:p>
    <w:p w14:paraId="3E130AB4" w14:textId="77777777" w:rsidR="00CF0191" w:rsidRPr="00CF0191" w:rsidRDefault="00CF0191" w:rsidP="00CF0191">
      <w:pPr>
        <w:rPr>
          <w:sz w:val="16"/>
          <w:szCs w:val="16"/>
        </w:rPr>
      </w:pPr>
      <w:r w:rsidRPr="00CF0191">
        <w:rPr>
          <w:sz w:val="16"/>
          <w:szCs w:val="16"/>
        </w:rPr>
        <w:t xml:space="preserve">        }</w:t>
      </w:r>
    </w:p>
    <w:p w14:paraId="7B8E7022" w14:textId="77777777" w:rsidR="00CF0191" w:rsidRPr="00CF0191" w:rsidRDefault="00CF0191" w:rsidP="00CF0191">
      <w:pPr>
        <w:rPr>
          <w:sz w:val="16"/>
          <w:szCs w:val="16"/>
        </w:rPr>
      </w:pPr>
      <w:r w:rsidRPr="00CF0191">
        <w:rPr>
          <w:sz w:val="16"/>
          <w:szCs w:val="16"/>
        </w:rPr>
        <w:t xml:space="preserve">        //&lt;/editor-fold&gt;</w:t>
      </w:r>
    </w:p>
    <w:p w14:paraId="2270B2E7" w14:textId="77777777" w:rsidR="00CF0191" w:rsidRPr="00CF0191" w:rsidRDefault="00CF0191" w:rsidP="00CF0191">
      <w:pPr>
        <w:rPr>
          <w:sz w:val="16"/>
          <w:szCs w:val="16"/>
        </w:rPr>
      </w:pPr>
    </w:p>
    <w:p w14:paraId="588C06C8" w14:textId="77777777" w:rsidR="00CF0191" w:rsidRPr="00CF0191" w:rsidRDefault="00CF0191" w:rsidP="00CF0191">
      <w:pPr>
        <w:rPr>
          <w:sz w:val="16"/>
          <w:szCs w:val="16"/>
        </w:rPr>
      </w:pPr>
      <w:r w:rsidRPr="00CF0191">
        <w:rPr>
          <w:sz w:val="16"/>
          <w:szCs w:val="16"/>
        </w:rPr>
        <w:t xml:space="preserve">        /* Create and display the form */</w:t>
      </w:r>
    </w:p>
    <w:p w14:paraId="0EED0FB6" w14:textId="77777777" w:rsidR="00CF0191" w:rsidRPr="00CF0191" w:rsidRDefault="00CF0191" w:rsidP="00CF0191">
      <w:pPr>
        <w:rPr>
          <w:sz w:val="16"/>
          <w:szCs w:val="16"/>
        </w:rPr>
      </w:pPr>
      <w:r w:rsidRPr="00CF0191">
        <w:rPr>
          <w:sz w:val="16"/>
          <w:szCs w:val="16"/>
        </w:rPr>
        <w:t xml:space="preserve">        java.awt.EventQueue.invokeLater(new Runnable() {</w:t>
      </w:r>
    </w:p>
    <w:p w14:paraId="37805F8E" w14:textId="77777777" w:rsidR="00CF0191" w:rsidRPr="00CF0191" w:rsidRDefault="00CF0191" w:rsidP="00CF0191">
      <w:pPr>
        <w:rPr>
          <w:sz w:val="16"/>
          <w:szCs w:val="16"/>
        </w:rPr>
      </w:pPr>
      <w:r w:rsidRPr="00CF0191">
        <w:rPr>
          <w:sz w:val="16"/>
          <w:szCs w:val="16"/>
        </w:rPr>
        <w:t xml:space="preserve">            public void run() {</w:t>
      </w:r>
    </w:p>
    <w:p w14:paraId="52DEAB64" w14:textId="77777777" w:rsidR="00CF0191" w:rsidRPr="00CF0191" w:rsidRDefault="00CF0191" w:rsidP="00CF0191">
      <w:pPr>
        <w:rPr>
          <w:sz w:val="16"/>
          <w:szCs w:val="16"/>
        </w:rPr>
      </w:pPr>
      <w:r w:rsidRPr="00CF0191">
        <w:rPr>
          <w:sz w:val="16"/>
          <w:szCs w:val="16"/>
        </w:rPr>
        <w:t xml:space="preserve">                new Login().setVisible(true);</w:t>
      </w:r>
    </w:p>
    <w:p w14:paraId="43620F3E" w14:textId="77777777" w:rsidR="00CF0191" w:rsidRPr="00CF0191" w:rsidRDefault="00CF0191" w:rsidP="00CF0191">
      <w:pPr>
        <w:rPr>
          <w:sz w:val="16"/>
          <w:szCs w:val="16"/>
        </w:rPr>
      </w:pPr>
      <w:r w:rsidRPr="00CF0191">
        <w:rPr>
          <w:sz w:val="16"/>
          <w:szCs w:val="16"/>
        </w:rPr>
        <w:t xml:space="preserve">            }</w:t>
      </w:r>
    </w:p>
    <w:p w14:paraId="23EF974A" w14:textId="77777777" w:rsidR="00CF0191" w:rsidRPr="00CF0191" w:rsidRDefault="00CF0191" w:rsidP="00CF0191">
      <w:pPr>
        <w:rPr>
          <w:sz w:val="16"/>
          <w:szCs w:val="16"/>
        </w:rPr>
      </w:pPr>
      <w:r w:rsidRPr="00CF0191">
        <w:rPr>
          <w:sz w:val="16"/>
          <w:szCs w:val="16"/>
        </w:rPr>
        <w:t xml:space="preserve">        });</w:t>
      </w:r>
    </w:p>
    <w:p w14:paraId="398BBC96" w14:textId="77777777" w:rsidR="00CF0191" w:rsidRPr="00CF0191" w:rsidRDefault="00CF0191" w:rsidP="00CF0191">
      <w:pPr>
        <w:rPr>
          <w:sz w:val="16"/>
          <w:szCs w:val="16"/>
        </w:rPr>
      </w:pPr>
      <w:r w:rsidRPr="00CF0191">
        <w:rPr>
          <w:sz w:val="16"/>
          <w:szCs w:val="16"/>
        </w:rPr>
        <w:t xml:space="preserve">    }</w:t>
      </w:r>
    </w:p>
    <w:p w14:paraId="40CEA401" w14:textId="77777777" w:rsidR="00CF0191" w:rsidRPr="00CF0191" w:rsidRDefault="00CF0191" w:rsidP="00CF0191">
      <w:pPr>
        <w:rPr>
          <w:sz w:val="16"/>
          <w:szCs w:val="16"/>
        </w:rPr>
      </w:pPr>
    </w:p>
    <w:p w14:paraId="52768837" w14:textId="77777777" w:rsidR="00CF0191" w:rsidRPr="00CF0191" w:rsidRDefault="00CF0191" w:rsidP="00CF0191">
      <w:pPr>
        <w:rPr>
          <w:sz w:val="16"/>
          <w:szCs w:val="16"/>
        </w:rPr>
      </w:pPr>
      <w:r w:rsidRPr="00CF0191">
        <w:rPr>
          <w:sz w:val="16"/>
          <w:szCs w:val="16"/>
        </w:rPr>
        <w:t xml:space="preserve">    // Variables declaration - do not modify                     </w:t>
      </w:r>
    </w:p>
    <w:p w14:paraId="28547542" w14:textId="77777777" w:rsidR="00CF0191" w:rsidRPr="00CF0191" w:rsidRDefault="00CF0191" w:rsidP="00CF0191">
      <w:pPr>
        <w:rPr>
          <w:sz w:val="16"/>
          <w:szCs w:val="16"/>
        </w:rPr>
      </w:pPr>
      <w:r w:rsidRPr="00CF0191">
        <w:rPr>
          <w:sz w:val="16"/>
          <w:szCs w:val="16"/>
        </w:rPr>
        <w:t xml:space="preserve">    private javax.swing.JButton jButton1;</w:t>
      </w:r>
    </w:p>
    <w:p w14:paraId="4B231F32" w14:textId="77777777" w:rsidR="00CF0191" w:rsidRPr="00CF0191" w:rsidRDefault="00CF0191" w:rsidP="00CF0191">
      <w:pPr>
        <w:rPr>
          <w:sz w:val="16"/>
          <w:szCs w:val="16"/>
        </w:rPr>
      </w:pPr>
      <w:r w:rsidRPr="00CF0191">
        <w:rPr>
          <w:sz w:val="16"/>
          <w:szCs w:val="16"/>
        </w:rPr>
        <w:t xml:space="preserve">    private javax.swing.JButton jButton2;</w:t>
      </w:r>
    </w:p>
    <w:p w14:paraId="1D70A02D" w14:textId="77777777" w:rsidR="00CF0191" w:rsidRPr="00CF0191" w:rsidRDefault="00CF0191" w:rsidP="00CF0191">
      <w:pPr>
        <w:rPr>
          <w:sz w:val="16"/>
          <w:szCs w:val="16"/>
        </w:rPr>
      </w:pPr>
      <w:r w:rsidRPr="00CF0191">
        <w:rPr>
          <w:sz w:val="16"/>
          <w:szCs w:val="16"/>
        </w:rPr>
        <w:t xml:space="preserve">    private javax.swing.JLabel jLabel1;</w:t>
      </w:r>
    </w:p>
    <w:p w14:paraId="04BD9E1E" w14:textId="77777777" w:rsidR="00CF0191" w:rsidRPr="00CF0191" w:rsidRDefault="00CF0191" w:rsidP="00CF0191">
      <w:pPr>
        <w:rPr>
          <w:sz w:val="16"/>
          <w:szCs w:val="16"/>
        </w:rPr>
      </w:pPr>
      <w:r w:rsidRPr="00CF0191">
        <w:rPr>
          <w:sz w:val="16"/>
          <w:szCs w:val="16"/>
        </w:rPr>
        <w:t xml:space="preserve">    private javax.swing.JLabel jLabel2;</w:t>
      </w:r>
    </w:p>
    <w:p w14:paraId="7967881D" w14:textId="77777777" w:rsidR="00CF0191" w:rsidRPr="00CF0191" w:rsidRDefault="00CF0191" w:rsidP="00CF0191">
      <w:pPr>
        <w:rPr>
          <w:sz w:val="16"/>
          <w:szCs w:val="16"/>
        </w:rPr>
      </w:pPr>
      <w:r w:rsidRPr="00CF0191">
        <w:rPr>
          <w:sz w:val="16"/>
          <w:szCs w:val="16"/>
        </w:rPr>
        <w:t xml:space="preserve">    private javax.swing.JLabel jLabel3;</w:t>
      </w:r>
    </w:p>
    <w:p w14:paraId="13DDA89D" w14:textId="77777777" w:rsidR="00CF0191" w:rsidRPr="00CF0191" w:rsidRDefault="00CF0191" w:rsidP="00CF0191">
      <w:pPr>
        <w:rPr>
          <w:sz w:val="16"/>
          <w:szCs w:val="16"/>
        </w:rPr>
      </w:pPr>
      <w:r w:rsidRPr="00CF0191">
        <w:rPr>
          <w:sz w:val="16"/>
          <w:szCs w:val="16"/>
        </w:rPr>
        <w:lastRenderedPageBreak/>
        <w:t xml:space="preserve">    private javax.swing.JPasswordField jPasswordField1;</w:t>
      </w:r>
    </w:p>
    <w:p w14:paraId="399A4E0D" w14:textId="77777777" w:rsidR="00CF0191" w:rsidRPr="00CF0191" w:rsidRDefault="00CF0191" w:rsidP="00CF0191">
      <w:pPr>
        <w:rPr>
          <w:sz w:val="16"/>
          <w:szCs w:val="16"/>
        </w:rPr>
      </w:pPr>
      <w:r w:rsidRPr="00CF0191">
        <w:rPr>
          <w:sz w:val="16"/>
          <w:szCs w:val="16"/>
        </w:rPr>
        <w:t xml:space="preserve">    private javax.swing.JTextField jTextField1;</w:t>
      </w:r>
    </w:p>
    <w:p w14:paraId="6FB11958" w14:textId="77777777" w:rsidR="00CF0191" w:rsidRPr="00CF0191" w:rsidRDefault="00CF0191" w:rsidP="00CF0191">
      <w:pPr>
        <w:rPr>
          <w:sz w:val="16"/>
          <w:szCs w:val="16"/>
        </w:rPr>
      </w:pPr>
      <w:r w:rsidRPr="00CF0191">
        <w:rPr>
          <w:sz w:val="16"/>
          <w:szCs w:val="16"/>
        </w:rPr>
        <w:t xml:space="preserve">    // End of variables declaration                   </w:t>
      </w:r>
    </w:p>
    <w:p w14:paraId="26A6D343" w14:textId="27BC2454" w:rsidR="00CF0191" w:rsidRDefault="00CF0191" w:rsidP="00CF0191">
      <w:pPr>
        <w:rPr>
          <w:sz w:val="16"/>
          <w:szCs w:val="16"/>
        </w:rPr>
      </w:pPr>
      <w:r w:rsidRPr="00CF0191">
        <w:rPr>
          <w:sz w:val="16"/>
          <w:szCs w:val="16"/>
        </w:rPr>
        <w:t>}</w:t>
      </w:r>
    </w:p>
    <w:p w14:paraId="77CA749E" w14:textId="78AFCA48" w:rsidR="00240FEA" w:rsidRPr="00CF0191" w:rsidRDefault="00240FEA" w:rsidP="00CF0191">
      <w:pPr>
        <w:rPr>
          <w:sz w:val="44"/>
          <w:szCs w:val="44"/>
        </w:rPr>
      </w:pPr>
    </w:p>
    <w:p w14:paraId="38DA4EA7" w14:textId="6133BC62" w:rsidR="00240FEA" w:rsidRPr="00240FEA" w:rsidRDefault="00240FEA" w:rsidP="006C42EA">
      <w:pPr>
        <w:spacing w:after="200" w:line="240" w:lineRule="auto"/>
        <w:rPr>
          <w:rFonts w:asciiTheme="majorHAnsi" w:eastAsia="Times New Roman" w:hAnsiTheme="majorHAnsi" w:cstheme="majorHAnsi"/>
          <w:b/>
          <w:color w:val="000000" w:themeColor="text1"/>
          <w:sz w:val="48"/>
          <w:szCs w:val="48"/>
          <w:lang w:val="en-GB"/>
        </w:rPr>
      </w:pPr>
      <w:r w:rsidRPr="00240FEA">
        <w:rPr>
          <w:rFonts w:asciiTheme="majorHAnsi" w:eastAsia="Times New Roman" w:hAnsiTheme="majorHAnsi" w:cstheme="majorHAnsi"/>
          <w:b/>
          <w:color w:val="000000" w:themeColor="text1"/>
          <w:sz w:val="48"/>
          <w:szCs w:val="48"/>
          <w:lang w:val="en-GB"/>
        </w:rPr>
        <w:t xml:space="preserve">2 Home </w:t>
      </w:r>
    </w:p>
    <w:p w14:paraId="707766BE"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28"/>
          <w:lang w:val="en-GB"/>
        </w:rPr>
      </w:pPr>
    </w:p>
    <w:p w14:paraId="2FAD691B"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import javax.swing.JOptionPane;</w:t>
      </w:r>
    </w:p>
    <w:p w14:paraId="2AA601CF"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3DA0233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w:t>
      </w:r>
    </w:p>
    <w:p w14:paraId="4374A81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To change this license header, choose License Headers in Project Properties.</w:t>
      </w:r>
    </w:p>
    <w:p w14:paraId="6D6228E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To change this template file, choose Tools | Templates</w:t>
      </w:r>
    </w:p>
    <w:p w14:paraId="69C884A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and open the template in the editor.</w:t>
      </w:r>
    </w:p>
    <w:p w14:paraId="4C96E1CC"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5361401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54E4FBF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w:t>
      </w:r>
    </w:p>
    <w:p w14:paraId="6FA3EAE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7E76AEFF"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author dell</w:t>
      </w:r>
    </w:p>
    <w:p w14:paraId="2A24772E"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53FCF40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public class home extends javax.swing.JFrame {</w:t>
      </w:r>
    </w:p>
    <w:p w14:paraId="2A29B177"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1C89F9A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743C145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Creates new form home</w:t>
      </w:r>
    </w:p>
    <w:p w14:paraId="3FE5848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6319318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ublic home() {</w:t>
      </w:r>
    </w:p>
    <w:p w14:paraId="588E4B74"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initComponents();</w:t>
      </w:r>
    </w:p>
    <w:p w14:paraId="65F1968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00299145"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55B6A2B6"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5A8D051F"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This method is called from within the constructor to initialize the form.</w:t>
      </w:r>
    </w:p>
    <w:p w14:paraId="6F0A58C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lastRenderedPageBreak/>
        <w:t xml:space="preserve">     * WARNING: Do NOT modify this code. The content of this method is always</w:t>
      </w:r>
    </w:p>
    <w:p w14:paraId="7AFD381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regenerated by the Form Editor.</w:t>
      </w:r>
    </w:p>
    <w:p w14:paraId="5F5E9EC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4BFD337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uppressWarnings("unchecked")</w:t>
      </w:r>
    </w:p>
    <w:p w14:paraId="4BAB746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lt;editor-fold defaultstate="collapsed" desc="Generated Code"&gt;                          </w:t>
      </w:r>
    </w:p>
    <w:p w14:paraId="0B9C9086"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void initComponents() {</w:t>
      </w:r>
    </w:p>
    <w:p w14:paraId="10610BA5"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76087DCC"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1 = new javax.swing.JLabel();</w:t>
      </w:r>
    </w:p>
    <w:p w14:paraId="3ECEF88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Bar1 = new javax.swing.JMenuBar();</w:t>
      </w:r>
    </w:p>
    <w:p w14:paraId="2521A2AC"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1 = new javax.swing.JMenu();</w:t>
      </w:r>
    </w:p>
    <w:p w14:paraId="166A607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1 = new javax.swing.JMenuItem();</w:t>
      </w:r>
    </w:p>
    <w:p w14:paraId="0A03E07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Separator1 = new javax.swing.JPopupMenu.Separator();</w:t>
      </w:r>
    </w:p>
    <w:p w14:paraId="51C62AC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2 = new javax.swing.JMenuItem();</w:t>
      </w:r>
    </w:p>
    <w:p w14:paraId="3A636144"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Separator2 = new javax.swing.JPopupMenu.Separator();</w:t>
      </w:r>
    </w:p>
    <w:p w14:paraId="1197532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3 = new javax.swing.JMenuItem();</w:t>
      </w:r>
    </w:p>
    <w:p w14:paraId="755DFD1F"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Separator3 = new javax.swing.JPopupMenu.Separator();</w:t>
      </w:r>
    </w:p>
    <w:p w14:paraId="31C4751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2 = new javax.swing.JMenu();</w:t>
      </w:r>
    </w:p>
    <w:p w14:paraId="58CBC8BE"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4 = new javax.swing.JMenuItem();</w:t>
      </w:r>
    </w:p>
    <w:p w14:paraId="1CE10A60"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Separator4 = new javax.swing.JPopupMenu.Separator();</w:t>
      </w:r>
    </w:p>
    <w:p w14:paraId="0057C73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5 = new javax.swing.JMenuItem();</w:t>
      </w:r>
    </w:p>
    <w:p w14:paraId="42814CC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Separator5 = new javax.swing.JPopupMenu.Separator();</w:t>
      </w:r>
    </w:p>
    <w:p w14:paraId="756AA3E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4 = new javax.swing.JMenu();</w:t>
      </w:r>
    </w:p>
    <w:p w14:paraId="171E3BE5"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9 = new javax.swing.JMenuItem();</w:t>
      </w:r>
    </w:p>
    <w:p w14:paraId="7DEC808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5 = new javax.swing.JMenu();</w:t>
      </w:r>
    </w:p>
    <w:p w14:paraId="750CA28C"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11 = new javax.swing.JMenuItem();</w:t>
      </w:r>
    </w:p>
    <w:p w14:paraId="00C4C27C"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Separator8 = new javax.swing.JPopupMenu.Separator();</w:t>
      </w:r>
    </w:p>
    <w:p w14:paraId="1765B8A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10 = new javax.swing.JMenuItem();</w:t>
      </w:r>
    </w:p>
    <w:p w14:paraId="3468F16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3902A805"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etDefaultCloseOperation(javax.swing.WindowConstants.EXIT_ON_CLOSE);</w:t>
      </w:r>
    </w:p>
    <w:p w14:paraId="35F4999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etUndecorated(true);</w:t>
      </w:r>
    </w:p>
    <w:p w14:paraId="03B5799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setLayout(new org.netbeans.lib.awtextra.AbsoluteLayout());</w:t>
      </w:r>
    </w:p>
    <w:p w14:paraId="64059A9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4608C12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lastRenderedPageBreak/>
        <w:t xml:space="preserve">        jLabel1.setIcon(new javax.swing.ImageIcon(getClass().getResource("/home.png"))); // NOI18N</w:t>
      </w:r>
    </w:p>
    <w:p w14:paraId="58E64896"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1.setText("jLabel1");</w:t>
      </w:r>
    </w:p>
    <w:p w14:paraId="157B796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Label1, new org.netbeans.lib.awtextra.AbsoluteConstraints(1, -182, 1710, 1130));</w:t>
      </w:r>
    </w:p>
    <w:p w14:paraId="3CED7F9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7E44CADF"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1.setIcon(new javax.swing.ImageIcon(getClass().getResource("/Donor.png"))); // NOI18N</w:t>
      </w:r>
    </w:p>
    <w:p w14:paraId="3027D95B"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1.setText("Donor");</w:t>
      </w:r>
    </w:p>
    <w:p w14:paraId="03CA33C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7F312A36"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1.setAccelerator(javax.swing.KeyStroke.getKeyStroke(java.awt.event.KeyEvent.VK_A, java.awt.event.InputEvent.CTRL_MASK));</w:t>
      </w:r>
    </w:p>
    <w:p w14:paraId="1C2D606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1.setIcon(new javax.swing.ImageIcon(getClass().getResource("/Add new.png"))); // NOI18N</w:t>
      </w:r>
    </w:p>
    <w:p w14:paraId="13D893A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1.setText("Add new");</w:t>
      </w:r>
    </w:p>
    <w:p w14:paraId="76A5630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1.addActionListener(new java.awt.event.ActionListener() {</w:t>
      </w:r>
    </w:p>
    <w:p w14:paraId="41D40870"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ublic void actionPerformed(java.awt.event.ActionEvent evt) {</w:t>
      </w:r>
    </w:p>
    <w:p w14:paraId="7E5479E4"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1ActionPerformed(evt);</w:t>
      </w:r>
    </w:p>
    <w:p w14:paraId="09D50B6E"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4D242824"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7F24DB3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1.add(jMenuItem1);</w:t>
      </w:r>
    </w:p>
    <w:p w14:paraId="43FAF3FF"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1.add(jSeparator1);</w:t>
      </w:r>
    </w:p>
    <w:p w14:paraId="0D6F52D5"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02C97D04"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2.setAccelerator(javax.swing.KeyStroke.getKeyStroke(java.awt.event.KeyEvent.VK_Q, java.awt.event.InputEvent.CTRL_MASK));</w:t>
      </w:r>
    </w:p>
    <w:p w14:paraId="06CDA87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2.setIcon(new javax.swing.ImageIcon(getClass().getResource("/Update details.png"))); // NOI18N</w:t>
      </w:r>
    </w:p>
    <w:p w14:paraId="1AC3D46B"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2.setText("Update Details");</w:t>
      </w:r>
    </w:p>
    <w:p w14:paraId="65B8BD6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2.addActionListener(new java.awt.event.ActionListener() {</w:t>
      </w:r>
    </w:p>
    <w:p w14:paraId="7B47711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ublic void actionPerformed(java.awt.event.ActionEvent evt) {</w:t>
      </w:r>
    </w:p>
    <w:p w14:paraId="7EC9B4B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2ActionPerformed(evt);</w:t>
      </w:r>
    </w:p>
    <w:p w14:paraId="1B2720B5"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471E913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7AB53C5F"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1.add(jMenuItem2);</w:t>
      </w:r>
    </w:p>
    <w:p w14:paraId="15DA0977"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1.add(jSeparator2);</w:t>
      </w:r>
    </w:p>
    <w:p w14:paraId="68A9E4EF"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58C08255"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3.setAccelerator(javax.swing.KeyStroke.getKeyStroke(java.awt.event.KeyEvent.VK_W, java.awt.event.InputEvent.CTRL_MASK));</w:t>
      </w:r>
    </w:p>
    <w:p w14:paraId="6C54EB17"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lastRenderedPageBreak/>
        <w:t xml:space="preserve">        jMenuItem3.setIcon(new javax.swing.ImageIcon(getClass().getResource("/Details.png"))); // NOI18N</w:t>
      </w:r>
    </w:p>
    <w:p w14:paraId="10CBC6FF"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3.setText("All Donor Details");</w:t>
      </w:r>
    </w:p>
    <w:p w14:paraId="749DDF0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3.addActionListener(new java.awt.event.ActionListener() {</w:t>
      </w:r>
    </w:p>
    <w:p w14:paraId="6781164F"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ublic void actionPerformed(java.awt.event.ActionEvent evt) {</w:t>
      </w:r>
    </w:p>
    <w:p w14:paraId="5E41B2BC"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3ActionPerformed(evt);</w:t>
      </w:r>
    </w:p>
    <w:p w14:paraId="1972AE9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5F9FA31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0A40FFA7"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1.add(jMenuItem3);</w:t>
      </w:r>
    </w:p>
    <w:p w14:paraId="7A9C7006"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1.add(jSeparator3);</w:t>
      </w:r>
    </w:p>
    <w:p w14:paraId="5E828586"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50493C85"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Bar1.add(jMenu1);</w:t>
      </w:r>
    </w:p>
    <w:p w14:paraId="24A3A82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357711A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2.setIcon(new javax.swing.ImageIcon(getClass().getResource("/search user.png"))); // NOI18N</w:t>
      </w:r>
    </w:p>
    <w:p w14:paraId="33EDD917"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2.setText("Search blood donor");</w:t>
      </w:r>
    </w:p>
    <w:p w14:paraId="46AE0685"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1D3CFAE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4.setAccelerator(javax.swing.KeyStroke.getKeyStroke(java.awt.event.KeyEvent.VK_L, java.awt.event.InputEvent.ALT_MASK));</w:t>
      </w:r>
    </w:p>
    <w:p w14:paraId="4771460E"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4.setIcon(new javax.swing.ImageIcon(getClass().getResource("/Location.png"))); // NOI18N</w:t>
      </w:r>
    </w:p>
    <w:p w14:paraId="5F996964"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4.setText("Location");</w:t>
      </w:r>
    </w:p>
    <w:p w14:paraId="1B6D072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4.addActionListener(new java.awt.event.ActionListener() {</w:t>
      </w:r>
    </w:p>
    <w:p w14:paraId="40B85D9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ublic void actionPerformed(java.awt.event.ActionEvent evt) {</w:t>
      </w:r>
    </w:p>
    <w:p w14:paraId="7BEBAF2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4ActionPerformed(evt);</w:t>
      </w:r>
    </w:p>
    <w:p w14:paraId="1BAADBE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04C244D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2BD7E0D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2.add(jMenuItem4);</w:t>
      </w:r>
    </w:p>
    <w:p w14:paraId="13D9982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2.add(jSeparator4);</w:t>
      </w:r>
    </w:p>
    <w:p w14:paraId="1DAF20A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6283A21E"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5.setAccelerator(javax.swing.KeyStroke.getKeyStroke(java.awt.event.KeyEvent.VK_B, java.awt.event.InputEvent.ALT_MASK));</w:t>
      </w:r>
    </w:p>
    <w:p w14:paraId="6EEF4CBC"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5.setIcon(new javax.swing.ImageIcon(getClass().getResource("/Blood group.png"))); // NOI18N</w:t>
      </w:r>
    </w:p>
    <w:p w14:paraId="6D5FC174"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5.setText("Blood group");</w:t>
      </w:r>
    </w:p>
    <w:p w14:paraId="0D8D746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5.addActionListener(new java.awt.event.ActionListener() {</w:t>
      </w:r>
    </w:p>
    <w:p w14:paraId="06B7779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ublic void actionPerformed(java.awt.event.ActionEvent evt) {</w:t>
      </w:r>
    </w:p>
    <w:p w14:paraId="4773FCC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lastRenderedPageBreak/>
        <w:t xml:space="preserve">                jMenuItem5ActionPerformed(evt);</w:t>
      </w:r>
    </w:p>
    <w:p w14:paraId="47B6249B"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31A729DF"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74FE2880"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2.add(jMenuItem5);</w:t>
      </w:r>
    </w:p>
    <w:p w14:paraId="5564A43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2.add(jSeparator5);</w:t>
      </w:r>
    </w:p>
    <w:p w14:paraId="10FBE90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2B26B936"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Bar1.add(jMenu2);</w:t>
      </w:r>
    </w:p>
    <w:p w14:paraId="079C0B0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0860178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4.setIcon(new javax.swing.ImageIcon(getClass().getResource("/delete donor.png"))); // NOI18N</w:t>
      </w:r>
    </w:p>
    <w:p w14:paraId="6972BBC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4.setText("Delete Donor");</w:t>
      </w:r>
    </w:p>
    <w:p w14:paraId="7199B9AC"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3174DE2B"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9.setAccelerator(javax.swing.KeyStroke.getKeyStroke(java.awt.event.KeyEvent.VK_D, java.awt.event.InputEvent.CTRL_MASK));</w:t>
      </w:r>
    </w:p>
    <w:p w14:paraId="6B7BD3A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9.setIcon(new javax.swing.ImageIcon(getClass().getResource("/delete.png"))); // NOI18N</w:t>
      </w:r>
    </w:p>
    <w:p w14:paraId="08730104"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9.setText("Delete Donor");</w:t>
      </w:r>
    </w:p>
    <w:p w14:paraId="3EFAA00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9.addActionListener(new java.awt.event.ActionListener() {</w:t>
      </w:r>
    </w:p>
    <w:p w14:paraId="2FDA7235"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ublic void actionPerformed(java.awt.event.ActionEvent evt) {</w:t>
      </w:r>
    </w:p>
    <w:p w14:paraId="6A5C152C"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9ActionPerformed(evt);</w:t>
      </w:r>
    </w:p>
    <w:p w14:paraId="69A5227B"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7F28BF4B"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593F8EB0"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4.add(jMenuItem9);</w:t>
      </w:r>
    </w:p>
    <w:p w14:paraId="7651EC3F"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3FE125D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Bar1.add(jMenu4);</w:t>
      </w:r>
    </w:p>
    <w:p w14:paraId="3B74C9B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0A6B8F4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5.setIcon(new javax.swing.ImageIcon(getClass().getResource("/exit.png"))); // NOI18N</w:t>
      </w:r>
    </w:p>
    <w:p w14:paraId="5B64852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5.setText("Exit");</w:t>
      </w:r>
    </w:p>
    <w:p w14:paraId="3A556517"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7913EC1C"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11.setAccelerator(javax.swing.KeyStroke.getKeyStroke(java.awt.event.KeyEvent.VK_L, java.awt.event.InputEvent.CTRL_MASK));</w:t>
      </w:r>
    </w:p>
    <w:p w14:paraId="0C55D65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11.setIcon(new javax.swing.ImageIcon(getClass().getResource("/Logout.png"))); // NOI18N</w:t>
      </w:r>
    </w:p>
    <w:p w14:paraId="540BF436"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11.setText("Logout");</w:t>
      </w:r>
    </w:p>
    <w:p w14:paraId="69A48F16"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11.addActionListener(new java.awt.event.ActionListener() {</w:t>
      </w:r>
    </w:p>
    <w:p w14:paraId="6912262B"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ublic void actionPerformed(java.awt.event.ActionEvent evt) {</w:t>
      </w:r>
    </w:p>
    <w:p w14:paraId="784F1E07"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lastRenderedPageBreak/>
        <w:t xml:space="preserve">                jMenuItem11ActionPerformed(evt);</w:t>
      </w:r>
    </w:p>
    <w:p w14:paraId="0E3FEDA7"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458CE3E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4910E725"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5.add(jMenuItem11);</w:t>
      </w:r>
    </w:p>
    <w:p w14:paraId="28804D6F"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5.add(jSeparator8);</w:t>
      </w:r>
    </w:p>
    <w:p w14:paraId="5D2770BE"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4D1D058F"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10.setAccelerator(javax.swing.KeyStroke.getKeyStroke(java.awt.event.KeyEvent.VK_E, java.awt.event.InputEvent.CTRL_MASK));</w:t>
      </w:r>
    </w:p>
    <w:p w14:paraId="6D6B254C"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10.setIcon(new javax.swing.ImageIcon(getClass().getResource("/Exit application.png"))); // NOI18N</w:t>
      </w:r>
    </w:p>
    <w:p w14:paraId="4282D975"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10.setText("Exit application");</w:t>
      </w:r>
    </w:p>
    <w:p w14:paraId="30DD394B"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10.addActionListener(new java.awt.event.ActionListener() {</w:t>
      </w:r>
    </w:p>
    <w:p w14:paraId="31EBB94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ublic void actionPerformed(java.awt.event.ActionEvent evt) {</w:t>
      </w:r>
    </w:p>
    <w:p w14:paraId="3B2FBA20"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Item10ActionPerformed(evt);</w:t>
      </w:r>
    </w:p>
    <w:p w14:paraId="3104359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0988C524"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5EFF9D0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5.add(jMenuItem10);</w:t>
      </w:r>
    </w:p>
    <w:p w14:paraId="0F3873DC"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03C16FA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MenuBar1.add(jMenu5);</w:t>
      </w:r>
    </w:p>
    <w:p w14:paraId="2EE4298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02195F0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etJMenuBar(jMenuBar1);</w:t>
      </w:r>
    </w:p>
    <w:p w14:paraId="225E901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20CA9D5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ack();</w:t>
      </w:r>
    </w:p>
    <w:p w14:paraId="180230E7"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lt;/editor-fold&gt;                        </w:t>
      </w:r>
    </w:p>
    <w:p w14:paraId="271AC6C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4949080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void jMenuItem11ActionPerformed(java.awt.event.ActionEvent evt) {                                            </w:t>
      </w:r>
    </w:p>
    <w:p w14:paraId="11C6BE4E"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TODO add your handling code here:</w:t>
      </w:r>
    </w:p>
    <w:p w14:paraId="107F792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int a=JOptionPane.showConfirmDialog(null, "Do you really want to logout", "Select", JOptionPane.YES_NO_OPTION);</w:t>
      </w:r>
    </w:p>
    <w:p w14:paraId="055867B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if(a==0){</w:t>
      </w:r>
    </w:p>
    <w:p w14:paraId="2B8FFCC6"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etVisible(false);</w:t>
      </w:r>
    </w:p>
    <w:p w14:paraId="4DE1063B"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new Login().setVisible(true);</w:t>
      </w:r>
    </w:p>
    <w:p w14:paraId="4CB8D827"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6A493E6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w:t>
      </w:r>
    </w:p>
    <w:p w14:paraId="16EB3D3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599884B4"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void jMenuItem10ActionPerformed(java.awt.event.ActionEvent evt) {                                            </w:t>
      </w:r>
    </w:p>
    <w:p w14:paraId="4B27D4CB"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TODO add your handling code here:</w:t>
      </w:r>
    </w:p>
    <w:p w14:paraId="521B3CB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int a=JOptionPane.showConfirmDialog(null, "Do you really want to EXIT", "Select", JOptionPane.YES_NO_OPTION);</w:t>
      </w:r>
    </w:p>
    <w:p w14:paraId="79F4676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if(a==0){</w:t>
      </w:r>
    </w:p>
    <w:p w14:paraId="302FEC74"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ystem.exit(0);</w:t>
      </w:r>
    </w:p>
    <w:p w14:paraId="398EF8BB"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3CE8E890"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4E2EB2DB"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w:t>
      </w:r>
    </w:p>
    <w:p w14:paraId="70904D87"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6AFB294E"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void jMenuItem1ActionPerformed(java.awt.event.ActionEvent evt) {                                           </w:t>
      </w:r>
    </w:p>
    <w:p w14:paraId="406C7984"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TODO add your handling code here:</w:t>
      </w:r>
    </w:p>
    <w:p w14:paraId="1C7E9140"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new addnewdonor().setVisible(true);</w:t>
      </w:r>
    </w:p>
    <w:p w14:paraId="3E9704F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w:t>
      </w:r>
    </w:p>
    <w:p w14:paraId="42A7355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23B69690"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void jMenuItem2ActionPerformed(java.awt.event.ActionEvent evt) {                                           </w:t>
      </w:r>
    </w:p>
    <w:p w14:paraId="2EBAD620"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TODO add your handling code here:</w:t>
      </w:r>
    </w:p>
    <w:p w14:paraId="50B54BDC"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new updateDetailsDonor().setVisible(true);</w:t>
      </w:r>
    </w:p>
    <w:p w14:paraId="562C26A4"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w:t>
      </w:r>
    </w:p>
    <w:p w14:paraId="76D334BF"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1F9B750E"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void jMenuItem3ActionPerformed(java.awt.event.ActionEvent evt) {                                           </w:t>
      </w:r>
    </w:p>
    <w:p w14:paraId="29E662B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TODO add your handling code here:</w:t>
      </w:r>
    </w:p>
    <w:p w14:paraId="0664FA85"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new allDonorDetails().setVisible(true);</w:t>
      </w:r>
    </w:p>
    <w:p w14:paraId="6AEB681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w:t>
      </w:r>
    </w:p>
    <w:p w14:paraId="64059897"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45BBCF7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void jMenuItem4ActionPerformed(java.awt.event.ActionEvent evt) {                                           </w:t>
      </w:r>
    </w:p>
    <w:p w14:paraId="5112F6A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TODO add your handling code here:</w:t>
      </w:r>
    </w:p>
    <w:p w14:paraId="5F8E1AA5"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new searchBloodDonorLocation().setVisible(true);</w:t>
      </w:r>
    </w:p>
    <w:p w14:paraId="69A116F0"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w:t>
      </w:r>
    </w:p>
    <w:p w14:paraId="63F9DDB6"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03BB77DF"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void jMenuItem5ActionPerformed(java.awt.event.ActionEvent evt) {                                           </w:t>
      </w:r>
    </w:p>
    <w:p w14:paraId="49F256F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TODO add your handling code here:</w:t>
      </w:r>
    </w:p>
    <w:p w14:paraId="70FE267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lastRenderedPageBreak/>
        <w:t xml:space="preserve">        new searchBloodDonorBloodGroup().setVisible(true);</w:t>
      </w:r>
    </w:p>
    <w:p w14:paraId="611708BC"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w:t>
      </w:r>
    </w:p>
    <w:p w14:paraId="4BB6FC3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45F6EE1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void jMenuItem9ActionPerformed(java.awt.event.ActionEvent evt) {                                           </w:t>
      </w:r>
    </w:p>
    <w:p w14:paraId="2D1820C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TODO add your handling code here:</w:t>
      </w:r>
    </w:p>
    <w:p w14:paraId="11AF206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new deleteDonor().setVisible(true);</w:t>
      </w:r>
    </w:p>
    <w:p w14:paraId="067AF7A6"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w:t>
      </w:r>
    </w:p>
    <w:p w14:paraId="367B41D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3198D6B4"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4F7180D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param args the command line arguments</w:t>
      </w:r>
    </w:p>
    <w:p w14:paraId="5067D26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3A008D25"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ublic static void main(String args[]) {</w:t>
      </w:r>
    </w:p>
    <w:p w14:paraId="42338D5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Set the Nimbus look and feel */</w:t>
      </w:r>
    </w:p>
    <w:p w14:paraId="4EC25F0E"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lt;editor-fold defaultstate="collapsed" desc=" Look and feel setting code (optional) "&gt;</w:t>
      </w:r>
    </w:p>
    <w:p w14:paraId="11C5801E"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If Nimbus (introduced in Java SE 6) is not available, stay with the default look and feel.</w:t>
      </w:r>
    </w:p>
    <w:p w14:paraId="60D0C52E"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For details see http://download.oracle.com/javase/tutorial/uiswing/lookandfeel/plaf.html </w:t>
      </w:r>
    </w:p>
    <w:p w14:paraId="44295E16"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020B4CCF"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try {</w:t>
      </w:r>
    </w:p>
    <w:p w14:paraId="068E5A60"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for (javax.swing.UIManager.LookAndFeelInfo info : javax.swing.UIManager.getInstalledLookAndFeels()) {</w:t>
      </w:r>
    </w:p>
    <w:p w14:paraId="1E2DB8B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if ("Nimbus".equals(info.getName())) {</w:t>
      </w:r>
    </w:p>
    <w:p w14:paraId="5B13486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avax.swing.UIManager.setLookAndFeel(info.getClassName());</w:t>
      </w:r>
    </w:p>
    <w:p w14:paraId="0DCCF6B7"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break;</w:t>
      </w:r>
    </w:p>
    <w:p w14:paraId="0B218620"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20234395"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03E4695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catch (ClassNotFoundException ex) {</w:t>
      </w:r>
    </w:p>
    <w:p w14:paraId="6CA93F7C"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ava.util.logging.Logger.getLogger(home.class.getName()).log(java.util.logging.Level.SEVERE, null, ex);</w:t>
      </w:r>
    </w:p>
    <w:p w14:paraId="33F569F0"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catch (InstantiationException ex) {</w:t>
      </w:r>
    </w:p>
    <w:p w14:paraId="68EDF99F"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ava.util.logging.Logger.getLogger(home.class.getName()).log(java.util.logging.Level.SEVERE, null, ex);</w:t>
      </w:r>
    </w:p>
    <w:p w14:paraId="0C8E360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catch (IllegalAccessException ex) {</w:t>
      </w:r>
    </w:p>
    <w:p w14:paraId="46BABE1F"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ava.util.logging.Logger.getLogger(home.class.getName()).log(java.util.logging.Level.SEVERE, null, ex);</w:t>
      </w:r>
    </w:p>
    <w:p w14:paraId="051C8B7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catch (javax.swing.UnsupportedLookAndFeelException ex) {</w:t>
      </w:r>
    </w:p>
    <w:p w14:paraId="331F5D20"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ava.util.logging.Logger.getLogger(home.class.getName()).log(java.util.logging.Level.SEVERE, null, ex);</w:t>
      </w:r>
    </w:p>
    <w:p w14:paraId="554468FE"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lastRenderedPageBreak/>
        <w:t xml:space="preserve">        }</w:t>
      </w:r>
    </w:p>
    <w:p w14:paraId="3C7CC65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lt;/editor-fold&gt;</w:t>
      </w:r>
    </w:p>
    <w:p w14:paraId="19D1F14B"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26227D20"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Create and display the form */</w:t>
      </w:r>
    </w:p>
    <w:p w14:paraId="1426F4EB"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ava.awt.EventQueue.invokeLater(() -&gt; {</w:t>
      </w:r>
    </w:p>
    <w:p w14:paraId="358E890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new home().setVisible(true);</w:t>
      </w:r>
    </w:p>
    <w:p w14:paraId="382AB69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59ABA6C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292A1E06"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4FCE9E1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Variables declaration - do not modify                     </w:t>
      </w:r>
    </w:p>
    <w:p w14:paraId="44932D3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Label jLabel1;</w:t>
      </w:r>
    </w:p>
    <w:p w14:paraId="5D39BF6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Menu jMenu1;</w:t>
      </w:r>
    </w:p>
    <w:p w14:paraId="0B702C35"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Menu jMenu2;</w:t>
      </w:r>
    </w:p>
    <w:p w14:paraId="695CAEA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Menu jMenu4;</w:t>
      </w:r>
    </w:p>
    <w:p w14:paraId="23A59F8E"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Menu jMenu5;</w:t>
      </w:r>
    </w:p>
    <w:p w14:paraId="23E6BE5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MenuBar jMenuBar1;</w:t>
      </w:r>
    </w:p>
    <w:p w14:paraId="6621BCF7"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MenuItem jMenuItem1;</w:t>
      </w:r>
    </w:p>
    <w:p w14:paraId="375B3F00"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MenuItem jMenuItem10;</w:t>
      </w:r>
    </w:p>
    <w:p w14:paraId="428CB2B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MenuItem jMenuItem11;</w:t>
      </w:r>
    </w:p>
    <w:p w14:paraId="2AB1473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MenuItem jMenuItem2;</w:t>
      </w:r>
    </w:p>
    <w:p w14:paraId="6E06B57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MenuItem jMenuItem3;</w:t>
      </w:r>
    </w:p>
    <w:p w14:paraId="126B986E"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MenuItem jMenuItem4;</w:t>
      </w:r>
    </w:p>
    <w:p w14:paraId="44C3687C"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MenuItem jMenuItem5;</w:t>
      </w:r>
    </w:p>
    <w:p w14:paraId="178C438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MenuItem jMenuItem9;</w:t>
      </w:r>
    </w:p>
    <w:p w14:paraId="7B083E47"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PopupMenu.Separator jSeparator1;</w:t>
      </w:r>
    </w:p>
    <w:p w14:paraId="064A23A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PopupMenu.Separator jSeparator2;</w:t>
      </w:r>
    </w:p>
    <w:p w14:paraId="6545987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PopupMenu.Separator jSeparator3;</w:t>
      </w:r>
    </w:p>
    <w:p w14:paraId="39F66020"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PopupMenu.Separator jSeparator4;</w:t>
      </w:r>
    </w:p>
    <w:p w14:paraId="3BD2782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PopupMenu.Separator jSeparator5;</w:t>
      </w:r>
    </w:p>
    <w:p w14:paraId="14574EE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PopupMenu.Separator jSeparator8;</w:t>
      </w:r>
    </w:p>
    <w:p w14:paraId="747B91C4"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End of variables declaration                   </w:t>
      </w:r>
    </w:p>
    <w:p w14:paraId="18CEEAF3" w14:textId="43940AD5"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w:t>
      </w:r>
    </w:p>
    <w:p w14:paraId="1C58A5BA" w14:textId="02754CE0" w:rsidR="00240FEA" w:rsidRPr="00240FEA" w:rsidRDefault="00240FEA" w:rsidP="00240FEA">
      <w:pPr>
        <w:spacing w:after="200" w:line="240" w:lineRule="auto"/>
        <w:rPr>
          <w:rFonts w:asciiTheme="majorHAnsi" w:eastAsia="Times New Roman" w:hAnsiTheme="majorHAnsi" w:cstheme="majorHAnsi"/>
          <w:b/>
          <w:color w:val="000000" w:themeColor="text1"/>
          <w:sz w:val="48"/>
          <w:szCs w:val="48"/>
          <w:lang w:val="en-GB"/>
        </w:rPr>
      </w:pPr>
      <w:r>
        <w:rPr>
          <w:rFonts w:asciiTheme="majorHAnsi" w:eastAsia="Times New Roman" w:hAnsiTheme="majorHAnsi" w:cstheme="majorHAnsi"/>
          <w:b/>
          <w:color w:val="000000" w:themeColor="text1"/>
          <w:sz w:val="48"/>
          <w:szCs w:val="48"/>
          <w:lang w:val="en-GB"/>
        </w:rPr>
        <w:lastRenderedPageBreak/>
        <w:t xml:space="preserve">3 </w:t>
      </w:r>
      <w:r w:rsidRPr="00240FEA">
        <w:rPr>
          <w:rFonts w:asciiTheme="majorHAnsi" w:eastAsia="Times New Roman" w:hAnsiTheme="majorHAnsi" w:cstheme="majorHAnsi"/>
          <w:b/>
          <w:color w:val="000000" w:themeColor="text1"/>
          <w:sz w:val="48"/>
          <w:szCs w:val="48"/>
          <w:lang w:val="en-GB"/>
        </w:rPr>
        <w:t>Add new donor code</w:t>
      </w:r>
    </w:p>
    <w:p w14:paraId="4AD7F9FB"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import java.awt.HeadlessException;</w:t>
      </w:r>
    </w:p>
    <w:p w14:paraId="5A9DE01C"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import java.sql.*;</w:t>
      </w:r>
    </w:p>
    <w:p w14:paraId="75AB686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import java.text.SimpleDateFormat;</w:t>
      </w:r>
    </w:p>
    <w:p w14:paraId="4BD186F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import java.util.logging.Level;</w:t>
      </w:r>
    </w:p>
    <w:p w14:paraId="4033B7A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import java.util.logging.Logger;</w:t>
      </w:r>
    </w:p>
    <w:p w14:paraId="1B1865AB"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import javax.swing.JOptionPane;</w:t>
      </w:r>
    </w:p>
    <w:p w14:paraId="1201243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50D73CA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import newproject.ConnectionProvider;</w:t>
      </w:r>
    </w:p>
    <w:p w14:paraId="6C3FABDC"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w:t>
      </w:r>
    </w:p>
    <w:p w14:paraId="61B11027"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To change this license header, choose License Headers in Project Properties.</w:t>
      </w:r>
    </w:p>
    <w:p w14:paraId="60C5A47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To change this template file, choose Tools | Templates</w:t>
      </w:r>
    </w:p>
    <w:p w14:paraId="19439CE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and open the template in the editor.</w:t>
      </w:r>
    </w:p>
    <w:p w14:paraId="51E76026"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346072E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73253E1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w:t>
      </w:r>
    </w:p>
    <w:p w14:paraId="76CB01D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6511A1A4"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author dell</w:t>
      </w:r>
    </w:p>
    <w:p w14:paraId="7072EE0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0421D657"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public class addnewdonor extends javax.swing.JFrame {</w:t>
      </w:r>
    </w:p>
    <w:p w14:paraId="212874C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2815312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500BF28C"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Creates new form addnewdonor</w:t>
      </w:r>
    </w:p>
    <w:p w14:paraId="7564B9F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343F92D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ublic addnewdonor() {</w:t>
      </w:r>
    </w:p>
    <w:p w14:paraId="05F15F6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17E4F03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initComponents();</w:t>
      </w:r>
    </w:p>
    <w:p w14:paraId="44DF6D7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4A77CDD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711FA55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6617C3D7"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38C0EE0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lastRenderedPageBreak/>
        <w:t xml:space="preserve">     * This method is called from within the constructor to initialize the form.</w:t>
      </w:r>
    </w:p>
    <w:p w14:paraId="5C78D4C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WARNING: Do NOT modify this code. The content of this method is always</w:t>
      </w:r>
    </w:p>
    <w:p w14:paraId="22883D7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regenerated by the Form Editor.</w:t>
      </w:r>
    </w:p>
    <w:p w14:paraId="5FAA261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1D850F5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uppressWarnings("unchecked")</w:t>
      </w:r>
    </w:p>
    <w:p w14:paraId="14AB1AAF"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lt;editor-fold defaultstate="collapsed" desc="Generated Code"&gt;                          </w:t>
      </w:r>
    </w:p>
    <w:p w14:paraId="032B726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void initComponents() {</w:t>
      </w:r>
    </w:p>
    <w:p w14:paraId="34CFE60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26B87EE0"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1 = new javax.swing.JLabel();</w:t>
      </w:r>
    </w:p>
    <w:p w14:paraId="0EE82A2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Separator1 = new javax.swing.JSeparator();</w:t>
      </w:r>
    </w:p>
    <w:p w14:paraId="7BA6A8CE"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2 = new javax.swing.JLabel();</w:t>
      </w:r>
    </w:p>
    <w:p w14:paraId="43A6EA56"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3 = new javax.swing.JLabel();</w:t>
      </w:r>
    </w:p>
    <w:p w14:paraId="7578B6B0"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4 = new javax.swing.JLabel();</w:t>
      </w:r>
    </w:p>
    <w:p w14:paraId="330568C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5 = new javax.swing.JLabel();</w:t>
      </w:r>
    </w:p>
    <w:p w14:paraId="7191C1C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6 = new javax.swing.JLabel();</w:t>
      </w:r>
    </w:p>
    <w:p w14:paraId="7FC3080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7 = new javax.swing.JLabel();</w:t>
      </w:r>
    </w:p>
    <w:p w14:paraId="78185C7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8 = new javax.swing.JLabel();</w:t>
      </w:r>
    </w:p>
    <w:p w14:paraId="599F6225"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9 = new javax.swing.JLabel();</w:t>
      </w:r>
    </w:p>
    <w:p w14:paraId="52851276"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TextField1 = new javax.swing.JTextField();</w:t>
      </w:r>
    </w:p>
    <w:p w14:paraId="56221DB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TextField2 = new javax.swing.JTextField();</w:t>
      </w:r>
    </w:p>
    <w:p w14:paraId="75DB086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TextField3 = new javax.swing.JTextField();</w:t>
      </w:r>
    </w:p>
    <w:p w14:paraId="6EDEABE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DateChooser1 = new com.toedter.calendar.JDateChooser();</w:t>
      </w:r>
    </w:p>
    <w:p w14:paraId="6F760EF0"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TextField4 = new javax.swing.JTextField();</w:t>
      </w:r>
    </w:p>
    <w:p w14:paraId="1F2812C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ComboBox1 = new javax.swing.JComboBox&lt;&gt;();</w:t>
      </w:r>
    </w:p>
    <w:p w14:paraId="5F657DC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10 = new javax.swing.JLabel();</w:t>
      </w:r>
    </w:p>
    <w:p w14:paraId="53968C6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11 = new javax.swing.JLabel();</w:t>
      </w:r>
    </w:p>
    <w:p w14:paraId="5194970B"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12 = new javax.swing.JLabel();</w:t>
      </w:r>
    </w:p>
    <w:p w14:paraId="4C735C1C"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13 = new javax.swing.JLabel();</w:t>
      </w:r>
    </w:p>
    <w:p w14:paraId="00A1733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TextField5 = new javax.swing.JTextField();</w:t>
      </w:r>
    </w:p>
    <w:p w14:paraId="4CCDE50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ComboBox2 = new javax.swing.JComboBox&lt;&gt;();</w:t>
      </w:r>
    </w:p>
    <w:p w14:paraId="11D8853B"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TextField6 = new javax.swing.JTextField();</w:t>
      </w:r>
    </w:p>
    <w:p w14:paraId="3A7BEA25"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ScrollPane1 = new javax.swing.JScrollPane();</w:t>
      </w:r>
    </w:p>
    <w:p w14:paraId="3ED272BF"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lastRenderedPageBreak/>
        <w:t xml:space="preserve">        jTextArea1 = new javax.swing.JTextArea();</w:t>
      </w:r>
    </w:p>
    <w:p w14:paraId="2A88D30B"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Separator2 = new javax.swing.JSeparator();</w:t>
      </w:r>
    </w:p>
    <w:p w14:paraId="5E1515A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1 = new javax.swing.JButton();</w:t>
      </w:r>
    </w:p>
    <w:p w14:paraId="69ED6F07"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2 = new javax.swing.JButton();</w:t>
      </w:r>
    </w:p>
    <w:p w14:paraId="54C94FEF"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3 = new javax.swing.JButton();</w:t>
      </w:r>
    </w:p>
    <w:p w14:paraId="4A0C6F5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15 = new javax.swing.JLabel();</w:t>
      </w:r>
    </w:p>
    <w:p w14:paraId="5A1875E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16 = new javax.swing.JLabel();</w:t>
      </w:r>
    </w:p>
    <w:p w14:paraId="7770378B"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270FCFC6"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etDefaultCloseOperation(javax.swing.WindowConstants.EXIT_ON_CLOSE);</w:t>
      </w:r>
    </w:p>
    <w:p w14:paraId="24A2B79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etLocation(new java.awt.Point(340, 130));</w:t>
      </w:r>
    </w:p>
    <w:p w14:paraId="11693150"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etUndecorated(true);</w:t>
      </w:r>
    </w:p>
    <w:p w14:paraId="0B95724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addComponentListener(new java.awt.event.ComponentAdapter() {</w:t>
      </w:r>
    </w:p>
    <w:p w14:paraId="7F4EBC3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ublic void componentShown(java.awt.event.ComponentEvent evt) {</w:t>
      </w:r>
    </w:p>
    <w:p w14:paraId="0A96F4A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formComponentShown(evt);</w:t>
      </w:r>
    </w:p>
    <w:p w14:paraId="5C3380F4"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3EE700E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3F19BBB0"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setLayout(new org.netbeans.lib.awtextra.AbsoluteLayout());</w:t>
      </w:r>
    </w:p>
    <w:p w14:paraId="594223C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596294A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1.setFont(new java.awt.Font("Modern No. 20", 1, 18)); // NOI18N</w:t>
      </w:r>
    </w:p>
    <w:p w14:paraId="35ECC57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1.setText("ADD NEW DONOR");</w:t>
      </w:r>
    </w:p>
    <w:p w14:paraId="575F81E7"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Label1, new org.netbeans.lib.awtextra.AbsoluteConstraints(349, 7, 180, 28));</w:t>
      </w:r>
    </w:p>
    <w:p w14:paraId="06074C7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Separator1, new org.netbeans.lib.awtextra.AbsoluteConstraints(0, 50, 1100, 10));</w:t>
      </w:r>
    </w:p>
    <w:p w14:paraId="610C5680"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315F6955"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2.setFont(new java.awt.Font("Tahoma", 1, 14)); // NOI18N</w:t>
      </w:r>
    </w:p>
    <w:p w14:paraId="3458ACE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2.setText("New Donor ID");</w:t>
      </w:r>
    </w:p>
    <w:p w14:paraId="48ED2D1F"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Label2, new org.netbeans.lib.awtextra.AbsoluteConstraints(12, 71, -1, -1));</w:t>
      </w:r>
    </w:p>
    <w:p w14:paraId="4DE8E1FE"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7A329E0B"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3.setFont(new java.awt.Font("Tahoma", 1, 13)); // NOI18N</w:t>
      </w:r>
    </w:p>
    <w:p w14:paraId="02E604DC"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Label3, new org.netbeans.lib.awtextra.AbsoluteConstraints(387, 71, -1, -1));</w:t>
      </w:r>
    </w:p>
    <w:p w14:paraId="4D551EF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55911E8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4.setFont(new java.awt.Font("Tahoma", 1, 14)); // NOI18N</w:t>
      </w:r>
    </w:p>
    <w:p w14:paraId="3B4C1D9F"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4.setText("Full Name");</w:t>
      </w:r>
    </w:p>
    <w:p w14:paraId="72191FAC"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lastRenderedPageBreak/>
        <w:t xml:space="preserve">        getContentPane().add(jLabel4, new org.netbeans.lib.awtextra.AbsoluteConstraints(12, 115, -1, -1));</w:t>
      </w:r>
    </w:p>
    <w:p w14:paraId="48E0EB3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77AB8B3E"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5.setFont(new java.awt.Font("Tahoma", 1, 14)); // NOI18N</w:t>
      </w:r>
    </w:p>
    <w:p w14:paraId="0B09BE9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5.setText("Father Name");</w:t>
      </w:r>
    </w:p>
    <w:p w14:paraId="0FE069A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Label5, new org.netbeans.lib.awtextra.AbsoluteConstraints(10, 160, -1, -1));</w:t>
      </w:r>
    </w:p>
    <w:p w14:paraId="2F425FF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2067A1CE"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6.setFont(new java.awt.Font("Tahoma", 1, 14)); // NOI18N</w:t>
      </w:r>
    </w:p>
    <w:p w14:paraId="42B71BF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6.setText("Mother Name");</w:t>
      </w:r>
    </w:p>
    <w:p w14:paraId="05B90BE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Label6, new org.netbeans.lib.awtextra.AbsoluteConstraints(12, 209, -1, -1));</w:t>
      </w:r>
    </w:p>
    <w:p w14:paraId="27098A36"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3407FA6E"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7.setFont(new java.awt.Font("Tahoma", 1, 14)); // NOI18N</w:t>
      </w:r>
    </w:p>
    <w:p w14:paraId="311F2C5F"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7.setText("Date of Birth");</w:t>
      </w:r>
    </w:p>
    <w:p w14:paraId="13F60D4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Label7, new org.netbeans.lib.awtextra.AbsoluteConstraints(12, 260, -1, -1));</w:t>
      </w:r>
    </w:p>
    <w:p w14:paraId="6167612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560746F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8.setFont(new java.awt.Font("Tahoma", 1, 14)); // NOI18N</w:t>
      </w:r>
    </w:p>
    <w:p w14:paraId="703A999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8.setText("Mobile No");</w:t>
      </w:r>
    </w:p>
    <w:p w14:paraId="13224B16"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Label8, new org.netbeans.lib.awtextra.AbsoluteConstraints(12, 321, -1, -1));</w:t>
      </w:r>
    </w:p>
    <w:p w14:paraId="25A744C4"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1D05C86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9.setFont(new java.awt.Font("Tahoma", 1, 14)); // NOI18N</w:t>
      </w:r>
    </w:p>
    <w:p w14:paraId="01E5EFE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9.setText("Gender");</w:t>
      </w:r>
    </w:p>
    <w:p w14:paraId="6D3184F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Label9, new org.netbeans.lib.awtextra.AbsoluteConstraints(12, 376, -1, -1));</w:t>
      </w:r>
    </w:p>
    <w:p w14:paraId="1FC741AB"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TextField1, new org.netbeans.lib.awtextra.AbsoluteConstraints(149, 113, 244, -1));</w:t>
      </w:r>
    </w:p>
    <w:p w14:paraId="3A2EF53E"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TextField2, new org.netbeans.lib.awtextra.AbsoluteConstraints(149, 161, 244, -1));</w:t>
      </w:r>
    </w:p>
    <w:p w14:paraId="3683273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TextField3, new org.netbeans.lib.awtextra.AbsoluteConstraints(149, 207, 244, -1));</w:t>
      </w:r>
    </w:p>
    <w:p w14:paraId="60850F3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DateChooser1, new org.netbeans.lib.awtextra.AbsoluteConstraints(149, 255, 244, -1));</w:t>
      </w:r>
    </w:p>
    <w:p w14:paraId="6BA5E32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TextField4, new org.netbeans.lib.awtextra.AbsoluteConstraints(149, 319, 244, -1));</w:t>
      </w:r>
    </w:p>
    <w:p w14:paraId="5608737C"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1D4342E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ComboBox1.setModel(new javax.swing.DefaultComboBoxModel&lt;&gt;(new String[] { "Male", "Female", "Others" }));</w:t>
      </w:r>
    </w:p>
    <w:p w14:paraId="386B40A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ComboBox1, new org.netbeans.lib.awtextra.AbsoluteConstraints(149, 374, 244, -1));</w:t>
      </w:r>
    </w:p>
    <w:p w14:paraId="059B6C15"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368E245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10.setFont(new java.awt.Font("Tahoma", 1, 14)); // NOI18N</w:t>
      </w:r>
    </w:p>
    <w:p w14:paraId="0614043B"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10.setText("Email");</w:t>
      </w:r>
    </w:p>
    <w:p w14:paraId="48F305E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lastRenderedPageBreak/>
        <w:t xml:space="preserve">        getContentPane().add(jLabel10, new org.netbeans.lib.awtextra.AbsoluteConstraints(489, 106, -1, -1));</w:t>
      </w:r>
    </w:p>
    <w:p w14:paraId="2E35564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4F3C2EA5"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11.setFont(new java.awt.Font("Tahoma", 1, 14)); // NOI18N</w:t>
      </w:r>
    </w:p>
    <w:p w14:paraId="52D6610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11.setText("Blood Group");</w:t>
      </w:r>
    </w:p>
    <w:p w14:paraId="0554673E"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Label11, new org.netbeans.lib.awtextra.AbsoluteConstraints(489, 171, -1, -1));</w:t>
      </w:r>
    </w:p>
    <w:p w14:paraId="12095D04"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0C420B5E"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12.setFont(new java.awt.Font("Tahoma", 1, 14)); // NOI18N</w:t>
      </w:r>
    </w:p>
    <w:p w14:paraId="5CBACF5E"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12.setText("City");</w:t>
      </w:r>
    </w:p>
    <w:p w14:paraId="05B2282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Label12, new org.netbeans.lib.awtextra.AbsoluteConstraints(489, 209, -1, -1));</w:t>
      </w:r>
    </w:p>
    <w:p w14:paraId="1EBB6CA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174458F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13.setFont(new java.awt.Font("Tahoma", 1, 14)); // NOI18N</w:t>
      </w:r>
    </w:p>
    <w:p w14:paraId="3416308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13.setText("Complete Address");</w:t>
      </w:r>
    </w:p>
    <w:p w14:paraId="5250B6B5"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Label13, new org.netbeans.lib.awtextra.AbsoluteConstraints(489, 301, -1, -1));</w:t>
      </w:r>
    </w:p>
    <w:p w14:paraId="7D7E2DC5"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TextField5, new org.netbeans.lib.awtextra.AbsoluteConstraints(721, 104, 262, -1));</w:t>
      </w:r>
    </w:p>
    <w:p w14:paraId="6CAECD9C"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0912BB0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ComboBox2.setModel(new javax.swing.DefaultComboBoxModel&lt;&gt;(new String[] { "A+", "B+", "B-", "O+", "O-", "AB+", "AB-" }));</w:t>
      </w:r>
    </w:p>
    <w:p w14:paraId="2E9CED6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ComboBox2, new org.netbeans.lib.awtextra.AbsoluteConstraints(721, 169, 262, -1));</w:t>
      </w:r>
    </w:p>
    <w:p w14:paraId="554C72A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TextField6, new org.netbeans.lib.awtextra.AbsoluteConstraints(721, 217, 262, -1));</w:t>
      </w:r>
    </w:p>
    <w:p w14:paraId="70D7D35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22D302C0"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TextArea1.setColumns(20);</w:t>
      </w:r>
    </w:p>
    <w:p w14:paraId="141D534C"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TextArea1.setRows(5);</w:t>
      </w:r>
    </w:p>
    <w:p w14:paraId="44115264"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ScrollPane1.setViewportView(jTextArea1);</w:t>
      </w:r>
    </w:p>
    <w:p w14:paraId="6792A09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7F28A28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ScrollPane1, new org.netbeans.lib.awtextra.AbsoluteConstraints(676, 301, 307, -1));</w:t>
      </w:r>
    </w:p>
    <w:p w14:paraId="54EF88FB"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Separator2, new org.netbeans.lib.awtextra.AbsoluteConstraints(0, 425, 1012, 10));</w:t>
      </w:r>
    </w:p>
    <w:p w14:paraId="0466D5BC"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78224AE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1.setFont(new java.awt.Font("Tahoma", 1, 14)); // NOI18N</w:t>
      </w:r>
    </w:p>
    <w:p w14:paraId="569FCC24"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1.setIcon(new javax.swing.ImageIcon(getClass().getResource("/save.png"))); // NOI18N</w:t>
      </w:r>
    </w:p>
    <w:p w14:paraId="4B676DA6"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1.setText("Save");</w:t>
      </w:r>
    </w:p>
    <w:p w14:paraId="59E65AB6"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1.addActionListener(new java.awt.event.ActionListener() {</w:t>
      </w:r>
    </w:p>
    <w:p w14:paraId="7532D70C"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ublic void actionPerformed(java.awt.event.ActionEvent evt) {</w:t>
      </w:r>
    </w:p>
    <w:p w14:paraId="3A70ECE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lastRenderedPageBreak/>
        <w:t xml:space="preserve">                jButton1ActionPerformed(evt);</w:t>
      </w:r>
    </w:p>
    <w:p w14:paraId="193C67F4"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3D6CCAE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11B1539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Button1, new org.netbeans.lib.awtextra.AbsoluteConstraints(88, 471, -1, -1));</w:t>
      </w:r>
    </w:p>
    <w:p w14:paraId="5AE0A6D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776E526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2.setFont(new java.awt.Font("Tahoma", 1, 14)); // NOI18N</w:t>
      </w:r>
    </w:p>
    <w:p w14:paraId="5E5C7616"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2.setIcon(new javax.swing.ImageIcon(getClass().getResource("/Update details.png"))); // NOI18N</w:t>
      </w:r>
    </w:p>
    <w:p w14:paraId="1C2B123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2.setText("Reset");</w:t>
      </w:r>
    </w:p>
    <w:p w14:paraId="3B66BB3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2.addActionListener(new java.awt.event.ActionListener() {</w:t>
      </w:r>
    </w:p>
    <w:p w14:paraId="6F293B1E"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ublic void actionPerformed(java.awt.event.ActionEvent evt) {</w:t>
      </w:r>
    </w:p>
    <w:p w14:paraId="1BCDDDB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2ActionPerformed(evt);</w:t>
      </w:r>
    </w:p>
    <w:p w14:paraId="43BEA97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04771B3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685C95B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Button2, new org.netbeans.lib.awtextra.AbsoluteConstraints(441, 471, -1, -1));</w:t>
      </w:r>
    </w:p>
    <w:p w14:paraId="42E7EA1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560D3E90"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3.setFont(new java.awt.Font("Tahoma", 1, 14)); // NOI18N</w:t>
      </w:r>
    </w:p>
    <w:p w14:paraId="552606F5"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3.setIcon(new javax.swing.ImageIcon(getClass().getResource("/Exit application.png"))); // NOI18N</w:t>
      </w:r>
    </w:p>
    <w:p w14:paraId="2EE5CD6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3.setText("Close");</w:t>
      </w:r>
    </w:p>
    <w:p w14:paraId="4104DD0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3.addActionListener(new java.awt.event.ActionListener() {</w:t>
      </w:r>
    </w:p>
    <w:p w14:paraId="72A11B4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ublic void actionPerformed(java.awt.event.ActionEvent evt) {</w:t>
      </w:r>
    </w:p>
    <w:p w14:paraId="299F7D2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3ActionPerformed(evt);</w:t>
      </w:r>
    </w:p>
    <w:p w14:paraId="66913AC6"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6C88B690"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53D09D16"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Button3, new org.netbeans.lib.awtextra.AbsoluteConstraints(730, 471, -1, -1));</w:t>
      </w:r>
    </w:p>
    <w:p w14:paraId="052728B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4A50BDA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15.setBackground(new java.awt.Color(0, 51, 255));</w:t>
      </w:r>
    </w:p>
    <w:p w14:paraId="1688A815"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15.setFont(new java.awt.Font("Tahoma", 1, 18)); // NOI18N</w:t>
      </w:r>
    </w:p>
    <w:p w14:paraId="13A4DD2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15.setForeground(new java.awt.Color(0, 51, 255));</w:t>
      </w:r>
    </w:p>
    <w:p w14:paraId="36C44156"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15.setText("1");</w:t>
      </w:r>
    </w:p>
    <w:p w14:paraId="220B4DDF"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Label15, new org.netbeans.lib.awtextra.AbsoluteConstraints(150, 70, 240, 20));</w:t>
      </w:r>
    </w:p>
    <w:p w14:paraId="26B71E6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5A155C2F"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16.setIcon(new javax.swing.ImageIcon(getClass().getResource("/wp4323461.png"))); // NOI18N</w:t>
      </w:r>
    </w:p>
    <w:p w14:paraId="007E54F7"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lastRenderedPageBreak/>
        <w:t xml:space="preserve">        jLabel16.setText("jLabel16");</w:t>
      </w:r>
    </w:p>
    <w:p w14:paraId="098E2BB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Label16, new org.netbeans.lib.awtextra.AbsoluteConstraints(0, 0, -1, -1));</w:t>
      </w:r>
    </w:p>
    <w:p w14:paraId="2E2F2CB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62D2969F"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ack();</w:t>
      </w:r>
    </w:p>
    <w:p w14:paraId="43E92DD0"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lt;/editor-fold&gt;                        </w:t>
      </w:r>
    </w:p>
    <w:p w14:paraId="638F50D6"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0C1D1E80"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void formComponentShown(java.awt.event.ComponentEvent evt) {                                    </w:t>
      </w:r>
    </w:p>
    <w:p w14:paraId="5427D88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TODO add your handling code here:</w:t>
      </w:r>
    </w:p>
    <w:p w14:paraId="17AAD6E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try{</w:t>
      </w:r>
    </w:p>
    <w:p w14:paraId="10038C0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Connection con=ConnectionProvider.getCon();</w:t>
      </w:r>
    </w:p>
    <w:p w14:paraId="731EB04B"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tatement st = null;</w:t>
      </w:r>
    </w:p>
    <w:p w14:paraId="7B5E145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try {</w:t>
      </w:r>
    </w:p>
    <w:p w14:paraId="633F71C6"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t = con.createStatement();</w:t>
      </w:r>
    </w:p>
    <w:p w14:paraId="13FC91DF"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catch (SQLException ex) {</w:t>
      </w:r>
    </w:p>
    <w:p w14:paraId="5B74E2C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Logger.getLogger(addnewdonor.class.getName()).log(Level.SEVERE, null, ex);</w:t>
      </w:r>
    </w:p>
    <w:p w14:paraId="2E2D43D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19913F04"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ResultSet rs = null;</w:t>
      </w:r>
    </w:p>
    <w:p w14:paraId="742B4C1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try {</w:t>
      </w:r>
    </w:p>
    <w:p w14:paraId="3C135E8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rs = st.executeQuery("select max(donorId) from donor");</w:t>
      </w:r>
    </w:p>
    <w:p w14:paraId="4E1D6BC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catch (SQLException ex) {</w:t>
      </w:r>
    </w:p>
    <w:p w14:paraId="59BCA73B"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Logger.getLogger(addnewdonor.class.getName()).log(Level.SEVERE, null, ex);</w:t>
      </w:r>
    </w:p>
    <w:p w14:paraId="35685887"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7F190190"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try {</w:t>
      </w:r>
    </w:p>
    <w:p w14:paraId="7D5DFF4C"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if(rs.first()){</w:t>
      </w:r>
    </w:p>
    <w:p w14:paraId="1A180EE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int id = 0;</w:t>
      </w:r>
    </w:p>
    <w:p w14:paraId="28009D5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try {</w:t>
      </w:r>
    </w:p>
    <w:p w14:paraId="3AA10240"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id = rs.getInt(1);</w:t>
      </w:r>
    </w:p>
    <w:p w14:paraId="4DE01D74"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catch (SQLException ex) {</w:t>
      </w:r>
    </w:p>
    <w:p w14:paraId="29D6BA9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Logger.getLogger(addnewdonor.class.getName()).log(Level.SEVERE, null, ex);</w:t>
      </w:r>
    </w:p>
    <w:p w14:paraId="2DC014D5"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3CEC0625"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id=id+1;</w:t>
      </w:r>
    </w:p>
    <w:p w14:paraId="45B4A05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tring str=String.valueOf(id);</w:t>
      </w:r>
    </w:p>
    <w:p w14:paraId="3D772C5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lastRenderedPageBreak/>
        <w:t xml:space="preserve">                    jLabel15.setText(str);</w:t>
      </w:r>
    </w:p>
    <w:p w14:paraId="1FEC516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47FADF4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else</w:t>
      </w:r>
    </w:p>
    <w:p w14:paraId="7E54E6AE"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15.setText("1");</w:t>
      </w:r>
    </w:p>
    <w:p w14:paraId="1A22A86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catch (SQLException ex) {</w:t>
      </w:r>
    </w:p>
    <w:p w14:paraId="3EA28527"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Logger.getLogger(addnewdonor.class.getName()).log(Level.SEVERE, null, ex);</w:t>
      </w:r>
    </w:p>
    <w:p w14:paraId="7BDB02EE"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1C0C558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catch(Exception e){</w:t>
      </w:r>
    </w:p>
    <w:p w14:paraId="2039F9A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OptionPane.showMessageDialog(null,e);</w:t>
      </w:r>
    </w:p>
    <w:p w14:paraId="6B2A6A4E"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553D23D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w:t>
      </w:r>
    </w:p>
    <w:p w14:paraId="2595433B"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6A40EA86"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void jButton3ActionPerformed(java.awt.event.ActionEvent evt) {                                         </w:t>
      </w:r>
    </w:p>
    <w:p w14:paraId="57720A7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TODO add your handling code here:</w:t>
      </w:r>
    </w:p>
    <w:p w14:paraId="4D07833E"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etVisible(false);</w:t>
      </w:r>
    </w:p>
    <w:p w14:paraId="3442B47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w:t>
      </w:r>
    </w:p>
    <w:p w14:paraId="7E123C5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1CA243F4"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void jButton2ActionPerformed(java.awt.event.ActionEvent evt) {                                         </w:t>
      </w:r>
    </w:p>
    <w:p w14:paraId="1815B9D7"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TODO add your handling code here:</w:t>
      </w:r>
    </w:p>
    <w:p w14:paraId="14872A8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etVisible(false);</w:t>
      </w:r>
    </w:p>
    <w:p w14:paraId="2078149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new addnewdonor().setVisible(true);</w:t>
      </w:r>
    </w:p>
    <w:p w14:paraId="39BB265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w:t>
      </w:r>
    </w:p>
    <w:p w14:paraId="5BB9F17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0771BF6C"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void jButton1ActionPerformed(java.awt.event.ActionEvent evt) {                                         </w:t>
      </w:r>
    </w:p>
    <w:p w14:paraId="31C94D8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TODO add your handling code here:</w:t>
      </w:r>
    </w:p>
    <w:p w14:paraId="12AF1B5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tring donorId=jLabel15.getText();</w:t>
      </w:r>
    </w:p>
    <w:p w14:paraId="62B8AB66"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tring name=jTextField1.getText();</w:t>
      </w:r>
    </w:p>
    <w:p w14:paraId="61945D3E"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tring fatherName=jTextField2.getText();</w:t>
      </w:r>
    </w:p>
    <w:p w14:paraId="13C9F0AA"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tring motherName=jTextField3.getText();</w:t>
      </w:r>
    </w:p>
    <w:p w14:paraId="452254C4"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impleDateFormat dFormat=new SimpleDateFormat("dd-MM-yyyy");</w:t>
      </w:r>
    </w:p>
    <w:p w14:paraId="511AC715"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tring DOB=dFormat.format(jDateChooser1.getDate());</w:t>
      </w:r>
    </w:p>
    <w:p w14:paraId="0B544F5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tring MobileNo=jTextField4.getText();</w:t>
      </w:r>
    </w:p>
    <w:p w14:paraId="3C7486DC"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lastRenderedPageBreak/>
        <w:t xml:space="preserve">      String gender=(String)jComboBox1.getSelectedItem();</w:t>
      </w:r>
    </w:p>
    <w:p w14:paraId="5D667FFC"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tring email=jTextField5.getText();</w:t>
      </w:r>
    </w:p>
    <w:p w14:paraId="4048CD20"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tring bloodGroup=(String)jComboBox2.getSelectedItem();</w:t>
      </w:r>
    </w:p>
    <w:p w14:paraId="43F211A7"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tring city=jTextField6.getText();</w:t>
      </w:r>
    </w:p>
    <w:p w14:paraId="389C0305"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tring address=jTextArea1.getText();</w:t>
      </w:r>
    </w:p>
    <w:p w14:paraId="542C980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try{</w:t>
      </w:r>
    </w:p>
    <w:p w14:paraId="4DD03940"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Connection con=ConnectionProvider.getCon();</w:t>
      </w:r>
    </w:p>
    <w:p w14:paraId="483132C0"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tatement st=con.createStatement();</w:t>
      </w:r>
    </w:p>
    <w:p w14:paraId="2274DC2C"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t.executeUpdate("insert into donor values('"+donorId+"','"+name+"','"+fatherName+"','"+motherName+"','"+DOB+"','"+MobileNo+"','"+gender+"','"+email+"','"+bloodGroup+"','"+city+"','"+address+"')");</w:t>
      </w:r>
    </w:p>
    <w:p w14:paraId="782F5774"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OptionPane.showMessageDialog(null, "Successfully updated");</w:t>
      </w:r>
    </w:p>
    <w:p w14:paraId="4B3AE45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etVisible(false);</w:t>
      </w:r>
    </w:p>
    <w:p w14:paraId="2D55D5E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new addnewdonor().setVisible(true);</w:t>
      </w:r>
    </w:p>
    <w:p w14:paraId="50FC275B"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747EB47C"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catch(HeadlessException | SQLException e){</w:t>
      </w:r>
    </w:p>
    <w:p w14:paraId="3BDEDE80"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OptionPane.showMessageDialog(null, e);</w:t>
      </w:r>
    </w:p>
    <w:p w14:paraId="700AAC3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647E94E6"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67231564"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47F8955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2686EA2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w:t>
      </w:r>
    </w:p>
    <w:p w14:paraId="20D28E9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48B4692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4C32EF8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param args the command line arguments</w:t>
      </w:r>
    </w:p>
    <w:p w14:paraId="591B2F1C"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02EB19B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ublic static void main(String args[]) {</w:t>
      </w:r>
    </w:p>
    <w:p w14:paraId="104570F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Set the Nimbus look and feel */</w:t>
      </w:r>
    </w:p>
    <w:p w14:paraId="530ABEFE"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lt;editor-fold defaultstate="collapsed" desc=" Look and feel setting code (optional) "&gt;</w:t>
      </w:r>
    </w:p>
    <w:p w14:paraId="5E4E0744"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If Nimbus (introduced in Java SE 6) is not available, stay with the default look and feel.</w:t>
      </w:r>
    </w:p>
    <w:p w14:paraId="7279923E"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For details see http://download.oracle.com/javase/tutorial/uiswing/lookandfeel/plaf.html </w:t>
      </w:r>
    </w:p>
    <w:p w14:paraId="3CEC4CDC"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504D62F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try {</w:t>
      </w:r>
    </w:p>
    <w:p w14:paraId="43DAB62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lastRenderedPageBreak/>
        <w:t xml:space="preserve">            for (javax.swing.UIManager.LookAndFeelInfo info : javax.swing.UIManager.getInstalledLookAndFeels()) {</w:t>
      </w:r>
    </w:p>
    <w:p w14:paraId="388A21B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if ("Nimbus".equals(info.getName())) {</w:t>
      </w:r>
    </w:p>
    <w:p w14:paraId="263C9B36"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avax.swing.UIManager.setLookAndFeel(info.getClassName());</w:t>
      </w:r>
    </w:p>
    <w:p w14:paraId="7E1B3AC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break;</w:t>
      </w:r>
    </w:p>
    <w:p w14:paraId="75AA2400"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1B341A3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38DDD64B"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catch (ClassNotFoundException ex) {</w:t>
      </w:r>
    </w:p>
    <w:p w14:paraId="3172C4D4"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ava.util.logging.Logger.getLogger(addnewdonor.class.getName()).log(java.util.logging.Level.SEVERE, null, ex);</w:t>
      </w:r>
    </w:p>
    <w:p w14:paraId="1AF5BABB"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catch (InstantiationException ex) {</w:t>
      </w:r>
    </w:p>
    <w:p w14:paraId="600956DF"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ava.util.logging.Logger.getLogger(addnewdonor.class.getName()).log(java.util.logging.Level.SEVERE, null, ex);</w:t>
      </w:r>
    </w:p>
    <w:p w14:paraId="61569907"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catch (IllegalAccessException ex) {</w:t>
      </w:r>
    </w:p>
    <w:p w14:paraId="52399096"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ava.util.logging.Logger.getLogger(addnewdonor.class.getName()).log(java.util.logging.Level.SEVERE, null, ex);</w:t>
      </w:r>
    </w:p>
    <w:p w14:paraId="056CABAE"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catch (javax.swing.UnsupportedLookAndFeelException ex) {</w:t>
      </w:r>
    </w:p>
    <w:p w14:paraId="3502D5E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ava.util.logging.Logger.getLogger(addnewdonor.class.getName()).log(java.util.logging.Level.SEVERE, null, ex);</w:t>
      </w:r>
    </w:p>
    <w:p w14:paraId="48D3DDE6"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02F48D2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lt;/editor-fold&gt;</w:t>
      </w:r>
    </w:p>
    <w:p w14:paraId="7AD71D40"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298A208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Create and display the form */</w:t>
      </w:r>
    </w:p>
    <w:p w14:paraId="330ECAC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ava.awt.EventQueue.invokeLater(() -&gt; {</w:t>
      </w:r>
    </w:p>
    <w:p w14:paraId="59856E0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new addnewdonor().setVisible(true);</w:t>
      </w:r>
    </w:p>
    <w:p w14:paraId="6EDA3464"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4418CF3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06D290F5"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570FB2E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Variables declaration - do not modify                     </w:t>
      </w:r>
    </w:p>
    <w:p w14:paraId="104F7F6C"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Button jButton1;</w:t>
      </w:r>
    </w:p>
    <w:p w14:paraId="54D7FF7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Button jButton2;</w:t>
      </w:r>
    </w:p>
    <w:p w14:paraId="7D715385"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Button jButton3;</w:t>
      </w:r>
    </w:p>
    <w:p w14:paraId="7F9E11D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ComboBox&lt;String&gt; jComboBox1;</w:t>
      </w:r>
    </w:p>
    <w:p w14:paraId="6E1F877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ComboBox&lt;String&gt; jComboBox2;</w:t>
      </w:r>
    </w:p>
    <w:p w14:paraId="4A9D1E7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com.toedter.calendar.JDateChooser jDateChooser1;</w:t>
      </w:r>
    </w:p>
    <w:p w14:paraId="08A6E8FE"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Label jLabel1;</w:t>
      </w:r>
    </w:p>
    <w:p w14:paraId="0645145F"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Label jLabel10;</w:t>
      </w:r>
    </w:p>
    <w:p w14:paraId="232B278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lastRenderedPageBreak/>
        <w:t xml:space="preserve">    private javax.swing.JLabel jLabel11;</w:t>
      </w:r>
    </w:p>
    <w:p w14:paraId="4999180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Label jLabel12;</w:t>
      </w:r>
    </w:p>
    <w:p w14:paraId="113C7DAC"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Label jLabel13;</w:t>
      </w:r>
    </w:p>
    <w:p w14:paraId="58ADE5E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Label jLabel15;</w:t>
      </w:r>
    </w:p>
    <w:p w14:paraId="2258E3FF"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Label jLabel16;</w:t>
      </w:r>
    </w:p>
    <w:p w14:paraId="472F7FC2"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Label jLabel2;</w:t>
      </w:r>
    </w:p>
    <w:p w14:paraId="04451251"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Label jLabel3;</w:t>
      </w:r>
    </w:p>
    <w:p w14:paraId="68DC62EC"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Label jLabel4;</w:t>
      </w:r>
    </w:p>
    <w:p w14:paraId="69CBEC1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Label jLabel5;</w:t>
      </w:r>
    </w:p>
    <w:p w14:paraId="4F2D584B"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Label jLabel6;</w:t>
      </w:r>
    </w:p>
    <w:p w14:paraId="19A10D97"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Label jLabel7;</w:t>
      </w:r>
    </w:p>
    <w:p w14:paraId="52931340"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Label jLabel8;</w:t>
      </w:r>
    </w:p>
    <w:p w14:paraId="6F565D55"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Label jLabel9;</w:t>
      </w:r>
    </w:p>
    <w:p w14:paraId="5F4772F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ScrollPane jScrollPane1;</w:t>
      </w:r>
    </w:p>
    <w:p w14:paraId="5312A647"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Separator jSeparator1;</w:t>
      </w:r>
    </w:p>
    <w:p w14:paraId="0D81DA3F"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Separator jSeparator2;</w:t>
      </w:r>
    </w:p>
    <w:p w14:paraId="499E5E4E"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TextArea jTextArea1;</w:t>
      </w:r>
    </w:p>
    <w:p w14:paraId="5B94B1BF"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TextField jTextField1;</w:t>
      </w:r>
    </w:p>
    <w:p w14:paraId="7273DD4D"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TextField jTextField2;</w:t>
      </w:r>
    </w:p>
    <w:p w14:paraId="61FDC8E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TextField jTextField3;</w:t>
      </w:r>
    </w:p>
    <w:p w14:paraId="601168E3"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TextField jTextField4;</w:t>
      </w:r>
    </w:p>
    <w:p w14:paraId="16F1A8EE"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TextField jTextField5;</w:t>
      </w:r>
    </w:p>
    <w:p w14:paraId="4FEA6B7B"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TextField jTextField6;</w:t>
      </w:r>
    </w:p>
    <w:p w14:paraId="6F2A3049"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End of variables declaration                   </w:t>
      </w:r>
    </w:p>
    <w:p w14:paraId="408B6238"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3588A7B4" w14:textId="6912EBCA" w:rsid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w:t>
      </w:r>
    </w:p>
    <w:p w14:paraId="15EC89FE" w14:textId="77777777" w:rsidR="00240FEA" w:rsidRPr="00240FEA" w:rsidRDefault="00240FEA" w:rsidP="00240FEA">
      <w:pPr>
        <w:spacing w:after="200" w:line="240" w:lineRule="auto"/>
        <w:rPr>
          <w:rFonts w:asciiTheme="majorHAnsi" w:eastAsia="Times New Roman" w:hAnsiTheme="majorHAnsi" w:cstheme="majorHAnsi"/>
          <w:b/>
          <w:color w:val="000000" w:themeColor="text1"/>
          <w:sz w:val="18"/>
          <w:szCs w:val="18"/>
          <w:lang w:val="en-GB"/>
        </w:rPr>
      </w:pPr>
    </w:p>
    <w:p w14:paraId="4C7B890F" w14:textId="6465CF98" w:rsidR="00240FEA" w:rsidRDefault="00240FEA" w:rsidP="00240FEA">
      <w:pPr>
        <w:pStyle w:val="ListParagraph"/>
        <w:spacing w:after="200" w:line="240" w:lineRule="auto"/>
        <w:rPr>
          <w:rFonts w:asciiTheme="majorHAnsi" w:eastAsia="Times New Roman" w:hAnsiTheme="majorHAnsi" w:cstheme="majorHAnsi"/>
          <w:b/>
          <w:color w:val="000000" w:themeColor="text1"/>
          <w:sz w:val="52"/>
          <w:szCs w:val="52"/>
          <w:lang w:val="en-GB"/>
        </w:rPr>
      </w:pPr>
      <w:r>
        <w:rPr>
          <w:rFonts w:asciiTheme="majorHAnsi" w:eastAsia="Times New Roman" w:hAnsiTheme="majorHAnsi" w:cstheme="majorHAnsi"/>
          <w:b/>
          <w:color w:val="000000" w:themeColor="text1"/>
          <w:sz w:val="52"/>
          <w:szCs w:val="52"/>
          <w:lang w:val="en-GB"/>
        </w:rPr>
        <w:t>4</w:t>
      </w:r>
      <w:r w:rsidRPr="00240FEA">
        <w:rPr>
          <w:rFonts w:asciiTheme="majorHAnsi" w:eastAsia="Times New Roman" w:hAnsiTheme="majorHAnsi" w:cstheme="majorHAnsi"/>
          <w:b/>
          <w:color w:val="000000" w:themeColor="text1"/>
          <w:sz w:val="52"/>
          <w:szCs w:val="52"/>
          <w:lang w:val="en-GB"/>
        </w:rPr>
        <w:t>Update donor details</w:t>
      </w:r>
    </w:p>
    <w:p w14:paraId="7F932F70"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import java.awt.HeadlessException;</w:t>
      </w:r>
    </w:p>
    <w:p w14:paraId="4C8FCA6E"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import java.sql.*;</w:t>
      </w:r>
    </w:p>
    <w:p w14:paraId="4355C9C8"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import java.util.logging.Level;</w:t>
      </w:r>
    </w:p>
    <w:p w14:paraId="4D2AE61B"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import java.util.logging.Logger;</w:t>
      </w:r>
    </w:p>
    <w:p w14:paraId="01CA7B98"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import javax.swing.JOptionPane;</w:t>
      </w:r>
    </w:p>
    <w:p w14:paraId="4FF42B44"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lastRenderedPageBreak/>
        <w:t>import newproject.ConnectionProvider;</w:t>
      </w:r>
    </w:p>
    <w:p w14:paraId="652CC09F"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w:t>
      </w:r>
    </w:p>
    <w:p w14:paraId="00E67A58"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To change this license header, choose License Headers in Project Properties.</w:t>
      </w:r>
    </w:p>
    <w:p w14:paraId="24F028A2"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To change this template file, choose Tools | Templates</w:t>
      </w:r>
    </w:p>
    <w:p w14:paraId="2C539E34"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and open the template in the editor.</w:t>
      </w:r>
    </w:p>
    <w:p w14:paraId="1EE8FD95"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6B55004D"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p>
    <w:p w14:paraId="36F970E3"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w:t>
      </w:r>
    </w:p>
    <w:p w14:paraId="1A6C8DB5"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5185190B"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author dell</w:t>
      </w:r>
    </w:p>
    <w:p w14:paraId="7A1E8EFD"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01607181"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public class updateDetailsDonor extends javax.swing.JFrame {</w:t>
      </w:r>
    </w:p>
    <w:p w14:paraId="6BEF236C"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p>
    <w:p w14:paraId="502EE3F7"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31EC582B"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Creates new form updateDetailsDonor</w:t>
      </w:r>
    </w:p>
    <w:p w14:paraId="52FF3081"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22F49843"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ublic updateDetailsDonor() {</w:t>
      </w:r>
    </w:p>
    <w:p w14:paraId="1C81FC30"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initComponents();</w:t>
      </w:r>
    </w:p>
    <w:p w14:paraId="41B4799B"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43AA03AE"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p>
    <w:p w14:paraId="6C5BF1EA"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1E5C97B2"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This method is called from within the constructor to initialize the form.</w:t>
      </w:r>
    </w:p>
    <w:p w14:paraId="61343A8A"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WARNING: Do NOT modify this code. The content of this method is always</w:t>
      </w:r>
    </w:p>
    <w:p w14:paraId="2BB6A6C9"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regenerated by the Form Editor.</w:t>
      </w:r>
    </w:p>
    <w:p w14:paraId="19294104"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5EB001AE"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uppressWarnings("unchecked")</w:t>
      </w:r>
    </w:p>
    <w:p w14:paraId="213D5824"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lt;editor-fold defaultstate="collapsed" desc="Generated Code"&gt;                          </w:t>
      </w:r>
    </w:p>
    <w:p w14:paraId="496B0E15"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void initComponents() {</w:t>
      </w:r>
    </w:p>
    <w:p w14:paraId="2B080D87"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p>
    <w:p w14:paraId="6EFBBBF9"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1 = new javax.swing.JLabel();</w:t>
      </w:r>
    </w:p>
    <w:p w14:paraId="4A6727AF"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Separator1 = new javax.swing.JSeparator();</w:t>
      </w:r>
    </w:p>
    <w:p w14:paraId="726A3186"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2 = new javax.swing.JLabel();</w:t>
      </w:r>
    </w:p>
    <w:p w14:paraId="6EFAD06C"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TextField1 = new javax.swing.JTextField();</w:t>
      </w:r>
    </w:p>
    <w:p w14:paraId="271AAB0F"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1 = new javax.swing.JButton();</w:t>
      </w:r>
    </w:p>
    <w:p w14:paraId="4521209C"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Separator2 = new javax.swing.JSeparator();</w:t>
      </w:r>
    </w:p>
    <w:p w14:paraId="22ECE96C"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3 = new javax.swing.JLabel();</w:t>
      </w:r>
    </w:p>
    <w:p w14:paraId="75C3AB86"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4 = new javax.swing.JLabel();</w:t>
      </w:r>
    </w:p>
    <w:p w14:paraId="6E9824F8"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5 = new javax.swing.JLabel();</w:t>
      </w:r>
    </w:p>
    <w:p w14:paraId="5DCF3082"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6 = new javax.swing.JLabel();</w:t>
      </w:r>
    </w:p>
    <w:p w14:paraId="7084D326"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7 = new javax.swing.JLabel();</w:t>
      </w:r>
    </w:p>
    <w:p w14:paraId="32A55689"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8 = new javax.swing.JLabel();</w:t>
      </w:r>
    </w:p>
    <w:p w14:paraId="0BF597D2"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TextField2 = new javax.swing.JTextField();</w:t>
      </w:r>
    </w:p>
    <w:p w14:paraId="67CE02CB"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TextField3 = new javax.swing.JTextField();</w:t>
      </w:r>
    </w:p>
    <w:p w14:paraId="654E05BA"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TextField4 = new javax.swing.JTextField();</w:t>
      </w:r>
    </w:p>
    <w:p w14:paraId="7D3EA48E"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TextField5 = new javax.swing.JTextField();</w:t>
      </w:r>
    </w:p>
    <w:p w14:paraId="673BE2AE"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TextField6 = new javax.swing.JTextField();</w:t>
      </w:r>
    </w:p>
    <w:p w14:paraId="7F741A3A"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TextField7 = new javax.swing.JTextField();</w:t>
      </w:r>
    </w:p>
    <w:p w14:paraId="241F2E4A"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9 = new javax.swing.JLabel();</w:t>
      </w:r>
    </w:p>
    <w:p w14:paraId="5B3F933D"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TextField8 = new javax.swing.JTextField();</w:t>
      </w:r>
    </w:p>
    <w:p w14:paraId="31007A81"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10 = new javax.swing.JLabel();</w:t>
      </w:r>
    </w:p>
    <w:p w14:paraId="7A687D8D"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TextField9 = new javax.swing.JTextField();</w:t>
      </w:r>
    </w:p>
    <w:p w14:paraId="15A5907F"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11 = new javax.swing.JLabel();</w:t>
      </w:r>
    </w:p>
    <w:p w14:paraId="0BA51ECC"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TextField10 = new javax.swing.JTextField();</w:t>
      </w:r>
    </w:p>
    <w:p w14:paraId="589B3699"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12 = new javax.swing.JLabel();</w:t>
      </w:r>
    </w:p>
    <w:p w14:paraId="558A7827"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ScrollPane1 = new javax.swing.JScrollPane();</w:t>
      </w:r>
    </w:p>
    <w:p w14:paraId="3C305193"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TextArea1 = new javax.swing.JTextArea();</w:t>
      </w:r>
    </w:p>
    <w:p w14:paraId="24B65357"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Separator3 = new javax.swing.JSeparator();</w:t>
      </w:r>
    </w:p>
    <w:p w14:paraId="01A7E968"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2 = new javax.swing.JButton();</w:t>
      </w:r>
    </w:p>
    <w:p w14:paraId="21B1E21F"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3 = new javax.swing.JButton();</w:t>
      </w:r>
    </w:p>
    <w:p w14:paraId="403C809A"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4 = new javax.swing.JButton();</w:t>
      </w:r>
    </w:p>
    <w:p w14:paraId="6C1E61E8"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lastRenderedPageBreak/>
        <w:t xml:space="preserve">        jLabel13 = new javax.swing.JLabel();</w:t>
      </w:r>
    </w:p>
    <w:p w14:paraId="649EEE3A"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p>
    <w:p w14:paraId="4026051B"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etDefaultCloseOperation(javax.swing.WindowConstants.EXIT_ON_CLOSE);</w:t>
      </w:r>
    </w:p>
    <w:p w14:paraId="0D9EB514"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etLocation(new java.awt.Point(340, 130));</w:t>
      </w:r>
    </w:p>
    <w:p w14:paraId="1C9572B2"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etUndecorated(true);</w:t>
      </w:r>
    </w:p>
    <w:p w14:paraId="2C5DD382"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setLayout(new org.netbeans.lib.awtextra.AbsoluteLayout());</w:t>
      </w:r>
    </w:p>
    <w:p w14:paraId="2687E896"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p>
    <w:p w14:paraId="46F28B79"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1.setFont(new java.awt.Font("Tahoma", 1, 24)); // NOI18N</w:t>
      </w:r>
    </w:p>
    <w:p w14:paraId="61DD77A6"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1.setText("Update Donor Details");</w:t>
      </w:r>
    </w:p>
    <w:p w14:paraId="0843FB37"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Label1, new org.netbeans.lib.awtextra.AbsoluteConstraints(256, 13, -1, -1));</w:t>
      </w:r>
    </w:p>
    <w:p w14:paraId="330933A4"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Separator1, new org.netbeans.lib.awtextra.AbsoluteConstraints(0, 49, 768, 10));</w:t>
      </w:r>
    </w:p>
    <w:p w14:paraId="030ED913"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p>
    <w:p w14:paraId="6BAA4DBF"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2.setFont(new java.awt.Font("Tahoma", 1, 14)); // NOI18N</w:t>
      </w:r>
    </w:p>
    <w:p w14:paraId="7F7579CB"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2.setText("Donor Id");</w:t>
      </w:r>
    </w:p>
    <w:p w14:paraId="58CE56C2"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Label2, new org.netbeans.lib.awtextra.AbsoluteConstraints(179, 72, -1, -1));</w:t>
      </w:r>
    </w:p>
    <w:p w14:paraId="7EE32D9C"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TextField1, new org.netbeans.lib.awtextra.AbsoluteConstraints(307, 70, 151, -1));</w:t>
      </w:r>
    </w:p>
    <w:p w14:paraId="6C59B168"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p>
    <w:p w14:paraId="47F7C6CF"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1.setFont(new java.awt.Font("Tahoma", 1, 14)); // NOI18N</w:t>
      </w:r>
    </w:p>
    <w:p w14:paraId="0792DFED"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1.setIcon(new javax.swing.ImageIcon(getClass().getResource("/search1.png"))); // NOI18N</w:t>
      </w:r>
    </w:p>
    <w:p w14:paraId="28A529B7"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1.setText("Search");</w:t>
      </w:r>
    </w:p>
    <w:p w14:paraId="633E282C"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1.addActionListener(new java.awt.event.ActionListener() {</w:t>
      </w:r>
    </w:p>
    <w:p w14:paraId="6297FFE4"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ublic void actionPerformed(java.awt.event.ActionEvent evt) {</w:t>
      </w:r>
    </w:p>
    <w:p w14:paraId="7C40BAD8"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1ActionPerformed(evt);</w:t>
      </w:r>
    </w:p>
    <w:p w14:paraId="5A4CFBAF"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5660554B"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48B50D97"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Button1, new org.netbeans.lib.awtextra.AbsoluteConstraints(497, 66, -1, -1));</w:t>
      </w:r>
    </w:p>
    <w:p w14:paraId="64D7308C"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Separator2, new org.netbeans.lib.awtextra.AbsoluteConstraints(0, 102, 768, 10));</w:t>
      </w:r>
    </w:p>
    <w:p w14:paraId="2E6E4AC5"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p>
    <w:p w14:paraId="58372E39"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3.setFont(new java.awt.Font("Tahoma", 1, 14)); // NOI18N</w:t>
      </w:r>
    </w:p>
    <w:p w14:paraId="57F5258F"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3.setText("Name");</w:t>
      </w:r>
    </w:p>
    <w:p w14:paraId="72AECB84"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Label3, new org.netbeans.lib.awtextra.AbsoluteConstraints(12, 132, -1, -1));</w:t>
      </w:r>
    </w:p>
    <w:p w14:paraId="36C28EB9"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p>
    <w:p w14:paraId="60EA2E24"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4.setFont(new java.awt.Font("Tahoma", 1, 13)); // NOI18N</w:t>
      </w:r>
    </w:p>
    <w:p w14:paraId="12F8FA3D"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4.setText("Father Name");</w:t>
      </w:r>
    </w:p>
    <w:p w14:paraId="74A4C3DC"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Label4, new org.netbeans.lib.awtextra.AbsoluteConstraints(12, 184, -1, -1));</w:t>
      </w:r>
    </w:p>
    <w:p w14:paraId="6FFAB69F"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p>
    <w:p w14:paraId="003CDA97"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5.setFont(new java.awt.Font("Tahoma", 1, 14)); // NOI18N</w:t>
      </w:r>
    </w:p>
    <w:p w14:paraId="399A8AD4"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5.setText("Mother Name");</w:t>
      </w:r>
    </w:p>
    <w:p w14:paraId="78CCB4CA"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Label5, new org.netbeans.lib.awtextra.AbsoluteConstraints(12, 239, -1, -1));</w:t>
      </w:r>
    </w:p>
    <w:p w14:paraId="6040A670"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p>
    <w:p w14:paraId="2B3DF6AC"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6.setFont(new java.awt.Font("Tahoma", 1, 14)); // NOI18N</w:t>
      </w:r>
    </w:p>
    <w:p w14:paraId="032CF21D"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6.setText("Date of Birth");</w:t>
      </w:r>
    </w:p>
    <w:p w14:paraId="6E50FCE7"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Label6, new org.netbeans.lib.awtextra.AbsoluteConstraints(12, 326, -1, -1));</w:t>
      </w:r>
    </w:p>
    <w:p w14:paraId="340316DE"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p>
    <w:p w14:paraId="7591113F"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7.setFont(new java.awt.Font("Tahoma", 1, 14)); // NOI18N</w:t>
      </w:r>
    </w:p>
    <w:p w14:paraId="594F8C7B"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7.setText("MobileNo");</w:t>
      </w:r>
    </w:p>
    <w:p w14:paraId="5BCD286B"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Label7, new org.netbeans.lib.awtextra.AbsoluteConstraints(12, 381, -1, -1));</w:t>
      </w:r>
    </w:p>
    <w:p w14:paraId="689473A0"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p>
    <w:p w14:paraId="2224AA67"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8.setFont(new java.awt.Font("Tahoma", 1, 14)); // NOI18N</w:t>
      </w:r>
    </w:p>
    <w:p w14:paraId="73A9ECC2"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8.setText("gender");</w:t>
      </w:r>
    </w:p>
    <w:p w14:paraId="58ECC948"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Label8, new org.netbeans.lib.awtextra.AbsoluteConstraints(12, 429, -1, -1));</w:t>
      </w:r>
    </w:p>
    <w:p w14:paraId="0EF2C446"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TextField2, new org.netbeans.lib.awtextra.AbsoluteConstraints(118, 130, 154, -1));</w:t>
      </w:r>
    </w:p>
    <w:p w14:paraId="1260613D"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TextField3, new org.netbeans.lib.awtextra.AbsoluteConstraints(118, 181, 154, -1));</w:t>
      </w:r>
    </w:p>
    <w:p w14:paraId="167F104B"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TextField4, new org.netbeans.lib.awtextra.AbsoluteConstraints(118, 237, 154, -1));</w:t>
      </w:r>
    </w:p>
    <w:p w14:paraId="23A0CA64"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TextField5, new org.netbeans.lib.awtextra.AbsoluteConstraints(118, 324, 154, -1));</w:t>
      </w:r>
    </w:p>
    <w:p w14:paraId="6A811A32"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TextField6, new org.netbeans.lib.awtextra.AbsoluteConstraints(118, 379, 154, -1));</w:t>
      </w:r>
    </w:p>
    <w:p w14:paraId="75D6CF05"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TextField7, new org.netbeans.lib.awtextra.AbsoluteConstraints(118, 427, 154, -1));</w:t>
      </w:r>
    </w:p>
    <w:p w14:paraId="4CD0F15F"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p>
    <w:p w14:paraId="06C89B6A"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9.setFont(new java.awt.Font("Tahoma", 1, 14)); // NOI18N</w:t>
      </w:r>
    </w:p>
    <w:p w14:paraId="58FED313"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9.setText("Email");</w:t>
      </w:r>
    </w:p>
    <w:p w14:paraId="42F46821"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lastRenderedPageBreak/>
        <w:t xml:space="preserve">        getContentPane().add(jLabel9, new org.netbeans.lib.awtextra.AbsoluteConstraints(350, 132, -1, -1));</w:t>
      </w:r>
    </w:p>
    <w:p w14:paraId="354B86DE"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TextField8, new org.netbeans.lib.awtextra.AbsoluteConstraints(446, 130, 183, -1));</w:t>
      </w:r>
    </w:p>
    <w:p w14:paraId="2D81B410"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p>
    <w:p w14:paraId="63E5933E"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10.setFont(new java.awt.Font("Tahoma", 1, 14)); // NOI18N</w:t>
      </w:r>
    </w:p>
    <w:p w14:paraId="794E8BA9"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10.setText("Blood group");</w:t>
      </w:r>
    </w:p>
    <w:p w14:paraId="5550BFF0"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Label10, new org.netbeans.lib.awtextra.AbsoluteConstraints(350, 183, -1, -1));</w:t>
      </w:r>
    </w:p>
    <w:p w14:paraId="15E0499C"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TextField9, new org.netbeans.lib.awtextra.AbsoluteConstraints(448, 181, 181, -1));</w:t>
      </w:r>
    </w:p>
    <w:p w14:paraId="58749CF8"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p>
    <w:p w14:paraId="0CB6B1E2"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11.setFont(new java.awt.Font("Tahoma", 1, 14)); // NOI18N</w:t>
      </w:r>
    </w:p>
    <w:p w14:paraId="57D2F222"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11.setText("City");</w:t>
      </w:r>
    </w:p>
    <w:p w14:paraId="529FE3AF"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Label11, new org.netbeans.lib.awtextra.AbsoluteConstraints(350, 239, -1, -1));</w:t>
      </w:r>
    </w:p>
    <w:p w14:paraId="5AEE888A"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TextField10, new org.netbeans.lib.awtextra.AbsoluteConstraints(448, 237, 181, -1));</w:t>
      </w:r>
    </w:p>
    <w:p w14:paraId="0BF8F96B"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p>
    <w:p w14:paraId="698524D5"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12.setFont(new java.awt.Font("Tahoma", 1, 14)); // NOI18N</w:t>
      </w:r>
    </w:p>
    <w:p w14:paraId="33E2EA9A"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12.setText("Complete Address");</w:t>
      </w:r>
    </w:p>
    <w:p w14:paraId="234EED04"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Label12, new org.netbeans.lib.awtextra.AbsoluteConstraints(350, 326, -1, -1));</w:t>
      </w:r>
    </w:p>
    <w:p w14:paraId="25E7687A"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p>
    <w:p w14:paraId="399FE8BD"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TextArea1.setColumns(20);</w:t>
      </w:r>
    </w:p>
    <w:p w14:paraId="46B05B06"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TextArea1.setRows(5);</w:t>
      </w:r>
    </w:p>
    <w:p w14:paraId="76A0D024"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ScrollPane1.setViewportView(jTextArea1);</w:t>
      </w:r>
    </w:p>
    <w:p w14:paraId="125DE28D"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p>
    <w:p w14:paraId="36C8FD3C"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ScrollPane1, new org.netbeans.lib.awtextra.AbsoluteConstraints(506, 324, -1, -1));</w:t>
      </w:r>
    </w:p>
    <w:p w14:paraId="57A7C19C"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Separator3, new org.netbeans.lib.awtextra.AbsoluteConstraints(0, 518, 768, 10));</w:t>
      </w:r>
    </w:p>
    <w:p w14:paraId="59BB5D34"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p>
    <w:p w14:paraId="03F38470"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2.setFont(new java.awt.Font("Tahoma", 1, 14)); // NOI18N</w:t>
      </w:r>
    </w:p>
    <w:p w14:paraId="302C696C"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2.setIcon(new javax.swing.ImageIcon(getClass().getResource("/save.png"))); // NOI18N</w:t>
      </w:r>
    </w:p>
    <w:p w14:paraId="32D51892"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2.setText("Update");</w:t>
      </w:r>
    </w:p>
    <w:p w14:paraId="341C65B1"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2.addActionListener(new java.awt.event.ActionListener() {</w:t>
      </w:r>
    </w:p>
    <w:p w14:paraId="40760A2C"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ublic void actionPerformed(java.awt.event.ActionEvent evt) {</w:t>
      </w:r>
    </w:p>
    <w:p w14:paraId="0B710FC8"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2ActionPerformed(evt);</w:t>
      </w:r>
    </w:p>
    <w:p w14:paraId="0B771E50"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73D28E71"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6FAF8BC5"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Button2, new org.netbeans.lib.awtextra.AbsoluteConstraints(70, 570, -1, -1));</w:t>
      </w:r>
    </w:p>
    <w:p w14:paraId="3C91F52F"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p>
    <w:p w14:paraId="4677E636"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3.setFont(new java.awt.Font("Tahoma", 1, 14)); // NOI18N</w:t>
      </w:r>
    </w:p>
    <w:p w14:paraId="00C7932B"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3.setIcon(new javax.swing.ImageIcon(getClass().getResource("/Update details.png"))); // NOI18N</w:t>
      </w:r>
    </w:p>
    <w:p w14:paraId="03657B2B"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3.setText("Reset");</w:t>
      </w:r>
    </w:p>
    <w:p w14:paraId="6732C9FB"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3.addActionListener(new java.awt.event.ActionListener() {</w:t>
      </w:r>
    </w:p>
    <w:p w14:paraId="227B91B6"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ublic void actionPerformed(java.awt.event.ActionEvent evt) {</w:t>
      </w:r>
    </w:p>
    <w:p w14:paraId="7991C071"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3ActionPerformed(evt);</w:t>
      </w:r>
    </w:p>
    <w:p w14:paraId="67909A45"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317B4693"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614F3264"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Button3, new org.netbeans.lib.awtextra.AbsoluteConstraints(310, 570, -1, -1));</w:t>
      </w:r>
    </w:p>
    <w:p w14:paraId="364D20FD"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p>
    <w:p w14:paraId="47F74AA6"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4.setFont(new java.awt.Font("Tahoma", 1, 14)); // NOI18N</w:t>
      </w:r>
    </w:p>
    <w:p w14:paraId="74F799BE"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4.setIcon(new javax.swing.ImageIcon(getClass().getResource("/Exit application.png"))); // NOI18N</w:t>
      </w:r>
    </w:p>
    <w:p w14:paraId="59D20D40"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4.setText("Close");</w:t>
      </w:r>
    </w:p>
    <w:p w14:paraId="6A533A92"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4.addActionListener(new java.awt.event.ActionListener() {</w:t>
      </w:r>
    </w:p>
    <w:p w14:paraId="15FAE994"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ublic void actionPerformed(java.awt.event.ActionEvent evt) {</w:t>
      </w:r>
    </w:p>
    <w:p w14:paraId="55DF93E1"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Button4ActionPerformed(evt);</w:t>
      </w:r>
    </w:p>
    <w:p w14:paraId="7D38F2A8"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0CC201A8"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09C64FCB"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Button4, new org.netbeans.lib.awtextra.AbsoluteConstraints(570, 570, -1, -1));</w:t>
      </w:r>
    </w:p>
    <w:p w14:paraId="17EFD658"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p>
    <w:p w14:paraId="66FEBF44"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13.setIcon(new javax.swing.ImageIcon(getClass().getResource("/wp4323461.png"))); // NOI18N</w:t>
      </w:r>
    </w:p>
    <w:p w14:paraId="55FC709D"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Label13.setText("jLabel13");</w:t>
      </w:r>
    </w:p>
    <w:p w14:paraId="507919DD"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getContentPane().add(jLabel13, new org.netbeans.lib.awtextra.AbsoluteConstraints(-90, -310, -1, -1));</w:t>
      </w:r>
    </w:p>
    <w:p w14:paraId="50E22387"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p>
    <w:p w14:paraId="0E79CFA2"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ack();</w:t>
      </w:r>
    </w:p>
    <w:p w14:paraId="721F284E"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lt;/editor-fold&gt;                        </w:t>
      </w:r>
    </w:p>
    <w:p w14:paraId="305A29DB"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p>
    <w:p w14:paraId="0E04713B"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void jButton4ActionPerformed(java.awt.event.ActionEvent evt) {                                         </w:t>
      </w:r>
    </w:p>
    <w:p w14:paraId="5B78A086"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TODO add your handling code here:</w:t>
      </w:r>
    </w:p>
    <w:p w14:paraId="3DB32872"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etVisible(false);</w:t>
      </w:r>
    </w:p>
    <w:p w14:paraId="1D23693E"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w:t>
      </w:r>
    </w:p>
    <w:p w14:paraId="72894277"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p>
    <w:p w14:paraId="16C7D25C"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void jButton3ActionPerformed(java.awt.event.ActionEvent evt) {                                         </w:t>
      </w:r>
    </w:p>
    <w:p w14:paraId="0ADDC21B"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TODO add your handling code here:</w:t>
      </w:r>
    </w:p>
    <w:p w14:paraId="786C3F80"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etVisible(false);</w:t>
      </w:r>
    </w:p>
    <w:p w14:paraId="6BCD0C74"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new updateDetailsDonor().setVisible(true);</w:t>
      </w:r>
    </w:p>
    <w:p w14:paraId="3463C131"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w:t>
      </w:r>
    </w:p>
    <w:p w14:paraId="71F742CC"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p>
    <w:p w14:paraId="35CA8FAF"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void jButton1ActionPerformed(java.awt.event.ActionEvent evt) {                                         </w:t>
      </w:r>
    </w:p>
    <w:p w14:paraId="36F704EA"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TODO add your handling code here:</w:t>
      </w:r>
    </w:p>
    <w:p w14:paraId="3D8464C4"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tring donorId=jTextField1.getText();</w:t>
      </w:r>
    </w:p>
    <w:p w14:paraId="1B1A924A"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try</w:t>
      </w:r>
    </w:p>
    <w:p w14:paraId="656AE79D"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51445DDB"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46D18302"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Connection con=ConnectionProvider.getCon();</w:t>
      </w:r>
    </w:p>
    <w:p w14:paraId="6E9BC581"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tatement st=con.createStatement();</w:t>
      </w:r>
    </w:p>
    <w:p w14:paraId="68F4E7A3"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ResultSet rs= st.executeQuery("select*from donor where donorId='"+donorId+"'");</w:t>
      </w:r>
    </w:p>
    <w:p w14:paraId="16674922"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if(rs.next()){</w:t>
      </w:r>
    </w:p>
    <w:p w14:paraId="136D6CEE"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TextField2.setText(rs.getString(2));</w:t>
      </w:r>
    </w:p>
    <w:p w14:paraId="67F89630"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TextField3.setText(rs.getString(3));</w:t>
      </w:r>
    </w:p>
    <w:p w14:paraId="46A6A453"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TextField4.setText(rs.getString(4));</w:t>
      </w:r>
    </w:p>
    <w:p w14:paraId="01FAEBC8"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TextField5.setText(rs.getString(5));</w:t>
      </w:r>
    </w:p>
    <w:p w14:paraId="12341327"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TextField6.setText(rs.getString(6));</w:t>
      </w:r>
    </w:p>
    <w:p w14:paraId="72CF7B2F"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TextField7.setText(rs.getString(7));</w:t>
      </w:r>
    </w:p>
    <w:p w14:paraId="1CB5BDE0"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TextField8.setText(rs.getString(8));</w:t>
      </w:r>
    </w:p>
    <w:p w14:paraId="03420156"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TextField9.setText(rs.getString(9));</w:t>
      </w:r>
    </w:p>
    <w:p w14:paraId="1639F43F"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TextField10.setText(rs.getString(10));</w:t>
      </w:r>
    </w:p>
    <w:p w14:paraId="485BCA9D"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TextField1.setText(rs.getString(11));</w:t>
      </w:r>
    </w:p>
    <w:p w14:paraId="0478BC96"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TextField1.setEditable(false);</w:t>
      </w:r>
    </w:p>
    <w:p w14:paraId="26E767E9"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168A2FF0"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else{</w:t>
      </w:r>
    </w:p>
    <w:p w14:paraId="4E5DB8F1"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OptionPane.showMessageDialog(null,"DonorId does not exist"); </w:t>
      </w:r>
    </w:p>
    <w:p w14:paraId="7C8CDC93"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42F6EA3D"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1585034D"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catch(HeadlessException | SQLException e){</w:t>
      </w:r>
    </w:p>
    <w:p w14:paraId="2ADC4BFC"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OptionPane.showMessageDialog(null,e);</w:t>
      </w:r>
    </w:p>
    <w:p w14:paraId="605BC010"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3AE40486"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588E52EF"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w:t>
      </w:r>
    </w:p>
    <w:p w14:paraId="671074E3"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p>
    <w:p w14:paraId="7D610F0A"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void jButton2ActionPerformed(java.awt.event.ActionEvent evt) {                                         </w:t>
      </w:r>
    </w:p>
    <w:p w14:paraId="0F8AE607"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TODO add your handling code here:</w:t>
      </w:r>
    </w:p>
    <w:p w14:paraId="5EA74387"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tring donorId=jTextField1.getText();</w:t>
      </w:r>
    </w:p>
    <w:p w14:paraId="51D67998"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tring name=jTextField2.getText();</w:t>
      </w:r>
    </w:p>
    <w:p w14:paraId="2C03971C"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tring fatherName=jTextField3.getText();</w:t>
      </w:r>
    </w:p>
    <w:p w14:paraId="20C8CD50"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tring motherName=jTextField4.getText();</w:t>
      </w:r>
    </w:p>
    <w:p w14:paraId="52793C1F"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tring DOB=jTextField5.getText();</w:t>
      </w:r>
    </w:p>
    <w:p w14:paraId="100444BC"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tring MobileNo=jTextField6.getText();</w:t>
      </w:r>
    </w:p>
    <w:p w14:paraId="0ECDA11D"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tring gender=jTextField7.getText();</w:t>
      </w:r>
    </w:p>
    <w:p w14:paraId="01AA8D96"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tring email=jTextField8.getText();</w:t>
      </w:r>
    </w:p>
    <w:p w14:paraId="070661E0"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tring bloodGroup=jTextField9.getText();</w:t>
      </w:r>
    </w:p>
    <w:p w14:paraId="1AE59291"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tring city=jTextField10.getText();</w:t>
      </w:r>
    </w:p>
    <w:p w14:paraId="74347405"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tring address=jTextArea1.getText();</w:t>
      </w:r>
    </w:p>
    <w:p w14:paraId="1B53CCFB"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try{</w:t>
      </w:r>
    </w:p>
    <w:p w14:paraId="78EB7D4A"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Connection con=ConnectionProvider.getCon();</w:t>
      </w:r>
    </w:p>
    <w:p w14:paraId="7D32845A"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tatement st=con.createStatement();</w:t>
      </w:r>
    </w:p>
    <w:p w14:paraId="160C764C"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lastRenderedPageBreak/>
        <w:t xml:space="preserve">          st.("update donor set name='"+name+"',fatherName='"+fatherName+"',motherName='"+motherName+"',DOB='"+DOB+"',MobileNumber='"+MobileNumber+"',gender='"+gender+"',email='"+email+"',bloodGroup='"+bloodGroup+"',city='"+city+"',address='"+address+"' where donorId='"+donorId+"' ");</w:t>
      </w:r>
    </w:p>
    <w:p w14:paraId="7722EFFD"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OptionPane.showMessageDialog(null,"successfully updated");</w:t>
      </w:r>
    </w:p>
    <w:p w14:paraId="125DA776"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setVisible(false);</w:t>
      </w:r>
    </w:p>
    <w:p w14:paraId="2DEE18BC"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new updateDetailsDonor().setVisible(true);</w:t>
      </w:r>
    </w:p>
    <w:p w14:paraId="2237A6FC"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catch (SQLException ex) {</w:t>
      </w:r>
    </w:p>
    <w:p w14:paraId="4C0DDE59"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Logger.getLogger(updateDetailsDonor.class.getName()).log(Level.SEVERE, null, ex);</w:t>
      </w:r>
    </w:p>
    <w:p w14:paraId="4B17DD24"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6D8B7BA0"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1B12A941"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w:t>
      </w:r>
    </w:p>
    <w:p w14:paraId="35F3ED78"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p>
    <w:p w14:paraId="69E9D9AD"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4B50ADD2"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param args the command line arguments</w:t>
      </w:r>
    </w:p>
    <w:p w14:paraId="7129214F"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51EFD39A"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ublic static void main(String args[]) {</w:t>
      </w:r>
    </w:p>
    <w:p w14:paraId="7895972E"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Set the Nimbus look and feel */</w:t>
      </w:r>
    </w:p>
    <w:p w14:paraId="1DD5B08E"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lt;editor-fold defaultstate="collapsed" desc=" Look and feel setting code (optional) "&gt;</w:t>
      </w:r>
    </w:p>
    <w:p w14:paraId="29E30058"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If Nimbus (introduced in Java SE 6) is not available, stay with the default look and feel.</w:t>
      </w:r>
    </w:p>
    <w:p w14:paraId="0490F1C2"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For details see http://download.oracle.com/javase/tutorial/uiswing/lookandfeel/plaf.html </w:t>
      </w:r>
    </w:p>
    <w:p w14:paraId="47976562"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16194C80"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try {</w:t>
      </w:r>
    </w:p>
    <w:p w14:paraId="6398938E"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for (javax.swing.UIManager.LookAndFeelInfo info : javax.swing.UIManager.getInstalledLookAndFeels()) {</w:t>
      </w:r>
    </w:p>
    <w:p w14:paraId="6F618C3E"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if ("Nimbus".equals(info.getName())) {</w:t>
      </w:r>
    </w:p>
    <w:p w14:paraId="0C4E28AD"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avax.swing.UIManager.setLookAndFeel(info.getClassName());</w:t>
      </w:r>
    </w:p>
    <w:p w14:paraId="2D7B3BF5"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break;</w:t>
      </w:r>
    </w:p>
    <w:p w14:paraId="6BB7E7F0"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0949DC66"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7198F26B"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catch (ClassNotFoundException ex) {</w:t>
      </w:r>
    </w:p>
    <w:p w14:paraId="1398EA03"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ava.util.logging.Logger.getLogger(updateDetailsDonor.class.getName()).log(java.util.logging.Level.SEVERE, null, ex);</w:t>
      </w:r>
    </w:p>
    <w:p w14:paraId="6C56215F"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catch (InstantiationException ex) {</w:t>
      </w:r>
    </w:p>
    <w:p w14:paraId="3F4B20C3"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ava.util.logging.Logger.getLogger(updateDetailsDonor.class.getName()).log(java.util.logging.Level.SEVERE, null, ex);</w:t>
      </w:r>
    </w:p>
    <w:p w14:paraId="4034BE5E"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catch (IllegalAccessException ex) {</w:t>
      </w:r>
    </w:p>
    <w:p w14:paraId="4277FAB5"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ava.util.logging.Logger.getLogger(updateDetailsDonor.class.getName()).log(java.util.logging.Level.SEVERE, null, ex);</w:t>
      </w:r>
    </w:p>
    <w:p w14:paraId="0FD9D470"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catch (javax.swing.UnsupportedLookAndFeelException ex) {</w:t>
      </w:r>
    </w:p>
    <w:p w14:paraId="32B788A2"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ava.util.logging.Logger.getLogger(updateDetailsDonor.class.getName()).log(java.util.logging.Level.SEVERE, null, ex);</w:t>
      </w:r>
    </w:p>
    <w:p w14:paraId="46016E51"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3FF1ED7F"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lt;/editor-fold&gt;</w:t>
      </w:r>
    </w:p>
    <w:p w14:paraId="3F30F355"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p>
    <w:p w14:paraId="53F3E7AF"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Create and display the form */</w:t>
      </w:r>
    </w:p>
    <w:p w14:paraId="4F0BFC51"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java.awt.EventQueue.invokeLater(() -&gt; {</w:t>
      </w:r>
    </w:p>
    <w:p w14:paraId="19DB7DCE"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new updateDetailsDonor().setVisible(true);</w:t>
      </w:r>
    </w:p>
    <w:p w14:paraId="1475FB2A"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0D313DFF"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w:t>
      </w:r>
    </w:p>
    <w:p w14:paraId="35241AE8"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p>
    <w:p w14:paraId="452903C2"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Variables declaration - do not modify                     </w:t>
      </w:r>
    </w:p>
    <w:p w14:paraId="5181FC46"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Button jButton1;</w:t>
      </w:r>
    </w:p>
    <w:p w14:paraId="02B7D842"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Button jButton2;</w:t>
      </w:r>
    </w:p>
    <w:p w14:paraId="61F012BF"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Button jButton3;</w:t>
      </w:r>
    </w:p>
    <w:p w14:paraId="520C2120"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Button jButton4;</w:t>
      </w:r>
    </w:p>
    <w:p w14:paraId="365F9D25"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Label jLabel1;</w:t>
      </w:r>
    </w:p>
    <w:p w14:paraId="0D1C6A16"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Label jLabel10;</w:t>
      </w:r>
    </w:p>
    <w:p w14:paraId="161E9913"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Label jLabel11;</w:t>
      </w:r>
    </w:p>
    <w:p w14:paraId="2EE32188"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Label jLabel12;</w:t>
      </w:r>
    </w:p>
    <w:p w14:paraId="5A8A17A6"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Label jLabel13;</w:t>
      </w:r>
    </w:p>
    <w:p w14:paraId="7EBA32D0"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lastRenderedPageBreak/>
        <w:t xml:space="preserve">    private javax.swing.JLabel jLabel2;</w:t>
      </w:r>
    </w:p>
    <w:p w14:paraId="483C4AE6"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Label jLabel3;</w:t>
      </w:r>
    </w:p>
    <w:p w14:paraId="4C1244C7"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Label jLabel4;</w:t>
      </w:r>
    </w:p>
    <w:p w14:paraId="73E55D5B"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Label jLabel5;</w:t>
      </w:r>
    </w:p>
    <w:p w14:paraId="413B6ECF"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Label jLabel6;</w:t>
      </w:r>
    </w:p>
    <w:p w14:paraId="2016D3B1"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Label jLabel7;</w:t>
      </w:r>
    </w:p>
    <w:p w14:paraId="26C3F4A2"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Label jLabel8;</w:t>
      </w:r>
    </w:p>
    <w:p w14:paraId="468CC1B2"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Label jLabel9;</w:t>
      </w:r>
    </w:p>
    <w:p w14:paraId="20EF9126"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ScrollPane jScrollPane1;</w:t>
      </w:r>
    </w:p>
    <w:p w14:paraId="21A01D39"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Separator jSeparator1;</w:t>
      </w:r>
    </w:p>
    <w:p w14:paraId="168DD2F3"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Separator jSeparator2;</w:t>
      </w:r>
    </w:p>
    <w:p w14:paraId="59E27371"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Separator jSeparator3;</w:t>
      </w:r>
    </w:p>
    <w:p w14:paraId="5F73949C"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TextArea jTextArea1;</w:t>
      </w:r>
    </w:p>
    <w:p w14:paraId="7019075A"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TextField jTextField1;</w:t>
      </w:r>
    </w:p>
    <w:p w14:paraId="0B3BEA01"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TextField jTextField10;</w:t>
      </w:r>
    </w:p>
    <w:p w14:paraId="148CE7D5"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TextField jTextField2;</w:t>
      </w:r>
    </w:p>
    <w:p w14:paraId="7CA68415"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TextField jTextField3;</w:t>
      </w:r>
    </w:p>
    <w:p w14:paraId="1B261231"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TextField jTextField4;</w:t>
      </w:r>
    </w:p>
    <w:p w14:paraId="1E949F52"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TextField jTextField5;</w:t>
      </w:r>
    </w:p>
    <w:p w14:paraId="46B0C523"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TextField jTextField6;</w:t>
      </w:r>
    </w:p>
    <w:p w14:paraId="068799F9"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TextField jTextField7;</w:t>
      </w:r>
    </w:p>
    <w:p w14:paraId="1B2A9929"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TextField jTextField8;</w:t>
      </w:r>
    </w:p>
    <w:p w14:paraId="4C427A1C"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private javax.swing.JTextField jTextField9;</w:t>
      </w:r>
    </w:p>
    <w:p w14:paraId="2D535133" w14:textId="77777777" w:rsidR="00240FEA" w:rsidRP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 xml:space="preserve">    // End of variables declaration                   </w:t>
      </w:r>
    </w:p>
    <w:p w14:paraId="30D9DFAC" w14:textId="641764D4" w:rsidR="00240FEA" w:rsidRDefault="00240FEA" w:rsidP="00240FEA">
      <w:pPr>
        <w:pStyle w:val="ListParagraph"/>
        <w:spacing w:after="200" w:line="240" w:lineRule="auto"/>
        <w:rPr>
          <w:rFonts w:asciiTheme="majorHAnsi" w:eastAsia="Times New Roman" w:hAnsiTheme="majorHAnsi" w:cstheme="majorHAnsi"/>
          <w:b/>
          <w:color w:val="000000" w:themeColor="text1"/>
          <w:sz w:val="18"/>
          <w:szCs w:val="18"/>
          <w:lang w:val="en-GB"/>
        </w:rPr>
      </w:pPr>
      <w:r w:rsidRPr="00240FEA">
        <w:rPr>
          <w:rFonts w:asciiTheme="majorHAnsi" w:eastAsia="Times New Roman" w:hAnsiTheme="majorHAnsi" w:cstheme="majorHAnsi"/>
          <w:b/>
          <w:color w:val="000000" w:themeColor="text1"/>
          <w:sz w:val="18"/>
          <w:szCs w:val="18"/>
          <w:lang w:val="en-GB"/>
        </w:rPr>
        <w:t>}</w:t>
      </w:r>
    </w:p>
    <w:p w14:paraId="7083F9F8" w14:textId="34BE08E4" w:rsidR="00240FEA" w:rsidRDefault="00240FEA" w:rsidP="00240FEA">
      <w:pPr>
        <w:pStyle w:val="ListParagraph"/>
        <w:spacing w:after="200" w:line="240" w:lineRule="auto"/>
        <w:rPr>
          <w:rFonts w:asciiTheme="majorHAnsi" w:eastAsia="Times New Roman" w:hAnsiTheme="majorHAnsi" w:cstheme="majorHAnsi"/>
          <w:b/>
          <w:color w:val="000000" w:themeColor="text1"/>
          <w:sz w:val="56"/>
          <w:szCs w:val="56"/>
          <w:lang w:val="en-GB"/>
        </w:rPr>
      </w:pPr>
      <w:r w:rsidRPr="00240FEA">
        <w:rPr>
          <w:rFonts w:asciiTheme="majorHAnsi" w:eastAsia="Times New Roman" w:hAnsiTheme="majorHAnsi" w:cstheme="majorHAnsi"/>
          <w:b/>
          <w:color w:val="000000" w:themeColor="text1"/>
          <w:sz w:val="56"/>
          <w:szCs w:val="56"/>
          <w:lang w:val="en-GB"/>
        </w:rPr>
        <w:t>5 All donor Details</w:t>
      </w:r>
    </w:p>
    <w:p w14:paraId="7967ECF7" w14:textId="77777777" w:rsidR="00240FEA" w:rsidRPr="009210C6" w:rsidRDefault="00240FEA" w:rsidP="00240FEA">
      <w:pPr>
        <w:pStyle w:val="ListParagraph"/>
        <w:spacing w:after="200" w:line="240" w:lineRule="auto"/>
        <w:rPr>
          <w:rFonts w:asciiTheme="majorHAnsi" w:eastAsia="Times New Roman" w:hAnsiTheme="majorHAnsi" w:cstheme="majorHAnsi"/>
          <w:b/>
          <w:color w:val="000000" w:themeColor="text1"/>
          <w:sz w:val="16"/>
          <w:szCs w:val="16"/>
          <w:lang w:val="en-GB"/>
        </w:rPr>
      </w:pPr>
    </w:p>
    <w:p w14:paraId="3C18C58D"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import java.sql.*;</w:t>
      </w:r>
    </w:p>
    <w:p w14:paraId="1D5F791B"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import javax.swing.JOptionPane;</w:t>
      </w:r>
    </w:p>
    <w:p w14:paraId="72B5D433"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import newproject.ConnectionProvider;</w:t>
      </w:r>
    </w:p>
    <w:p w14:paraId="449AAF19"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import net.proteanit.sql.DbUtils;</w:t>
      </w:r>
    </w:p>
    <w:p w14:paraId="7D3C349C"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w:t>
      </w:r>
    </w:p>
    <w:p w14:paraId="09BB3F68"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 To change this license header, choose License Headers in Project Properties.</w:t>
      </w:r>
    </w:p>
    <w:p w14:paraId="6F7C40A3"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 To change this template file, choose Tools | Templates</w:t>
      </w:r>
    </w:p>
    <w:p w14:paraId="0CC88E7A"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 and open the template in the editor.</w:t>
      </w:r>
    </w:p>
    <w:p w14:paraId="050E891C"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w:t>
      </w:r>
    </w:p>
    <w:p w14:paraId="19AE9FC9"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p>
    <w:p w14:paraId="5B34A6BA"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w:t>
      </w:r>
    </w:p>
    <w:p w14:paraId="0DED1D11"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w:t>
      </w:r>
    </w:p>
    <w:p w14:paraId="5C80D371"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 @author dell</w:t>
      </w:r>
    </w:p>
    <w:p w14:paraId="553C6DB7"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w:t>
      </w:r>
    </w:p>
    <w:p w14:paraId="0A49F341"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public class allDonorDetails extends javax.swing.JFrame {</w:t>
      </w:r>
    </w:p>
    <w:p w14:paraId="5205BC0F"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p>
    <w:p w14:paraId="410C752C"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w:t>
      </w:r>
    </w:p>
    <w:p w14:paraId="15F7FE24"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 Creates new form allDonorDetails</w:t>
      </w:r>
    </w:p>
    <w:p w14:paraId="65DD66CB"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w:t>
      </w:r>
    </w:p>
    <w:p w14:paraId="79BD7107"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public allDonorDetails() {</w:t>
      </w:r>
    </w:p>
    <w:p w14:paraId="73A62056"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initComponents();</w:t>
      </w:r>
    </w:p>
    <w:p w14:paraId="47337AC1"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w:t>
      </w:r>
    </w:p>
    <w:p w14:paraId="1CF90D2A"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p>
    <w:p w14:paraId="197ACFF0"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w:t>
      </w:r>
    </w:p>
    <w:p w14:paraId="1787EF33"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 This method is called from within the constructor to initialize the form.</w:t>
      </w:r>
    </w:p>
    <w:p w14:paraId="54F0362B"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 WARNING: Do NOT modify this code. The content of this method is always</w:t>
      </w:r>
    </w:p>
    <w:p w14:paraId="1E5AE3C5"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 regenerated by the Form Editor.</w:t>
      </w:r>
    </w:p>
    <w:p w14:paraId="1FE0AF5F"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w:t>
      </w:r>
    </w:p>
    <w:p w14:paraId="09B488D6"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SuppressWarnings("unchecked")</w:t>
      </w:r>
    </w:p>
    <w:p w14:paraId="6DF22B7E"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 &lt;editor-fold defaultstate="collapsed" desc="Generated Code"&gt;                          </w:t>
      </w:r>
    </w:p>
    <w:p w14:paraId="7E7B71FD"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private void initComponents() {</w:t>
      </w:r>
    </w:p>
    <w:p w14:paraId="60D0E26E"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p>
    <w:p w14:paraId="488B88FA"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jLabel1 = new javax.swing.JLabel();</w:t>
      </w:r>
    </w:p>
    <w:p w14:paraId="2C12B1B1"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jSeparator1 = new javax.swing.JSeparator();</w:t>
      </w:r>
    </w:p>
    <w:p w14:paraId="6437A917"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jScrollPane1 = new javax.swing.JScrollPane();</w:t>
      </w:r>
    </w:p>
    <w:p w14:paraId="465ED6BC"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jTable1 = new javax.swing.JTable();</w:t>
      </w:r>
    </w:p>
    <w:p w14:paraId="3F60BC0B"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jSeparator2 = new javax.swing.JSeparator();</w:t>
      </w:r>
    </w:p>
    <w:p w14:paraId="7D1AD25A"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jButton1 = new javax.swing.JButton();</w:t>
      </w:r>
    </w:p>
    <w:p w14:paraId="0904B72B"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jButton2 = new javax.swing.JButton();</w:t>
      </w:r>
    </w:p>
    <w:p w14:paraId="14F39276"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p>
    <w:p w14:paraId="5F46884A"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setDefaultCloseOperation(javax.swing.WindowConstants.EXIT_ON_CLOSE);</w:t>
      </w:r>
    </w:p>
    <w:p w14:paraId="2FE76D67"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setLocation(new java.awt.Point(340, 130));</w:t>
      </w:r>
    </w:p>
    <w:p w14:paraId="5C5CDF2F"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setUndecorated(true);</w:t>
      </w:r>
    </w:p>
    <w:p w14:paraId="71EAF4F3"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addComponentListener(new java.awt.event.ComponentAdapter() {</w:t>
      </w:r>
    </w:p>
    <w:p w14:paraId="5DC3F72D"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public void componentShown(java.awt.event.ComponentEvent evt) {</w:t>
      </w:r>
    </w:p>
    <w:p w14:paraId="41EE5E93"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formComponentShown(evt);</w:t>
      </w:r>
    </w:p>
    <w:p w14:paraId="70AF1673"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w:t>
      </w:r>
    </w:p>
    <w:p w14:paraId="07FD2CF2"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w:t>
      </w:r>
    </w:p>
    <w:p w14:paraId="16B1FA70"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getContentPane().setLayout(new org.netbeans.lib.awtextra.AbsoluteLayout());</w:t>
      </w:r>
    </w:p>
    <w:p w14:paraId="44E148D8"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p>
    <w:p w14:paraId="11B45C1D"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jLabel1.setFont(new java.awt.Font("Tahoma", 1, 24)); // NOI18N</w:t>
      </w:r>
    </w:p>
    <w:p w14:paraId="4F3E8F9D"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jLabel1.setText("ALL DONOR DETAILS");</w:t>
      </w:r>
    </w:p>
    <w:p w14:paraId="2E185407"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getContentPane().add(jLabel1, new org.netbeans.lib.awtextra.AbsoluteConstraints(208, 28, -1, -1));</w:t>
      </w:r>
    </w:p>
    <w:p w14:paraId="765C49C9"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getContentPane().add(jSeparator1, new org.netbeans.lib.awtextra.AbsoluteConstraints(699, 64, 1, 10));</w:t>
      </w:r>
    </w:p>
    <w:p w14:paraId="4D879B88"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p>
    <w:p w14:paraId="66667F74"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jTable1.setModel(new javax.swing.table.DefaultTableModel(</w:t>
      </w:r>
    </w:p>
    <w:p w14:paraId="0534772F"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new Object [][] {</w:t>
      </w:r>
    </w:p>
    <w:p w14:paraId="48CD0B15"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null, null, null, null},</w:t>
      </w:r>
    </w:p>
    <w:p w14:paraId="7D2F09A1"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null, null, null, null},</w:t>
      </w:r>
    </w:p>
    <w:p w14:paraId="10916000"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null, null, null, null},</w:t>
      </w:r>
    </w:p>
    <w:p w14:paraId="341C92E1"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null, null, null, null}</w:t>
      </w:r>
    </w:p>
    <w:p w14:paraId="473B8207"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w:t>
      </w:r>
    </w:p>
    <w:p w14:paraId="50F81A89"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new String [] {</w:t>
      </w:r>
    </w:p>
    <w:p w14:paraId="591EEB5C"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Title 1", "Title 2", "Title 3", "Title 4"</w:t>
      </w:r>
    </w:p>
    <w:p w14:paraId="1238105A"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w:t>
      </w:r>
    </w:p>
    <w:p w14:paraId="0BD7FDB4"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w:t>
      </w:r>
    </w:p>
    <w:p w14:paraId="782C8DEC"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jScrollPane1.setViewportView(jTable1);</w:t>
      </w:r>
    </w:p>
    <w:p w14:paraId="604D8507"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p>
    <w:p w14:paraId="18F545C5"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getContentPane().add(jScrollPane1, new org.netbeans.lib.awtextra.AbsoluteConstraints(12, 127, 676, 325));</w:t>
      </w:r>
    </w:p>
    <w:p w14:paraId="14826372"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getContentPane().add(jSeparator2, new org.netbeans.lib.awtextra.AbsoluteConstraints(0, 104, 700, 10));</w:t>
      </w:r>
    </w:p>
    <w:p w14:paraId="692DCDD3"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p>
    <w:p w14:paraId="1D3E0773"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jButton1.setFont(new java.awt.Font("Tahoma", 1, 14)); // NOI18N</w:t>
      </w:r>
    </w:p>
    <w:p w14:paraId="6FB07A8D"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jButton1.setIcon(new javax.swing.ImageIcon(getClass().getResource("/print.png"))); // NOI18N</w:t>
      </w:r>
    </w:p>
    <w:p w14:paraId="605A60C4"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jButton1.setText("Print");</w:t>
      </w:r>
    </w:p>
    <w:p w14:paraId="063F2EA0"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jButton1.addActionListener(new java.awt.event.ActionListener() {</w:t>
      </w:r>
    </w:p>
    <w:p w14:paraId="40EC676C"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public void actionPerformed(java.awt.event.ActionEvent evt) {</w:t>
      </w:r>
    </w:p>
    <w:p w14:paraId="48487605"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jButton1ActionPerformed(evt);</w:t>
      </w:r>
    </w:p>
    <w:p w14:paraId="1EE48B37"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w:t>
      </w:r>
    </w:p>
    <w:p w14:paraId="40BD77F3"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w:t>
      </w:r>
    </w:p>
    <w:p w14:paraId="3FAF7D3E"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getContentPane().add(jButton1, new org.netbeans.lib.awtextra.AbsoluteConstraints(12, 453, -1, -1));</w:t>
      </w:r>
    </w:p>
    <w:p w14:paraId="4A6496CE"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p>
    <w:p w14:paraId="0FFA2A2A"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jButton2.setFont(new java.awt.Font("Tahoma", 1, 14)); // NOI18N</w:t>
      </w:r>
    </w:p>
    <w:p w14:paraId="0B30521F"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jButton2.setIcon(new javax.swing.ImageIcon(getClass().getResource("/Exit application.png"))); // NOI18N</w:t>
      </w:r>
    </w:p>
    <w:p w14:paraId="57CB1FF7"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jButton2.setText("Close");</w:t>
      </w:r>
    </w:p>
    <w:p w14:paraId="2696231E"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jButton2.addActionListener(new java.awt.event.ActionListener() {</w:t>
      </w:r>
    </w:p>
    <w:p w14:paraId="68CE0E50"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public void actionPerformed(java.awt.event.ActionEvent evt) {</w:t>
      </w:r>
    </w:p>
    <w:p w14:paraId="4407F9CA"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jButton2ActionPerformed(evt);</w:t>
      </w:r>
    </w:p>
    <w:p w14:paraId="0106955A"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w:t>
      </w:r>
    </w:p>
    <w:p w14:paraId="749C3E70"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w:t>
      </w:r>
    </w:p>
    <w:p w14:paraId="291436FE"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getContentPane().add(jButton2, new org.netbeans.lib.awtextra.AbsoluteConstraints(595, 453, -1, -1));</w:t>
      </w:r>
    </w:p>
    <w:p w14:paraId="078E674C"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p>
    <w:p w14:paraId="7D1D8AD9"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lastRenderedPageBreak/>
        <w:t xml:space="preserve">        pack();</w:t>
      </w:r>
    </w:p>
    <w:p w14:paraId="7164A888"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 &lt;/editor-fold&gt;                        </w:t>
      </w:r>
    </w:p>
    <w:p w14:paraId="3DA2536E"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p>
    <w:p w14:paraId="17677DB4"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private void formComponentShown(java.awt.event.ComponentEvent evt) {                                    </w:t>
      </w:r>
    </w:p>
    <w:p w14:paraId="784E1497"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 TODO add your handling code here:</w:t>
      </w:r>
    </w:p>
    <w:p w14:paraId="6678D984"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try{</w:t>
      </w:r>
    </w:p>
    <w:p w14:paraId="453D961D"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Connection con=ConnectionProvider.getCon();</w:t>
      </w:r>
    </w:p>
    <w:p w14:paraId="66B4A55C"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Statement st=con.createStatement();</w:t>
      </w:r>
    </w:p>
    <w:p w14:paraId="3B38978F"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ResultSet rs=st.executeQuery("select *from donor");</w:t>
      </w:r>
    </w:p>
    <w:p w14:paraId="051B1A53"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jTable1.setAutoResizeMode(jTable1.AUTO_RESIZE_OFF);</w:t>
      </w:r>
    </w:p>
    <w:p w14:paraId="7BCD9FAA"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jTable1.setModel(DbUtils.resultSetToTableModel(rs));</w:t>
      </w:r>
    </w:p>
    <w:p w14:paraId="1A7341D5"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w:t>
      </w:r>
    </w:p>
    <w:p w14:paraId="52B152A2"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w:t>
      </w:r>
    </w:p>
    <w:p w14:paraId="77BBEAEA"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catch(Exception e){</w:t>
      </w:r>
    </w:p>
    <w:p w14:paraId="7F2FF995"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JOptionPane.showMessageDialog(null, e);</w:t>
      </w:r>
    </w:p>
    <w:p w14:paraId="6E86BC97"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w:t>
      </w:r>
    </w:p>
    <w:p w14:paraId="41FDE99C"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                                   </w:t>
      </w:r>
    </w:p>
    <w:p w14:paraId="44F7F025"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p>
    <w:p w14:paraId="76C4998C"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private void jButton1ActionPerformed(java.awt.event.ActionEvent evt) {                                         </w:t>
      </w:r>
    </w:p>
    <w:p w14:paraId="6F439574"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 TODO add your handling code here:</w:t>
      </w:r>
    </w:p>
    <w:p w14:paraId="0EC97E40"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try{</w:t>
      </w:r>
    </w:p>
    <w:p w14:paraId="62FD2182"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jTable1.print(jTable.PrintMode.NORMAL);</w:t>
      </w:r>
    </w:p>
    <w:p w14:paraId="23FB6446"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w:t>
      </w:r>
    </w:p>
    <w:p w14:paraId="7E42A86B"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catch(Exception e){</w:t>
      </w:r>
    </w:p>
    <w:p w14:paraId="5E440CA7"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JOptionPane.showmessageDialog(null,e);</w:t>
      </w:r>
    </w:p>
    <w:p w14:paraId="73A63F34"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w:t>
      </w:r>
    </w:p>
    <w:p w14:paraId="4BD3943E"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                                        </w:t>
      </w:r>
    </w:p>
    <w:p w14:paraId="0EEAED29"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p>
    <w:p w14:paraId="6599012E"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private void jButton2ActionPerformed(java.awt.event.ActionEvent evt) {                                         </w:t>
      </w:r>
    </w:p>
    <w:p w14:paraId="39CF1FE6"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 TODO add your handling code here:</w:t>
      </w:r>
    </w:p>
    <w:p w14:paraId="5A077A64"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setVisible(false);</w:t>
      </w:r>
    </w:p>
    <w:p w14:paraId="6BEF453D"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w:t>
      </w:r>
    </w:p>
    <w:p w14:paraId="5540191D"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                                        </w:t>
      </w:r>
    </w:p>
    <w:p w14:paraId="1710535E"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p>
    <w:p w14:paraId="685AEADA"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w:t>
      </w:r>
    </w:p>
    <w:p w14:paraId="02F0A5C2"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 @param args the command line arguments</w:t>
      </w:r>
    </w:p>
    <w:p w14:paraId="6513C0EA"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w:t>
      </w:r>
    </w:p>
    <w:p w14:paraId="41DCCF1D"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public static void main(String args[]) {</w:t>
      </w:r>
    </w:p>
    <w:p w14:paraId="4F0270EA"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 Set the Nimbus look and feel */</w:t>
      </w:r>
    </w:p>
    <w:p w14:paraId="2BB291A2"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lt;editor-fold defaultstate="collapsed" desc=" Look and feel setting code (optional) "&gt;</w:t>
      </w:r>
    </w:p>
    <w:p w14:paraId="7C89B868"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 If Nimbus (introduced in Java SE 6) is not available, stay with the default look and feel.</w:t>
      </w:r>
    </w:p>
    <w:p w14:paraId="4A7475B3"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 For details see http://download.oracle.com/javase/tutorial/uiswing/lookandfeel/plaf.html </w:t>
      </w:r>
    </w:p>
    <w:p w14:paraId="70D4410C"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w:t>
      </w:r>
    </w:p>
    <w:p w14:paraId="19D04E37"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try {</w:t>
      </w:r>
    </w:p>
    <w:p w14:paraId="67555A56"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for (javax.swing.UIManager.LookAndFeelInfo info : javax.swing.UIManager.getInstalledLookAndFeels()) {</w:t>
      </w:r>
    </w:p>
    <w:p w14:paraId="50778496"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if ("Nimbus".equals(info.getName())) {</w:t>
      </w:r>
    </w:p>
    <w:p w14:paraId="14264530"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javax.swing.UIManager.setLookAndFeel(info.getClassName());</w:t>
      </w:r>
    </w:p>
    <w:p w14:paraId="1B38FBFC"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break;</w:t>
      </w:r>
    </w:p>
    <w:p w14:paraId="7427B934"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w:t>
      </w:r>
    </w:p>
    <w:p w14:paraId="32F8E4BF"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w:t>
      </w:r>
    </w:p>
    <w:p w14:paraId="116C39BF"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 catch (ClassNotFoundException ex) {</w:t>
      </w:r>
    </w:p>
    <w:p w14:paraId="7FF01D5D"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java.util.logging.Logger.getLogger(allDonorDetails.class.getName()).log(java.util.logging.Level.SEVERE, null, ex);</w:t>
      </w:r>
    </w:p>
    <w:p w14:paraId="39A375D7"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 catch (InstantiationException ex) {</w:t>
      </w:r>
    </w:p>
    <w:p w14:paraId="4EEC9917"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java.util.logging.Logger.getLogger(allDonorDetails.class.getName()).log(java.util.logging.Level.SEVERE, null, ex);</w:t>
      </w:r>
    </w:p>
    <w:p w14:paraId="65B9D4FB"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 catch (IllegalAccessException ex) {</w:t>
      </w:r>
    </w:p>
    <w:p w14:paraId="252C81EB"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java.util.logging.Logger.getLogger(allDonorDetails.class.getName()).log(java.util.logging.Level.SEVERE, null, ex);</w:t>
      </w:r>
    </w:p>
    <w:p w14:paraId="3780DAF4"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 catch (javax.swing.UnsupportedLookAndFeelException ex) {</w:t>
      </w:r>
    </w:p>
    <w:p w14:paraId="655CA086"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java.util.logging.Logger.getLogger(allDonorDetails.class.getName()).log(java.util.logging.Level.SEVERE, null, ex);</w:t>
      </w:r>
    </w:p>
    <w:p w14:paraId="2D872560"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w:t>
      </w:r>
    </w:p>
    <w:p w14:paraId="34B18E8B"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lt;/editor-fold&gt;</w:t>
      </w:r>
    </w:p>
    <w:p w14:paraId="1AB64CF4"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p>
    <w:p w14:paraId="5EB2FA0A"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 Create and display the form */</w:t>
      </w:r>
    </w:p>
    <w:p w14:paraId="132F43D4"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java.awt.EventQueue.invokeLater(() -&gt; {</w:t>
      </w:r>
    </w:p>
    <w:p w14:paraId="1749C89A"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new allDonorDetails().setVisible(true);</w:t>
      </w:r>
    </w:p>
    <w:p w14:paraId="04A17259"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w:t>
      </w:r>
    </w:p>
    <w:p w14:paraId="40AC6EDD"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w:t>
      </w:r>
    </w:p>
    <w:p w14:paraId="3225E668"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p>
    <w:p w14:paraId="7305009D"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 Variables declaration - do not modify                     </w:t>
      </w:r>
    </w:p>
    <w:p w14:paraId="21F58943"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private javax.swing.JButton jButton1;</w:t>
      </w:r>
    </w:p>
    <w:p w14:paraId="639F9D7D"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private javax.swing.JButton jButton2;</w:t>
      </w:r>
    </w:p>
    <w:p w14:paraId="7D69AF8E"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private javax.swing.JLabel jLabel1;</w:t>
      </w:r>
    </w:p>
    <w:p w14:paraId="5A80D10C"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private javax.swing.JScrollPane jScrollPane1;</w:t>
      </w:r>
    </w:p>
    <w:p w14:paraId="1AE099F2"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private javax.swing.JSeparator jSeparator1;</w:t>
      </w:r>
    </w:p>
    <w:p w14:paraId="357E9190"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private javax.swing.JSeparator jSeparator2;</w:t>
      </w:r>
    </w:p>
    <w:p w14:paraId="53A30113"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private javax.swing.JTable jTable1;</w:t>
      </w:r>
    </w:p>
    <w:p w14:paraId="2F6D25D9" w14:textId="77777777"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 xml:space="preserve">    // End of variables declaration                   </w:t>
      </w:r>
    </w:p>
    <w:p w14:paraId="055A5072" w14:textId="1EFB34CD" w:rsidR="00240FEA" w:rsidRDefault="009210C6" w:rsidP="009210C6">
      <w:pPr>
        <w:pStyle w:val="ListParagraph"/>
        <w:spacing w:after="200" w:line="240" w:lineRule="auto"/>
        <w:rPr>
          <w:rFonts w:asciiTheme="majorHAnsi" w:eastAsia="Times New Roman" w:hAnsiTheme="majorHAnsi" w:cstheme="majorHAnsi"/>
          <w:b/>
          <w:color w:val="000000" w:themeColor="text1"/>
          <w:sz w:val="18"/>
          <w:szCs w:val="18"/>
          <w:lang w:val="en-GB"/>
        </w:rPr>
      </w:pPr>
      <w:r w:rsidRPr="009210C6">
        <w:rPr>
          <w:rFonts w:asciiTheme="majorHAnsi" w:eastAsia="Times New Roman" w:hAnsiTheme="majorHAnsi" w:cstheme="majorHAnsi"/>
          <w:b/>
          <w:color w:val="000000" w:themeColor="text1"/>
          <w:sz w:val="18"/>
          <w:szCs w:val="18"/>
          <w:lang w:val="en-GB"/>
        </w:rPr>
        <w:t>}</w:t>
      </w:r>
    </w:p>
    <w:p w14:paraId="26256621" w14:textId="6073B8FC" w:rsidR="009210C6" w:rsidRPr="009210C6" w:rsidRDefault="009210C6" w:rsidP="009210C6">
      <w:pPr>
        <w:pStyle w:val="ListParagraph"/>
        <w:spacing w:after="200" w:line="240" w:lineRule="auto"/>
        <w:rPr>
          <w:rFonts w:asciiTheme="majorHAnsi" w:eastAsia="Times New Roman" w:hAnsiTheme="majorHAnsi" w:cstheme="majorHAnsi"/>
          <w:b/>
          <w:color w:val="000000" w:themeColor="text1"/>
          <w:sz w:val="56"/>
          <w:szCs w:val="56"/>
          <w:lang w:val="en-GB"/>
        </w:rPr>
      </w:pPr>
      <w:r w:rsidRPr="009210C6">
        <w:rPr>
          <w:rFonts w:asciiTheme="majorHAnsi" w:eastAsia="Times New Roman" w:hAnsiTheme="majorHAnsi" w:cstheme="majorHAnsi"/>
          <w:b/>
          <w:color w:val="000000" w:themeColor="text1"/>
          <w:sz w:val="56"/>
          <w:szCs w:val="56"/>
          <w:lang w:val="en-GB"/>
        </w:rPr>
        <w:t>6 Search BloodGroup by Location</w:t>
      </w:r>
    </w:p>
    <w:p w14:paraId="52539F8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import java.awt.print.PrinterException;</w:t>
      </w:r>
    </w:p>
    <w:p w14:paraId="6D1C516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import javax.swing.JTable;</w:t>
      </w:r>
    </w:p>
    <w:p w14:paraId="726C390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import java.sql.*;</w:t>
      </w:r>
    </w:p>
    <w:p w14:paraId="3CD3D1F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import javax.swing.JOptionPane;</w:t>
      </w:r>
    </w:p>
    <w:p w14:paraId="252B2BF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import net.proteanit.sql.DbUtils;</w:t>
      </w:r>
    </w:p>
    <w:p w14:paraId="0442EC9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import newproject.ConnectionProvider;</w:t>
      </w:r>
    </w:p>
    <w:p w14:paraId="167B1D5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w:t>
      </w:r>
    </w:p>
    <w:p w14:paraId="0C22880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To change this license header, choose License Headers in Project Properties.</w:t>
      </w:r>
    </w:p>
    <w:p w14:paraId="23CA199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To change this template file, choose Tools | Templates</w:t>
      </w:r>
    </w:p>
    <w:p w14:paraId="1B44788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and open the template in the editor.</w:t>
      </w:r>
    </w:p>
    <w:p w14:paraId="2CD1394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718FF96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3B604B6C"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w:t>
      </w:r>
    </w:p>
    <w:p w14:paraId="783A4812"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6EEBD292"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author dell</w:t>
      </w:r>
    </w:p>
    <w:p w14:paraId="67FA2AF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034E3BC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public class searchBloodDonorLocation extends javax.swing.JFrame {</w:t>
      </w:r>
    </w:p>
    <w:p w14:paraId="6B587EDC"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3D07ACE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6A80980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Creates new form searchBloodDonorLocation</w:t>
      </w:r>
    </w:p>
    <w:p w14:paraId="6255C97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101DE00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ublic searchBloodDonorLocation() {</w:t>
      </w:r>
    </w:p>
    <w:p w14:paraId="6528163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lastRenderedPageBreak/>
        <w:t xml:space="preserve">        initComponents();</w:t>
      </w:r>
    </w:p>
    <w:p w14:paraId="4DE8A26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70AC321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190BB92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71CA408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This method is called from within the constructor to initialize the form.</w:t>
      </w:r>
    </w:p>
    <w:p w14:paraId="7719E8C2"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WARNING: Do NOT modify this code. The content of this method is always</w:t>
      </w:r>
    </w:p>
    <w:p w14:paraId="38034E6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regenerated by the Form Editor.</w:t>
      </w:r>
    </w:p>
    <w:p w14:paraId="71E32C2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33223F4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SuppressWarnings("unchecked")</w:t>
      </w:r>
    </w:p>
    <w:p w14:paraId="43E2F9C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lt;editor-fold defaultstate="collapsed" desc="Generated Code"&gt;                          </w:t>
      </w:r>
    </w:p>
    <w:p w14:paraId="7595702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void initComponents() {</w:t>
      </w:r>
    </w:p>
    <w:p w14:paraId="00FD7E9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17EE0D4C"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ScrollPane2 = new javax.swing.JScrollPane();</w:t>
      </w:r>
    </w:p>
    <w:p w14:paraId="2280D70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EditorPane1 = new javax.swing.JEditorPane();</w:t>
      </w:r>
    </w:p>
    <w:p w14:paraId="43C70D2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1 = new javax.swing.JLabel();</w:t>
      </w:r>
    </w:p>
    <w:p w14:paraId="464FE02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Separator1 = new javax.swing.JSeparator();</w:t>
      </w:r>
    </w:p>
    <w:p w14:paraId="01561D12"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2 = new javax.swing.JLabel();</w:t>
      </w:r>
    </w:p>
    <w:p w14:paraId="5FA5EF2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TextField1 = new javax.swing.JTextField();</w:t>
      </w:r>
    </w:p>
    <w:p w14:paraId="7BD4FDD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Separator2 = new javax.swing.JSeparator();</w:t>
      </w:r>
    </w:p>
    <w:p w14:paraId="351C0A4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ScrollPane1 = new javax.swing.JScrollPane();</w:t>
      </w:r>
    </w:p>
    <w:p w14:paraId="0FC2734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Table1 = new javax.swing.JTable();</w:t>
      </w:r>
    </w:p>
    <w:p w14:paraId="31CE04F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Separator3 = new javax.swing.JSeparator();</w:t>
      </w:r>
    </w:p>
    <w:p w14:paraId="47A1A08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1 = new javax.swing.JButton();</w:t>
      </w:r>
    </w:p>
    <w:p w14:paraId="1E98D76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2 = new javax.swing.JButton();</w:t>
      </w:r>
    </w:p>
    <w:p w14:paraId="688C5B4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3 = new javax.swing.JLabel();</w:t>
      </w:r>
    </w:p>
    <w:p w14:paraId="6B96192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78505BD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ScrollPane2.setViewportView(jEditorPane1);</w:t>
      </w:r>
    </w:p>
    <w:p w14:paraId="3DDF28A2"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3526A23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setDefaultCloseOperation(javax.swing.WindowConstants.EXIT_ON_CLOSE);</w:t>
      </w:r>
    </w:p>
    <w:p w14:paraId="262B2B1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setLocation(new java.awt.Point(340, 130));</w:t>
      </w:r>
    </w:p>
    <w:p w14:paraId="61211A3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setUndecorated(true);</w:t>
      </w:r>
    </w:p>
    <w:p w14:paraId="4DF8DD9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setLayout(new org.netbeans.lib.awtextra.AbsoluteLayout());</w:t>
      </w:r>
    </w:p>
    <w:p w14:paraId="5F5AE47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3CFBA2E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1.setFont(new java.awt.Font("Tahoma", 1, 36)); // NOI18N</w:t>
      </w:r>
    </w:p>
    <w:p w14:paraId="1CA5C44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lastRenderedPageBreak/>
        <w:t xml:space="preserve">        jLabel1.setText("Search Blood Donor(Address)");</w:t>
      </w:r>
    </w:p>
    <w:p w14:paraId="1E668B8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Label1, new org.netbeans.lib.awtextra.AbsoluteConstraints(93, 13, -1, -1));</w:t>
      </w:r>
    </w:p>
    <w:p w14:paraId="5F04012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Separator1, new org.netbeans.lib.awtextra.AbsoluteConstraints(0, 64, 771, 10));</w:t>
      </w:r>
    </w:p>
    <w:p w14:paraId="37AC1A3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607697E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2.setFont(new java.awt.Font("Tahoma", 1, 14)); // NOI18N</w:t>
      </w:r>
    </w:p>
    <w:p w14:paraId="40AE76A6"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2.setIcon(new javax.swing.ImageIcon(getClass().getResource("/Location.png"))); // NOI18N</w:t>
      </w:r>
    </w:p>
    <w:p w14:paraId="000A903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2.setText("Address");</w:t>
      </w:r>
    </w:p>
    <w:p w14:paraId="304AE2D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Label2, new org.netbeans.lib.awtextra.AbsoluteConstraints(150, 92, -1, -1));</w:t>
      </w:r>
    </w:p>
    <w:p w14:paraId="43EC7A8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6224F47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TextField1.addKeyListener(new java.awt.event.KeyAdapter() {</w:t>
      </w:r>
    </w:p>
    <w:p w14:paraId="3EC3634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ublic void keyReleased(java.awt.event.KeyEvent evt) {</w:t>
      </w:r>
    </w:p>
    <w:p w14:paraId="68C38F46"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TextField1KeyReleased(evt);</w:t>
      </w:r>
    </w:p>
    <w:p w14:paraId="315C686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411D96C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272D161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TextField1, new org.netbeans.lib.awtextra.AbsoluteConstraints(294, 92, 222, -1));</w:t>
      </w:r>
    </w:p>
    <w:p w14:paraId="07B5887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Separator2, new org.netbeans.lib.awtextra.AbsoluteConstraints(0, 132, 771, 10));</w:t>
      </w:r>
    </w:p>
    <w:p w14:paraId="5A40E65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06D2734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Table1.setModel(new javax.swing.table.DefaultTableModel(</w:t>
      </w:r>
    </w:p>
    <w:p w14:paraId="529D171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new Object [][] {</w:t>
      </w:r>
    </w:p>
    <w:p w14:paraId="6F8B1B2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null, null, null, null},</w:t>
      </w:r>
    </w:p>
    <w:p w14:paraId="469D8C8C"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null, null, null, null},</w:t>
      </w:r>
    </w:p>
    <w:p w14:paraId="2525A78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null, null, null, null},</w:t>
      </w:r>
    </w:p>
    <w:p w14:paraId="3099E47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null, null, null, null}</w:t>
      </w:r>
    </w:p>
    <w:p w14:paraId="1ADEF9C2"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77204E5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new String [] {</w:t>
      </w:r>
    </w:p>
    <w:p w14:paraId="2D6AF2D2"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Title 1", "Title 2", "Title 3", "Title 4"</w:t>
      </w:r>
    </w:p>
    <w:p w14:paraId="7AF21C3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353106C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34DCEA5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ScrollPane1.setViewportView(jTable1);</w:t>
      </w:r>
    </w:p>
    <w:p w14:paraId="1A17B9D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1B42497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ScrollPane1, new org.netbeans.lib.awtextra.AbsoluteConstraints(0, 149, 771, 319));</w:t>
      </w:r>
    </w:p>
    <w:p w14:paraId="5908856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Separator3, new org.netbeans.lib.awtextra.AbsoluteConstraints(0, 496, 771, 10));</w:t>
      </w:r>
    </w:p>
    <w:p w14:paraId="36F2F5AC"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21C789D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1.setFont(new java.awt.Font("Tahoma", 1, 14)); // NOI18N</w:t>
      </w:r>
    </w:p>
    <w:p w14:paraId="7F01074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lastRenderedPageBreak/>
        <w:t xml:space="preserve">        jButton1.setIcon(new javax.swing.ImageIcon(getClass().getResource("/print.png"))); // NOI18N</w:t>
      </w:r>
    </w:p>
    <w:p w14:paraId="6582064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1.setText("Print");</w:t>
      </w:r>
    </w:p>
    <w:p w14:paraId="48372AC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1.addActionListener(new java.awt.event.ActionListener() {</w:t>
      </w:r>
    </w:p>
    <w:p w14:paraId="077015F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ublic void actionPerformed(java.awt.event.ActionEvent evt) {</w:t>
      </w:r>
    </w:p>
    <w:p w14:paraId="7207752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1ActionPerformed(evt);</w:t>
      </w:r>
    </w:p>
    <w:p w14:paraId="23254902"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686E994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75FB4AE6"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Button1, new org.netbeans.lib.awtextra.AbsoluteConstraints(23, 524, -1, -1));</w:t>
      </w:r>
    </w:p>
    <w:p w14:paraId="44756166"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66266C0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2.setFont(new java.awt.Font("Tahoma", 1, 14)); // NOI18N</w:t>
      </w:r>
    </w:p>
    <w:p w14:paraId="6B0B50E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2.setIcon(new javax.swing.ImageIcon(getClass().getResource("/Exit application.png"))); // NOI18N</w:t>
      </w:r>
    </w:p>
    <w:p w14:paraId="2C2BEAF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2.setText("Close");</w:t>
      </w:r>
    </w:p>
    <w:p w14:paraId="2BE1C3F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2.addActionListener(new java.awt.event.ActionListener() {</w:t>
      </w:r>
    </w:p>
    <w:p w14:paraId="0F28E54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ublic void actionPerformed(java.awt.event.ActionEvent evt) {</w:t>
      </w:r>
    </w:p>
    <w:p w14:paraId="2EF1A8B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2ActionPerformed(evt);</w:t>
      </w:r>
    </w:p>
    <w:p w14:paraId="07E35ED6"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38B9FB1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51E2F99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Button2, new org.netbeans.lib.awtextra.AbsoluteConstraints(610, 524, -1, -1));</w:t>
      </w:r>
    </w:p>
    <w:p w14:paraId="0B8E44A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6BECFEA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3.setIcon(new javax.swing.ImageIcon(getClass().getResource("/wp4323461.png"))); // NOI18N</w:t>
      </w:r>
    </w:p>
    <w:p w14:paraId="7DF339A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3.setText("jLabel3");</w:t>
      </w:r>
    </w:p>
    <w:p w14:paraId="76F74016"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Label3, new org.netbeans.lib.awtextra.AbsoluteConstraints(0, 0, -1, -1));</w:t>
      </w:r>
    </w:p>
    <w:p w14:paraId="0662816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0C0B3E8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ack();</w:t>
      </w:r>
    </w:p>
    <w:p w14:paraId="266AD9C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lt;/editor-fold&gt;                        </w:t>
      </w:r>
    </w:p>
    <w:p w14:paraId="6C30554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15440C9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void jButton2ActionPerformed(java.awt.event.ActionEvent evt) {                                         </w:t>
      </w:r>
    </w:p>
    <w:p w14:paraId="6EA3AC22"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TODO add your handling code here:</w:t>
      </w:r>
    </w:p>
    <w:p w14:paraId="180F85CC"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setVisible(false);</w:t>
      </w:r>
    </w:p>
    <w:p w14:paraId="268C96E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w:t>
      </w:r>
    </w:p>
    <w:p w14:paraId="7A8549A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66672E3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void jButton1ActionPerformed(java.awt.event.ActionEvent evt) {                                         </w:t>
      </w:r>
    </w:p>
    <w:p w14:paraId="1F649D6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TODO add your handling code here:  </w:t>
      </w:r>
    </w:p>
    <w:p w14:paraId="71F7D68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try{</w:t>
      </w:r>
    </w:p>
    <w:p w14:paraId="4BECFB6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lastRenderedPageBreak/>
        <w:t xml:space="preserve">          jTable1.print(JTable.PrintMode.NORMAL);</w:t>
      </w:r>
    </w:p>
    <w:p w14:paraId="5D74EDC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69D33CA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catch(PrinterException e){</w:t>
      </w:r>
    </w:p>
    <w:p w14:paraId="67CA4CB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OptionPane.showMessageDialog(null,e);</w:t>
      </w:r>
    </w:p>
    <w:p w14:paraId="56EF2E2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30CB58A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w:t>
      </w:r>
    </w:p>
    <w:p w14:paraId="0415C702"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5280494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void jTextField1KeyReleased(java.awt.event.KeyEvent evt) {                                        </w:t>
      </w:r>
    </w:p>
    <w:p w14:paraId="1E871EE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TODO add your handling code here:</w:t>
      </w:r>
    </w:p>
    <w:p w14:paraId="40BA3B8C"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String location=jTextField1.getText();</w:t>
      </w:r>
    </w:p>
    <w:p w14:paraId="438B2E5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try{</w:t>
      </w:r>
    </w:p>
    <w:p w14:paraId="4D7DC08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Connection con= ConnectionProvider.getCon();</w:t>
      </w:r>
    </w:p>
    <w:p w14:paraId="6C50F89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Statement st=con.createStatement();</w:t>
      </w:r>
    </w:p>
    <w:p w14:paraId="795D1C4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ResultSet rs=st.executeQuery("select *from donor where city like '%"+location+"%' or address like '%"+location+"%'" );</w:t>
      </w:r>
    </w:p>
    <w:p w14:paraId="0413D4C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Table1.setAutoResizeMode(jTable1.AUTO_RESIZE_OFF);</w:t>
      </w:r>
    </w:p>
    <w:p w14:paraId="07D5795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Table1.setModel(DbUtils.resultSetToTableModel(rs));</w:t>
      </w:r>
    </w:p>
    <w:p w14:paraId="239C727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43E02F1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0A7BB33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catch(Exception e){</w:t>
      </w:r>
    </w:p>
    <w:p w14:paraId="469621D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OptionPane.showMessageDialog(null,e);</w:t>
      </w:r>
    </w:p>
    <w:p w14:paraId="089DE492"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2C565AE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w:t>
      </w:r>
    </w:p>
    <w:p w14:paraId="07E9392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1942C86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320F614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param args the command line arguments</w:t>
      </w:r>
    </w:p>
    <w:p w14:paraId="1313A14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7320163C"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ublic static void main(String args[]) {</w:t>
      </w:r>
    </w:p>
    <w:p w14:paraId="3101E10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Set the Nimbus look and feel */</w:t>
      </w:r>
    </w:p>
    <w:p w14:paraId="30228C4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lt;editor-fold defaultstate="collapsed" desc=" Look and feel setting code (optional) "&gt;</w:t>
      </w:r>
    </w:p>
    <w:p w14:paraId="386D601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If Nimbus (introduced in Java SE 6) is not available, stay with the default look and feel.</w:t>
      </w:r>
    </w:p>
    <w:p w14:paraId="570CC87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For details see http://download.oracle.com/javase/tutorial/uiswing/lookandfeel/plaf.html </w:t>
      </w:r>
    </w:p>
    <w:p w14:paraId="20747E1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3015020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try {</w:t>
      </w:r>
    </w:p>
    <w:p w14:paraId="30FCAF8C"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for (javax.swing.UIManager.LookAndFeelInfo info : javax.swing.UIManager.getInstalledLookAndFeels()) {</w:t>
      </w:r>
    </w:p>
    <w:p w14:paraId="68E76D3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lastRenderedPageBreak/>
        <w:t xml:space="preserve">                if ("Nimbus".equals(info.getName())) {</w:t>
      </w:r>
    </w:p>
    <w:p w14:paraId="1156C622"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avax.swing.UIManager.setLookAndFeel(info.getClassName());</w:t>
      </w:r>
    </w:p>
    <w:p w14:paraId="48FBBB5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break;</w:t>
      </w:r>
    </w:p>
    <w:p w14:paraId="7C4E491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62573E2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47F7C0D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catch (ClassNotFoundException ex) {</w:t>
      </w:r>
    </w:p>
    <w:p w14:paraId="06AF040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ava.util.logging.Logger.getLogger(searchBloodDonorLocation.class.getName()).log(java.util.logging.Level.SEVERE, null, ex);</w:t>
      </w:r>
    </w:p>
    <w:p w14:paraId="033A524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catch (InstantiationException ex) {</w:t>
      </w:r>
    </w:p>
    <w:p w14:paraId="6F73C13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ava.util.logging.Logger.getLogger(searchBloodDonorLocation.class.getName()).log(java.util.logging.Level.SEVERE, null, ex);</w:t>
      </w:r>
    </w:p>
    <w:p w14:paraId="46C931A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catch (IllegalAccessException ex) {</w:t>
      </w:r>
    </w:p>
    <w:p w14:paraId="2F81D09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ava.util.logging.Logger.getLogger(searchBloodDonorLocation.class.getName()).log(java.util.logging.Level.SEVERE, null, ex);</w:t>
      </w:r>
    </w:p>
    <w:p w14:paraId="222D232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catch (javax.swing.UnsupportedLookAndFeelException ex) {</w:t>
      </w:r>
    </w:p>
    <w:p w14:paraId="38AA5C4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ava.util.logging.Logger.getLogger(searchBloodDonorLocation.class.getName()).log(java.util.logging.Level.SEVERE, null, ex);</w:t>
      </w:r>
    </w:p>
    <w:p w14:paraId="7AA2996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4AE3280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lt;/editor-fold&gt;</w:t>
      </w:r>
    </w:p>
    <w:p w14:paraId="0783963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5E27B27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Create and display the form */</w:t>
      </w:r>
    </w:p>
    <w:p w14:paraId="33F69FA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ava.awt.EventQueue.invokeLater(() -&gt; {</w:t>
      </w:r>
    </w:p>
    <w:p w14:paraId="17579F6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new searchBloodDonorLocation().setVisible(true);</w:t>
      </w:r>
    </w:p>
    <w:p w14:paraId="178A6B0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343827F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6961C1FC"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665BD48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Variables declaration - do not modify                     </w:t>
      </w:r>
    </w:p>
    <w:p w14:paraId="6BF56C8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Button jButton1;</w:t>
      </w:r>
    </w:p>
    <w:p w14:paraId="41505772"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Button jButton2;</w:t>
      </w:r>
    </w:p>
    <w:p w14:paraId="42378E7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EditorPane jEditorPane1;</w:t>
      </w:r>
    </w:p>
    <w:p w14:paraId="6860AA0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Label jLabel1;</w:t>
      </w:r>
    </w:p>
    <w:p w14:paraId="5F6840C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Label jLabel2;</w:t>
      </w:r>
    </w:p>
    <w:p w14:paraId="3D8A423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Label jLabel3;</w:t>
      </w:r>
    </w:p>
    <w:p w14:paraId="7C1B716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ScrollPane jScrollPane1;</w:t>
      </w:r>
    </w:p>
    <w:p w14:paraId="43DB51F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ScrollPane jScrollPane2;</w:t>
      </w:r>
    </w:p>
    <w:p w14:paraId="4FE3616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Separator jSeparator1;</w:t>
      </w:r>
    </w:p>
    <w:p w14:paraId="611C272C"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Separator jSeparator2;</w:t>
      </w:r>
    </w:p>
    <w:p w14:paraId="1017A7C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Separator jSeparator3;</w:t>
      </w:r>
    </w:p>
    <w:p w14:paraId="768BC97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lastRenderedPageBreak/>
        <w:t xml:space="preserve">    private javax.swing.JTable jTable1;</w:t>
      </w:r>
    </w:p>
    <w:p w14:paraId="6BBBD99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TextField jTextField1;</w:t>
      </w:r>
    </w:p>
    <w:p w14:paraId="2096E16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End of variables declaration                   </w:t>
      </w:r>
    </w:p>
    <w:p w14:paraId="13DC25C3" w14:textId="7D688A71" w:rsidR="00240FEA"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w:t>
      </w:r>
    </w:p>
    <w:p w14:paraId="2E94197F" w14:textId="18880191" w:rsidR="009210C6" w:rsidRDefault="009210C6" w:rsidP="009210C6">
      <w:pPr>
        <w:spacing w:after="200" w:line="240" w:lineRule="auto"/>
        <w:rPr>
          <w:rFonts w:asciiTheme="majorHAnsi" w:eastAsia="Times New Roman" w:hAnsiTheme="majorHAnsi" w:cstheme="majorHAnsi"/>
          <w:b/>
          <w:color w:val="000000" w:themeColor="text1"/>
          <w:sz w:val="52"/>
          <w:szCs w:val="52"/>
          <w:lang w:val="en-GB"/>
        </w:rPr>
      </w:pPr>
      <w:r w:rsidRPr="009210C6">
        <w:rPr>
          <w:rFonts w:asciiTheme="majorHAnsi" w:eastAsia="Times New Roman" w:hAnsiTheme="majorHAnsi" w:cstheme="majorHAnsi"/>
          <w:b/>
          <w:color w:val="000000" w:themeColor="text1"/>
          <w:sz w:val="52"/>
          <w:szCs w:val="52"/>
          <w:lang w:val="en-GB"/>
        </w:rPr>
        <w:t>7 Search by Blood group</w:t>
      </w:r>
    </w:p>
    <w:p w14:paraId="491E90E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import java.sql.*;</w:t>
      </w:r>
    </w:p>
    <w:p w14:paraId="34A8E58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import javax.swing.JOptionPane;</w:t>
      </w:r>
    </w:p>
    <w:p w14:paraId="4E7B159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import newproject.ConnectionProvider;</w:t>
      </w:r>
    </w:p>
    <w:p w14:paraId="62F7DA4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import javax.swing.JTable;</w:t>
      </w:r>
    </w:p>
    <w:p w14:paraId="597DDE3C"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import net.proteanit.sql.DbUtils;</w:t>
      </w:r>
    </w:p>
    <w:p w14:paraId="4CC39B1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w:t>
      </w:r>
    </w:p>
    <w:p w14:paraId="0721551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To change this license header, choose License Headers in Project Properties.</w:t>
      </w:r>
    </w:p>
    <w:p w14:paraId="24C917E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To change this template file, choose Tools | Templates</w:t>
      </w:r>
    </w:p>
    <w:p w14:paraId="51A6277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and open the template in the editor.</w:t>
      </w:r>
    </w:p>
    <w:p w14:paraId="6E4515C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6B61AF2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1D88B9F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w:t>
      </w:r>
    </w:p>
    <w:p w14:paraId="21521F8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668F603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author dell</w:t>
      </w:r>
    </w:p>
    <w:p w14:paraId="256C163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3E9C56A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public class searchBloodDonorBloodGroup extends javax.swing.JFrame {</w:t>
      </w:r>
    </w:p>
    <w:p w14:paraId="0EB614E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7A4B89AC"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3EED8372"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Creates new form searchBloodDonorBloodGroup</w:t>
      </w:r>
    </w:p>
    <w:p w14:paraId="38D87EE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648989F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ublic searchBloodDonorBloodGroup() {</w:t>
      </w:r>
    </w:p>
    <w:p w14:paraId="0B7E69A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initComponents();</w:t>
      </w:r>
    </w:p>
    <w:p w14:paraId="0BA6EF0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1E2B9E9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0A705E5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13E06576"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This method is called from within the constructor to initialize the form.</w:t>
      </w:r>
    </w:p>
    <w:p w14:paraId="22A10D4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WARNING: Do NOT modify this code. The content of this method is always</w:t>
      </w:r>
    </w:p>
    <w:p w14:paraId="1787131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lastRenderedPageBreak/>
        <w:t xml:space="preserve">     * regenerated by the Form Editor.</w:t>
      </w:r>
    </w:p>
    <w:p w14:paraId="33F533D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60D1FBE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SuppressWarnings("unchecked")</w:t>
      </w:r>
    </w:p>
    <w:p w14:paraId="72B95CA6"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lt;editor-fold defaultstate="collapsed" desc="Generated Code"&gt;                          </w:t>
      </w:r>
    </w:p>
    <w:p w14:paraId="4C24520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void initComponents() {</w:t>
      </w:r>
    </w:p>
    <w:p w14:paraId="286C9F6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6A2C14B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1 = new javax.swing.JLabel();</w:t>
      </w:r>
    </w:p>
    <w:p w14:paraId="3823E30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Separator1 = new javax.swing.JSeparator();</w:t>
      </w:r>
    </w:p>
    <w:p w14:paraId="53C9A45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2 = new javax.swing.JLabel();</w:t>
      </w:r>
    </w:p>
    <w:p w14:paraId="79B26FCC"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TextField1 = new javax.swing.JTextField();</w:t>
      </w:r>
    </w:p>
    <w:p w14:paraId="4D77EF4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Separator2 = new javax.swing.JSeparator();</w:t>
      </w:r>
    </w:p>
    <w:p w14:paraId="0D234E8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ScrollPane1 = new javax.swing.JScrollPane();</w:t>
      </w:r>
    </w:p>
    <w:p w14:paraId="1E88AC26"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Table1 = new javax.swing.JTable();</w:t>
      </w:r>
    </w:p>
    <w:p w14:paraId="7C40E12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1 = new javax.swing.JButton();</w:t>
      </w:r>
    </w:p>
    <w:p w14:paraId="60099916"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2 = new javax.swing.JButton();</w:t>
      </w:r>
    </w:p>
    <w:p w14:paraId="6B42C29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3 = new javax.swing.JLabel();</w:t>
      </w:r>
    </w:p>
    <w:p w14:paraId="7B31419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2BAE83E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setDefaultCloseOperation(javax.swing.WindowConstants.EXIT_ON_CLOSE);</w:t>
      </w:r>
    </w:p>
    <w:p w14:paraId="61069EA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setLocation(new java.awt.Point(340, 130));</w:t>
      </w:r>
    </w:p>
    <w:p w14:paraId="5601BB9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setUndecorated(true);</w:t>
      </w:r>
    </w:p>
    <w:p w14:paraId="1B8790C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setLayout(new org.netbeans.lib.awtextra.AbsoluteLayout());</w:t>
      </w:r>
    </w:p>
    <w:p w14:paraId="3AC9660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5B5CD91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1.setFont(new java.awt.Font("Tahoma", 3, 36)); // NOI18N</w:t>
      </w:r>
    </w:p>
    <w:p w14:paraId="14001A9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1.setText("Search blood donor(blood group)");</w:t>
      </w:r>
    </w:p>
    <w:p w14:paraId="6308321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Label1, new org.netbeans.lib.awtextra.AbsoluteConstraints(33, 13, -1, -1));</w:t>
      </w:r>
    </w:p>
    <w:p w14:paraId="4C77BC5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Separator1, new org.netbeans.lib.awtextra.AbsoluteConstraints(0, 64, 731, 10));</w:t>
      </w:r>
    </w:p>
    <w:p w14:paraId="2881DAE2"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18B6D23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2.setFont(new java.awt.Font("Tahoma", 1, 14)); // NOI18N</w:t>
      </w:r>
    </w:p>
    <w:p w14:paraId="38AA5D3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2.setIcon(new javax.swing.ImageIcon(getClass().getResource("/Blood group.png"))); // NOI18N</w:t>
      </w:r>
    </w:p>
    <w:p w14:paraId="7AC708C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2.setText("BLOOD GROUP");</w:t>
      </w:r>
    </w:p>
    <w:p w14:paraId="40A7C50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Label2, new org.netbeans.lib.awtextra.AbsoluteConstraints(115, 92, -1, -1));</w:t>
      </w:r>
    </w:p>
    <w:p w14:paraId="7F3E938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1EAF8BA6"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TextField1.addKeyListener(new java.awt.event.KeyAdapter() {</w:t>
      </w:r>
    </w:p>
    <w:p w14:paraId="4F8D29DC"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ublic void keyReleased(java.awt.event.KeyEvent evt) {</w:t>
      </w:r>
    </w:p>
    <w:p w14:paraId="758BAC7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lastRenderedPageBreak/>
        <w:t xml:space="preserve">                jTextField1KeyReleased(evt);</w:t>
      </w:r>
    </w:p>
    <w:p w14:paraId="0A655A3C"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6D43580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4B95198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TextField1, new org.netbeans.lib.awtextra.AbsoluteConstraints(321, 92, 237, -1));</w:t>
      </w:r>
    </w:p>
    <w:p w14:paraId="3200213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Separator2, new org.netbeans.lib.awtextra.AbsoluteConstraints(0, 121, 731, 10));</w:t>
      </w:r>
    </w:p>
    <w:p w14:paraId="4A07DD8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2ACB538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Table1.setModel(new javax.swing.table.DefaultTableModel(</w:t>
      </w:r>
    </w:p>
    <w:p w14:paraId="554F10D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new Object [][] {</w:t>
      </w:r>
    </w:p>
    <w:p w14:paraId="554602E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null, null, null, null},</w:t>
      </w:r>
    </w:p>
    <w:p w14:paraId="79EA99A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null, null, null, null},</w:t>
      </w:r>
    </w:p>
    <w:p w14:paraId="38169DC6"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null, null, null, null},</w:t>
      </w:r>
    </w:p>
    <w:p w14:paraId="56AF8E9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null, null, null, null}</w:t>
      </w:r>
    </w:p>
    <w:p w14:paraId="27FF2D8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038142C6"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new String [] {</w:t>
      </w:r>
    </w:p>
    <w:p w14:paraId="10EB4D0C"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Title 1", "Title 2", "Title 3", "Title 4"</w:t>
      </w:r>
    </w:p>
    <w:p w14:paraId="2DF771C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08D5479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7927892C"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ScrollPane1.setViewportView(jTable1);</w:t>
      </w:r>
    </w:p>
    <w:p w14:paraId="7CC654B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5FACFAD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ScrollPane1, new org.netbeans.lib.awtextra.AbsoluteConstraints(0, 138, 719, 272));</w:t>
      </w:r>
    </w:p>
    <w:p w14:paraId="0A2129BC"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354ADA4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1.setFont(new java.awt.Font("Tahoma", 1, 14)); // NOI18N</w:t>
      </w:r>
    </w:p>
    <w:p w14:paraId="13A4AC7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1.setIcon(new javax.swing.ImageIcon(getClass().getResource("/print.png"))); // NOI18N</w:t>
      </w:r>
    </w:p>
    <w:p w14:paraId="2F79F0F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1.setText("Print");</w:t>
      </w:r>
    </w:p>
    <w:p w14:paraId="741DADA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1.addActionListener(new java.awt.event.ActionListener() {</w:t>
      </w:r>
    </w:p>
    <w:p w14:paraId="319C114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ublic void actionPerformed(java.awt.event.ActionEvent evt) {</w:t>
      </w:r>
    </w:p>
    <w:p w14:paraId="4B4E8A9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1ActionPerformed(evt);</w:t>
      </w:r>
    </w:p>
    <w:p w14:paraId="1F284BA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67EB1C5C"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41ABD55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Button1, new org.netbeans.lib.awtextra.AbsoluteConstraints(25, 475, -1, -1));</w:t>
      </w:r>
    </w:p>
    <w:p w14:paraId="7823E48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140340A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2.setFont(new java.awt.Font("Tahoma", 1, 14)); // NOI18N</w:t>
      </w:r>
    </w:p>
    <w:p w14:paraId="5BD3007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2.setIcon(new javax.swing.ImageIcon(getClass().getResource("/Exit application.png"))); // NOI18N</w:t>
      </w:r>
    </w:p>
    <w:p w14:paraId="48C65E0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2.setText("Close");</w:t>
      </w:r>
    </w:p>
    <w:p w14:paraId="7D12093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lastRenderedPageBreak/>
        <w:t xml:space="preserve">        jButton2.addActionListener(new java.awt.event.ActionListener() {</w:t>
      </w:r>
    </w:p>
    <w:p w14:paraId="37F922B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ublic void actionPerformed(java.awt.event.ActionEvent evt) {</w:t>
      </w:r>
    </w:p>
    <w:p w14:paraId="6BB5406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2ActionPerformed(evt);</w:t>
      </w:r>
    </w:p>
    <w:p w14:paraId="2374E10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55E8835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5404296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Button2, new org.netbeans.lib.awtextra.AbsoluteConstraints(606, 475, -1, -1));</w:t>
      </w:r>
    </w:p>
    <w:p w14:paraId="3EB52B1C"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4743B11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3.setIcon(new javax.swing.ImageIcon(getClass().getResource("/wp4323461.png"))); // NOI18N</w:t>
      </w:r>
    </w:p>
    <w:p w14:paraId="0AED394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3.setText("jLabel3");</w:t>
      </w:r>
    </w:p>
    <w:p w14:paraId="49BB8A5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Label3, new org.netbeans.lib.awtextra.AbsoluteConstraints(0, -260, 2420, 1560));</w:t>
      </w:r>
    </w:p>
    <w:p w14:paraId="3AB84B1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4B25460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ack();</w:t>
      </w:r>
    </w:p>
    <w:p w14:paraId="6FFCA63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lt;/editor-fold&gt;                        </w:t>
      </w:r>
    </w:p>
    <w:p w14:paraId="4A80F80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50B8D89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void jButton2ActionPerformed(java.awt.event.ActionEvent evt) {                                         </w:t>
      </w:r>
    </w:p>
    <w:p w14:paraId="5E594EA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TODO add your handling code here:</w:t>
      </w:r>
    </w:p>
    <w:p w14:paraId="232C236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setVisible(false);</w:t>
      </w:r>
    </w:p>
    <w:p w14:paraId="6F5811F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w:t>
      </w:r>
    </w:p>
    <w:p w14:paraId="20B63D3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0A577D5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void jButton1ActionPerformed(java.awt.event.ActionEvent evt) {                                         </w:t>
      </w:r>
    </w:p>
    <w:p w14:paraId="5971217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TODO add your handling code here:</w:t>
      </w:r>
    </w:p>
    <w:p w14:paraId="641DB36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try{</w:t>
      </w:r>
    </w:p>
    <w:p w14:paraId="6278B38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Table1.print(JTable.PrintMode.NORMAL);</w:t>
      </w:r>
    </w:p>
    <w:p w14:paraId="4B8C7A4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673C5BD2"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catch(Exception e){</w:t>
      </w:r>
    </w:p>
    <w:p w14:paraId="119B798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OptionPane.showMessageDialog(null, e);</w:t>
      </w:r>
    </w:p>
    <w:p w14:paraId="1493168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69D3052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w:t>
      </w:r>
    </w:p>
    <w:p w14:paraId="5F790B5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41B523E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void jTextField1KeyReleased(java.awt.event.KeyEvent evt) {                                        </w:t>
      </w:r>
    </w:p>
    <w:p w14:paraId="5D30500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TODO add your handling code here:</w:t>
      </w:r>
    </w:p>
    <w:p w14:paraId="217C06D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String bloodGroup=jTextField1.getText();</w:t>
      </w:r>
    </w:p>
    <w:p w14:paraId="2E1E890C"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try{</w:t>
      </w:r>
    </w:p>
    <w:p w14:paraId="647C544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Connection con=ConnectionProvider.getCon();</w:t>
      </w:r>
    </w:p>
    <w:p w14:paraId="10B9BCC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lastRenderedPageBreak/>
        <w:t xml:space="preserve">            Statement st=con.createStatement();</w:t>
      </w:r>
    </w:p>
    <w:p w14:paraId="408BCC6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ResultSet rs=st.executeQuery("select *from donor where bloodGroup like '%"+bloodGroup+"%'");</w:t>
      </w:r>
    </w:p>
    <w:p w14:paraId="4E2C4D8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Table1.setAutoResizeMode(jTable1.AUTO_RESIZE_OFF );</w:t>
      </w:r>
    </w:p>
    <w:p w14:paraId="14A7E96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Table1.setModel(DbUtils.resultSetToTableModel(rs));</w:t>
      </w:r>
    </w:p>
    <w:p w14:paraId="08B2ADD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49C440F6"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catch(Exception e){</w:t>
      </w:r>
    </w:p>
    <w:p w14:paraId="08FD032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OptionPane.showMessageDialog(null, e);</w:t>
      </w:r>
    </w:p>
    <w:p w14:paraId="6D6D895C"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1E3B8B1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6D5447D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w:t>
      </w:r>
    </w:p>
    <w:p w14:paraId="555637A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67A14B5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31D454B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param args the command line arguments</w:t>
      </w:r>
    </w:p>
    <w:p w14:paraId="39C30A4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0A6F4F0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ublic static void main(String args[]) {</w:t>
      </w:r>
    </w:p>
    <w:p w14:paraId="6B372FE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Set the Nimbus look and feel */</w:t>
      </w:r>
    </w:p>
    <w:p w14:paraId="3F34CC5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lt;editor-fold defaultstate="collapsed" desc=" Look and feel setting code (optional) "&gt;</w:t>
      </w:r>
    </w:p>
    <w:p w14:paraId="6790EEE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If Nimbus (introduced in Java SE 6) is not available, stay with the default look and feel.</w:t>
      </w:r>
    </w:p>
    <w:p w14:paraId="3E2A6CC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For details see http://download.oracle.com/javase/tutorial/uiswing/lookandfeel/plaf.html </w:t>
      </w:r>
    </w:p>
    <w:p w14:paraId="7C9B41F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6B3D90D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try {</w:t>
      </w:r>
    </w:p>
    <w:p w14:paraId="33EB781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for (javax.swing.UIManager.LookAndFeelInfo info : javax.swing.UIManager.getInstalledLookAndFeels()) {</w:t>
      </w:r>
    </w:p>
    <w:p w14:paraId="6B6A729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if ("Nimbus".equals(info.getName())) {</w:t>
      </w:r>
    </w:p>
    <w:p w14:paraId="6DBB67E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avax.swing.UIManager.setLookAndFeel(info.getClassName());</w:t>
      </w:r>
    </w:p>
    <w:p w14:paraId="498D900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break;</w:t>
      </w:r>
    </w:p>
    <w:p w14:paraId="56DB8CF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3FBD09C6"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522CC36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catch (ClassNotFoundException ex) {</w:t>
      </w:r>
    </w:p>
    <w:p w14:paraId="1A5205E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ava.util.logging.Logger.getLogger(searchBloodDonorBloodGroup.class.getName()).log(java.util.logging.Level.SEVERE, null, ex);</w:t>
      </w:r>
    </w:p>
    <w:p w14:paraId="57B9A94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catch (InstantiationException ex) {</w:t>
      </w:r>
    </w:p>
    <w:p w14:paraId="089F659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ava.util.logging.Logger.getLogger(searchBloodDonorBloodGroup.class.getName()).log(java.util.logging.Level.SEVERE, null, ex);</w:t>
      </w:r>
    </w:p>
    <w:p w14:paraId="6608AA5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catch (IllegalAccessException ex) {</w:t>
      </w:r>
    </w:p>
    <w:p w14:paraId="757CBC8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ava.util.logging.Logger.getLogger(searchBloodDonorBloodGroup.class.getName()).log(java.util.logging.Level.SEVERE, null, ex);</w:t>
      </w:r>
    </w:p>
    <w:p w14:paraId="4D5A565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catch (javax.swing.UnsupportedLookAndFeelException ex) {</w:t>
      </w:r>
    </w:p>
    <w:p w14:paraId="1DAF682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lastRenderedPageBreak/>
        <w:t xml:space="preserve">            java.util.logging.Logger.getLogger(searchBloodDonorBloodGroup.class.getName()).log(java.util.logging.Level.SEVERE, null, ex);</w:t>
      </w:r>
    </w:p>
    <w:p w14:paraId="6D3C6A0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41BB722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lt;/editor-fold&gt;</w:t>
      </w:r>
    </w:p>
    <w:p w14:paraId="4F17B25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5B2086F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Create and display the form */</w:t>
      </w:r>
    </w:p>
    <w:p w14:paraId="09E6C51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ava.awt.EventQueue.invokeLater(new Runnable() {</w:t>
      </w:r>
    </w:p>
    <w:p w14:paraId="7524CE6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ublic void run() {</w:t>
      </w:r>
    </w:p>
    <w:p w14:paraId="200E988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new searchBloodDonorBloodGroup().setVisible(true);</w:t>
      </w:r>
    </w:p>
    <w:p w14:paraId="6AFEA14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457CFA2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6695853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1124105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2F934AB2"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Variables declaration - do not modify                     </w:t>
      </w:r>
    </w:p>
    <w:p w14:paraId="40A562E2"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Button jButton1;</w:t>
      </w:r>
    </w:p>
    <w:p w14:paraId="23CF583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Button jButton2;</w:t>
      </w:r>
    </w:p>
    <w:p w14:paraId="6478D15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Label jLabel1;</w:t>
      </w:r>
    </w:p>
    <w:p w14:paraId="0A048EE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Label jLabel2;</w:t>
      </w:r>
    </w:p>
    <w:p w14:paraId="6BEB6E56"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Label jLabel3;</w:t>
      </w:r>
    </w:p>
    <w:p w14:paraId="41F4D67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ScrollPane jScrollPane1;</w:t>
      </w:r>
    </w:p>
    <w:p w14:paraId="68D3C15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Separator jSeparator1;</w:t>
      </w:r>
    </w:p>
    <w:p w14:paraId="1EACC5A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Separator jSeparator2;</w:t>
      </w:r>
    </w:p>
    <w:p w14:paraId="65266C9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Table jTable1;</w:t>
      </w:r>
    </w:p>
    <w:p w14:paraId="0E215C3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TextField jTextField1;</w:t>
      </w:r>
    </w:p>
    <w:p w14:paraId="30DB5EA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End of variables declaration                   </w:t>
      </w:r>
    </w:p>
    <w:p w14:paraId="34B0D139" w14:textId="0DC1ECFE" w:rsid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w:t>
      </w:r>
    </w:p>
    <w:p w14:paraId="63AD7A34" w14:textId="3D8BAD5B" w:rsidR="009210C6" w:rsidRDefault="009210C6" w:rsidP="009210C6">
      <w:pPr>
        <w:spacing w:after="200" w:line="240" w:lineRule="auto"/>
        <w:rPr>
          <w:rFonts w:asciiTheme="majorHAnsi" w:eastAsia="Times New Roman" w:hAnsiTheme="majorHAnsi" w:cstheme="majorHAnsi"/>
          <w:b/>
          <w:color w:val="000000" w:themeColor="text1"/>
          <w:sz w:val="52"/>
          <w:szCs w:val="52"/>
          <w:lang w:val="en-GB"/>
        </w:rPr>
      </w:pPr>
      <w:r w:rsidRPr="009210C6">
        <w:rPr>
          <w:rFonts w:asciiTheme="majorHAnsi" w:eastAsia="Times New Roman" w:hAnsiTheme="majorHAnsi" w:cstheme="majorHAnsi"/>
          <w:b/>
          <w:color w:val="000000" w:themeColor="text1"/>
          <w:sz w:val="52"/>
          <w:szCs w:val="52"/>
          <w:lang w:val="en-GB"/>
        </w:rPr>
        <w:t>8 Delete Donor</w:t>
      </w:r>
    </w:p>
    <w:p w14:paraId="6C4C48B6"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import java.sql.*;</w:t>
      </w:r>
    </w:p>
    <w:p w14:paraId="458E63F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import java.util.logging.Level;</w:t>
      </w:r>
    </w:p>
    <w:p w14:paraId="029E636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import java.util.logging.Logger;</w:t>
      </w:r>
    </w:p>
    <w:p w14:paraId="1157803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import javax.swing.JOptionPane;</w:t>
      </w:r>
    </w:p>
    <w:p w14:paraId="64DEA11C"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import newproject.ConnectionProvider;</w:t>
      </w:r>
    </w:p>
    <w:p w14:paraId="4BD7ABE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w:t>
      </w:r>
    </w:p>
    <w:p w14:paraId="2BEB8D7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lastRenderedPageBreak/>
        <w:t xml:space="preserve"> * To change this license header, choose License Headers in Project Properties.</w:t>
      </w:r>
    </w:p>
    <w:p w14:paraId="06A0184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To change this template file, choose Tools | Templates</w:t>
      </w:r>
    </w:p>
    <w:p w14:paraId="46D03F26"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and open the template in the editor.</w:t>
      </w:r>
    </w:p>
    <w:p w14:paraId="3E13691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09B3CB3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5186A18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w:t>
      </w:r>
    </w:p>
    <w:p w14:paraId="34EF1DD2"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5457C51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author dell</w:t>
      </w:r>
    </w:p>
    <w:p w14:paraId="463138A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69585AE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public class deleteDonor extends javax.swing.JFrame {</w:t>
      </w:r>
    </w:p>
    <w:p w14:paraId="7DA52FA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4521252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239B382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Creates new form deleteDonor</w:t>
      </w:r>
    </w:p>
    <w:p w14:paraId="14C570E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758A289C"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ublic deleteDonor() {</w:t>
      </w:r>
    </w:p>
    <w:p w14:paraId="5044D3D2"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initComponents();</w:t>
      </w:r>
    </w:p>
    <w:p w14:paraId="7B7EEF8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4FB8493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6BDD92E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2E5A870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This method is called from within the constructor to initialize the form.</w:t>
      </w:r>
    </w:p>
    <w:p w14:paraId="61FB1E56"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WARNING: Do NOT modify this code. The content of this method is always</w:t>
      </w:r>
    </w:p>
    <w:p w14:paraId="79C7C0A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regenerated by the Form Editor.</w:t>
      </w:r>
    </w:p>
    <w:p w14:paraId="7F379B3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134A7C4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SuppressWarnings("unchecked")</w:t>
      </w:r>
    </w:p>
    <w:p w14:paraId="2B8D730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lt;editor-fold defaultstate="collapsed" desc="Generated Code"&gt;                          </w:t>
      </w:r>
    </w:p>
    <w:p w14:paraId="6C837E5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void initComponents() {</w:t>
      </w:r>
    </w:p>
    <w:p w14:paraId="0B935196"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2DADA9F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1 = new javax.swing.JLabel();</w:t>
      </w:r>
    </w:p>
    <w:p w14:paraId="7A5DD3E6"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Separator1 = new javax.swing.JSeparator();</w:t>
      </w:r>
    </w:p>
    <w:p w14:paraId="7C970BB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2 = new javax.swing.JLabel();</w:t>
      </w:r>
    </w:p>
    <w:p w14:paraId="49A9AB12"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TextField1 = new javax.swing.JTextField();</w:t>
      </w:r>
    </w:p>
    <w:p w14:paraId="0D14BCE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1 = new javax.swing.JButton();</w:t>
      </w:r>
    </w:p>
    <w:p w14:paraId="6FA01BA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Separator2 = new javax.swing.JSeparator();</w:t>
      </w:r>
    </w:p>
    <w:p w14:paraId="6C518372"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3 = new javax.swing.JLabel();</w:t>
      </w:r>
    </w:p>
    <w:p w14:paraId="0E2CAC0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lastRenderedPageBreak/>
        <w:t xml:space="preserve">        jLabel4 = new javax.swing.JLabel();</w:t>
      </w:r>
    </w:p>
    <w:p w14:paraId="62CFFC2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5 = new javax.swing.JLabel();</w:t>
      </w:r>
    </w:p>
    <w:p w14:paraId="600A4BAC"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6 = new javax.swing.JLabel();</w:t>
      </w:r>
    </w:p>
    <w:p w14:paraId="0605F2F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7 = new javax.swing.JLabel();</w:t>
      </w:r>
    </w:p>
    <w:p w14:paraId="2D4662F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8 = new javax.swing.JLabel();</w:t>
      </w:r>
    </w:p>
    <w:p w14:paraId="004E8B66"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TextField2 = new javax.swing.JTextField();</w:t>
      </w:r>
    </w:p>
    <w:p w14:paraId="6046855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TextField3 = new javax.swing.JTextField();</w:t>
      </w:r>
    </w:p>
    <w:p w14:paraId="0C76712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TextField4 = new javax.swing.JTextField();</w:t>
      </w:r>
    </w:p>
    <w:p w14:paraId="36DF30B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TextField5 = new javax.swing.JTextField();</w:t>
      </w:r>
    </w:p>
    <w:p w14:paraId="2B5CD6F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TextField7 = new javax.swing.JTextField();</w:t>
      </w:r>
    </w:p>
    <w:p w14:paraId="23B0811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TextField8 = new javax.swing.JTextField();</w:t>
      </w:r>
    </w:p>
    <w:p w14:paraId="45549596"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9 = new javax.swing.JLabel();</w:t>
      </w:r>
    </w:p>
    <w:p w14:paraId="58FB739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10 = new javax.swing.JLabel();</w:t>
      </w:r>
    </w:p>
    <w:p w14:paraId="418EF28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11 = new javax.swing.JLabel();</w:t>
      </w:r>
    </w:p>
    <w:p w14:paraId="23FAEA2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12 = new javax.swing.JLabel();</w:t>
      </w:r>
    </w:p>
    <w:p w14:paraId="6BF4B99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TextField9 = new javax.swing.JTextField();</w:t>
      </w:r>
    </w:p>
    <w:p w14:paraId="2680F29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TextField10 = new javax.swing.JTextField();</w:t>
      </w:r>
    </w:p>
    <w:p w14:paraId="3BE7FDD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TextField11 = new javax.swing.JTextField();</w:t>
      </w:r>
    </w:p>
    <w:p w14:paraId="4E0249F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ScrollPane1 = new javax.swing.JScrollPane();</w:t>
      </w:r>
    </w:p>
    <w:p w14:paraId="48DD7F26"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TextArea1 = new javax.swing.JTextArea();</w:t>
      </w:r>
    </w:p>
    <w:p w14:paraId="7463A18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Separator3 = new javax.swing.JSeparator();</w:t>
      </w:r>
    </w:p>
    <w:p w14:paraId="2D38B83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2 = new javax.swing.JButton();</w:t>
      </w:r>
    </w:p>
    <w:p w14:paraId="74011AA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3 = new javax.swing.JButton();</w:t>
      </w:r>
    </w:p>
    <w:p w14:paraId="6967993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4 = new javax.swing.JButton();</w:t>
      </w:r>
    </w:p>
    <w:p w14:paraId="466D76D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13 = new javax.swing.JLabel();</w:t>
      </w:r>
    </w:p>
    <w:p w14:paraId="7076231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7F2C767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setDefaultCloseOperation(javax.swing.WindowConstants.EXIT_ON_CLOSE);</w:t>
      </w:r>
    </w:p>
    <w:p w14:paraId="67CA19C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setLocation(new java.awt.Point(340, 130));</w:t>
      </w:r>
    </w:p>
    <w:p w14:paraId="4F4C0A6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setUndecorated(true);</w:t>
      </w:r>
    </w:p>
    <w:p w14:paraId="3338488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setLayout(new org.netbeans.lib.awtextra.AbsoluteLayout());</w:t>
      </w:r>
    </w:p>
    <w:p w14:paraId="1143D3A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721AF79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1.setFont(new java.awt.Font("Tahoma", 1, 36)); // NOI18N</w:t>
      </w:r>
    </w:p>
    <w:p w14:paraId="0F987056"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1.setText("Delete Donor");</w:t>
      </w:r>
    </w:p>
    <w:p w14:paraId="661A540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Label1, new org.netbeans.lib.awtextra.AbsoluteConstraints(348, 13, -1, -1));</w:t>
      </w:r>
    </w:p>
    <w:p w14:paraId="1B177B8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lastRenderedPageBreak/>
        <w:t xml:space="preserve">        getContentPane().add(jSeparator1, new org.netbeans.lib.awtextra.AbsoluteConstraints(0, 64, 1016, 10));</w:t>
      </w:r>
    </w:p>
    <w:p w14:paraId="6EE98BE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10A8214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2.setFont(new java.awt.Font("Tahoma", 1, 14)); // NOI18N</w:t>
      </w:r>
    </w:p>
    <w:p w14:paraId="1D11D2C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2.setText("Donor Id");</w:t>
      </w:r>
    </w:p>
    <w:p w14:paraId="4FCED26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Label2, new org.netbeans.lib.awtextra.AbsoluteConstraints(214, 104, -1, -1));</w:t>
      </w:r>
    </w:p>
    <w:p w14:paraId="4C6BDF7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TextField1, new org.netbeans.lib.awtextra.AbsoluteConstraints(337, 102, 218, -1));</w:t>
      </w:r>
    </w:p>
    <w:p w14:paraId="61699F3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2C0DF4E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1.setFont(new java.awt.Font("Tahoma", 1, 14)); // NOI18N</w:t>
      </w:r>
    </w:p>
    <w:p w14:paraId="2E78CEF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1.setIcon(new javax.swing.ImageIcon(getClass().getResource("/search1.png"))); // NOI18N</w:t>
      </w:r>
    </w:p>
    <w:p w14:paraId="6BA857B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1.setText("Search");</w:t>
      </w:r>
    </w:p>
    <w:p w14:paraId="3439984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1.addActionListener(new java.awt.event.ActionListener() {</w:t>
      </w:r>
    </w:p>
    <w:p w14:paraId="2093368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ublic void actionPerformed(java.awt.event.ActionEvent evt) {</w:t>
      </w:r>
    </w:p>
    <w:p w14:paraId="4AA0B4DC"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1ActionPerformed(evt);</w:t>
      </w:r>
    </w:p>
    <w:p w14:paraId="12473C82"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51E8FFD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72ACF42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Button1, new org.netbeans.lib.awtextra.AbsoluteConstraints(614, 98, -1, -1));</w:t>
      </w:r>
    </w:p>
    <w:p w14:paraId="701ED2A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Separator2, new org.netbeans.lib.awtextra.AbsoluteConstraints(0, 134, 1016, 10));</w:t>
      </w:r>
    </w:p>
    <w:p w14:paraId="69845F4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164733E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3.setFont(new java.awt.Font("Tahoma", 1, 14)); // NOI18N</w:t>
      </w:r>
    </w:p>
    <w:p w14:paraId="449FF9D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3.setText("Full Name");</w:t>
      </w:r>
    </w:p>
    <w:p w14:paraId="484098C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Label3, new org.netbeans.lib.awtextra.AbsoluteConstraints(39, 179, -1, -1));</w:t>
      </w:r>
    </w:p>
    <w:p w14:paraId="7131E4C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22239CD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4.setFont(new java.awt.Font("Tahoma", 1, 14)); // NOI18N</w:t>
      </w:r>
    </w:p>
    <w:p w14:paraId="4B457EA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4.setText("Father Name");</w:t>
      </w:r>
    </w:p>
    <w:p w14:paraId="4418F1F6"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Label4, new org.netbeans.lib.awtextra.AbsoluteConstraints(39, 234, -1, -1));</w:t>
      </w:r>
    </w:p>
    <w:p w14:paraId="0C0738AC"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0C15CAD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5.setFont(new java.awt.Font("Tahoma", 1, 14)); // NOI18N</w:t>
      </w:r>
    </w:p>
    <w:p w14:paraId="3B13885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5.setText("Mother name");</w:t>
      </w:r>
    </w:p>
    <w:p w14:paraId="7761B96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Label5, new org.netbeans.lib.awtextra.AbsoluteConstraints(36, 287, -1, -1));</w:t>
      </w:r>
    </w:p>
    <w:p w14:paraId="7B12C22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19AEC68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6.setFont(new java.awt.Font("Tahoma", 1, 14)); // NOI18N</w:t>
      </w:r>
    </w:p>
    <w:p w14:paraId="6104099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6.setText("Date of Birth");</w:t>
      </w:r>
    </w:p>
    <w:p w14:paraId="72F0645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Label6, new org.netbeans.lib.awtextra.AbsoluteConstraints(36, 345, -1, -1));</w:t>
      </w:r>
    </w:p>
    <w:p w14:paraId="0B46DEF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38E540F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lastRenderedPageBreak/>
        <w:t xml:space="preserve">        jLabel7.setFont(new java.awt.Font("Tahoma", 1, 14)); // NOI18N</w:t>
      </w:r>
    </w:p>
    <w:p w14:paraId="4DFB02C6"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7.setText("MobileNo");</w:t>
      </w:r>
    </w:p>
    <w:p w14:paraId="31A6501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Label7, new org.netbeans.lib.awtextra.AbsoluteConstraints(36, 395, -1, -1));</w:t>
      </w:r>
    </w:p>
    <w:p w14:paraId="545BDE0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63623BB6"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8.setFont(new java.awt.Font("Tahoma", 1, 14)); // NOI18N</w:t>
      </w:r>
    </w:p>
    <w:p w14:paraId="4A99AEA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8.setText("Gender");</w:t>
      </w:r>
    </w:p>
    <w:p w14:paraId="04CE07F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Label8, new org.netbeans.lib.awtextra.AbsoluteConstraints(36, 452, -1, -1));</w:t>
      </w:r>
    </w:p>
    <w:p w14:paraId="6F14A3FC"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TextField2, new org.netbeans.lib.awtextra.AbsoluteConstraints(205, 177, 187, -1));</w:t>
      </w:r>
    </w:p>
    <w:p w14:paraId="05E3F42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TextField3, new org.netbeans.lib.awtextra.AbsoluteConstraints(205, 232, 187, -1));</w:t>
      </w:r>
    </w:p>
    <w:p w14:paraId="151A74E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TextField4, new org.netbeans.lib.awtextra.AbsoluteConstraints(205, 285, 187, -1));</w:t>
      </w:r>
    </w:p>
    <w:p w14:paraId="3302A71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TextField5, new org.netbeans.lib.awtextra.AbsoluteConstraints(205, 343, 187, -1));</w:t>
      </w:r>
    </w:p>
    <w:p w14:paraId="07D1F96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TextField7, new org.netbeans.lib.awtextra.AbsoluteConstraints(205, 393, 187, -1));</w:t>
      </w:r>
    </w:p>
    <w:p w14:paraId="1D598D2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TextField8, new org.netbeans.lib.awtextra.AbsoluteConstraints(205, 450, 187, -1));</w:t>
      </w:r>
    </w:p>
    <w:p w14:paraId="0F89F05C"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39D6BA4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9.setFont(new java.awt.Font("Tahoma", 1, 14)); // NOI18N</w:t>
      </w:r>
    </w:p>
    <w:p w14:paraId="7DB64E1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9.setText("Email");</w:t>
      </w:r>
    </w:p>
    <w:p w14:paraId="55DE25E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Label9, new org.netbeans.lib.awtextra.AbsoluteConstraints(484, 179, -1, -1));</w:t>
      </w:r>
    </w:p>
    <w:p w14:paraId="4660606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7A5E978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10.setFont(new java.awt.Font("Tahoma", 1, 14)); // NOI18N</w:t>
      </w:r>
    </w:p>
    <w:p w14:paraId="19E7B63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10.setText("BloodGroup");</w:t>
      </w:r>
    </w:p>
    <w:p w14:paraId="6945266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Label10, new org.netbeans.lib.awtextra.AbsoluteConstraints(484, 234, -1, -1));</w:t>
      </w:r>
    </w:p>
    <w:p w14:paraId="1CE01F62"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5D20A8C6"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11.setFont(new java.awt.Font("Tahoma", 1, 14)); // NOI18N</w:t>
      </w:r>
    </w:p>
    <w:p w14:paraId="48F79A4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11.setText("City");</w:t>
      </w:r>
    </w:p>
    <w:p w14:paraId="5DE69AA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Label11, new org.netbeans.lib.awtextra.AbsoluteConstraints(484, 287, -1, -1));</w:t>
      </w:r>
    </w:p>
    <w:p w14:paraId="72C7614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65EC3A4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12.setFont(new java.awt.Font("Tahoma", 1, 14)); // NOI18N</w:t>
      </w:r>
    </w:p>
    <w:p w14:paraId="3285CE3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12.setText("Complete address");</w:t>
      </w:r>
    </w:p>
    <w:p w14:paraId="524565A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Label12, new org.netbeans.lib.awtextra.AbsoluteConstraints(484, 345, -1, -1));</w:t>
      </w:r>
    </w:p>
    <w:p w14:paraId="4B58B42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TextField9, new org.netbeans.lib.awtextra.AbsoluteConstraints(661, 177, 246, -1));</w:t>
      </w:r>
    </w:p>
    <w:p w14:paraId="2504B7E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TextField10, new org.netbeans.lib.awtextra.AbsoluteConstraints(661, 232, 246, -1));</w:t>
      </w:r>
    </w:p>
    <w:p w14:paraId="4110E4E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TextField11, new org.netbeans.lib.awtextra.AbsoluteConstraints(661, 285, 246, -1));</w:t>
      </w:r>
    </w:p>
    <w:p w14:paraId="402B2C2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534A3FD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TextArea1.setColumns(20);</w:t>
      </w:r>
    </w:p>
    <w:p w14:paraId="627F18B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lastRenderedPageBreak/>
        <w:t xml:space="preserve">        jTextArea1.setRows(5);</w:t>
      </w:r>
    </w:p>
    <w:p w14:paraId="40E495A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ScrollPane1.setViewportView(jTextArea1);</w:t>
      </w:r>
    </w:p>
    <w:p w14:paraId="1C4EDC3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18635066"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ScrollPane1, new org.netbeans.lib.awtextra.AbsoluteConstraints(661, 343, 246, -1));</w:t>
      </w:r>
    </w:p>
    <w:p w14:paraId="35101CC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Separator3, new org.netbeans.lib.awtextra.AbsoluteConstraints(0, 538, 1016, 10));</w:t>
      </w:r>
    </w:p>
    <w:p w14:paraId="462D530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53D68DE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2.setFont(new java.awt.Font("Tahoma", 1, 14)); // NOI18N</w:t>
      </w:r>
    </w:p>
    <w:p w14:paraId="690FB64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2.setIcon(new javax.swing.ImageIcon(getClass().getResource("/delete.png"))); // NOI18N</w:t>
      </w:r>
    </w:p>
    <w:p w14:paraId="1ACFD0C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2.setText("Delete");</w:t>
      </w:r>
    </w:p>
    <w:p w14:paraId="318A259C"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2.addActionListener(new java.awt.event.ActionListener() {</w:t>
      </w:r>
    </w:p>
    <w:p w14:paraId="1BD1A30C"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ublic void actionPerformed(java.awt.event.ActionEvent evt) {</w:t>
      </w:r>
    </w:p>
    <w:p w14:paraId="5468C0E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2ActionPerformed(evt);</w:t>
      </w:r>
    </w:p>
    <w:p w14:paraId="51BC301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3B8D863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3F63F8F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Button2, new org.netbeans.lib.awtextra.AbsoluteConstraints(32, 584, -1, -1));</w:t>
      </w:r>
    </w:p>
    <w:p w14:paraId="795268D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698D669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3.setFont(new java.awt.Font("Tahoma", 1, 14)); // NOI18N</w:t>
      </w:r>
    </w:p>
    <w:p w14:paraId="70A557D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3.setIcon(new javax.swing.ImageIcon(getClass().getResource("/Update details.png"))); // NOI18N</w:t>
      </w:r>
    </w:p>
    <w:p w14:paraId="1227BAA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3.setText("Reset");</w:t>
      </w:r>
    </w:p>
    <w:p w14:paraId="19309A12"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3.addActionListener(new java.awt.event.ActionListener() {</w:t>
      </w:r>
    </w:p>
    <w:p w14:paraId="7893729C"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ublic void actionPerformed(java.awt.event.ActionEvent evt) {</w:t>
      </w:r>
    </w:p>
    <w:p w14:paraId="4BA0D53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3ActionPerformed(evt);</w:t>
      </w:r>
    </w:p>
    <w:p w14:paraId="74207346"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1BF32B8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5AD9D7D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Button3, new org.netbeans.lib.awtextra.AbsoluteConstraints(344, 584, -1, -1));</w:t>
      </w:r>
    </w:p>
    <w:p w14:paraId="723A78B2"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48352ED6"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4.setFont(new java.awt.Font("Tahoma", 1, 14)); // NOI18N</w:t>
      </w:r>
    </w:p>
    <w:p w14:paraId="3B52B06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4.setIcon(new javax.swing.ImageIcon(getClass().getResource("/Exit application.png"))); // NOI18N</w:t>
      </w:r>
    </w:p>
    <w:p w14:paraId="6E46C93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4.setText("close");</w:t>
      </w:r>
    </w:p>
    <w:p w14:paraId="2CA1523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4.addActionListener(new java.awt.event.ActionListener() {</w:t>
      </w:r>
    </w:p>
    <w:p w14:paraId="43DBD3BC"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ublic void actionPerformed(java.awt.event.ActionEvent evt) {</w:t>
      </w:r>
    </w:p>
    <w:p w14:paraId="63569F46"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Button4ActionPerformed(evt);</w:t>
      </w:r>
    </w:p>
    <w:p w14:paraId="0D29215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7DEFCE9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73D4FFC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lastRenderedPageBreak/>
        <w:t xml:space="preserve">        getContentPane().add(jButton4, new org.netbeans.lib.awtextra.AbsoluteConstraints(663, 584, -1, -1));</w:t>
      </w:r>
    </w:p>
    <w:p w14:paraId="4D651A1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3AA678A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13.setIcon(new javax.swing.ImageIcon(getClass().getResource("/wp4323461.png"))); // NOI18N</w:t>
      </w:r>
    </w:p>
    <w:p w14:paraId="1F6FCDD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Label13.setText("jLabel13");</w:t>
      </w:r>
    </w:p>
    <w:p w14:paraId="1F38F19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getContentPane().add(jLabel13, new org.netbeans.lib.awtextra.AbsoluteConstraints(0, -360, 2440, 1800));</w:t>
      </w:r>
    </w:p>
    <w:p w14:paraId="6699466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212EFD1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ack();</w:t>
      </w:r>
    </w:p>
    <w:p w14:paraId="22B0381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lt;/editor-fold&gt;                        </w:t>
      </w:r>
    </w:p>
    <w:p w14:paraId="5D65ABC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207C5CD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void jButton1ActionPerformed(java.awt.event.ActionEvent evt) {                                         </w:t>
      </w:r>
    </w:p>
    <w:p w14:paraId="5E038D7C"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TODO add your handling code here:</w:t>
      </w:r>
    </w:p>
    <w:p w14:paraId="4957A9E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Connection con=ConnectionProvider.getCon();</w:t>
      </w:r>
    </w:p>
    <w:p w14:paraId="431E1DA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Statement st = null;</w:t>
      </w:r>
    </w:p>
    <w:p w14:paraId="75642026"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try {</w:t>
      </w:r>
    </w:p>
    <w:p w14:paraId="1D32508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st = con.createStatement();</w:t>
      </w:r>
    </w:p>
    <w:p w14:paraId="2E476B1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catch (SQLException ex) {</w:t>
      </w:r>
    </w:p>
    <w:p w14:paraId="04E3048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Logger.getLogger(deleteDonor.class.getName()).log(Level.SEVERE, null, ex);</w:t>
      </w:r>
    </w:p>
    <w:p w14:paraId="14308B7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25638D2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String donorId = null;</w:t>
      </w:r>
    </w:p>
    <w:p w14:paraId="772AF61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ResultSet rs = null;</w:t>
      </w:r>
    </w:p>
    <w:p w14:paraId="462FEA42"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try {</w:t>
      </w:r>
    </w:p>
    <w:p w14:paraId="373AC36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rs = st.executeQuery("select *from donor where donorId='"+donorId+"'");</w:t>
      </w:r>
    </w:p>
    <w:p w14:paraId="6467806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catch (SQLException ex) {</w:t>
      </w:r>
    </w:p>
    <w:p w14:paraId="71B54FB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Logger.getLogger(deleteDonor.class.getName()).log(Level.SEVERE, null, ex);</w:t>
      </w:r>
    </w:p>
    <w:p w14:paraId="53C04C6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1340610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try {</w:t>
      </w:r>
    </w:p>
    <w:p w14:paraId="27D7910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if(rs.next())</w:t>
      </w:r>
    </w:p>
    <w:p w14:paraId="13E29B1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7763D4D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try {</w:t>
      </w:r>
    </w:p>
    <w:p w14:paraId="4BE9D52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TextField2.setText(rs.getString(2));</w:t>
      </w:r>
    </w:p>
    <w:p w14:paraId="64A36C9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catch (SQLException ex) {</w:t>
      </w:r>
    </w:p>
    <w:p w14:paraId="6C8AEAB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Logger.getLogger(deleteDonor.class.getName()).log(Level.SEVERE, null, ex);</w:t>
      </w:r>
    </w:p>
    <w:p w14:paraId="285BA8A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5F62DD3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try {</w:t>
      </w:r>
    </w:p>
    <w:p w14:paraId="6ECDAE8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lastRenderedPageBreak/>
        <w:t xml:space="preserve">                    jTextField3.setText(rs.getString(3));</w:t>
      </w:r>
    </w:p>
    <w:p w14:paraId="63AD03D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catch (SQLException ex) {</w:t>
      </w:r>
    </w:p>
    <w:p w14:paraId="7F798C72"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Logger.getLogger(deleteDonor.class.getName()).log(Level.SEVERE, null, ex);</w:t>
      </w:r>
    </w:p>
    <w:p w14:paraId="750DF1D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3303ABD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try {</w:t>
      </w:r>
    </w:p>
    <w:p w14:paraId="2EE3E56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TextField4.setText(rs.getString(4));</w:t>
      </w:r>
    </w:p>
    <w:p w14:paraId="77E507F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catch (SQLException ex) {</w:t>
      </w:r>
    </w:p>
    <w:p w14:paraId="286EB31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Logger.getLogger(deleteDonor.class.getName()).log(Level.SEVERE, null, ex);</w:t>
      </w:r>
    </w:p>
    <w:p w14:paraId="39D9740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66447E3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TextField5.setText(rs.getString(5));</w:t>
      </w:r>
    </w:p>
    <w:p w14:paraId="6CA9F53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TextField7.setText(rs.getString(7));</w:t>
      </w:r>
    </w:p>
    <w:p w14:paraId="4F32246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TextField8.setText(rs.getString(8));</w:t>
      </w:r>
    </w:p>
    <w:p w14:paraId="51AAD44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TextField9.setText(rs.getString(9));</w:t>
      </w:r>
    </w:p>
    <w:p w14:paraId="219EEB0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TextField10.setText(rs.getString(10));</w:t>
      </w:r>
    </w:p>
    <w:p w14:paraId="68AC5F8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TextField11.setText(rs.getString(11));</w:t>
      </w:r>
    </w:p>
    <w:p w14:paraId="37DAEB3C"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TextArea1.setText(rs.getString(12));</w:t>
      </w:r>
    </w:p>
    <w:p w14:paraId="647F210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TextField1.setEditable(false);</w:t>
      </w:r>
    </w:p>
    <w:p w14:paraId="7C24022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0C72A95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else</w:t>
      </w:r>
    </w:p>
    <w:p w14:paraId="25D76A7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OptionPane.showMessageDialog(null, "Donor ID does not Exist");</w:t>
      </w:r>
    </w:p>
    <w:p w14:paraId="541C145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catch (SQLException ex) {</w:t>
      </w:r>
    </w:p>
    <w:p w14:paraId="544662B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Logger.getLogger(deleteDonor.class.getName()).log(Level.SEVERE, null, ex);</w:t>
      </w:r>
    </w:p>
    <w:p w14:paraId="2B46F1E2"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5BBA434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catch(Exception e){</w:t>
      </w:r>
    </w:p>
    <w:p w14:paraId="13B46612"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OptionPane.showMessageDialog(null, e);</w:t>
      </w:r>
    </w:p>
    <w:p w14:paraId="0ABC818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7CC0F7D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w:t>
      </w:r>
    </w:p>
    <w:p w14:paraId="11F10C56"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6773044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void jButton2ActionPerformed(java.awt.event.ActionEvent evt) {                                         </w:t>
      </w:r>
    </w:p>
    <w:p w14:paraId="4276F04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TODO add your handling code here:</w:t>
      </w:r>
    </w:p>
    <w:p w14:paraId="67EBC1C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String doonorId=jTextField1.getText();</w:t>
      </w:r>
    </w:p>
    <w:p w14:paraId="5A7508A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try{</w:t>
      </w:r>
    </w:p>
    <w:p w14:paraId="56D95B4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Connection con=ConnectionProvider.getCon();</w:t>
      </w:r>
    </w:p>
    <w:p w14:paraId="6B8EF17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Statement st=con.createStatement();</w:t>
      </w:r>
    </w:p>
    <w:p w14:paraId="65D1E05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lastRenderedPageBreak/>
        <w:t xml:space="preserve">            String donorId = null;</w:t>
      </w:r>
    </w:p>
    <w:p w14:paraId="3F98EE9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st.executeUpdate("delete from donor where donorId='"+donorId+"'");</w:t>
      </w:r>
    </w:p>
    <w:p w14:paraId="690596B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OptionPane.showMessageDialog(null,"Successfully deleted");</w:t>
      </w:r>
    </w:p>
    <w:p w14:paraId="167369A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setVisible(false);</w:t>
      </w:r>
    </w:p>
    <w:p w14:paraId="64A92BF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new deleteDonor().setVisible(true);</w:t>
      </w:r>
    </w:p>
    <w:p w14:paraId="4907BB8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48B30BD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catch(Exception e){</w:t>
      </w:r>
    </w:p>
    <w:p w14:paraId="17DA9F2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OptionPane.showMessageDialog(null, e);</w:t>
      </w:r>
    </w:p>
    <w:p w14:paraId="3918B02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0329995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w:t>
      </w:r>
    </w:p>
    <w:p w14:paraId="6DED412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41EA44A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void jButton3ActionPerformed(java.awt.event.ActionEvent evt) {                                         </w:t>
      </w:r>
    </w:p>
    <w:p w14:paraId="5357807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TODO add your handling code here:</w:t>
      </w:r>
    </w:p>
    <w:p w14:paraId="5EE86D5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setVisible(false);</w:t>
      </w:r>
    </w:p>
    <w:p w14:paraId="15B74BB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new deleteDonor().setVisible(true);</w:t>
      </w:r>
    </w:p>
    <w:p w14:paraId="33E18726"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w:t>
      </w:r>
    </w:p>
    <w:p w14:paraId="6E0A8F7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262E160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void jButton4ActionPerformed(java.awt.event.ActionEvent evt) {                                         </w:t>
      </w:r>
    </w:p>
    <w:p w14:paraId="510FF012"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TODO add your handling code here:</w:t>
      </w:r>
    </w:p>
    <w:p w14:paraId="6B79C11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setVisible(false);</w:t>
      </w:r>
    </w:p>
    <w:p w14:paraId="38F1BEC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w:t>
      </w:r>
    </w:p>
    <w:p w14:paraId="2D30213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2A774E2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3DFD8B0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param args the command line arguments</w:t>
      </w:r>
    </w:p>
    <w:p w14:paraId="42CB5E1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0EE65ED2"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ublic static void main(String args[]) {</w:t>
      </w:r>
    </w:p>
    <w:p w14:paraId="36D0616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Set the Nimbus look and feel */</w:t>
      </w:r>
    </w:p>
    <w:p w14:paraId="733662D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lt;editor-fold defaultstate="collapsed" desc=" Look and feel setting code (optional) "&gt;</w:t>
      </w:r>
    </w:p>
    <w:p w14:paraId="087AE6E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If Nimbus (introduced in Java SE 6) is not available, stay with the default look and feel.</w:t>
      </w:r>
    </w:p>
    <w:p w14:paraId="6DF96EF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For details see http://download.oracle.com/javase/tutorial/uiswing/lookandfeel/plaf.html </w:t>
      </w:r>
    </w:p>
    <w:p w14:paraId="15227F9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67850AD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try {</w:t>
      </w:r>
    </w:p>
    <w:p w14:paraId="75FD84D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for (javax.swing.UIManager.LookAndFeelInfo info : javax.swing.UIManager.getInstalledLookAndFeels()) {</w:t>
      </w:r>
    </w:p>
    <w:p w14:paraId="19DD0DE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if ("Nimbus".equals(info.getName())) {</w:t>
      </w:r>
    </w:p>
    <w:p w14:paraId="506C52B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lastRenderedPageBreak/>
        <w:t xml:space="preserve">                    javax.swing.UIManager.setLookAndFeel(info.getClassName());</w:t>
      </w:r>
    </w:p>
    <w:p w14:paraId="66AE9FA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break;</w:t>
      </w:r>
    </w:p>
    <w:p w14:paraId="542FD40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49E7301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452CF11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catch (ClassNotFoundException ex) {</w:t>
      </w:r>
    </w:p>
    <w:p w14:paraId="682A008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ava.util.logging.Logger.getLogger(deleteDonor.class.getName()).log(java.util.logging.Level.SEVERE, null, ex);</w:t>
      </w:r>
    </w:p>
    <w:p w14:paraId="2E6340F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catch (InstantiationException ex) {</w:t>
      </w:r>
    </w:p>
    <w:p w14:paraId="30BF27B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ava.util.logging.Logger.getLogger(deleteDonor.class.getName()).log(java.util.logging.Level.SEVERE, null, ex);</w:t>
      </w:r>
    </w:p>
    <w:p w14:paraId="3064040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catch (IllegalAccessException ex) {</w:t>
      </w:r>
    </w:p>
    <w:p w14:paraId="07FB6B3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ava.util.logging.Logger.getLogger(deleteDonor.class.getName()).log(java.util.logging.Level.SEVERE, null, ex);</w:t>
      </w:r>
    </w:p>
    <w:p w14:paraId="534DF62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catch (javax.swing.UnsupportedLookAndFeelException ex) {</w:t>
      </w:r>
    </w:p>
    <w:p w14:paraId="70E9EF3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ava.util.logging.Logger.getLogger(deleteDonor.class.getName()).log(java.util.logging.Level.SEVERE, null, ex);</w:t>
      </w:r>
    </w:p>
    <w:p w14:paraId="598B0D2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4683D0C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lt;/editor-fold&gt;</w:t>
      </w:r>
    </w:p>
    <w:p w14:paraId="49EE478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553BC87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Create and display the form */</w:t>
      </w:r>
    </w:p>
    <w:p w14:paraId="71862158"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java.awt.EventQueue.invokeLater(new Runnable() {</w:t>
      </w:r>
    </w:p>
    <w:p w14:paraId="41BA1BF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ublic void run() {</w:t>
      </w:r>
    </w:p>
    <w:p w14:paraId="1BCEA07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new deleteDonor().setVisible(true);</w:t>
      </w:r>
    </w:p>
    <w:p w14:paraId="60EF3D7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5514D8B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1BCAB4F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w:t>
      </w:r>
    </w:p>
    <w:p w14:paraId="4A8CD1A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p>
    <w:p w14:paraId="1752D0E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Variables declaration - do not modify                     </w:t>
      </w:r>
    </w:p>
    <w:p w14:paraId="5F25D9D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Button jButton1;</w:t>
      </w:r>
    </w:p>
    <w:p w14:paraId="4A23848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Button jButton2;</w:t>
      </w:r>
    </w:p>
    <w:p w14:paraId="4F9FB39D"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Button jButton3;</w:t>
      </w:r>
    </w:p>
    <w:p w14:paraId="3CBA6AF2"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Button jButton4;</w:t>
      </w:r>
    </w:p>
    <w:p w14:paraId="56A5A8B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Label jLabel1;</w:t>
      </w:r>
    </w:p>
    <w:p w14:paraId="2C47714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Label jLabel10;</w:t>
      </w:r>
    </w:p>
    <w:p w14:paraId="4BD11B4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Label jLabel11;</w:t>
      </w:r>
    </w:p>
    <w:p w14:paraId="3010BAB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Label jLabel12;</w:t>
      </w:r>
    </w:p>
    <w:p w14:paraId="0CD7568C"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Label jLabel13;</w:t>
      </w:r>
    </w:p>
    <w:p w14:paraId="3C1FF37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Label jLabel2;</w:t>
      </w:r>
    </w:p>
    <w:p w14:paraId="30CB84A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lastRenderedPageBreak/>
        <w:t xml:space="preserve">    private javax.swing.JLabel jLabel3;</w:t>
      </w:r>
    </w:p>
    <w:p w14:paraId="0AABE60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Label jLabel4;</w:t>
      </w:r>
    </w:p>
    <w:p w14:paraId="7FA3CC8A"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Label jLabel5;</w:t>
      </w:r>
    </w:p>
    <w:p w14:paraId="49EAC6F7"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Label jLabel6;</w:t>
      </w:r>
    </w:p>
    <w:p w14:paraId="4EDFBCE2"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Label jLabel7;</w:t>
      </w:r>
    </w:p>
    <w:p w14:paraId="785E0B0E"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Label jLabel8;</w:t>
      </w:r>
    </w:p>
    <w:p w14:paraId="4ADB19F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Label jLabel9;</w:t>
      </w:r>
    </w:p>
    <w:p w14:paraId="527EDDC9"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ScrollPane jScrollPane1;</w:t>
      </w:r>
    </w:p>
    <w:p w14:paraId="680F3A7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Separator jSeparator1;</w:t>
      </w:r>
    </w:p>
    <w:p w14:paraId="2B41D366"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Separator jSeparator2;</w:t>
      </w:r>
    </w:p>
    <w:p w14:paraId="1757BB6F"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Separator jSeparator3;</w:t>
      </w:r>
    </w:p>
    <w:p w14:paraId="1BBE60D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TextArea jTextArea1;</w:t>
      </w:r>
    </w:p>
    <w:p w14:paraId="71954DC6"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TextField jTextField1;</w:t>
      </w:r>
    </w:p>
    <w:p w14:paraId="07D59DF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TextField jTextField10;</w:t>
      </w:r>
    </w:p>
    <w:p w14:paraId="2918E784"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TextField jTextField11;</w:t>
      </w:r>
    </w:p>
    <w:p w14:paraId="3B7678F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TextField jTextField2;</w:t>
      </w:r>
    </w:p>
    <w:p w14:paraId="4B0A5BB0"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TextField jTextField3;</w:t>
      </w:r>
    </w:p>
    <w:p w14:paraId="676C5A3C"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TextField jTextField4;</w:t>
      </w:r>
    </w:p>
    <w:p w14:paraId="42CE8DD5"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TextField jTextField5;</w:t>
      </w:r>
    </w:p>
    <w:p w14:paraId="0923FCA6"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TextField jTextField7;</w:t>
      </w:r>
    </w:p>
    <w:p w14:paraId="44A01EBB"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TextField jTextField8;</w:t>
      </w:r>
    </w:p>
    <w:p w14:paraId="4DC7CF23"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private javax.swing.JTextField jTextField9;</w:t>
      </w:r>
    </w:p>
    <w:p w14:paraId="05625E71" w14:textId="77777777"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 xml:space="preserve">    // End of variables declaration                   </w:t>
      </w:r>
    </w:p>
    <w:p w14:paraId="32865F1D" w14:textId="29CDB7AB" w:rsidR="009210C6" w:rsidRPr="009210C6" w:rsidRDefault="009210C6" w:rsidP="009210C6">
      <w:pPr>
        <w:spacing w:after="200" w:line="240" w:lineRule="auto"/>
        <w:rPr>
          <w:rFonts w:asciiTheme="majorHAnsi" w:eastAsia="Times New Roman" w:hAnsiTheme="majorHAnsi" w:cstheme="majorHAnsi"/>
          <w:b/>
          <w:color w:val="000000" w:themeColor="text1"/>
          <w:sz w:val="16"/>
          <w:szCs w:val="16"/>
          <w:lang w:val="en-GB"/>
        </w:rPr>
      </w:pPr>
      <w:r w:rsidRPr="009210C6">
        <w:rPr>
          <w:rFonts w:asciiTheme="majorHAnsi" w:eastAsia="Times New Roman" w:hAnsiTheme="majorHAnsi" w:cstheme="majorHAnsi"/>
          <w:b/>
          <w:color w:val="000000" w:themeColor="text1"/>
          <w:sz w:val="16"/>
          <w:szCs w:val="16"/>
          <w:lang w:val="en-GB"/>
        </w:rPr>
        <w:t>}</w:t>
      </w:r>
    </w:p>
    <w:p w14:paraId="0D30F702" w14:textId="2E768514" w:rsidR="00A64607" w:rsidRPr="009210C6" w:rsidRDefault="00CF0191" w:rsidP="006C42EA">
      <w:pPr>
        <w:spacing w:after="200" w:line="240" w:lineRule="auto"/>
        <w:rPr>
          <w:rFonts w:ascii="Arial Black" w:eastAsia="Times New Roman" w:hAnsi="Arial Black" w:cstheme="majorHAnsi"/>
          <w:b/>
          <w:color w:val="000000" w:themeColor="text1"/>
          <w:sz w:val="52"/>
          <w:szCs w:val="52"/>
          <w:lang w:val="en-GB"/>
        </w:rPr>
      </w:pPr>
      <w:r w:rsidRPr="009210C6">
        <w:rPr>
          <w:rFonts w:ascii="Arial Black" w:eastAsia="Times New Roman" w:hAnsi="Arial Black" w:cstheme="majorHAnsi"/>
          <w:b/>
          <w:color w:val="000000" w:themeColor="text1"/>
          <w:sz w:val="52"/>
          <w:szCs w:val="52"/>
          <w:lang w:val="en-GB"/>
        </w:rPr>
        <w:t>Login page created where we can add login id and password</w:t>
      </w:r>
    </w:p>
    <w:p w14:paraId="031121E7" w14:textId="025B0DAC" w:rsidR="006C42EA" w:rsidRDefault="00CF0191" w:rsidP="00CF0191">
      <w:pPr>
        <w:spacing w:after="200" w:line="240" w:lineRule="auto"/>
        <w:rPr>
          <w:rFonts w:asciiTheme="majorHAnsi" w:eastAsia="Times New Roman" w:hAnsiTheme="majorHAnsi" w:cstheme="majorHAnsi"/>
          <w:b/>
          <w:bCs/>
          <w:color w:val="000000" w:themeColor="text1"/>
          <w:sz w:val="48"/>
          <w:szCs w:val="48"/>
          <w:u w:val="single"/>
        </w:rPr>
      </w:pPr>
      <w:r>
        <w:rPr>
          <w:noProof/>
          <w:lang w:val="en-US" w:eastAsia="en-US"/>
        </w:rPr>
        <w:lastRenderedPageBreak/>
        <w:drawing>
          <wp:inline distT="0" distB="0" distL="0" distR="0" wp14:anchorId="27875278" wp14:editId="67CA7FAE">
            <wp:extent cx="5989320" cy="35483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89320" cy="3548380"/>
                    </a:xfrm>
                    <a:prstGeom prst="rect">
                      <a:avLst/>
                    </a:prstGeom>
                  </pic:spPr>
                </pic:pic>
              </a:graphicData>
            </a:graphic>
          </wp:inline>
        </w:drawing>
      </w:r>
    </w:p>
    <w:p w14:paraId="7A28398D" w14:textId="77777777" w:rsidR="00002429" w:rsidRDefault="00002429" w:rsidP="00CF0191">
      <w:pPr>
        <w:spacing w:after="200" w:line="240" w:lineRule="auto"/>
        <w:rPr>
          <w:rFonts w:asciiTheme="majorHAnsi" w:eastAsia="Times New Roman" w:hAnsiTheme="majorHAnsi" w:cstheme="majorHAnsi"/>
          <w:b/>
          <w:bCs/>
          <w:color w:val="000000" w:themeColor="text1"/>
          <w:sz w:val="48"/>
          <w:szCs w:val="48"/>
          <w:u w:val="single"/>
        </w:rPr>
      </w:pPr>
    </w:p>
    <w:p w14:paraId="1396290D" w14:textId="3F03C256" w:rsidR="00CF0191" w:rsidRDefault="00CF0191" w:rsidP="00CF0191">
      <w:pPr>
        <w:spacing w:after="200" w:line="240" w:lineRule="auto"/>
        <w:rPr>
          <w:rFonts w:asciiTheme="majorHAnsi" w:eastAsia="Times New Roman" w:hAnsiTheme="majorHAnsi" w:cstheme="majorHAnsi"/>
          <w:b/>
          <w:bCs/>
          <w:color w:val="000000" w:themeColor="text1"/>
          <w:sz w:val="48"/>
          <w:szCs w:val="48"/>
          <w:u w:val="single"/>
        </w:rPr>
      </w:pPr>
    </w:p>
    <w:p w14:paraId="0E433F07" w14:textId="44D5A498" w:rsidR="00CF0191" w:rsidRDefault="00CF0191" w:rsidP="00CF0191">
      <w:pPr>
        <w:spacing w:after="200" w:line="240" w:lineRule="auto"/>
        <w:rPr>
          <w:rFonts w:asciiTheme="majorHAnsi" w:eastAsia="Times New Roman" w:hAnsiTheme="majorHAnsi" w:cstheme="majorHAnsi"/>
          <w:b/>
          <w:bCs/>
          <w:color w:val="000000" w:themeColor="text1"/>
          <w:sz w:val="48"/>
          <w:szCs w:val="48"/>
          <w:u w:val="single"/>
        </w:rPr>
      </w:pPr>
    </w:p>
    <w:p w14:paraId="531825C6" w14:textId="606DEC80" w:rsidR="00CF0191" w:rsidRDefault="00CF0191" w:rsidP="00CF0191">
      <w:pPr>
        <w:spacing w:after="200" w:line="240" w:lineRule="auto"/>
        <w:rPr>
          <w:rFonts w:asciiTheme="majorHAnsi" w:eastAsia="Times New Roman" w:hAnsiTheme="majorHAnsi" w:cstheme="majorHAnsi"/>
          <w:b/>
          <w:bCs/>
          <w:color w:val="000000" w:themeColor="text1"/>
          <w:sz w:val="48"/>
          <w:szCs w:val="48"/>
          <w:u w:val="single"/>
        </w:rPr>
      </w:pPr>
    </w:p>
    <w:p w14:paraId="7416E6F4" w14:textId="2DA71388" w:rsidR="00CF0191" w:rsidRDefault="00CF0191" w:rsidP="00CF0191">
      <w:pPr>
        <w:spacing w:after="200" w:line="240" w:lineRule="auto"/>
        <w:rPr>
          <w:rFonts w:asciiTheme="majorHAnsi" w:eastAsia="Times New Roman" w:hAnsiTheme="majorHAnsi" w:cstheme="majorHAnsi"/>
          <w:b/>
          <w:bCs/>
          <w:color w:val="000000" w:themeColor="text1"/>
          <w:sz w:val="48"/>
          <w:szCs w:val="48"/>
          <w:u w:val="single"/>
        </w:rPr>
      </w:pPr>
    </w:p>
    <w:p w14:paraId="7DA509AA" w14:textId="7EEAAC5C" w:rsidR="00CF0191" w:rsidRPr="009210C6" w:rsidRDefault="00CF0191" w:rsidP="00CF0191">
      <w:pPr>
        <w:spacing w:after="200" w:line="240" w:lineRule="auto"/>
        <w:rPr>
          <w:rFonts w:ascii="Arial Black" w:eastAsia="Times New Roman" w:hAnsi="Arial Black" w:cstheme="majorHAnsi"/>
          <w:b/>
          <w:bCs/>
          <w:color w:val="000000" w:themeColor="text1"/>
          <w:sz w:val="48"/>
          <w:szCs w:val="48"/>
          <w:u w:val="single"/>
        </w:rPr>
      </w:pPr>
      <w:r w:rsidRPr="009210C6">
        <w:rPr>
          <w:rFonts w:ascii="Arial Black" w:eastAsia="Times New Roman" w:hAnsi="Arial Black" w:cstheme="majorHAnsi"/>
          <w:b/>
          <w:bCs/>
          <w:color w:val="000000" w:themeColor="text1"/>
          <w:sz w:val="48"/>
          <w:szCs w:val="48"/>
          <w:u w:val="single"/>
        </w:rPr>
        <w:t>If the login id password incorrect</w:t>
      </w:r>
    </w:p>
    <w:p w14:paraId="5A7CF4B2" w14:textId="0BE34541" w:rsidR="00CF0191" w:rsidRDefault="00CF0191" w:rsidP="00CF0191">
      <w:pPr>
        <w:spacing w:after="200" w:line="240" w:lineRule="auto"/>
        <w:rPr>
          <w:rFonts w:asciiTheme="majorHAnsi" w:eastAsia="Times New Roman" w:hAnsiTheme="majorHAnsi" w:cstheme="majorHAnsi"/>
          <w:b/>
          <w:bCs/>
          <w:color w:val="000000" w:themeColor="text1"/>
          <w:sz w:val="48"/>
          <w:szCs w:val="48"/>
          <w:u w:val="single"/>
        </w:rPr>
      </w:pPr>
      <w:r>
        <w:rPr>
          <w:noProof/>
          <w:lang w:val="en-US" w:eastAsia="en-US"/>
        </w:rPr>
        <w:lastRenderedPageBreak/>
        <w:drawing>
          <wp:inline distT="0" distB="0" distL="0" distR="0" wp14:anchorId="370A2557" wp14:editId="4CB9258E">
            <wp:extent cx="5989320" cy="35198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89320" cy="3519805"/>
                    </a:xfrm>
                    <a:prstGeom prst="rect">
                      <a:avLst/>
                    </a:prstGeom>
                  </pic:spPr>
                </pic:pic>
              </a:graphicData>
            </a:graphic>
          </wp:inline>
        </w:drawing>
      </w:r>
    </w:p>
    <w:p w14:paraId="28E47D98" w14:textId="61C2CBAA" w:rsidR="00CF0191" w:rsidRPr="009210C6" w:rsidRDefault="00CF0191" w:rsidP="00CF0191">
      <w:pPr>
        <w:spacing w:after="200" w:line="240" w:lineRule="auto"/>
        <w:rPr>
          <w:rFonts w:ascii="Arial Black" w:eastAsia="Times New Roman" w:hAnsi="Arial Black" w:cstheme="majorHAnsi"/>
          <w:b/>
          <w:bCs/>
          <w:color w:val="000000" w:themeColor="text1"/>
          <w:sz w:val="48"/>
          <w:szCs w:val="48"/>
          <w:u w:val="single"/>
        </w:rPr>
      </w:pPr>
      <w:r w:rsidRPr="009210C6">
        <w:rPr>
          <w:rFonts w:ascii="Arial Black" w:eastAsia="Times New Roman" w:hAnsi="Arial Black" w:cstheme="majorHAnsi"/>
          <w:b/>
          <w:bCs/>
          <w:color w:val="000000" w:themeColor="text1"/>
          <w:sz w:val="48"/>
          <w:szCs w:val="48"/>
          <w:u w:val="single"/>
        </w:rPr>
        <w:t>If we</w:t>
      </w:r>
      <w:r w:rsidR="00002429" w:rsidRPr="009210C6">
        <w:rPr>
          <w:rFonts w:ascii="Arial Black" w:eastAsia="Times New Roman" w:hAnsi="Arial Black" w:cstheme="majorHAnsi"/>
          <w:b/>
          <w:bCs/>
          <w:color w:val="000000" w:themeColor="text1"/>
          <w:sz w:val="48"/>
          <w:szCs w:val="48"/>
          <w:u w:val="single"/>
        </w:rPr>
        <w:t xml:space="preserve"> want to close </w:t>
      </w:r>
    </w:p>
    <w:p w14:paraId="33A4960B" w14:textId="10E75DB8" w:rsidR="00002429" w:rsidRDefault="00CF0191" w:rsidP="00CF0191">
      <w:pPr>
        <w:spacing w:after="200" w:line="240" w:lineRule="auto"/>
        <w:rPr>
          <w:rFonts w:asciiTheme="majorHAnsi" w:eastAsia="Times New Roman" w:hAnsiTheme="majorHAnsi" w:cstheme="majorHAnsi"/>
          <w:b/>
          <w:bCs/>
          <w:color w:val="000000" w:themeColor="text1"/>
          <w:sz w:val="48"/>
          <w:szCs w:val="48"/>
          <w:u w:val="single"/>
        </w:rPr>
      </w:pPr>
      <w:r>
        <w:rPr>
          <w:noProof/>
          <w:lang w:val="en-US" w:eastAsia="en-US"/>
        </w:rPr>
        <w:drawing>
          <wp:inline distT="0" distB="0" distL="0" distR="0" wp14:anchorId="5437C74D" wp14:editId="59818216">
            <wp:extent cx="5989320" cy="35712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89320" cy="3571240"/>
                    </a:xfrm>
                    <a:prstGeom prst="rect">
                      <a:avLst/>
                    </a:prstGeom>
                  </pic:spPr>
                </pic:pic>
              </a:graphicData>
            </a:graphic>
          </wp:inline>
        </w:drawing>
      </w:r>
    </w:p>
    <w:p w14:paraId="17030D60" w14:textId="1CDE53AC" w:rsidR="00002429" w:rsidRPr="009210C6" w:rsidRDefault="00002429" w:rsidP="00CF0191">
      <w:pPr>
        <w:spacing w:after="200" w:line="240" w:lineRule="auto"/>
        <w:rPr>
          <w:rFonts w:ascii="Arial Black" w:eastAsia="Times New Roman" w:hAnsi="Arial Black" w:cstheme="majorHAnsi"/>
          <w:b/>
          <w:bCs/>
          <w:color w:val="000000" w:themeColor="text1"/>
          <w:sz w:val="48"/>
          <w:szCs w:val="48"/>
          <w:u w:val="single"/>
        </w:rPr>
      </w:pPr>
      <w:r w:rsidRPr="009210C6">
        <w:rPr>
          <w:rFonts w:ascii="Arial Black" w:eastAsia="Times New Roman" w:hAnsi="Arial Black" w:cstheme="majorHAnsi"/>
          <w:b/>
          <w:bCs/>
          <w:color w:val="000000" w:themeColor="text1"/>
          <w:sz w:val="48"/>
          <w:szCs w:val="48"/>
          <w:u w:val="single"/>
        </w:rPr>
        <w:lastRenderedPageBreak/>
        <w:t>Press login key we enter in the home page</w:t>
      </w:r>
    </w:p>
    <w:p w14:paraId="183CB1F9" w14:textId="50D4F9BE" w:rsidR="00002429" w:rsidRDefault="00002429" w:rsidP="00CF0191">
      <w:pPr>
        <w:spacing w:after="200" w:line="240" w:lineRule="auto"/>
        <w:rPr>
          <w:rFonts w:asciiTheme="majorHAnsi" w:eastAsia="Times New Roman" w:hAnsiTheme="majorHAnsi" w:cstheme="majorHAnsi"/>
          <w:b/>
          <w:bCs/>
          <w:color w:val="000000" w:themeColor="text1"/>
          <w:sz w:val="48"/>
          <w:szCs w:val="48"/>
          <w:u w:val="single"/>
        </w:rPr>
      </w:pPr>
      <w:r>
        <w:rPr>
          <w:noProof/>
          <w:lang w:val="en-US" w:eastAsia="en-US"/>
        </w:rPr>
        <w:drawing>
          <wp:inline distT="0" distB="0" distL="0" distR="0" wp14:anchorId="157DC787" wp14:editId="0D60C411">
            <wp:extent cx="5989320" cy="35375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89320" cy="3537585"/>
                    </a:xfrm>
                    <a:prstGeom prst="rect">
                      <a:avLst/>
                    </a:prstGeom>
                  </pic:spPr>
                </pic:pic>
              </a:graphicData>
            </a:graphic>
          </wp:inline>
        </w:drawing>
      </w:r>
    </w:p>
    <w:p w14:paraId="198190E8" w14:textId="61058E8F" w:rsidR="00AA1EBB" w:rsidRPr="009210C6" w:rsidRDefault="00AA1EBB" w:rsidP="00CF0191">
      <w:pPr>
        <w:spacing w:after="200" w:line="240" w:lineRule="auto"/>
        <w:rPr>
          <w:rFonts w:ascii="Arial Black" w:eastAsia="Times New Roman" w:hAnsi="Arial Black" w:cstheme="majorHAnsi"/>
          <w:b/>
          <w:bCs/>
          <w:color w:val="000000" w:themeColor="text1"/>
          <w:sz w:val="48"/>
          <w:szCs w:val="48"/>
          <w:u w:val="single"/>
        </w:rPr>
      </w:pPr>
      <w:r w:rsidRPr="009210C6">
        <w:rPr>
          <w:rFonts w:ascii="Arial Black" w:eastAsia="Times New Roman" w:hAnsi="Arial Black" w:cstheme="majorHAnsi"/>
          <w:b/>
          <w:bCs/>
          <w:color w:val="000000" w:themeColor="text1"/>
          <w:sz w:val="48"/>
          <w:szCs w:val="48"/>
          <w:u w:val="single"/>
        </w:rPr>
        <w:t>For adding new donor we need to create connection(</w:t>
      </w:r>
      <w:r w:rsidR="00CE2602" w:rsidRPr="009210C6">
        <w:rPr>
          <w:rFonts w:ascii="Arial Black" w:eastAsia="Times New Roman" w:hAnsi="Arial Black" w:cstheme="majorHAnsi"/>
          <w:b/>
          <w:bCs/>
          <w:color w:val="000000" w:themeColor="text1"/>
          <w:sz w:val="48"/>
          <w:szCs w:val="48"/>
          <w:u w:val="single"/>
        </w:rPr>
        <w:t>mysql</w:t>
      </w:r>
      <w:r w:rsidRPr="009210C6">
        <w:rPr>
          <w:rFonts w:ascii="Arial Black" w:eastAsia="Times New Roman" w:hAnsi="Arial Black" w:cstheme="majorHAnsi"/>
          <w:b/>
          <w:bCs/>
          <w:color w:val="000000" w:themeColor="text1"/>
          <w:sz w:val="48"/>
          <w:szCs w:val="48"/>
          <w:u w:val="single"/>
        </w:rPr>
        <w:t>)</w:t>
      </w:r>
    </w:p>
    <w:p w14:paraId="4EC2A1EF" w14:textId="41C0D819" w:rsidR="00AA1EBB" w:rsidRDefault="00AA1EBB" w:rsidP="00CF0191">
      <w:pPr>
        <w:spacing w:after="200" w:line="240" w:lineRule="auto"/>
        <w:rPr>
          <w:rFonts w:asciiTheme="majorHAnsi" w:eastAsia="Times New Roman" w:hAnsiTheme="majorHAnsi" w:cstheme="majorHAnsi"/>
          <w:b/>
          <w:bCs/>
          <w:color w:val="000000" w:themeColor="text1"/>
          <w:sz w:val="48"/>
          <w:szCs w:val="48"/>
          <w:u w:val="single"/>
        </w:rPr>
      </w:pPr>
      <w:r>
        <w:rPr>
          <w:noProof/>
          <w:lang w:val="en-US" w:eastAsia="en-US"/>
        </w:rPr>
        <w:drawing>
          <wp:inline distT="0" distB="0" distL="0" distR="0" wp14:anchorId="1E2EFC65" wp14:editId="4FE9906A">
            <wp:extent cx="5989320" cy="25349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89320" cy="2534920"/>
                    </a:xfrm>
                    <a:prstGeom prst="rect">
                      <a:avLst/>
                    </a:prstGeom>
                  </pic:spPr>
                </pic:pic>
              </a:graphicData>
            </a:graphic>
          </wp:inline>
        </w:drawing>
      </w:r>
    </w:p>
    <w:p w14:paraId="28C2AB7B" w14:textId="1490FE89" w:rsidR="00002429" w:rsidRPr="009210C6" w:rsidRDefault="00AA1EBB" w:rsidP="00CF0191">
      <w:pPr>
        <w:spacing w:after="200" w:line="240" w:lineRule="auto"/>
        <w:rPr>
          <w:rFonts w:ascii="Arial Black" w:eastAsia="Times New Roman" w:hAnsi="Arial Black" w:cstheme="majorHAnsi"/>
          <w:b/>
          <w:bCs/>
          <w:color w:val="000000" w:themeColor="text1"/>
          <w:sz w:val="48"/>
          <w:szCs w:val="48"/>
          <w:u w:val="single"/>
        </w:rPr>
      </w:pPr>
      <w:r w:rsidRPr="009210C6">
        <w:rPr>
          <w:rFonts w:ascii="Arial Black" w:eastAsia="Times New Roman" w:hAnsi="Arial Black" w:cstheme="majorHAnsi"/>
          <w:b/>
          <w:bCs/>
          <w:color w:val="000000" w:themeColor="text1"/>
          <w:sz w:val="48"/>
          <w:szCs w:val="48"/>
          <w:u w:val="single"/>
        </w:rPr>
        <w:lastRenderedPageBreak/>
        <w:t>If we want to add new donor (press on add new)</w:t>
      </w:r>
    </w:p>
    <w:p w14:paraId="160FC711" w14:textId="77777777" w:rsidR="00AA1EBB" w:rsidRDefault="00AA1EBB" w:rsidP="00CF0191">
      <w:pPr>
        <w:spacing w:after="200" w:line="240" w:lineRule="auto"/>
        <w:rPr>
          <w:rFonts w:asciiTheme="majorHAnsi" w:eastAsia="Times New Roman" w:hAnsiTheme="majorHAnsi" w:cstheme="majorHAnsi"/>
          <w:b/>
          <w:bCs/>
          <w:color w:val="000000" w:themeColor="text1"/>
          <w:sz w:val="48"/>
          <w:szCs w:val="48"/>
          <w:u w:val="single"/>
        </w:rPr>
      </w:pPr>
      <w:r>
        <w:rPr>
          <w:noProof/>
          <w:lang w:val="en-US" w:eastAsia="en-US"/>
        </w:rPr>
        <w:drawing>
          <wp:inline distT="0" distB="0" distL="0" distR="0" wp14:anchorId="6C0CACD6" wp14:editId="5950ACF3">
            <wp:extent cx="5989320" cy="35871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89320" cy="3587115"/>
                    </a:xfrm>
                    <a:prstGeom prst="rect">
                      <a:avLst/>
                    </a:prstGeom>
                  </pic:spPr>
                </pic:pic>
              </a:graphicData>
            </a:graphic>
          </wp:inline>
        </w:drawing>
      </w:r>
    </w:p>
    <w:p w14:paraId="2147DA69" w14:textId="5F88E1B6" w:rsidR="00AA1EBB" w:rsidRPr="009210C6" w:rsidRDefault="00AA1EBB" w:rsidP="00CF0191">
      <w:pPr>
        <w:spacing w:after="200" w:line="240" w:lineRule="auto"/>
        <w:rPr>
          <w:rFonts w:ascii="Arial Black" w:eastAsia="Times New Roman" w:hAnsi="Arial Black" w:cstheme="majorHAnsi"/>
          <w:b/>
          <w:bCs/>
          <w:color w:val="000000" w:themeColor="text1"/>
          <w:sz w:val="48"/>
          <w:szCs w:val="48"/>
          <w:u w:val="single"/>
        </w:rPr>
      </w:pPr>
      <w:r w:rsidRPr="009210C6">
        <w:rPr>
          <w:rFonts w:ascii="Arial Black" w:eastAsia="Times New Roman" w:hAnsi="Arial Black" w:cstheme="majorHAnsi"/>
          <w:b/>
          <w:bCs/>
          <w:color w:val="000000" w:themeColor="text1"/>
          <w:sz w:val="48"/>
          <w:szCs w:val="48"/>
          <w:u w:val="single"/>
        </w:rPr>
        <w:t>Add donor information (then save it)</w:t>
      </w:r>
    </w:p>
    <w:p w14:paraId="3AD5E23D" w14:textId="5B49E2EB" w:rsidR="00AA1EBB" w:rsidRDefault="00AA1EBB" w:rsidP="00CF0191">
      <w:pPr>
        <w:spacing w:after="200" w:line="240" w:lineRule="auto"/>
        <w:rPr>
          <w:rFonts w:asciiTheme="majorHAnsi" w:eastAsia="Times New Roman" w:hAnsiTheme="majorHAnsi" w:cstheme="majorHAnsi"/>
          <w:b/>
          <w:bCs/>
          <w:color w:val="000000" w:themeColor="text1"/>
          <w:sz w:val="48"/>
          <w:szCs w:val="48"/>
          <w:u w:val="single"/>
        </w:rPr>
      </w:pPr>
      <w:r>
        <w:rPr>
          <w:noProof/>
          <w:lang w:val="en-US" w:eastAsia="en-US"/>
        </w:rPr>
        <w:lastRenderedPageBreak/>
        <w:drawing>
          <wp:inline distT="0" distB="0" distL="0" distR="0" wp14:anchorId="0C7C04CF" wp14:editId="5172393F">
            <wp:extent cx="5989320" cy="37426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89320" cy="3742690"/>
                    </a:xfrm>
                    <a:prstGeom prst="rect">
                      <a:avLst/>
                    </a:prstGeom>
                  </pic:spPr>
                </pic:pic>
              </a:graphicData>
            </a:graphic>
          </wp:inline>
        </w:drawing>
      </w:r>
    </w:p>
    <w:p w14:paraId="3C934A02" w14:textId="6D31C054" w:rsidR="00AA1EBB" w:rsidRPr="009210C6" w:rsidRDefault="00AA1EBB" w:rsidP="00CF0191">
      <w:pPr>
        <w:spacing w:after="200" w:line="240" w:lineRule="auto"/>
        <w:rPr>
          <w:rFonts w:ascii="Arial Black" w:eastAsia="Times New Roman" w:hAnsi="Arial Black" w:cstheme="majorHAnsi"/>
          <w:b/>
          <w:bCs/>
          <w:color w:val="000000" w:themeColor="text1"/>
          <w:sz w:val="48"/>
          <w:szCs w:val="48"/>
          <w:u w:val="single"/>
        </w:rPr>
      </w:pPr>
      <w:r w:rsidRPr="009210C6">
        <w:rPr>
          <w:rFonts w:ascii="Arial Black" w:eastAsia="Times New Roman" w:hAnsi="Arial Black" w:cstheme="majorHAnsi"/>
          <w:b/>
          <w:bCs/>
          <w:color w:val="000000" w:themeColor="text1"/>
          <w:sz w:val="48"/>
          <w:szCs w:val="48"/>
          <w:u w:val="single"/>
        </w:rPr>
        <w:t>Update details(press on update details)</w:t>
      </w:r>
    </w:p>
    <w:p w14:paraId="28AC35DD" w14:textId="2969057E" w:rsidR="00AA1EBB" w:rsidRDefault="00AA1EBB" w:rsidP="00CF0191">
      <w:pPr>
        <w:spacing w:after="200" w:line="240" w:lineRule="auto"/>
        <w:rPr>
          <w:rFonts w:asciiTheme="majorHAnsi" w:eastAsia="Times New Roman" w:hAnsiTheme="majorHAnsi" w:cstheme="majorHAnsi"/>
          <w:b/>
          <w:bCs/>
          <w:color w:val="000000" w:themeColor="text1"/>
          <w:sz w:val="48"/>
          <w:szCs w:val="48"/>
          <w:u w:val="single"/>
        </w:rPr>
      </w:pPr>
      <w:r>
        <w:rPr>
          <w:noProof/>
          <w:lang w:val="en-US" w:eastAsia="en-US"/>
        </w:rPr>
        <w:drawing>
          <wp:inline distT="0" distB="0" distL="0" distR="0" wp14:anchorId="0863E6EF" wp14:editId="7B9F058F">
            <wp:extent cx="1933575" cy="15716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33575" cy="1571625"/>
                    </a:xfrm>
                    <a:prstGeom prst="rect">
                      <a:avLst/>
                    </a:prstGeom>
                  </pic:spPr>
                </pic:pic>
              </a:graphicData>
            </a:graphic>
          </wp:inline>
        </w:drawing>
      </w:r>
    </w:p>
    <w:p w14:paraId="3D047CCE" w14:textId="7034AFFE" w:rsidR="00CE2602" w:rsidRDefault="00CE2602" w:rsidP="00CF0191">
      <w:pPr>
        <w:spacing w:after="200" w:line="240" w:lineRule="auto"/>
        <w:rPr>
          <w:rFonts w:asciiTheme="majorHAnsi" w:eastAsia="Times New Roman" w:hAnsiTheme="majorHAnsi" w:cstheme="majorHAnsi"/>
          <w:b/>
          <w:bCs/>
          <w:color w:val="000000" w:themeColor="text1"/>
          <w:sz w:val="48"/>
          <w:szCs w:val="48"/>
          <w:u w:val="single"/>
        </w:rPr>
      </w:pPr>
    </w:p>
    <w:p w14:paraId="30509637" w14:textId="1E9F8809" w:rsidR="00CE2602" w:rsidRDefault="00CE2602" w:rsidP="00CF0191">
      <w:pPr>
        <w:spacing w:after="200" w:line="240" w:lineRule="auto"/>
        <w:rPr>
          <w:rFonts w:asciiTheme="majorHAnsi" w:eastAsia="Times New Roman" w:hAnsiTheme="majorHAnsi" w:cstheme="majorHAnsi"/>
          <w:b/>
          <w:bCs/>
          <w:color w:val="000000" w:themeColor="text1"/>
          <w:sz w:val="48"/>
          <w:szCs w:val="48"/>
          <w:u w:val="single"/>
        </w:rPr>
      </w:pPr>
    </w:p>
    <w:p w14:paraId="693282C1" w14:textId="51CF1CE0" w:rsidR="00CE2602" w:rsidRDefault="00CE2602" w:rsidP="00CF0191">
      <w:pPr>
        <w:spacing w:after="200" w:line="240" w:lineRule="auto"/>
        <w:rPr>
          <w:rFonts w:asciiTheme="majorHAnsi" w:eastAsia="Times New Roman" w:hAnsiTheme="majorHAnsi" w:cstheme="majorHAnsi"/>
          <w:b/>
          <w:bCs/>
          <w:color w:val="000000" w:themeColor="text1"/>
          <w:sz w:val="48"/>
          <w:szCs w:val="48"/>
          <w:u w:val="single"/>
        </w:rPr>
      </w:pPr>
    </w:p>
    <w:p w14:paraId="11939365" w14:textId="59482283" w:rsidR="00CE2602" w:rsidRPr="009210C6" w:rsidRDefault="00CE2602" w:rsidP="00CF0191">
      <w:pPr>
        <w:spacing w:after="200" w:line="240" w:lineRule="auto"/>
        <w:rPr>
          <w:rFonts w:ascii="Arial Black" w:eastAsia="Times New Roman" w:hAnsi="Arial Black" w:cstheme="majorHAnsi"/>
          <w:b/>
          <w:bCs/>
          <w:color w:val="000000" w:themeColor="text1"/>
          <w:sz w:val="48"/>
          <w:szCs w:val="48"/>
          <w:u w:val="single"/>
        </w:rPr>
      </w:pPr>
      <w:r w:rsidRPr="009210C6">
        <w:rPr>
          <w:rFonts w:ascii="Arial Black" w:eastAsia="Times New Roman" w:hAnsi="Arial Black" w:cstheme="majorHAnsi"/>
          <w:b/>
          <w:bCs/>
          <w:color w:val="000000" w:themeColor="text1"/>
          <w:sz w:val="48"/>
          <w:szCs w:val="48"/>
          <w:u w:val="single"/>
        </w:rPr>
        <w:lastRenderedPageBreak/>
        <w:t>Here just add the details and the update them</w:t>
      </w:r>
    </w:p>
    <w:p w14:paraId="065BC9A3" w14:textId="77777777" w:rsidR="00CE2602" w:rsidRDefault="00CE2602" w:rsidP="00CF0191">
      <w:pPr>
        <w:spacing w:after="200" w:line="240" w:lineRule="auto"/>
        <w:rPr>
          <w:rFonts w:asciiTheme="majorHAnsi" w:eastAsia="Times New Roman" w:hAnsiTheme="majorHAnsi" w:cstheme="majorHAnsi"/>
          <w:b/>
          <w:bCs/>
          <w:color w:val="000000" w:themeColor="text1"/>
          <w:sz w:val="48"/>
          <w:szCs w:val="48"/>
          <w:u w:val="single"/>
        </w:rPr>
      </w:pPr>
    </w:p>
    <w:p w14:paraId="4A26F458" w14:textId="2D690110" w:rsidR="00CE2602" w:rsidRDefault="00CE2602" w:rsidP="00CF0191">
      <w:pPr>
        <w:spacing w:after="200" w:line="240" w:lineRule="auto"/>
        <w:rPr>
          <w:rFonts w:asciiTheme="majorHAnsi" w:eastAsia="Times New Roman" w:hAnsiTheme="majorHAnsi" w:cstheme="majorHAnsi"/>
          <w:b/>
          <w:bCs/>
          <w:color w:val="000000" w:themeColor="text1"/>
          <w:sz w:val="48"/>
          <w:szCs w:val="48"/>
          <w:u w:val="single"/>
        </w:rPr>
      </w:pPr>
      <w:r>
        <w:rPr>
          <w:noProof/>
          <w:lang w:val="en-US" w:eastAsia="en-US"/>
        </w:rPr>
        <w:drawing>
          <wp:inline distT="0" distB="0" distL="0" distR="0" wp14:anchorId="305A82CD" wp14:editId="30F325BC">
            <wp:extent cx="5989320" cy="459549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89320" cy="4595495"/>
                    </a:xfrm>
                    <a:prstGeom prst="rect">
                      <a:avLst/>
                    </a:prstGeom>
                  </pic:spPr>
                </pic:pic>
              </a:graphicData>
            </a:graphic>
          </wp:inline>
        </w:drawing>
      </w:r>
    </w:p>
    <w:p w14:paraId="028C5BC1" w14:textId="0F5A1E99" w:rsidR="00CE2602" w:rsidRDefault="00CE2602" w:rsidP="00CF0191">
      <w:pPr>
        <w:spacing w:after="200" w:line="240" w:lineRule="auto"/>
        <w:rPr>
          <w:rFonts w:asciiTheme="majorHAnsi" w:eastAsia="Times New Roman" w:hAnsiTheme="majorHAnsi" w:cstheme="majorHAnsi"/>
          <w:b/>
          <w:bCs/>
          <w:color w:val="000000" w:themeColor="text1"/>
          <w:sz w:val="48"/>
          <w:szCs w:val="48"/>
          <w:u w:val="single"/>
        </w:rPr>
      </w:pPr>
      <w:r>
        <w:rPr>
          <w:rFonts w:asciiTheme="majorHAnsi" w:eastAsia="Times New Roman" w:hAnsiTheme="majorHAnsi" w:cstheme="majorHAnsi"/>
          <w:b/>
          <w:bCs/>
          <w:color w:val="000000" w:themeColor="text1"/>
          <w:sz w:val="48"/>
          <w:szCs w:val="48"/>
          <w:u w:val="single"/>
        </w:rPr>
        <w:t>To see all donor details</w:t>
      </w:r>
    </w:p>
    <w:p w14:paraId="0F5481E4" w14:textId="2D58FBEA" w:rsidR="00CE2602" w:rsidRDefault="00CE2602" w:rsidP="00CF0191">
      <w:pPr>
        <w:spacing w:after="200" w:line="240" w:lineRule="auto"/>
        <w:rPr>
          <w:rFonts w:asciiTheme="majorHAnsi" w:eastAsia="Times New Roman" w:hAnsiTheme="majorHAnsi" w:cstheme="majorHAnsi"/>
          <w:b/>
          <w:bCs/>
          <w:color w:val="000000" w:themeColor="text1"/>
          <w:sz w:val="48"/>
          <w:szCs w:val="48"/>
          <w:u w:val="single"/>
        </w:rPr>
      </w:pPr>
      <w:r>
        <w:rPr>
          <w:noProof/>
          <w:lang w:val="en-US" w:eastAsia="en-US"/>
        </w:rPr>
        <w:drawing>
          <wp:inline distT="0" distB="0" distL="0" distR="0" wp14:anchorId="1ED85C59" wp14:editId="6D5B7714">
            <wp:extent cx="1933575" cy="15716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33575" cy="1571625"/>
                    </a:xfrm>
                    <a:prstGeom prst="rect">
                      <a:avLst/>
                    </a:prstGeom>
                  </pic:spPr>
                </pic:pic>
              </a:graphicData>
            </a:graphic>
          </wp:inline>
        </w:drawing>
      </w:r>
      <w:r>
        <w:rPr>
          <w:rFonts w:asciiTheme="majorHAnsi" w:eastAsia="Times New Roman" w:hAnsiTheme="majorHAnsi" w:cstheme="majorHAnsi"/>
          <w:b/>
          <w:bCs/>
          <w:color w:val="000000" w:themeColor="text1"/>
          <w:sz w:val="48"/>
          <w:szCs w:val="48"/>
          <w:u w:val="single"/>
        </w:rPr>
        <w:t>(press  on last option)</w:t>
      </w:r>
    </w:p>
    <w:p w14:paraId="0F91D154" w14:textId="208245F4" w:rsidR="00CE2602" w:rsidRDefault="00CE2602" w:rsidP="00CF0191">
      <w:pPr>
        <w:spacing w:after="200" w:line="240" w:lineRule="auto"/>
        <w:rPr>
          <w:rFonts w:asciiTheme="majorHAnsi" w:eastAsia="Times New Roman" w:hAnsiTheme="majorHAnsi" w:cstheme="majorHAnsi"/>
          <w:b/>
          <w:bCs/>
          <w:color w:val="000000" w:themeColor="text1"/>
          <w:sz w:val="48"/>
          <w:szCs w:val="48"/>
          <w:u w:val="single"/>
        </w:rPr>
      </w:pPr>
      <w:r>
        <w:rPr>
          <w:noProof/>
          <w:lang w:val="en-US" w:eastAsia="en-US"/>
        </w:rPr>
        <w:lastRenderedPageBreak/>
        <w:drawing>
          <wp:inline distT="0" distB="0" distL="0" distR="0" wp14:anchorId="19A35295" wp14:editId="60F3BF13">
            <wp:extent cx="5989320" cy="568833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89320" cy="5688330"/>
                    </a:xfrm>
                    <a:prstGeom prst="rect">
                      <a:avLst/>
                    </a:prstGeom>
                  </pic:spPr>
                </pic:pic>
              </a:graphicData>
            </a:graphic>
          </wp:inline>
        </w:drawing>
      </w:r>
    </w:p>
    <w:p w14:paraId="40C25BA3" w14:textId="3D50E089" w:rsidR="00CE2602" w:rsidRDefault="00CE2602" w:rsidP="00CF0191">
      <w:pPr>
        <w:spacing w:after="200" w:line="240" w:lineRule="auto"/>
        <w:rPr>
          <w:rFonts w:asciiTheme="majorHAnsi" w:eastAsia="Times New Roman" w:hAnsiTheme="majorHAnsi" w:cstheme="majorHAnsi"/>
          <w:b/>
          <w:bCs/>
          <w:color w:val="000000" w:themeColor="text1"/>
          <w:sz w:val="48"/>
          <w:szCs w:val="48"/>
          <w:u w:val="single"/>
        </w:rPr>
      </w:pPr>
      <w:r>
        <w:rPr>
          <w:rFonts w:asciiTheme="majorHAnsi" w:eastAsia="Times New Roman" w:hAnsiTheme="majorHAnsi" w:cstheme="majorHAnsi"/>
          <w:b/>
          <w:bCs/>
          <w:color w:val="000000" w:themeColor="text1"/>
          <w:sz w:val="48"/>
          <w:szCs w:val="48"/>
          <w:u w:val="single"/>
        </w:rPr>
        <w:t>Search the Donor by location</w:t>
      </w:r>
    </w:p>
    <w:p w14:paraId="62C2AA27" w14:textId="5C79E582" w:rsidR="00CE2602" w:rsidRDefault="00CE2602" w:rsidP="00CF0191">
      <w:pPr>
        <w:spacing w:after="200" w:line="240" w:lineRule="auto"/>
        <w:rPr>
          <w:rFonts w:asciiTheme="majorHAnsi" w:eastAsia="Times New Roman" w:hAnsiTheme="majorHAnsi" w:cstheme="majorHAnsi"/>
          <w:b/>
          <w:bCs/>
          <w:color w:val="000000" w:themeColor="text1"/>
          <w:sz w:val="48"/>
          <w:szCs w:val="48"/>
          <w:u w:val="single"/>
        </w:rPr>
      </w:pPr>
      <w:r>
        <w:rPr>
          <w:rFonts w:asciiTheme="majorHAnsi" w:eastAsia="Times New Roman" w:hAnsiTheme="majorHAnsi" w:cstheme="majorHAnsi"/>
          <w:b/>
          <w:bCs/>
          <w:color w:val="000000" w:themeColor="text1"/>
          <w:sz w:val="48"/>
          <w:szCs w:val="48"/>
          <w:u w:val="single"/>
        </w:rPr>
        <w:t>(press location)</w:t>
      </w:r>
    </w:p>
    <w:p w14:paraId="15561575" w14:textId="4B669A72" w:rsidR="00CE2602" w:rsidRDefault="00CE2602" w:rsidP="00CF0191">
      <w:pPr>
        <w:spacing w:after="200" w:line="240" w:lineRule="auto"/>
        <w:rPr>
          <w:rFonts w:asciiTheme="majorHAnsi" w:eastAsia="Times New Roman" w:hAnsiTheme="majorHAnsi" w:cstheme="majorHAnsi"/>
          <w:b/>
          <w:bCs/>
          <w:color w:val="000000" w:themeColor="text1"/>
          <w:sz w:val="48"/>
          <w:szCs w:val="48"/>
          <w:u w:val="single"/>
        </w:rPr>
      </w:pPr>
      <w:r>
        <w:rPr>
          <w:noProof/>
          <w:lang w:val="en-US" w:eastAsia="en-US"/>
        </w:rPr>
        <w:drawing>
          <wp:inline distT="0" distB="0" distL="0" distR="0" wp14:anchorId="579C07E7" wp14:editId="17E813EB">
            <wp:extent cx="4781550" cy="11811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81550" cy="1181100"/>
                    </a:xfrm>
                    <a:prstGeom prst="rect">
                      <a:avLst/>
                    </a:prstGeom>
                  </pic:spPr>
                </pic:pic>
              </a:graphicData>
            </a:graphic>
          </wp:inline>
        </w:drawing>
      </w:r>
    </w:p>
    <w:p w14:paraId="3A3FE8AC" w14:textId="4B53E210" w:rsidR="00CE2602" w:rsidRDefault="00CE2602" w:rsidP="00CF0191">
      <w:pPr>
        <w:spacing w:after="200" w:line="240" w:lineRule="auto"/>
        <w:rPr>
          <w:rFonts w:asciiTheme="majorHAnsi" w:eastAsia="Times New Roman" w:hAnsiTheme="majorHAnsi" w:cstheme="majorHAnsi"/>
          <w:b/>
          <w:bCs/>
          <w:color w:val="000000" w:themeColor="text1"/>
          <w:sz w:val="48"/>
          <w:szCs w:val="48"/>
          <w:u w:val="single"/>
        </w:rPr>
      </w:pPr>
      <w:r>
        <w:rPr>
          <w:noProof/>
          <w:lang w:val="en-US" w:eastAsia="en-US"/>
        </w:rPr>
        <w:lastRenderedPageBreak/>
        <w:drawing>
          <wp:inline distT="0" distB="0" distL="0" distR="0" wp14:anchorId="461D8671" wp14:editId="12511308">
            <wp:extent cx="5989320" cy="435737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89320" cy="4357370"/>
                    </a:xfrm>
                    <a:prstGeom prst="rect">
                      <a:avLst/>
                    </a:prstGeom>
                  </pic:spPr>
                </pic:pic>
              </a:graphicData>
            </a:graphic>
          </wp:inline>
        </w:drawing>
      </w:r>
    </w:p>
    <w:p w14:paraId="6C145694" w14:textId="5E36D8B0" w:rsidR="00CE2602" w:rsidRDefault="00CE2602" w:rsidP="00CF0191">
      <w:pPr>
        <w:spacing w:after="200" w:line="240" w:lineRule="auto"/>
        <w:rPr>
          <w:rFonts w:asciiTheme="majorHAnsi" w:eastAsia="Times New Roman" w:hAnsiTheme="majorHAnsi" w:cstheme="majorHAnsi"/>
          <w:b/>
          <w:bCs/>
          <w:color w:val="000000" w:themeColor="text1"/>
          <w:sz w:val="48"/>
          <w:szCs w:val="48"/>
          <w:u w:val="single"/>
        </w:rPr>
      </w:pPr>
      <w:r>
        <w:rPr>
          <w:rFonts w:asciiTheme="majorHAnsi" w:eastAsia="Times New Roman" w:hAnsiTheme="majorHAnsi" w:cstheme="majorHAnsi"/>
          <w:b/>
          <w:bCs/>
          <w:color w:val="000000" w:themeColor="text1"/>
          <w:sz w:val="48"/>
          <w:szCs w:val="48"/>
          <w:u w:val="single"/>
        </w:rPr>
        <w:t>For searching by blood Group</w:t>
      </w:r>
    </w:p>
    <w:p w14:paraId="7923CD46" w14:textId="1E8B682C" w:rsidR="00CE2602" w:rsidRDefault="00CE2602" w:rsidP="00CF0191">
      <w:pPr>
        <w:spacing w:after="200" w:line="240" w:lineRule="auto"/>
        <w:rPr>
          <w:rFonts w:asciiTheme="majorHAnsi" w:eastAsia="Times New Roman" w:hAnsiTheme="majorHAnsi" w:cstheme="majorHAnsi"/>
          <w:b/>
          <w:bCs/>
          <w:color w:val="000000" w:themeColor="text1"/>
          <w:sz w:val="48"/>
          <w:szCs w:val="48"/>
          <w:u w:val="single"/>
        </w:rPr>
      </w:pPr>
      <w:r>
        <w:rPr>
          <w:rFonts w:asciiTheme="majorHAnsi" w:eastAsia="Times New Roman" w:hAnsiTheme="majorHAnsi" w:cstheme="majorHAnsi"/>
          <w:b/>
          <w:bCs/>
          <w:color w:val="000000" w:themeColor="text1"/>
          <w:sz w:val="48"/>
          <w:szCs w:val="48"/>
          <w:u w:val="single"/>
        </w:rPr>
        <w:t>Select blood group option</w:t>
      </w:r>
    </w:p>
    <w:p w14:paraId="161409F6" w14:textId="19CEED73" w:rsidR="00CE2602" w:rsidRDefault="00CE2602" w:rsidP="00CF0191">
      <w:pPr>
        <w:spacing w:after="200" w:line="240" w:lineRule="auto"/>
        <w:rPr>
          <w:rFonts w:asciiTheme="majorHAnsi" w:eastAsia="Times New Roman" w:hAnsiTheme="majorHAnsi" w:cstheme="majorHAnsi"/>
          <w:b/>
          <w:bCs/>
          <w:color w:val="000000" w:themeColor="text1"/>
          <w:sz w:val="48"/>
          <w:szCs w:val="48"/>
          <w:u w:val="single"/>
        </w:rPr>
      </w:pPr>
      <w:r>
        <w:rPr>
          <w:noProof/>
          <w:lang w:val="en-US" w:eastAsia="en-US"/>
        </w:rPr>
        <w:drawing>
          <wp:inline distT="0" distB="0" distL="0" distR="0" wp14:anchorId="32780867" wp14:editId="41E73707">
            <wp:extent cx="4781550" cy="1181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81550" cy="1181100"/>
                    </a:xfrm>
                    <a:prstGeom prst="rect">
                      <a:avLst/>
                    </a:prstGeom>
                  </pic:spPr>
                </pic:pic>
              </a:graphicData>
            </a:graphic>
          </wp:inline>
        </w:drawing>
      </w:r>
    </w:p>
    <w:p w14:paraId="6F79BACE" w14:textId="44DE13A2" w:rsidR="00CE2602" w:rsidRDefault="00CE2602" w:rsidP="00CF0191">
      <w:pPr>
        <w:spacing w:after="200" w:line="240" w:lineRule="auto"/>
        <w:rPr>
          <w:rFonts w:asciiTheme="majorHAnsi" w:eastAsia="Times New Roman" w:hAnsiTheme="majorHAnsi" w:cstheme="majorHAnsi"/>
          <w:b/>
          <w:bCs/>
          <w:color w:val="000000" w:themeColor="text1"/>
          <w:sz w:val="48"/>
          <w:szCs w:val="48"/>
          <w:u w:val="single"/>
        </w:rPr>
      </w:pPr>
      <w:r>
        <w:rPr>
          <w:noProof/>
          <w:lang w:val="en-US" w:eastAsia="en-US"/>
        </w:rPr>
        <w:lastRenderedPageBreak/>
        <w:drawing>
          <wp:inline distT="0" distB="0" distL="0" distR="0" wp14:anchorId="110BF211" wp14:editId="22D925EE">
            <wp:extent cx="5989320" cy="477456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89320" cy="4774565"/>
                    </a:xfrm>
                    <a:prstGeom prst="rect">
                      <a:avLst/>
                    </a:prstGeom>
                  </pic:spPr>
                </pic:pic>
              </a:graphicData>
            </a:graphic>
          </wp:inline>
        </w:drawing>
      </w:r>
    </w:p>
    <w:p w14:paraId="16A4030C" w14:textId="147496A4" w:rsidR="0099353E" w:rsidRDefault="0099353E" w:rsidP="00CF0191">
      <w:pPr>
        <w:spacing w:after="200" w:line="240" w:lineRule="auto"/>
        <w:rPr>
          <w:rFonts w:asciiTheme="majorHAnsi" w:eastAsia="Times New Roman" w:hAnsiTheme="majorHAnsi" w:cstheme="majorHAnsi"/>
          <w:b/>
          <w:bCs/>
          <w:color w:val="000000" w:themeColor="text1"/>
          <w:sz w:val="48"/>
          <w:szCs w:val="48"/>
          <w:u w:val="single"/>
        </w:rPr>
      </w:pPr>
      <w:r>
        <w:rPr>
          <w:rFonts w:asciiTheme="majorHAnsi" w:eastAsia="Times New Roman" w:hAnsiTheme="majorHAnsi" w:cstheme="majorHAnsi"/>
          <w:b/>
          <w:bCs/>
          <w:color w:val="000000" w:themeColor="text1"/>
          <w:sz w:val="48"/>
          <w:szCs w:val="48"/>
          <w:u w:val="single"/>
        </w:rPr>
        <w:t>If we want to print the result</w:t>
      </w:r>
    </w:p>
    <w:p w14:paraId="57C3DB75" w14:textId="0CC21D94" w:rsidR="0099353E" w:rsidRDefault="0099353E" w:rsidP="00CF0191">
      <w:pPr>
        <w:spacing w:after="200" w:line="240" w:lineRule="auto"/>
        <w:rPr>
          <w:rFonts w:asciiTheme="majorHAnsi" w:eastAsia="Times New Roman" w:hAnsiTheme="majorHAnsi" w:cstheme="majorHAnsi"/>
          <w:b/>
          <w:bCs/>
          <w:color w:val="000000" w:themeColor="text1"/>
          <w:sz w:val="48"/>
          <w:szCs w:val="48"/>
          <w:u w:val="single"/>
        </w:rPr>
      </w:pPr>
      <w:r>
        <w:rPr>
          <w:rFonts w:asciiTheme="majorHAnsi" w:eastAsia="Times New Roman" w:hAnsiTheme="majorHAnsi" w:cstheme="majorHAnsi"/>
          <w:b/>
          <w:bCs/>
          <w:color w:val="000000" w:themeColor="text1"/>
          <w:sz w:val="48"/>
          <w:szCs w:val="48"/>
          <w:u w:val="single"/>
        </w:rPr>
        <w:t>1 press print option</w:t>
      </w:r>
    </w:p>
    <w:p w14:paraId="0DF56320" w14:textId="2DF95E20" w:rsidR="0099353E" w:rsidRDefault="0099353E" w:rsidP="00CF0191">
      <w:pPr>
        <w:spacing w:after="200" w:line="240" w:lineRule="auto"/>
        <w:rPr>
          <w:rFonts w:asciiTheme="majorHAnsi" w:eastAsia="Times New Roman" w:hAnsiTheme="majorHAnsi" w:cstheme="majorHAnsi"/>
          <w:b/>
          <w:bCs/>
          <w:color w:val="000000" w:themeColor="text1"/>
          <w:sz w:val="48"/>
          <w:szCs w:val="48"/>
          <w:u w:val="single"/>
        </w:rPr>
      </w:pPr>
      <w:r>
        <w:rPr>
          <w:rFonts w:asciiTheme="majorHAnsi" w:eastAsia="Times New Roman" w:hAnsiTheme="majorHAnsi" w:cstheme="majorHAnsi"/>
          <w:b/>
          <w:bCs/>
          <w:color w:val="000000" w:themeColor="text1"/>
          <w:sz w:val="48"/>
          <w:szCs w:val="48"/>
          <w:u w:val="single"/>
        </w:rPr>
        <w:t xml:space="preserve">2 select the size and number of copies option </w:t>
      </w:r>
    </w:p>
    <w:p w14:paraId="529CC58B" w14:textId="249253C7" w:rsidR="0099353E" w:rsidRDefault="0099353E" w:rsidP="00CF0191">
      <w:pPr>
        <w:spacing w:after="200" w:line="240" w:lineRule="auto"/>
        <w:rPr>
          <w:rFonts w:asciiTheme="majorHAnsi" w:eastAsia="Times New Roman" w:hAnsiTheme="majorHAnsi" w:cstheme="majorHAnsi"/>
          <w:b/>
          <w:bCs/>
          <w:color w:val="000000" w:themeColor="text1"/>
          <w:sz w:val="48"/>
          <w:szCs w:val="48"/>
          <w:u w:val="single"/>
        </w:rPr>
      </w:pPr>
      <w:r>
        <w:rPr>
          <w:rFonts w:asciiTheme="majorHAnsi" w:eastAsia="Times New Roman" w:hAnsiTheme="majorHAnsi" w:cstheme="majorHAnsi"/>
          <w:b/>
          <w:bCs/>
          <w:color w:val="000000" w:themeColor="text1"/>
          <w:sz w:val="48"/>
          <w:szCs w:val="48"/>
          <w:u w:val="single"/>
        </w:rPr>
        <w:t>3 then press print</w:t>
      </w:r>
    </w:p>
    <w:p w14:paraId="1CA4C5CC" w14:textId="77777777" w:rsidR="0099353E" w:rsidRDefault="0099353E" w:rsidP="00CF0191">
      <w:pPr>
        <w:spacing w:after="200" w:line="240" w:lineRule="auto"/>
        <w:rPr>
          <w:rFonts w:asciiTheme="majorHAnsi" w:eastAsia="Times New Roman" w:hAnsiTheme="majorHAnsi" w:cstheme="majorHAnsi"/>
          <w:b/>
          <w:bCs/>
          <w:color w:val="000000" w:themeColor="text1"/>
          <w:sz w:val="48"/>
          <w:szCs w:val="48"/>
          <w:u w:val="single"/>
        </w:rPr>
      </w:pPr>
    </w:p>
    <w:p w14:paraId="107C7F5F" w14:textId="56773290" w:rsidR="0099353E" w:rsidRDefault="0099353E" w:rsidP="00CF0191">
      <w:pPr>
        <w:spacing w:after="200" w:line="240" w:lineRule="auto"/>
        <w:rPr>
          <w:rFonts w:asciiTheme="majorHAnsi" w:eastAsia="Times New Roman" w:hAnsiTheme="majorHAnsi" w:cstheme="majorHAnsi"/>
          <w:b/>
          <w:bCs/>
          <w:color w:val="000000" w:themeColor="text1"/>
          <w:sz w:val="48"/>
          <w:szCs w:val="48"/>
          <w:u w:val="single"/>
        </w:rPr>
      </w:pPr>
      <w:r>
        <w:rPr>
          <w:noProof/>
          <w:lang w:val="en-US" w:eastAsia="en-US"/>
        </w:rPr>
        <w:lastRenderedPageBreak/>
        <w:drawing>
          <wp:inline distT="0" distB="0" distL="0" distR="0" wp14:anchorId="760F3FBE" wp14:editId="64D19D5A">
            <wp:extent cx="5989320" cy="47929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89320" cy="4792980"/>
                    </a:xfrm>
                    <a:prstGeom prst="rect">
                      <a:avLst/>
                    </a:prstGeom>
                  </pic:spPr>
                </pic:pic>
              </a:graphicData>
            </a:graphic>
          </wp:inline>
        </w:drawing>
      </w:r>
    </w:p>
    <w:p w14:paraId="35DB8F50" w14:textId="27825254" w:rsidR="0099353E" w:rsidRDefault="0099353E" w:rsidP="00CF0191">
      <w:pPr>
        <w:spacing w:after="200" w:line="240" w:lineRule="auto"/>
        <w:rPr>
          <w:rFonts w:asciiTheme="majorHAnsi" w:eastAsia="Times New Roman" w:hAnsiTheme="majorHAnsi" w:cstheme="majorHAnsi"/>
          <w:b/>
          <w:bCs/>
          <w:color w:val="000000" w:themeColor="text1"/>
          <w:sz w:val="48"/>
          <w:szCs w:val="48"/>
          <w:u w:val="single"/>
        </w:rPr>
      </w:pPr>
      <w:r>
        <w:rPr>
          <w:rFonts w:asciiTheme="majorHAnsi" w:eastAsia="Times New Roman" w:hAnsiTheme="majorHAnsi" w:cstheme="majorHAnsi"/>
          <w:b/>
          <w:bCs/>
          <w:color w:val="000000" w:themeColor="text1"/>
          <w:sz w:val="48"/>
          <w:szCs w:val="48"/>
          <w:u w:val="single"/>
        </w:rPr>
        <w:t>Delete the donor</w:t>
      </w:r>
    </w:p>
    <w:p w14:paraId="4D9D3449" w14:textId="54B09515" w:rsidR="0099353E" w:rsidRDefault="0099353E" w:rsidP="00CF0191">
      <w:pPr>
        <w:spacing w:after="200" w:line="240" w:lineRule="auto"/>
        <w:rPr>
          <w:rFonts w:asciiTheme="majorHAnsi" w:eastAsia="Times New Roman" w:hAnsiTheme="majorHAnsi" w:cstheme="majorHAnsi"/>
          <w:b/>
          <w:bCs/>
          <w:color w:val="000000" w:themeColor="text1"/>
          <w:sz w:val="48"/>
          <w:szCs w:val="48"/>
          <w:u w:val="single"/>
        </w:rPr>
      </w:pPr>
      <w:r>
        <w:rPr>
          <w:noProof/>
          <w:lang w:val="en-US" w:eastAsia="en-US"/>
        </w:rPr>
        <w:drawing>
          <wp:inline distT="0" distB="0" distL="0" distR="0" wp14:anchorId="13AB56DA" wp14:editId="2F2FB7F2">
            <wp:extent cx="4924425" cy="15335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24425" cy="1533525"/>
                    </a:xfrm>
                    <a:prstGeom prst="rect">
                      <a:avLst/>
                    </a:prstGeom>
                  </pic:spPr>
                </pic:pic>
              </a:graphicData>
            </a:graphic>
          </wp:inline>
        </w:drawing>
      </w:r>
    </w:p>
    <w:p w14:paraId="15541C20" w14:textId="31F016D2" w:rsidR="0099353E" w:rsidRDefault="00240FEA" w:rsidP="00CF0191">
      <w:pPr>
        <w:spacing w:after="200" w:line="240" w:lineRule="auto"/>
        <w:rPr>
          <w:rFonts w:asciiTheme="majorHAnsi" w:eastAsia="Times New Roman" w:hAnsiTheme="majorHAnsi" w:cstheme="majorHAnsi"/>
          <w:b/>
          <w:bCs/>
          <w:color w:val="000000" w:themeColor="text1"/>
          <w:sz w:val="48"/>
          <w:szCs w:val="48"/>
          <w:u w:val="single"/>
        </w:rPr>
      </w:pPr>
      <w:r>
        <w:rPr>
          <w:noProof/>
          <w:lang w:val="en-US" w:eastAsia="en-US"/>
        </w:rPr>
        <w:lastRenderedPageBreak/>
        <w:drawing>
          <wp:inline distT="0" distB="0" distL="0" distR="0" wp14:anchorId="35CF3E13" wp14:editId="6E14E05C">
            <wp:extent cx="5989320" cy="378079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89320" cy="3780790"/>
                    </a:xfrm>
                    <a:prstGeom prst="rect">
                      <a:avLst/>
                    </a:prstGeom>
                  </pic:spPr>
                </pic:pic>
              </a:graphicData>
            </a:graphic>
          </wp:inline>
        </w:drawing>
      </w:r>
    </w:p>
    <w:p w14:paraId="62A83141" w14:textId="4BAD7E19" w:rsidR="00240FEA" w:rsidRDefault="00240FEA" w:rsidP="00CF0191">
      <w:pPr>
        <w:spacing w:after="200" w:line="240" w:lineRule="auto"/>
        <w:rPr>
          <w:rFonts w:asciiTheme="majorHAnsi" w:eastAsia="Times New Roman" w:hAnsiTheme="majorHAnsi" w:cstheme="majorHAnsi"/>
          <w:b/>
          <w:bCs/>
          <w:color w:val="000000" w:themeColor="text1"/>
          <w:sz w:val="48"/>
          <w:szCs w:val="48"/>
          <w:u w:val="single"/>
        </w:rPr>
      </w:pPr>
      <w:r>
        <w:rPr>
          <w:rFonts w:asciiTheme="majorHAnsi" w:eastAsia="Times New Roman" w:hAnsiTheme="majorHAnsi" w:cstheme="majorHAnsi"/>
          <w:b/>
          <w:bCs/>
          <w:color w:val="000000" w:themeColor="text1"/>
          <w:sz w:val="48"/>
          <w:szCs w:val="48"/>
          <w:u w:val="single"/>
        </w:rPr>
        <w:t>Exit the application</w:t>
      </w:r>
    </w:p>
    <w:p w14:paraId="59CB6F1B" w14:textId="25BEC40A" w:rsidR="00240FEA" w:rsidRDefault="00240FEA" w:rsidP="00CF0191">
      <w:pPr>
        <w:spacing w:after="200" w:line="240" w:lineRule="auto"/>
        <w:rPr>
          <w:rFonts w:asciiTheme="majorHAnsi" w:eastAsia="Times New Roman" w:hAnsiTheme="majorHAnsi" w:cstheme="majorHAnsi"/>
          <w:b/>
          <w:bCs/>
          <w:color w:val="000000" w:themeColor="text1"/>
          <w:sz w:val="48"/>
          <w:szCs w:val="48"/>
          <w:u w:val="single"/>
        </w:rPr>
      </w:pPr>
      <w:r>
        <w:rPr>
          <w:noProof/>
          <w:lang w:val="en-US" w:eastAsia="en-US"/>
        </w:rPr>
        <w:drawing>
          <wp:inline distT="0" distB="0" distL="0" distR="0" wp14:anchorId="707D9573" wp14:editId="1CDB57AA">
            <wp:extent cx="5105400" cy="10287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05400" cy="1028700"/>
                    </a:xfrm>
                    <a:prstGeom prst="rect">
                      <a:avLst/>
                    </a:prstGeom>
                  </pic:spPr>
                </pic:pic>
              </a:graphicData>
            </a:graphic>
          </wp:inline>
        </w:drawing>
      </w:r>
    </w:p>
    <w:p w14:paraId="22737EB7" w14:textId="356EA2E6" w:rsidR="00240FEA" w:rsidRDefault="00240FEA" w:rsidP="00CF0191">
      <w:pPr>
        <w:spacing w:after="200" w:line="240" w:lineRule="auto"/>
        <w:rPr>
          <w:rFonts w:asciiTheme="majorHAnsi" w:eastAsia="Times New Roman" w:hAnsiTheme="majorHAnsi" w:cstheme="majorHAnsi"/>
          <w:b/>
          <w:bCs/>
          <w:color w:val="000000" w:themeColor="text1"/>
          <w:sz w:val="48"/>
          <w:szCs w:val="48"/>
          <w:u w:val="single"/>
        </w:rPr>
      </w:pPr>
      <w:r>
        <w:rPr>
          <w:rFonts w:asciiTheme="majorHAnsi" w:eastAsia="Times New Roman" w:hAnsiTheme="majorHAnsi" w:cstheme="majorHAnsi"/>
          <w:b/>
          <w:bCs/>
          <w:color w:val="000000" w:themeColor="text1"/>
          <w:sz w:val="48"/>
          <w:szCs w:val="48"/>
          <w:u w:val="single"/>
        </w:rPr>
        <w:t>If we press logout then we return back in login page or Exit application turn off the application</w:t>
      </w:r>
    </w:p>
    <w:p w14:paraId="42AF2B48" w14:textId="23A55AFB" w:rsidR="00240FEA" w:rsidRDefault="00240FEA" w:rsidP="00CF0191">
      <w:pPr>
        <w:spacing w:after="200" w:line="240" w:lineRule="auto"/>
        <w:rPr>
          <w:rFonts w:asciiTheme="majorHAnsi" w:eastAsia="Times New Roman" w:hAnsiTheme="majorHAnsi" w:cstheme="majorHAnsi"/>
          <w:b/>
          <w:bCs/>
          <w:color w:val="000000" w:themeColor="text1"/>
          <w:sz w:val="48"/>
          <w:szCs w:val="48"/>
          <w:u w:val="single"/>
        </w:rPr>
      </w:pPr>
      <w:r>
        <w:rPr>
          <w:noProof/>
          <w:lang w:val="en-US" w:eastAsia="en-US"/>
        </w:rPr>
        <w:drawing>
          <wp:inline distT="0" distB="0" distL="0" distR="0" wp14:anchorId="19A01D30" wp14:editId="2E8C7149">
            <wp:extent cx="2124075" cy="12858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124075" cy="1285875"/>
                    </a:xfrm>
                    <a:prstGeom prst="rect">
                      <a:avLst/>
                    </a:prstGeom>
                  </pic:spPr>
                </pic:pic>
              </a:graphicData>
            </a:graphic>
          </wp:inline>
        </w:drawing>
      </w:r>
    </w:p>
    <w:p w14:paraId="55809B8B" w14:textId="131C10D9" w:rsidR="00240FEA" w:rsidRDefault="00240FEA" w:rsidP="00CF0191">
      <w:pPr>
        <w:spacing w:after="200" w:line="240" w:lineRule="auto"/>
        <w:rPr>
          <w:rFonts w:asciiTheme="majorHAnsi" w:eastAsia="Times New Roman" w:hAnsiTheme="majorHAnsi" w:cstheme="majorHAnsi"/>
          <w:b/>
          <w:bCs/>
          <w:color w:val="000000" w:themeColor="text1"/>
          <w:sz w:val="48"/>
          <w:szCs w:val="48"/>
          <w:u w:val="single"/>
        </w:rPr>
      </w:pPr>
      <w:r>
        <w:rPr>
          <w:rFonts w:asciiTheme="majorHAnsi" w:eastAsia="Times New Roman" w:hAnsiTheme="majorHAnsi" w:cstheme="majorHAnsi"/>
          <w:b/>
          <w:bCs/>
          <w:color w:val="000000" w:themeColor="text1"/>
          <w:sz w:val="48"/>
          <w:szCs w:val="48"/>
          <w:u w:val="single"/>
        </w:rPr>
        <w:t>Press yes to exit</w:t>
      </w:r>
    </w:p>
    <w:p w14:paraId="36BF1678" w14:textId="17386365" w:rsidR="00240FEA" w:rsidRDefault="00240FEA" w:rsidP="00CF0191">
      <w:pPr>
        <w:spacing w:after="200" w:line="240" w:lineRule="auto"/>
        <w:rPr>
          <w:rFonts w:asciiTheme="majorHAnsi" w:eastAsia="Times New Roman" w:hAnsiTheme="majorHAnsi" w:cstheme="majorHAnsi"/>
          <w:b/>
          <w:bCs/>
          <w:color w:val="000000" w:themeColor="text1"/>
          <w:sz w:val="48"/>
          <w:szCs w:val="48"/>
          <w:u w:val="single"/>
        </w:rPr>
      </w:pPr>
      <w:r>
        <w:rPr>
          <w:noProof/>
          <w:lang w:val="en-US" w:eastAsia="en-US"/>
        </w:rPr>
        <w:lastRenderedPageBreak/>
        <w:drawing>
          <wp:inline distT="0" distB="0" distL="0" distR="0" wp14:anchorId="5E67F146" wp14:editId="549FF2F4">
            <wp:extent cx="3362325" cy="235267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62325" cy="2352675"/>
                    </a:xfrm>
                    <a:prstGeom prst="rect">
                      <a:avLst/>
                    </a:prstGeom>
                  </pic:spPr>
                </pic:pic>
              </a:graphicData>
            </a:graphic>
          </wp:inline>
        </w:drawing>
      </w:r>
    </w:p>
    <w:p w14:paraId="6949CA9E" w14:textId="70706221" w:rsidR="00240FEA" w:rsidRDefault="00240FEA" w:rsidP="00CF0191">
      <w:pPr>
        <w:spacing w:after="200" w:line="240" w:lineRule="auto"/>
        <w:rPr>
          <w:rFonts w:asciiTheme="majorHAnsi" w:eastAsia="Times New Roman" w:hAnsiTheme="majorHAnsi" w:cstheme="majorHAnsi"/>
          <w:b/>
          <w:bCs/>
          <w:color w:val="000000" w:themeColor="text1"/>
          <w:sz w:val="48"/>
          <w:szCs w:val="48"/>
          <w:u w:val="single"/>
        </w:rPr>
      </w:pPr>
      <w:r>
        <w:rPr>
          <w:rFonts w:asciiTheme="majorHAnsi" w:eastAsia="Times New Roman" w:hAnsiTheme="majorHAnsi" w:cstheme="majorHAnsi"/>
          <w:b/>
          <w:bCs/>
          <w:color w:val="000000" w:themeColor="text1"/>
          <w:sz w:val="48"/>
          <w:szCs w:val="48"/>
          <w:u w:val="single"/>
        </w:rPr>
        <w:t>Press yes for logout</w:t>
      </w:r>
    </w:p>
    <w:p w14:paraId="22717D22" w14:textId="16612459" w:rsidR="00240FEA" w:rsidRDefault="00240FEA" w:rsidP="00CF0191">
      <w:pPr>
        <w:spacing w:after="200" w:line="240" w:lineRule="auto"/>
        <w:rPr>
          <w:rFonts w:asciiTheme="majorHAnsi" w:eastAsia="Times New Roman" w:hAnsiTheme="majorHAnsi" w:cstheme="majorHAnsi"/>
          <w:b/>
          <w:bCs/>
          <w:color w:val="000000" w:themeColor="text1"/>
          <w:sz w:val="48"/>
          <w:szCs w:val="48"/>
          <w:u w:val="single"/>
        </w:rPr>
      </w:pPr>
      <w:r>
        <w:rPr>
          <w:rFonts w:asciiTheme="majorHAnsi" w:eastAsia="Times New Roman" w:hAnsiTheme="majorHAnsi" w:cstheme="majorHAnsi"/>
          <w:b/>
          <w:bCs/>
          <w:color w:val="000000" w:themeColor="text1"/>
          <w:sz w:val="48"/>
          <w:szCs w:val="48"/>
          <w:u w:val="single"/>
        </w:rPr>
        <w:t>(return back in login page)</w:t>
      </w:r>
    </w:p>
    <w:p w14:paraId="33E6E212" w14:textId="247DFC12" w:rsidR="00240FEA" w:rsidRDefault="00240FEA" w:rsidP="00CF0191">
      <w:pPr>
        <w:spacing w:after="200" w:line="240" w:lineRule="auto"/>
        <w:rPr>
          <w:rFonts w:asciiTheme="majorHAnsi" w:eastAsia="Times New Roman" w:hAnsiTheme="majorHAnsi" w:cstheme="majorHAnsi"/>
          <w:b/>
          <w:bCs/>
          <w:color w:val="000000" w:themeColor="text1"/>
          <w:sz w:val="48"/>
          <w:szCs w:val="48"/>
          <w:u w:val="single"/>
        </w:rPr>
      </w:pPr>
      <w:r>
        <w:rPr>
          <w:noProof/>
          <w:lang w:val="en-US" w:eastAsia="en-US"/>
        </w:rPr>
        <w:drawing>
          <wp:inline distT="0" distB="0" distL="0" distR="0" wp14:anchorId="511138F3" wp14:editId="1CC298E6">
            <wp:extent cx="4991100" cy="27527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91100" cy="2752725"/>
                    </a:xfrm>
                    <a:prstGeom prst="rect">
                      <a:avLst/>
                    </a:prstGeom>
                  </pic:spPr>
                </pic:pic>
              </a:graphicData>
            </a:graphic>
          </wp:inline>
        </w:drawing>
      </w:r>
    </w:p>
    <w:p w14:paraId="103BF47E" w14:textId="17982186" w:rsidR="00D65958" w:rsidRPr="006C42EA" w:rsidRDefault="00D65958" w:rsidP="00CF0191">
      <w:pPr>
        <w:spacing w:after="200" w:line="240" w:lineRule="auto"/>
        <w:rPr>
          <w:rFonts w:asciiTheme="majorHAnsi" w:eastAsia="Times New Roman" w:hAnsiTheme="majorHAnsi" w:cstheme="majorHAnsi"/>
          <w:b/>
          <w:bCs/>
          <w:color w:val="000000" w:themeColor="text1"/>
          <w:sz w:val="48"/>
          <w:szCs w:val="48"/>
          <w:u w:val="single"/>
        </w:rPr>
      </w:pPr>
    </w:p>
    <w:sectPr w:rsidR="00D65958" w:rsidRPr="006C42EA" w:rsidSect="007052A8">
      <w:pgSz w:w="12240" w:h="15840"/>
      <w:pgMar w:top="1080" w:right="1368" w:bottom="1491" w:left="1440" w:header="720" w:footer="720" w:gutter="0"/>
      <w:pgBorders w:offsetFrom="page">
        <w:top w:val="single" w:sz="4" w:space="24" w:color="auto" w:shadow="1"/>
        <w:left w:val="single" w:sz="4" w:space="24" w:color="auto" w:shadow="1"/>
        <w:bottom w:val="single" w:sz="4" w:space="24" w:color="auto" w:shadow="1"/>
        <w:right w:val="single" w:sz="4" w:space="24" w:color="auto" w:shadow="1"/>
      </w:pgBorders>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107D21" w14:textId="77777777" w:rsidR="003A602A" w:rsidRDefault="003A602A" w:rsidP="004075C9">
      <w:pPr>
        <w:spacing w:after="0" w:line="240" w:lineRule="auto"/>
      </w:pPr>
      <w:r>
        <w:separator/>
      </w:r>
    </w:p>
  </w:endnote>
  <w:endnote w:type="continuationSeparator" w:id="0">
    <w:p w14:paraId="2C69D0FE" w14:textId="77777777" w:rsidR="003A602A" w:rsidRDefault="003A602A" w:rsidP="004075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54A600" w14:textId="77777777" w:rsidR="003A602A" w:rsidRDefault="003A602A" w:rsidP="004075C9">
      <w:pPr>
        <w:spacing w:after="0" w:line="240" w:lineRule="auto"/>
      </w:pPr>
      <w:r>
        <w:separator/>
      </w:r>
    </w:p>
  </w:footnote>
  <w:footnote w:type="continuationSeparator" w:id="0">
    <w:p w14:paraId="54BDA808" w14:textId="77777777" w:rsidR="003A602A" w:rsidRDefault="003A602A" w:rsidP="004075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A782F"/>
    <w:multiLevelType w:val="multilevel"/>
    <w:tmpl w:val="D8E0B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6F4DD1"/>
    <w:multiLevelType w:val="multilevel"/>
    <w:tmpl w:val="43C2D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AF357E"/>
    <w:multiLevelType w:val="multilevel"/>
    <w:tmpl w:val="BB589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5C2F7B"/>
    <w:multiLevelType w:val="multilevel"/>
    <w:tmpl w:val="58ECF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C76AE8"/>
    <w:multiLevelType w:val="hybridMultilevel"/>
    <w:tmpl w:val="14F6A036"/>
    <w:lvl w:ilvl="0" w:tplc="6C30F5AA">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5" w15:restartNumberingAfterBreak="0">
    <w:nsid w:val="10C04661"/>
    <w:multiLevelType w:val="multilevel"/>
    <w:tmpl w:val="5C187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240633"/>
    <w:multiLevelType w:val="multilevel"/>
    <w:tmpl w:val="03B81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BB4AA7"/>
    <w:multiLevelType w:val="multilevel"/>
    <w:tmpl w:val="6E622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7A6A7B"/>
    <w:multiLevelType w:val="multilevel"/>
    <w:tmpl w:val="900C8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830E40"/>
    <w:multiLevelType w:val="hybridMultilevel"/>
    <w:tmpl w:val="D8840378"/>
    <w:lvl w:ilvl="0" w:tplc="83746C7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CA4391"/>
    <w:multiLevelType w:val="hybridMultilevel"/>
    <w:tmpl w:val="42A41112"/>
    <w:lvl w:ilvl="0" w:tplc="79E838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295314"/>
    <w:multiLevelType w:val="multilevel"/>
    <w:tmpl w:val="C8C253F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3531C2"/>
    <w:multiLevelType w:val="hybridMultilevel"/>
    <w:tmpl w:val="34529FE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B">
      <w:start w:val="1"/>
      <w:numFmt w:val="bullet"/>
      <w:lvlText w:val=""/>
      <w:lvlJc w:val="left"/>
      <w:pPr>
        <w:ind w:left="2880" w:hanging="360"/>
      </w:pPr>
      <w:rPr>
        <w:rFonts w:ascii="Wingdings" w:hAnsi="Wingdings"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8144093"/>
    <w:multiLevelType w:val="hybridMultilevel"/>
    <w:tmpl w:val="19203612"/>
    <w:lvl w:ilvl="0" w:tplc="4009000B">
      <w:start w:val="1"/>
      <w:numFmt w:val="bullet"/>
      <w:lvlText w:val=""/>
      <w:lvlJc w:val="left"/>
      <w:pPr>
        <w:ind w:left="2433" w:hanging="360"/>
      </w:pPr>
      <w:rPr>
        <w:rFonts w:ascii="Wingdings" w:hAnsi="Wingdings" w:hint="default"/>
      </w:rPr>
    </w:lvl>
    <w:lvl w:ilvl="1" w:tplc="40090003" w:tentative="1">
      <w:start w:val="1"/>
      <w:numFmt w:val="bullet"/>
      <w:lvlText w:val="o"/>
      <w:lvlJc w:val="left"/>
      <w:pPr>
        <w:ind w:left="3153" w:hanging="360"/>
      </w:pPr>
      <w:rPr>
        <w:rFonts w:ascii="Courier New" w:hAnsi="Courier New" w:cs="Courier New" w:hint="default"/>
      </w:rPr>
    </w:lvl>
    <w:lvl w:ilvl="2" w:tplc="40090005" w:tentative="1">
      <w:start w:val="1"/>
      <w:numFmt w:val="bullet"/>
      <w:lvlText w:val=""/>
      <w:lvlJc w:val="left"/>
      <w:pPr>
        <w:ind w:left="3873" w:hanging="360"/>
      </w:pPr>
      <w:rPr>
        <w:rFonts w:ascii="Wingdings" w:hAnsi="Wingdings" w:hint="default"/>
      </w:rPr>
    </w:lvl>
    <w:lvl w:ilvl="3" w:tplc="40090001" w:tentative="1">
      <w:start w:val="1"/>
      <w:numFmt w:val="bullet"/>
      <w:lvlText w:val=""/>
      <w:lvlJc w:val="left"/>
      <w:pPr>
        <w:ind w:left="4593" w:hanging="360"/>
      </w:pPr>
      <w:rPr>
        <w:rFonts w:ascii="Symbol" w:hAnsi="Symbol" w:hint="default"/>
      </w:rPr>
    </w:lvl>
    <w:lvl w:ilvl="4" w:tplc="40090003" w:tentative="1">
      <w:start w:val="1"/>
      <w:numFmt w:val="bullet"/>
      <w:lvlText w:val="o"/>
      <w:lvlJc w:val="left"/>
      <w:pPr>
        <w:ind w:left="5313" w:hanging="360"/>
      </w:pPr>
      <w:rPr>
        <w:rFonts w:ascii="Courier New" w:hAnsi="Courier New" w:cs="Courier New" w:hint="default"/>
      </w:rPr>
    </w:lvl>
    <w:lvl w:ilvl="5" w:tplc="40090005" w:tentative="1">
      <w:start w:val="1"/>
      <w:numFmt w:val="bullet"/>
      <w:lvlText w:val=""/>
      <w:lvlJc w:val="left"/>
      <w:pPr>
        <w:ind w:left="6033" w:hanging="360"/>
      </w:pPr>
      <w:rPr>
        <w:rFonts w:ascii="Wingdings" w:hAnsi="Wingdings" w:hint="default"/>
      </w:rPr>
    </w:lvl>
    <w:lvl w:ilvl="6" w:tplc="40090001" w:tentative="1">
      <w:start w:val="1"/>
      <w:numFmt w:val="bullet"/>
      <w:lvlText w:val=""/>
      <w:lvlJc w:val="left"/>
      <w:pPr>
        <w:ind w:left="6753" w:hanging="360"/>
      </w:pPr>
      <w:rPr>
        <w:rFonts w:ascii="Symbol" w:hAnsi="Symbol" w:hint="default"/>
      </w:rPr>
    </w:lvl>
    <w:lvl w:ilvl="7" w:tplc="40090003" w:tentative="1">
      <w:start w:val="1"/>
      <w:numFmt w:val="bullet"/>
      <w:lvlText w:val="o"/>
      <w:lvlJc w:val="left"/>
      <w:pPr>
        <w:ind w:left="7473" w:hanging="360"/>
      </w:pPr>
      <w:rPr>
        <w:rFonts w:ascii="Courier New" w:hAnsi="Courier New" w:cs="Courier New" w:hint="default"/>
      </w:rPr>
    </w:lvl>
    <w:lvl w:ilvl="8" w:tplc="40090005" w:tentative="1">
      <w:start w:val="1"/>
      <w:numFmt w:val="bullet"/>
      <w:lvlText w:val=""/>
      <w:lvlJc w:val="left"/>
      <w:pPr>
        <w:ind w:left="8193" w:hanging="360"/>
      </w:pPr>
      <w:rPr>
        <w:rFonts w:ascii="Wingdings" w:hAnsi="Wingdings" w:hint="default"/>
      </w:rPr>
    </w:lvl>
  </w:abstractNum>
  <w:abstractNum w:abstractNumId="14" w15:restartNumberingAfterBreak="0">
    <w:nsid w:val="29B71B89"/>
    <w:multiLevelType w:val="hybridMultilevel"/>
    <w:tmpl w:val="38B26E62"/>
    <w:lvl w:ilvl="0" w:tplc="40090001">
      <w:start w:val="1"/>
      <w:numFmt w:val="bullet"/>
      <w:lvlText w:val=""/>
      <w:lvlJc w:val="left"/>
      <w:pPr>
        <w:ind w:left="2258" w:hanging="360"/>
      </w:pPr>
      <w:rPr>
        <w:rFonts w:ascii="Symbol" w:hAnsi="Symbol" w:hint="default"/>
      </w:rPr>
    </w:lvl>
    <w:lvl w:ilvl="1" w:tplc="40090003" w:tentative="1">
      <w:start w:val="1"/>
      <w:numFmt w:val="bullet"/>
      <w:lvlText w:val="o"/>
      <w:lvlJc w:val="left"/>
      <w:pPr>
        <w:ind w:left="2978" w:hanging="360"/>
      </w:pPr>
      <w:rPr>
        <w:rFonts w:ascii="Courier New" w:hAnsi="Courier New" w:cs="Courier New" w:hint="default"/>
      </w:rPr>
    </w:lvl>
    <w:lvl w:ilvl="2" w:tplc="40090005" w:tentative="1">
      <w:start w:val="1"/>
      <w:numFmt w:val="bullet"/>
      <w:lvlText w:val=""/>
      <w:lvlJc w:val="left"/>
      <w:pPr>
        <w:ind w:left="3698" w:hanging="360"/>
      </w:pPr>
      <w:rPr>
        <w:rFonts w:ascii="Wingdings" w:hAnsi="Wingdings" w:hint="default"/>
      </w:rPr>
    </w:lvl>
    <w:lvl w:ilvl="3" w:tplc="40090001" w:tentative="1">
      <w:start w:val="1"/>
      <w:numFmt w:val="bullet"/>
      <w:lvlText w:val=""/>
      <w:lvlJc w:val="left"/>
      <w:pPr>
        <w:ind w:left="4418" w:hanging="360"/>
      </w:pPr>
      <w:rPr>
        <w:rFonts w:ascii="Symbol" w:hAnsi="Symbol" w:hint="default"/>
      </w:rPr>
    </w:lvl>
    <w:lvl w:ilvl="4" w:tplc="40090003" w:tentative="1">
      <w:start w:val="1"/>
      <w:numFmt w:val="bullet"/>
      <w:lvlText w:val="o"/>
      <w:lvlJc w:val="left"/>
      <w:pPr>
        <w:ind w:left="5138" w:hanging="360"/>
      </w:pPr>
      <w:rPr>
        <w:rFonts w:ascii="Courier New" w:hAnsi="Courier New" w:cs="Courier New" w:hint="default"/>
      </w:rPr>
    </w:lvl>
    <w:lvl w:ilvl="5" w:tplc="40090005" w:tentative="1">
      <w:start w:val="1"/>
      <w:numFmt w:val="bullet"/>
      <w:lvlText w:val=""/>
      <w:lvlJc w:val="left"/>
      <w:pPr>
        <w:ind w:left="5858" w:hanging="360"/>
      </w:pPr>
      <w:rPr>
        <w:rFonts w:ascii="Wingdings" w:hAnsi="Wingdings" w:hint="default"/>
      </w:rPr>
    </w:lvl>
    <w:lvl w:ilvl="6" w:tplc="40090001" w:tentative="1">
      <w:start w:val="1"/>
      <w:numFmt w:val="bullet"/>
      <w:lvlText w:val=""/>
      <w:lvlJc w:val="left"/>
      <w:pPr>
        <w:ind w:left="6578" w:hanging="360"/>
      </w:pPr>
      <w:rPr>
        <w:rFonts w:ascii="Symbol" w:hAnsi="Symbol" w:hint="default"/>
      </w:rPr>
    </w:lvl>
    <w:lvl w:ilvl="7" w:tplc="40090003" w:tentative="1">
      <w:start w:val="1"/>
      <w:numFmt w:val="bullet"/>
      <w:lvlText w:val="o"/>
      <w:lvlJc w:val="left"/>
      <w:pPr>
        <w:ind w:left="7298" w:hanging="360"/>
      </w:pPr>
      <w:rPr>
        <w:rFonts w:ascii="Courier New" w:hAnsi="Courier New" w:cs="Courier New" w:hint="default"/>
      </w:rPr>
    </w:lvl>
    <w:lvl w:ilvl="8" w:tplc="40090005" w:tentative="1">
      <w:start w:val="1"/>
      <w:numFmt w:val="bullet"/>
      <w:lvlText w:val=""/>
      <w:lvlJc w:val="left"/>
      <w:pPr>
        <w:ind w:left="8018" w:hanging="360"/>
      </w:pPr>
      <w:rPr>
        <w:rFonts w:ascii="Wingdings" w:hAnsi="Wingdings" w:hint="default"/>
      </w:rPr>
    </w:lvl>
  </w:abstractNum>
  <w:abstractNum w:abstractNumId="15" w15:restartNumberingAfterBreak="0">
    <w:nsid w:val="2C625614"/>
    <w:multiLevelType w:val="multilevel"/>
    <w:tmpl w:val="07D8553C"/>
    <w:lvl w:ilvl="0">
      <w:start w:val="1"/>
      <w:numFmt w:val="decimal"/>
      <w:lvlText w:val="%1"/>
      <w:lvlJc w:val="left"/>
      <w:pPr>
        <w:tabs>
          <w:tab w:val="num" w:pos="720"/>
        </w:tabs>
        <w:ind w:left="720" w:hanging="360"/>
      </w:pPr>
      <w:rPr>
        <w:rFonts w:ascii="inherit" w:eastAsia="Times New Roman" w:hAnsi="inherit" w:cs="Arial"/>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966510"/>
    <w:multiLevelType w:val="hybridMultilevel"/>
    <w:tmpl w:val="D684123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CBF3287"/>
    <w:multiLevelType w:val="multilevel"/>
    <w:tmpl w:val="3274F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D934762"/>
    <w:multiLevelType w:val="hybridMultilevel"/>
    <w:tmpl w:val="5A76DAC2"/>
    <w:lvl w:ilvl="0" w:tplc="40090001">
      <w:start w:val="1"/>
      <w:numFmt w:val="bullet"/>
      <w:lvlText w:val=""/>
      <w:lvlJc w:val="left"/>
      <w:pPr>
        <w:ind w:left="1713" w:hanging="360"/>
      </w:pPr>
      <w:rPr>
        <w:rFonts w:ascii="Symbol" w:hAnsi="Symbol" w:hint="default"/>
      </w:rPr>
    </w:lvl>
    <w:lvl w:ilvl="1" w:tplc="40090003" w:tentative="1">
      <w:start w:val="1"/>
      <w:numFmt w:val="bullet"/>
      <w:lvlText w:val="o"/>
      <w:lvlJc w:val="left"/>
      <w:pPr>
        <w:ind w:left="2433" w:hanging="360"/>
      </w:pPr>
      <w:rPr>
        <w:rFonts w:ascii="Courier New" w:hAnsi="Courier New" w:cs="Courier New" w:hint="default"/>
      </w:rPr>
    </w:lvl>
    <w:lvl w:ilvl="2" w:tplc="40090005" w:tentative="1">
      <w:start w:val="1"/>
      <w:numFmt w:val="bullet"/>
      <w:lvlText w:val=""/>
      <w:lvlJc w:val="left"/>
      <w:pPr>
        <w:ind w:left="3153" w:hanging="360"/>
      </w:pPr>
      <w:rPr>
        <w:rFonts w:ascii="Wingdings" w:hAnsi="Wingdings" w:hint="default"/>
      </w:rPr>
    </w:lvl>
    <w:lvl w:ilvl="3" w:tplc="40090001" w:tentative="1">
      <w:start w:val="1"/>
      <w:numFmt w:val="bullet"/>
      <w:lvlText w:val=""/>
      <w:lvlJc w:val="left"/>
      <w:pPr>
        <w:ind w:left="3873" w:hanging="360"/>
      </w:pPr>
      <w:rPr>
        <w:rFonts w:ascii="Symbol" w:hAnsi="Symbol" w:hint="default"/>
      </w:rPr>
    </w:lvl>
    <w:lvl w:ilvl="4" w:tplc="40090003" w:tentative="1">
      <w:start w:val="1"/>
      <w:numFmt w:val="bullet"/>
      <w:lvlText w:val="o"/>
      <w:lvlJc w:val="left"/>
      <w:pPr>
        <w:ind w:left="4593" w:hanging="360"/>
      </w:pPr>
      <w:rPr>
        <w:rFonts w:ascii="Courier New" w:hAnsi="Courier New" w:cs="Courier New" w:hint="default"/>
      </w:rPr>
    </w:lvl>
    <w:lvl w:ilvl="5" w:tplc="40090005" w:tentative="1">
      <w:start w:val="1"/>
      <w:numFmt w:val="bullet"/>
      <w:lvlText w:val=""/>
      <w:lvlJc w:val="left"/>
      <w:pPr>
        <w:ind w:left="5313" w:hanging="360"/>
      </w:pPr>
      <w:rPr>
        <w:rFonts w:ascii="Wingdings" w:hAnsi="Wingdings" w:hint="default"/>
      </w:rPr>
    </w:lvl>
    <w:lvl w:ilvl="6" w:tplc="40090001" w:tentative="1">
      <w:start w:val="1"/>
      <w:numFmt w:val="bullet"/>
      <w:lvlText w:val=""/>
      <w:lvlJc w:val="left"/>
      <w:pPr>
        <w:ind w:left="6033" w:hanging="360"/>
      </w:pPr>
      <w:rPr>
        <w:rFonts w:ascii="Symbol" w:hAnsi="Symbol" w:hint="default"/>
      </w:rPr>
    </w:lvl>
    <w:lvl w:ilvl="7" w:tplc="40090003" w:tentative="1">
      <w:start w:val="1"/>
      <w:numFmt w:val="bullet"/>
      <w:lvlText w:val="o"/>
      <w:lvlJc w:val="left"/>
      <w:pPr>
        <w:ind w:left="6753" w:hanging="360"/>
      </w:pPr>
      <w:rPr>
        <w:rFonts w:ascii="Courier New" w:hAnsi="Courier New" w:cs="Courier New" w:hint="default"/>
      </w:rPr>
    </w:lvl>
    <w:lvl w:ilvl="8" w:tplc="40090005" w:tentative="1">
      <w:start w:val="1"/>
      <w:numFmt w:val="bullet"/>
      <w:lvlText w:val=""/>
      <w:lvlJc w:val="left"/>
      <w:pPr>
        <w:ind w:left="7473" w:hanging="360"/>
      </w:pPr>
      <w:rPr>
        <w:rFonts w:ascii="Wingdings" w:hAnsi="Wingdings" w:hint="default"/>
      </w:rPr>
    </w:lvl>
  </w:abstractNum>
  <w:abstractNum w:abstractNumId="19" w15:restartNumberingAfterBreak="0">
    <w:nsid w:val="5180572D"/>
    <w:multiLevelType w:val="hybridMultilevel"/>
    <w:tmpl w:val="4ED84EA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B4413C9"/>
    <w:multiLevelType w:val="multilevel"/>
    <w:tmpl w:val="70A27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25E7008"/>
    <w:multiLevelType w:val="multilevel"/>
    <w:tmpl w:val="48766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74A5557"/>
    <w:multiLevelType w:val="multilevel"/>
    <w:tmpl w:val="7B84ED98"/>
    <w:lvl w:ilvl="0">
      <w:start w:val="1"/>
      <w:numFmt w:val="decimal"/>
      <w:lvlText w:val="%1."/>
      <w:lvlJc w:val="left"/>
      <w:pPr>
        <w:ind w:left="7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6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18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3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1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8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70444177"/>
    <w:multiLevelType w:val="multilevel"/>
    <w:tmpl w:val="4D484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32402FC"/>
    <w:multiLevelType w:val="multilevel"/>
    <w:tmpl w:val="6E2C0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6706F08"/>
    <w:multiLevelType w:val="multilevel"/>
    <w:tmpl w:val="C534E7C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8215894"/>
    <w:multiLevelType w:val="multilevel"/>
    <w:tmpl w:val="D0C6F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B88677D"/>
    <w:multiLevelType w:val="multilevel"/>
    <w:tmpl w:val="DB225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24"/>
  </w:num>
  <w:num w:numId="3">
    <w:abstractNumId w:val="0"/>
  </w:num>
  <w:num w:numId="4">
    <w:abstractNumId w:val="6"/>
  </w:num>
  <w:num w:numId="5">
    <w:abstractNumId w:val="2"/>
  </w:num>
  <w:num w:numId="6">
    <w:abstractNumId w:val="23"/>
  </w:num>
  <w:num w:numId="7">
    <w:abstractNumId w:val="21"/>
  </w:num>
  <w:num w:numId="8">
    <w:abstractNumId w:val="27"/>
  </w:num>
  <w:num w:numId="9">
    <w:abstractNumId w:val="26"/>
  </w:num>
  <w:num w:numId="10">
    <w:abstractNumId w:val="7"/>
  </w:num>
  <w:num w:numId="11">
    <w:abstractNumId w:val="8"/>
  </w:num>
  <w:num w:numId="12">
    <w:abstractNumId w:val="3"/>
  </w:num>
  <w:num w:numId="13">
    <w:abstractNumId w:val="17"/>
  </w:num>
  <w:num w:numId="14">
    <w:abstractNumId w:val="20"/>
  </w:num>
  <w:num w:numId="15">
    <w:abstractNumId w:val="1"/>
  </w:num>
  <w:num w:numId="16">
    <w:abstractNumId w:val="5"/>
  </w:num>
  <w:num w:numId="17">
    <w:abstractNumId w:val="4"/>
  </w:num>
  <w:num w:numId="18">
    <w:abstractNumId w:val="18"/>
  </w:num>
  <w:num w:numId="19">
    <w:abstractNumId w:val="13"/>
  </w:num>
  <w:num w:numId="20">
    <w:abstractNumId w:val="19"/>
  </w:num>
  <w:num w:numId="21">
    <w:abstractNumId w:val="12"/>
  </w:num>
  <w:num w:numId="22">
    <w:abstractNumId w:val="14"/>
  </w:num>
  <w:num w:numId="23">
    <w:abstractNumId w:val="16"/>
  </w:num>
  <w:num w:numId="24">
    <w:abstractNumId w:val="15"/>
  </w:num>
  <w:num w:numId="25">
    <w:abstractNumId w:val="11"/>
  </w:num>
  <w:num w:numId="26">
    <w:abstractNumId w:val="10"/>
  </w:num>
  <w:num w:numId="27">
    <w:abstractNumId w:val="25"/>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MTE1NjI0NTczNzFQ0lEKTi0uzszPAykwrQUAvf3qDiwAAAA="/>
  </w:docVars>
  <w:rsids>
    <w:rsidRoot w:val="00123948"/>
    <w:rsid w:val="00002429"/>
    <w:rsid w:val="00013C78"/>
    <w:rsid w:val="00080EFD"/>
    <w:rsid w:val="00084068"/>
    <w:rsid w:val="00093280"/>
    <w:rsid w:val="00112192"/>
    <w:rsid w:val="0011733E"/>
    <w:rsid w:val="00123948"/>
    <w:rsid w:val="00132B5F"/>
    <w:rsid w:val="00135EAF"/>
    <w:rsid w:val="00146270"/>
    <w:rsid w:val="00150664"/>
    <w:rsid w:val="001B2498"/>
    <w:rsid w:val="001B4AAC"/>
    <w:rsid w:val="001D0922"/>
    <w:rsid w:val="00240FEA"/>
    <w:rsid w:val="00260069"/>
    <w:rsid w:val="002778C6"/>
    <w:rsid w:val="002B040B"/>
    <w:rsid w:val="002C7939"/>
    <w:rsid w:val="002E25CB"/>
    <w:rsid w:val="003111D5"/>
    <w:rsid w:val="0034771A"/>
    <w:rsid w:val="00380358"/>
    <w:rsid w:val="003A5057"/>
    <w:rsid w:val="003A602A"/>
    <w:rsid w:val="003B3FF8"/>
    <w:rsid w:val="003F51A9"/>
    <w:rsid w:val="00402C57"/>
    <w:rsid w:val="004075C9"/>
    <w:rsid w:val="00454D26"/>
    <w:rsid w:val="00455A23"/>
    <w:rsid w:val="00457B0A"/>
    <w:rsid w:val="00474E19"/>
    <w:rsid w:val="00491270"/>
    <w:rsid w:val="0049629C"/>
    <w:rsid w:val="00583C52"/>
    <w:rsid w:val="005F3380"/>
    <w:rsid w:val="0062335B"/>
    <w:rsid w:val="00651A28"/>
    <w:rsid w:val="006801F0"/>
    <w:rsid w:val="0068398D"/>
    <w:rsid w:val="006868B3"/>
    <w:rsid w:val="006C42EA"/>
    <w:rsid w:val="006E1130"/>
    <w:rsid w:val="006E6955"/>
    <w:rsid w:val="007052A8"/>
    <w:rsid w:val="00741521"/>
    <w:rsid w:val="00754F4B"/>
    <w:rsid w:val="007C29B2"/>
    <w:rsid w:val="007D7832"/>
    <w:rsid w:val="007E29CB"/>
    <w:rsid w:val="008445B3"/>
    <w:rsid w:val="0087621D"/>
    <w:rsid w:val="00887AB5"/>
    <w:rsid w:val="008E3B19"/>
    <w:rsid w:val="0090009E"/>
    <w:rsid w:val="009210C6"/>
    <w:rsid w:val="00933958"/>
    <w:rsid w:val="00957B39"/>
    <w:rsid w:val="00980EDA"/>
    <w:rsid w:val="009842BA"/>
    <w:rsid w:val="00992417"/>
    <w:rsid w:val="0099353E"/>
    <w:rsid w:val="00994D09"/>
    <w:rsid w:val="009A6C41"/>
    <w:rsid w:val="009B5124"/>
    <w:rsid w:val="009C7076"/>
    <w:rsid w:val="009D4C02"/>
    <w:rsid w:val="00A64607"/>
    <w:rsid w:val="00A81D64"/>
    <w:rsid w:val="00A837E8"/>
    <w:rsid w:val="00A94D26"/>
    <w:rsid w:val="00AA1EBB"/>
    <w:rsid w:val="00AB680C"/>
    <w:rsid w:val="00AC4F06"/>
    <w:rsid w:val="00AC6CEE"/>
    <w:rsid w:val="00AD23C3"/>
    <w:rsid w:val="00B22AC6"/>
    <w:rsid w:val="00B3147A"/>
    <w:rsid w:val="00B441A9"/>
    <w:rsid w:val="00BA7F3B"/>
    <w:rsid w:val="00BB336B"/>
    <w:rsid w:val="00C05207"/>
    <w:rsid w:val="00C27D8B"/>
    <w:rsid w:val="00C34673"/>
    <w:rsid w:val="00C70ABC"/>
    <w:rsid w:val="00CA2FA6"/>
    <w:rsid w:val="00CD50CF"/>
    <w:rsid w:val="00CE2602"/>
    <w:rsid w:val="00CF0191"/>
    <w:rsid w:val="00D24CF0"/>
    <w:rsid w:val="00D411D9"/>
    <w:rsid w:val="00D65958"/>
    <w:rsid w:val="00D723EB"/>
    <w:rsid w:val="00DB7449"/>
    <w:rsid w:val="00DE0D1A"/>
    <w:rsid w:val="00DE62E3"/>
    <w:rsid w:val="00E45BDB"/>
    <w:rsid w:val="00E62A02"/>
    <w:rsid w:val="00E65804"/>
    <w:rsid w:val="00E913FD"/>
    <w:rsid w:val="00EA2B73"/>
    <w:rsid w:val="00F4412B"/>
    <w:rsid w:val="00F646C2"/>
    <w:rsid w:val="00F92EAD"/>
    <w:rsid w:val="00FF3A7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A2079"/>
  <w15:docId w15:val="{9CF8EB56-BAC1-47C3-B7D6-7FD59CA7A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ind w:left="10" w:right="69" w:hanging="10"/>
      <w:jc w:val="center"/>
      <w:outlineLvl w:val="0"/>
    </w:pPr>
    <w:rPr>
      <w:rFonts w:ascii="Times New Roman" w:eastAsia="Times New Roman" w:hAnsi="Times New Roman" w:cs="Times New Roman"/>
      <w:b/>
      <w:color w:val="000000"/>
      <w:sz w:val="40"/>
    </w:rPr>
  </w:style>
  <w:style w:type="paragraph" w:styleId="Heading2">
    <w:name w:val="heading 2"/>
    <w:next w:val="Normal"/>
    <w:link w:val="Heading2Char"/>
    <w:uiPriority w:val="9"/>
    <w:unhideWhenUsed/>
    <w:qFormat/>
    <w:pPr>
      <w:keepNext/>
      <w:keepLines/>
      <w:spacing w:after="0"/>
      <w:ind w:left="10" w:right="69" w:hanging="10"/>
      <w:jc w:val="center"/>
      <w:outlineLvl w:val="1"/>
    </w:pPr>
    <w:rPr>
      <w:rFonts w:ascii="Times New Roman" w:eastAsia="Times New Roman" w:hAnsi="Times New Roman" w:cs="Times New Roman"/>
      <w:b/>
      <w:color w:val="000000"/>
      <w:sz w:val="40"/>
    </w:rPr>
  </w:style>
  <w:style w:type="paragraph" w:styleId="Heading3">
    <w:name w:val="heading 3"/>
    <w:next w:val="Normal"/>
    <w:link w:val="Heading3Char"/>
    <w:uiPriority w:val="9"/>
    <w:unhideWhenUsed/>
    <w:qFormat/>
    <w:pPr>
      <w:keepNext/>
      <w:keepLines/>
      <w:spacing w:after="0"/>
      <w:ind w:right="75"/>
      <w:jc w:val="right"/>
      <w:outlineLvl w:val="2"/>
    </w:pPr>
    <w:rPr>
      <w:rFonts w:ascii="Times New Roman" w:eastAsia="Times New Roman" w:hAnsi="Times New Roman" w:cs="Times New Roman"/>
      <w:color w:val="000000"/>
      <w:sz w:val="32"/>
    </w:rPr>
  </w:style>
  <w:style w:type="paragraph" w:styleId="Heading4">
    <w:name w:val="heading 4"/>
    <w:next w:val="Normal"/>
    <w:link w:val="Heading4Char"/>
    <w:uiPriority w:val="9"/>
    <w:unhideWhenUsed/>
    <w:qFormat/>
    <w:pPr>
      <w:keepNext/>
      <w:keepLines/>
      <w:spacing w:after="0"/>
      <w:ind w:left="10" w:right="73" w:hanging="10"/>
      <w:jc w:val="right"/>
      <w:outlineLvl w:val="3"/>
    </w:pPr>
    <w:rPr>
      <w:rFonts w:ascii="Times New Roman" w:eastAsia="Times New Roman" w:hAnsi="Times New Roman" w:cs="Times New Roman"/>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Pr>
      <w:rFonts w:ascii="Times New Roman" w:eastAsia="Times New Roman" w:hAnsi="Times New Roman" w:cs="Times New Roman"/>
      <w:color w:val="000000"/>
      <w:sz w:val="28"/>
    </w:rPr>
  </w:style>
  <w:style w:type="character" w:customStyle="1" w:styleId="Heading3Char">
    <w:name w:val="Heading 3 Char"/>
    <w:link w:val="Heading3"/>
    <w:rPr>
      <w:rFonts w:ascii="Times New Roman" w:eastAsia="Times New Roman" w:hAnsi="Times New Roman" w:cs="Times New Roman"/>
      <w:color w:val="000000"/>
      <w:sz w:val="32"/>
    </w:rPr>
  </w:style>
  <w:style w:type="character" w:customStyle="1" w:styleId="Heading1Char">
    <w:name w:val="Heading 1 Char"/>
    <w:link w:val="Heading1"/>
    <w:rPr>
      <w:rFonts w:ascii="Times New Roman" w:eastAsia="Times New Roman" w:hAnsi="Times New Roman" w:cs="Times New Roman"/>
      <w:b/>
      <w:color w:val="000000"/>
      <w:sz w:val="40"/>
    </w:rPr>
  </w:style>
  <w:style w:type="character" w:customStyle="1" w:styleId="Heading2Char">
    <w:name w:val="Heading 2 Char"/>
    <w:link w:val="Heading2"/>
    <w:rPr>
      <w:rFonts w:ascii="Times New Roman" w:eastAsia="Times New Roman" w:hAnsi="Times New Roman" w:cs="Times New Roman"/>
      <w:b/>
      <w:color w:val="000000"/>
      <w:sz w:val="4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E45BDB"/>
    <w:pPr>
      <w:spacing w:after="0" w:line="240" w:lineRule="auto"/>
    </w:pPr>
    <w:rPr>
      <w:rFonts w:ascii="Calibri" w:eastAsia="Calibri" w:hAnsi="Calibri" w:cs="Calibri"/>
      <w:color w:val="000000"/>
    </w:rPr>
  </w:style>
  <w:style w:type="paragraph" w:styleId="NormalWeb">
    <w:name w:val="Normal (Web)"/>
    <w:basedOn w:val="Normal"/>
    <w:uiPriority w:val="99"/>
    <w:unhideWhenUsed/>
    <w:rsid w:val="00AC6CEE"/>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Hyperlink">
    <w:name w:val="Hyperlink"/>
    <w:basedOn w:val="DefaultParagraphFont"/>
    <w:uiPriority w:val="99"/>
    <w:semiHidden/>
    <w:unhideWhenUsed/>
    <w:rsid w:val="00474E19"/>
    <w:rPr>
      <w:color w:val="0000FF"/>
      <w:u w:val="single"/>
    </w:rPr>
  </w:style>
  <w:style w:type="paragraph" w:styleId="ListParagraph">
    <w:name w:val="List Paragraph"/>
    <w:basedOn w:val="Normal"/>
    <w:uiPriority w:val="34"/>
    <w:qFormat/>
    <w:rsid w:val="008E3B19"/>
    <w:pPr>
      <w:ind w:left="720"/>
      <w:contextualSpacing/>
    </w:pPr>
    <w:rPr>
      <w:rFonts w:asciiTheme="minorHAnsi" w:eastAsiaTheme="minorHAnsi" w:hAnsiTheme="minorHAnsi" w:cstheme="minorBidi"/>
      <w:color w:val="auto"/>
      <w:lang w:val="en-US" w:eastAsia="en-US"/>
    </w:rPr>
  </w:style>
  <w:style w:type="paragraph" w:styleId="Header">
    <w:name w:val="header"/>
    <w:basedOn w:val="Normal"/>
    <w:link w:val="HeaderChar"/>
    <w:uiPriority w:val="99"/>
    <w:unhideWhenUsed/>
    <w:rsid w:val="004075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75C9"/>
    <w:rPr>
      <w:rFonts w:ascii="Calibri" w:eastAsia="Calibri" w:hAnsi="Calibri" w:cs="Calibri"/>
      <w:color w:val="000000"/>
    </w:rPr>
  </w:style>
  <w:style w:type="paragraph" w:styleId="Footer">
    <w:name w:val="footer"/>
    <w:basedOn w:val="Normal"/>
    <w:link w:val="FooterChar"/>
    <w:uiPriority w:val="99"/>
    <w:unhideWhenUsed/>
    <w:rsid w:val="004075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75C9"/>
    <w:rPr>
      <w:rFonts w:ascii="Calibri" w:eastAsia="Calibri" w:hAnsi="Calibri" w:cs="Calibri"/>
      <w:color w:val="000000"/>
    </w:rPr>
  </w:style>
  <w:style w:type="character" w:styleId="SubtleEmphasis">
    <w:name w:val="Subtle Emphasis"/>
    <w:basedOn w:val="DefaultParagraphFont"/>
    <w:uiPriority w:val="19"/>
    <w:qFormat/>
    <w:rsid w:val="002E25CB"/>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58930">
      <w:bodyDiv w:val="1"/>
      <w:marLeft w:val="0"/>
      <w:marRight w:val="0"/>
      <w:marTop w:val="0"/>
      <w:marBottom w:val="0"/>
      <w:divBdr>
        <w:top w:val="none" w:sz="0" w:space="0" w:color="auto"/>
        <w:left w:val="none" w:sz="0" w:space="0" w:color="auto"/>
        <w:bottom w:val="none" w:sz="0" w:space="0" w:color="auto"/>
        <w:right w:val="none" w:sz="0" w:space="0" w:color="auto"/>
      </w:divBdr>
    </w:div>
    <w:div w:id="302081383">
      <w:bodyDiv w:val="1"/>
      <w:marLeft w:val="0"/>
      <w:marRight w:val="0"/>
      <w:marTop w:val="0"/>
      <w:marBottom w:val="0"/>
      <w:divBdr>
        <w:top w:val="none" w:sz="0" w:space="0" w:color="auto"/>
        <w:left w:val="none" w:sz="0" w:space="0" w:color="auto"/>
        <w:bottom w:val="none" w:sz="0" w:space="0" w:color="auto"/>
        <w:right w:val="none" w:sz="0" w:space="0" w:color="auto"/>
      </w:divBdr>
    </w:div>
    <w:div w:id="328295970">
      <w:bodyDiv w:val="1"/>
      <w:marLeft w:val="0"/>
      <w:marRight w:val="0"/>
      <w:marTop w:val="0"/>
      <w:marBottom w:val="0"/>
      <w:divBdr>
        <w:top w:val="none" w:sz="0" w:space="0" w:color="auto"/>
        <w:left w:val="none" w:sz="0" w:space="0" w:color="auto"/>
        <w:bottom w:val="none" w:sz="0" w:space="0" w:color="auto"/>
        <w:right w:val="none" w:sz="0" w:space="0" w:color="auto"/>
      </w:divBdr>
    </w:div>
    <w:div w:id="346180333">
      <w:bodyDiv w:val="1"/>
      <w:marLeft w:val="0"/>
      <w:marRight w:val="0"/>
      <w:marTop w:val="0"/>
      <w:marBottom w:val="0"/>
      <w:divBdr>
        <w:top w:val="none" w:sz="0" w:space="0" w:color="auto"/>
        <w:left w:val="none" w:sz="0" w:space="0" w:color="auto"/>
        <w:bottom w:val="none" w:sz="0" w:space="0" w:color="auto"/>
        <w:right w:val="none" w:sz="0" w:space="0" w:color="auto"/>
      </w:divBdr>
    </w:div>
    <w:div w:id="407918611">
      <w:bodyDiv w:val="1"/>
      <w:marLeft w:val="0"/>
      <w:marRight w:val="0"/>
      <w:marTop w:val="0"/>
      <w:marBottom w:val="0"/>
      <w:divBdr>
        <w:top w:val="none" w:sz="0" w:space="0" w:color="auto"/>
        <w:left w:val="none" w:sz="0" w:space="0" w:color="auto"/>
        <w:bottom w:val="none" w:sz="0" w:space="0" w:color="auto"/>
        <w:right w:val="none" w:sz="0" w:space="0" w:color="auto"/>
      </w:divBdr>
    </w:div>
    <w:div w:id="422996381">
      <w:bodyDiv w:val="1"/>
      <w:marLeft w:val="0"/>
      <w:marRight w:val="0"/>
      <w:marTop w:val="0"/>
      <w:marBottom w:val="0"/>
      <w:divBdr>
        <w:top w:val="none" w:sz="0" w:space="0" w:color="auto"/>
        <w:left w:val="none" w:sz="0" w:space="0" w:color="auto"/>
        <w:bottom w:val="none" w:sz="0" w:space="0" w:color="auto"/>
        <w:right w:val="none" w:sz="0" w:space="0" w:color="auto"/>
      </w:divBdr>
    </w:div>
    <w:div w:id="434205022">
      <w:bodyDiv w:val="1"/>
      <w:marLeft w:val="0"/>
      <w:marRight w:val="0"/>
      <w:marTop w:val="0"/>
      <w:marBottom w:val="0"/>
      <w:divBdr>
        <w:top w:val="none" w:sz="0" w:space="0" w:color="auto"/>
        <w:left w:val="none" w:sz="0" w:space="0" w:color="auto"/>
        <w:bottom w:val="none" w:sz="0" w:space="0" w:color="auto"/>
        <w:right w:val="none" w:sz="0" w:space="0" w:color="auto"/>
      </w:divBdr>
    </w:div>
    <w:div w:id="454298185">
      <w:bodyDiv w:val="1"/>
      <w:marLeft w:val="0"/>
      <w:marRight w:val="0"/>
      <w:marTop w:val="0"/>
      <w:marBottom w:val="0"/>
      <w:divBdr>
        <w:top w:val="none" w:sz="0" w:space="0" w:color="auto"/>
        <w:left w:val="none" w:sz="0" w:space="0" w:color="auto"/>
        <w:bottom w:val="none" w:sz="0" w:space="0" w:color="auto"/>
        <w:right w:val="none" w:sz="0" w:space="0" w:color="auto"/>
      </w:divBdr>
    </w:div>
    <w:div w:id="483351849">
      <w:bodyDiv w:val="1"/>
      <w:marLeft w:val="0"/>
      <w:marRight w:val="0"/>
      <w:marTop w:val="0"/>
      <w:marBottom w:val="0"/>
      <w:divBdr>
        <w:top w:val="none" w:sz="0" w:space="0" w:color="auto"/>
        <w:left w:val="none" w:sz="0" w:space="0" w:color="auto"/>
        <w:bottom w:val="none" w:sz="0" w:space="0" w:color="auto"/>
        <w:right w:val="none" w:sz="0" w:space="0" w:color="auto"/>
      </w:divBdr>
    </w:div>
    <w:div w:id="488130296">
      <w:bodyDiv w:val="1"/>
      <w:marLeft w:val="0"/>
      <w:marRight w:val="0"/>
      <w:marTop w:val="0"/>
      <w:marBottom w:val="0"/>
      <w:divBdr>
        <w:top w:val="none" w:sz="0" w:space="0" w:color="auto"/>
        <w:left w:val="none" w:sz="0" w:space="0" w:color="auto"/>
        <w:bottom w:val="none" w:sz="0" w:space="0" w:color="auto"/>
        <w:right w:val="none" w:sz="0" w:space="0" w:color="auto"/>
      </w:divBdr>
    </w:div>
    <w:div w:id="552040997">
      <w:bodyDiv w:val="1"/>
      <w:marLeft w:val="0"/>
      <w:marRight w:val="0"/>
      <w:marTop w:val="0"/>
      <w:marBottom w:val="0"/>
      <w:divBdr>
        <w:top w:val="none" w:sz="0" w:space="0" w:color="auto"/>
        <w:left w:val="none" w:sz="0" w:space="0" w:color="auto"/>
        <w:bottom w:val="none" w:sz="0" w:space="0" w:color="auto"/>
        <w:right w:val="none" w:sz="0" w:space="0" w:color="auto"/>
      </w:divBdr>
    </w:div>
    <w:div w:id="587814034">
      <w:bodyDiv w:val="1"/>
      <w:marLeft w:val="0"/>
      <w:marRight w:val="0"/>
      <w:marTop w:val="0"/>
      <w:marBottom w:val="0"/>
      <w:divBdr>
        <w:top w:val="none" w:sz="0" w:space="0" w:color="auto"/>
        <w:left w:val="none" w:sz="0" w:space="0" w:color="auto"/>
        <w:bottom w:val="none" w:sz="0" w:space="0" w:color="auto"/>
        <w:right w:val="none" w:sz="0" w:space="0" w:color="auto"/>
      </w:divBdr>
      <w:divsChild>
        <w:div w:id="386954619">
          <w:marLeft w:val="0"/>
          <w:marRight w:val="0"/>
          <w:marTop w:val="0"/>
          <w:marBottom w:val="0"/>
          <w:divBdr>
            <w:top w:val="none" w:sz="0" w:space="0" w:color="auto"/>
            <w:left w:val="none" w:sz="0" w:space="0" w:color="auto"/>
            <w:bottom w:val="none" w:sz="0" w:space="0" w:color="auto"/>
            <w:right w:val="none" w:sz="0" w:space="0" w:color="auto"/>
          </w:divBdr>
        </w:div>
        <w:div w:id="593318460">
          <w:marLeft w:val="0"/>
          <w:marRight w:val="0"/>
          <w:marTop w:val="0"/>
          <w:marBottom w:val="0"/>
          <w:divBdr>
            <w:top w:val="none" w:sz="0" w:space="0" w:color="auto"/>
            <w:left w:val="none" w:sz="0" w:space="0" w:color="auto"/>
            <w:bottom w:val="none" w:sz="0" w:space="0" w:color="auto"/>
            <w:right w:val="none" w:sz="0" w:space="0" w:color="auto"/>
          </w:divBdr>
        </w:div>
        <w:div w:id="1722824568">
          <w:marLeft w:val="0"/>
          <w:marRight w:val="0"/>
          <w:marTop w:val="0"/>
          <w:marBottom w:val="0"/>
          <w:divBdr>
            <w:top w:val="none" w:sz="0" w:space="0" w:color="auto"/>
            <w:left w:val="none" w:sz="0" w:space="0" w:color="auto"/>
            <w:bottom w:val="none" w:sz="0" w:space="0" w:color="auto"/>
            <w:right w:val="none" w:sz="0" w:space="0" w:color="auto"/>
          </w:divBdr>
        </w:div>
        <w:div w:id="291710936">
          <w:marLeft w:val="0"/>
          <w:marRight w:val="0"/>
          <w:marTop w:val="0"/>
          <w:marBottom w:val="0"/>
          <w:divBdr>
            <w:top w:val="none" w:sz="0" w:space="0" w:color="auto"/>
            <w:left w:val="none" w:sz="0" w:space="0" w:color="auto"/>
            <w:bottom w:val="none" w:sz="0" w:space="0" w:color="auto"/>
            <w:right w:val="none" w:sz="0" w:space="0" w:color="auto"/>
          </w:divBdr>
        </w:div>
      </w:divsChild>
    </w:div>
    <w:div w:id="616646230">
      <w:bodyDiv w:val="1"/>
      <w:marLeft w:val="0"/>
      <w:marRight w:val="0"/>
      <w:marTop w:val="0"/>
      <w:marBottom w:val="0"/>
      <w:divBdr>
        <w:top w:val="none" w:sz="0" w:space="0" w:color="auto"/>
        <w:left w:val="none" w:sz="0" w:space="0" w:color="auto"/>
        <w:bottom w:val="none" w:sz="0" w:space="0" w:color="auto"/>
        <w:right w:val="none" w:sz="0" w:space="0" w:color="auto"/>
      </w:divBdr>
      <w:divsChild>
        <w:div w:id="1683699472">
          <w:marLeft w:val="0"/>
          <w:marRight w:val="0"/>
          <w:marTop w:val="0"/>
          <w:marBottom w:val="0"/>
          <w:divBdr>
            <w:top w:val="none" w:sz="0" w:space="0" w:color="auto"/>
            <w:left w:val="none" w:sz="0" w:space="0" w:color="auto"/>
            <w:bottom w:val="none" w:sz="0" w:space="0" w:color="auto"/>
            <w:right w:val="none" w:sz="0" w:space="0" w:color="auto"/>
          </w:divBdr>
          <w:divsChild>
            <w:div w:id="628629632">
              <w:marLeft w:val="0"/>
              <w:marRight w:val="0"/>
              <w:marTop w:val="0"/>
              <w:marBottom w:val="0"/>
              <w:divBdr>
                <w:top w:val="none" w:sz="0" w:space="0" w:color="auto"/>
                <w:left w:val="none" w:sz="0" w:space="0" w:color="auto"/>
                <w:bottom w:val="none" w:sz="0" w:space="0" w:color="auto"/>
                <w:right w:val="none" w:sz="0" w:space="0" w:color="auto"/>
              </w:divBdr>
              <w:divsChild>
                <w:div w:id="370495150">
                  <w:marLeft w:val="0"/>
                  <w:marRight w:val="0"/>
                  <w:marTop w:val="0"/>
                  <w:marBottom w:val="0"/>
                  <w:divBdr>
                    <w:top w:val="none" w:sz="0" w:space="0" w:color="auto"/>
                    <w:left w:val="none" w:sz="0" w:space="0" w:color="auto"/>
                    <w:bottom w:val="none" w:sz="0" w:space="0" w:color="auto"/>
                    <w:right w:val="none" w:sz="0" w:space="0" w:color="auto"/>
                  </w:divBdr>
                </w:div>
                <w:div w:id="227543706">
                  <w:marLeft w:val="0"/>
                  <w:marRight w:val="0"/>
                  <w:marTop w:val="0"/>
                  <w:marBottom w:val="0"/>
                  <w:divBdr>
                    <w:top w:val="none" w:sz="0" w:space="0" w:color="auto"/>
                    <w:left w:val="none" w:sz="0" w:space="0" w:color="auto"/>
                    <w:bottom w:val="none" w:sz="0" w:space="0" w:color="auto"/>
                    <w:right w:val="none" w:sz="0" w:space="0" w:color="auto"/>
                  </w:divBdr>
                </w:div>
                <w:div w:id="1344436778">
                  <w:marLeft w:val="0"/>
                  <w:marRight w:val="0"/>
                  <w:marTop w:val="0"/>
                  <w:marBottom w:val="0"/>
                  <w:divBdr>
                    <w:top w:val="none" w:sz="0" w:space="0" w:color="auto"/>
                    <w:left w:val="none" w:sz="0" w:space="0" w:color="auto"/>
                    <w:bottom w:val="none" w:sz="0" w:space="0" w:color="auto"/>
                    <w:right w:val="none" w:sz="0" w:space="0" w:color="auto"/>
                  </w:divBdr>
                </w:div>
                <w:div w:id="1487820863">
                  <w:marLeft w:val="0"/>
                  <w:marRight w:val="0"/>
                  <w:marTop w:val="0"/>
                  <w:marBottom w:val="0"/>
                  <w:divBdr>
                    <w:top w:val="none" w:sz="0" w:space="0" w:color="auto"/>
                    <w:left w:val="none" w:sz="0" w:space="0" w:color="auto"/>
                    <w:bottom w:val="none" w:sz="0" w:space="0" w:color="auto"/>
                    <w:right w:val="none" w:sz="0" w:space="0" w:color="auto"/>
                  </w:divBdr>
                </w:div>
                <w:div w:id="92552166">
                  <w:marLeft w:val="0"/>
                  <w:marRight w:val="0"/>
                  <w:marTop w:val="0"/>
                  <w:marBottom w:val="0"/>
                  <w:divBdr>
                    <w:top w:val="none" w:sz="0" w:space="0" w:color="auto"/>
                    <w:left w:val="none" w:sz="0" w:space="0" w:color="auto"/>
                    <w:bottom w:val="none" w:sz="0" w:space="0" w:color="auto"/>
                    <w:right w:val="none" w:sz="0" w:space="0" w:color="auto"/>
                  </w:divBdr>
                </w:div>
                <w:div w:id="78794344">
                  <w:marLeft w:val="0"/>
                  <w:marRight w:val="0"/>
                  <w:marTop w:val="0"/>
                  <w:marBottom w:val="0"/>
                  <w:divBdr>
                    <w:top w:val="none" w:sz="0" w:space="0" w:color="auto"/>
                    <w:left w:val="none" w:sz="0" w:space="0" w:color="auto"/>
                    <w:bottom w:val="none" w:sz="0" w:space="0" w:color="auto"/>
                    <w:right w:val="none" w:sz="0" w:space="0" w:color="auto"/>
                  </w:divBdr>
                </w:div>
                <w:div w:id="362100967">
                  <w:marLeft w:val="0"/>
                  <w:marRight w:val="0"/>
                  <w:marTop w:val="0"/>
                  <w:marBottom w:val="0"/>
                  <w:divBdr>
                    <w:top w:val="none" w:sz="0" w:space="0" w:color="auto"/>
                    <w:left w:val="none" w:sz="0" w:space="0" w:color="auto"/>
                    <w:bottom w:val="none" w:sz="0" w:space="0" w:color="auto"/>
                    <w:right w:val="none" w:sz="0" w:space="0" w:color="auto"/>
                  </w:divBdr>
                </w:div>
                <w:div w:id="315187709">
                  <w:marLeft w:val="0"/>
                  <w:marRight w:val="0"/>
                  <w:marTop w:val="0"/>
                  <w:marBottom w:val="0"/>
                  <w:divBdr>
                    <w:top w:val="none" w:sz="0" w:space="0" w:color="auto"/>
                    <w:left w:val="none" w:sz="0" w:space="0" w:color="auto"/>
                    <w:bottom w:val="none" w:sz="0" w:space="0" w:color="auto"/>
                    <w:right w:val="none" w:sz="0" w:space="0" w:color="auto"/>
                  </w:divBdr>
                </w:div>
                <w:div w:id="1141381581">
                  <w:marLeft w:val="0"/>
                  <w:marRight w:val="0"/>
                  <w:marTop w:val="0"/>
                  <w:marBottom w:val="0"/>
                  <w:divBdr>
                    <w:top w:val="none" w:sz="0" w:space="0" w:color="auto"/>
                    <w:left w:val="none" w:sz="0" w:space="0" w:color="auto"/>
                    <w:bottom w:val="none" w:sz="0" w:space="0" w:color="auto"/>
                    <w:right w:val="none" w:sz="0" w:space="0" w:color="auto"/>
                  </w:divBdr>
                </w:div>
                <w:div w:id="1681202425">
                  <w:marLeft w:val="0"/>
                  <w:marRight w:val="0"/>
                  <w:marTop w:val="0"/>
                  <w:marBottom w:val="0"/>
                  <w:divBdr>
                    <w:top w:val="none" w:sz="0" w:space="0" w:color="auto"/>
                    <w:left w:val="none" w:sz="0" w:space="0" w:color="auto"/>
                    <w:bottom w:val="none" w:sz="0" w:space="0" w:color="auto"/>
                    <w:right w:val="none" w:sz="0" w:space="0" w:color="auto"/>
                  </w:divBdr>
                </w:div>
                <w:div w:id="383598423">
                  <w:marLeft w:val="0"/>
                  <w:marRight w:val="0"/>
                  <w:marTop w:val="0"/>
                  <w:marBottom w:val="0"/>
                  <w:divBdr>
                    <w:top w:val="none" w:sz="0" w:space="0" w:color="auto"/>
                    <w:left w:val="none" w:sz="0" w:space="0" w:color="auto"/>
                    <w:bottom w:val="none" w:sz="0" w:space="0" w:color="auto"/>
                    <w:right w:val="none" w:sz="0" w:space="0" w:color="auto"/>
                  </w:divBdr>
                </w:div>
                <w:div w:id="2061588855">
                  <w:marLeft w:val="0"/>
                  <w:marRight w:val="0"/>
                  <w:marTop w:val="0"/>
                  <w:marBottom w:val="0"/>
                  <w:divBdr>
                    <w:top w:val="none" w:sz="0" w:space="0" w:color="auto"/>
                    <w:left w:val="none" w:sz="0" w:space="0" w:color="auto"/>
                    <w:bottom w:val="none" w:sz="0" w:space="0" w:color="auto"/>
                    <w:right w:val="none" w:sz="0" w:space="0" w:color="auto"/>
                  </w:divBdr>
                </w:div>
                <w:div w:id="1386642827">
                  <w:marLeft w:val="0"/>
                  <w:marRight w:val="0"/>
                  <w:marTop w:val="0"/>
                  <w:marBottom w:val="0"/>
                  <w:divBdr>
                    <w:top w:val="none" w:sz="0" w:space="0" w:color="auto"/>
                    <w:left w:val="none" w:sz="0" w:space="0" w:color="auto"/>
                    <w:bottom w:val="none" w:sz="0" w:space="0" w:color="auto"/>
                    <w:right w:val="none" w:sz="0" w:space="0" w:color="auto"/>
                  </w:divBdr>
                </w:div>
                <w:div w:id="1954628704">
                  <w:marLeft w:val="0"/>
                  <w:marRight w:val="0"/>
                  <w:marTop w:val="0"/>
                  <w:marBottom w:val="0"/>
                  <w:divBdr>
                    <w:top w:val="none" w:sz="0" w:space="0" w:color="auto"/>
                    <w:left w:val="none" w:sz="0" w:space="0" w:color="auto"/>
                    <w:bottom w:val="none" w:sz="0" w:space="0" w:color="auto"/>
                    <w:right w:val="none" w:sz="0" w:space="0" w:color="auto"/>
                  </w:divBdr>
                </w:div>
                <w:div w:id="988437310">
                  <w:marLeft w:val="0"/>
                  <w:marRight w:val="0"/>
                  <w:marTop w:val="0"/>
                  <w:marBottom w:val="0"/>
                  <w:divBdr>
                    <w:top w:val="none" w:sz="0" w:space="0" w:color="auto"/>
                    <w:left w:val="none" w:sz="0" w:space="0" w:color="auto"/>
                    <w:bottom w:val="none" w:sz="0" w:space="0" w:color="auto"/>
                    <w:right w:val="none" w:sz="0" w:space="0" w:color="auto"/>
                  </w:divBdr>
                </w:div>
                <w:div w:id="152374169">
                  <w:marLeft w:val="0"/>
                  <w:marRight w:val="0"/>
                  <w:marTop w:val="0"/>
                  <w:marBottom w:val="0"/>
                  <w:divBdr>
                    <w:top w:val="none" w:sz="0" w:space="0" w:color="auto"/>
                    <w:left w:val="none" w:sz="0" w:space="0" w:color="auto"/>
                    <w:bottom w:val="none" w:sz="0" w:space="0" w:color="auto"/>
                    <w:right w:val="none" w:sz="0" w:space="0" w:color="auto"/>
                  </w:divBdr>
                </w:div>
                <w:div w:id="187086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658593">
          <w:marLeft w:val="0"/>
          <w:marRight w:val="0"/>
          <w:marTop w:val="0"/>
          <w:marBottom w:val="0"/>
          <w:divBdr>
            <w:top w:val="none" w:sz="0" w:space="0" w:color="auto"/>
            <w:left w:val="none" w:sz="0" w:space="0" w:color="auto"/>
            <w:bottom w:val="none" w:sz="0" w:space="0" w:color="auto"/>
            <w:right w:val="none" w:sz="0" w:space="0" w:color="auto"/>
          </w:divBdr>
          <w:divsChild>
            <w:div w:id="10697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359068">
      <w:bodyDiv w:val="1"/>
      <w:marLeft w:val="0"/>
      <w:marRight w:val="0"/>
      <w:marTop w:val="0"/>
      <w:marBottom w:val="0"/>
      <w:divBdr>
        <w:top w:val="none" w:sz="0" w:space="0" w:color="auto"/>
        <w:left w:val="none" w:sz="0" w:space="0" w:color="auto"/>
        <w:bottom w:val="none" w:sz="0" w:space="0" w:color="auto"/>
        <w:right w:val="none" w:sz="0" w:space="0" w:color="auto"/>
      </w:divBdr>
      <w:divsChild>
        <w:div w:id="1943221656">
          <w:marLeft w:val="0"/>
          <w:marRight w:val="0"/>
          <w:marTop w:val="0"/>
          <w:marBottom w:val="0"/>
          <w:divBdr>
            <w:top w:val="none" w:sz="0" w:space="0" w:color="auto"/>
            <w:left w:val="none" w:sz="0" w:space="0" w:color="auto"/>
            <w:bottom w:val="none" w:sz="0" w:space="0" w:color="auto"/>
            <w:right w:val="none" w:sz="0" w:space="0" w:color="auto"/>
          </w:divBdr>
          <w:divsChild>
            <w:div w:id="670525981">
              <w:marLeft w:val="0"/>
              <w:marRight w:val="0"/>
              <w:marTop w:val="0"/>
              <w:marBottom w:val="0"/>
              <w:divBdr>
                <w:top w:val="none" w:sz="0" w:space="0" w:color="auto"/>
                <w:left w:val="none" w:sz="0" w:space="0" w:color="auto"/>
                <w:bottom w:val="none" w:sz="0" w:space="0" w:color="auto"/>
                <w:right w:val="none" w:sz="0" w:space="0" w:color="auto"/>
              </w:divBdr>
              <w:divsChild>
                <w:div w:id="1997369914">
                  <w:marLeft w:val="0"/>
                  <w:marRight w:val="0"/>
                  <w:marTop w:val="0"/>
                  <w:marBottom w:val="0"/>
                  <w:divBdr>
                    <w:top w:val="none" w:sz="0" w:space="0" w:color="auto"/>
                    <w:left w:val="none" w:sz="0" w:space="0" w:color="auto"/>
                    <w:bottom w:val="none" w:sz="0" w:space="0" w:color="auto"/>
                    <w:right w:val="none" w:sz="0" w:space="0" w:color="auto"/>
                  </w:divBdr>
                </w:div>
                <w:div w:id="1392390362">
                  <w:marLeft w:val="0"/>
                  <w:marRight w:val="0"/>
                  <w:marTop w:val="0"/>
                  <w:marBottom w:val="0"/>
                  <w:divBdr>
                    <w:top w:val="none" w:sz="0" w:space="0" w:color="auto"/>
                    <w:left w:val="none" w:sz="0" w:space="0" w:color="auto"/>
                    <w:bottom w:val="none" w:sz="0" w:space="0" w:color="auto"/>
                    <w:right w:val="none" w:sz="0" w:space="0" w:color="auto"/>
                  </w:divBdr>
                </w:div>
                <w:div w:id="976757824">
                  <w:marLeft w:val="0"/>
                  <w:marRight w:val="0"/>
                  <w:marTop w:val="0"/>
                  <w:marBottom w:val="0"/>
                  <w:divBdr>
                    <w:top w:val="none" w:sz="0" w:space="0" w:color="auto"/>
                    <w:left w:val="none" w:sz="0" w:space="0" w:color="auto"/>
                    <w:bottom w:val="none" w:sz="0" w:space="0" w:color="auto"/>
                    <w:right w:val="none" w:sz="0" w:space="0" w:color="auto"/>
                  </w:divBdr>
                </w:div>
                <w:div w:id="891312092">
                  <w:marLeft w:val="0"/>
                  <w:marRight w:val="0"/>
                  <w:marTop w:val="0"/>
                  <w:marBottom w:val="0"/>
                  <w:divBdr>
                    <w:top w:val="none" w:sz="0" w:space="0" w:color="auto"/>
                    <w:left w:val="none" w:sz="0" w:space="0" w:color="auto"/>
                    <w:bottom w:val="none" w:sz="0" w:space="0" w:color="auto"/>
                    <w:right w:val="none" w:sz="0" w:space="0" w:color="auto"/>
                  </w:divBdr>
                </w:div>
                <w:div w:id="1106845189">
                  <w:marLeft w:val="0"/>
                  <w:marRight w:val="0"/>
                  <w:marTop w:val="0"/>
                  <w:marBottom w:val="0"/>
                  <w:divBdr>
                    <w:top w:val="none" w:sz="0" w:space="0" w:color="auto"/>
                    <w:left w:val="none" w:sz="0" w:space="0" w:color="auto"/>
                    <w:bottom w:val="none" w:sz="0" w:space="0" w:color="auto"/>
                    <w:right w:val="none" w:sz="0" w:space="0" w:color="auto"/>
                  </w:divBdr>
                </w:div>
                <w:div w:id="1200241354">
                  <w:marLeft w:val="0"/>
                  <w:marRight w:val="0"/>
                  <w:marTop w:val="0"/>
                  <w:marBottom w:val="0"/>
                  <w:divBdr>
                    <w:top w:val="none" w:sz="0" w:space="0" w:color="auto"/>
                    <w:left w:val="none" w:sz="0" w:space="0" w:color="auto"/>
                    <w:bottom w:val="none" w:sz="0" w:space="0" w:color="auto"/>
                    <w:right w:val="none" w:sz="0" w:space="0" w:color="auto"/>
                  </w:divBdr>
                </w:div>
                <w:div w:id="2081292321">
                  <w:marLeft w:val="0"/>
                  <w:marRight w:val="0"/>
                  <w:marTop w:val="0"/>
                  <w:marBottom w:val="0"/>
                  <w:divBdr>
                    <w:top w:val="none" w:sz="0" w:space="0" w:color="auto"/>
                    <w:left w:val="none" w:sz="0" w:space="0" w:color="auto"/>
                    <w:bottom w:val="none" w:sz="0" w:space="0" w:color="auto"/>
                    <w:right w:val="none" w:sz="0" w:space="0" w:color="auto"/>
                  </w:divBdr>
                </w:div>
                <w:div w:id="46531497">
                  <w:marLeft w:val="0"/>
                  <w:marRight w:val="0"/>
                  <w:marTop w:val="0"/>
                  <w:marBottom w:val="0"/>
                  <w:divBdr>
                    <w:top w:val="none" w:sz="0" w:space="0" w:color="auto"/>
                    <w:left w:val="none" w:sz="0" w:space="0" w:color="auto"/>
                    <w:bottom w:val="none" w:sz="0" w:space="0" w:color="auto"/>
                    <w:right w:val="none" w:sz="0" w:space="0" w:color="auto"/>
                  </w:divBdr>
                </w:div>
                <w:div w:id="1696927659">
                  <w:marLeft w:val="0"/>
                  <w:marRight w:val="0"/>
                  <w:marTop w:val="0"/>
                  <w:marBottom w:val="0"/>
                  <w:divBdr>
                    <w:top w:val="none" w:sz="0" w:space="0" w:color="auto"/>
                    <w:left w:val="none" w:sz="0" w:space="0" w:color="auto"/>
                    <w:bottom w:val="none" w:sz="0" w:space="0" w:color="auto"/>
                    <w:right w:val="none" w:sz="0" w:space="0" w:color="auto"/>
                  </w:divBdr>
                </w:div>
                <w:div w:id="383064570">
                  <w:marLeft w:val="0"/>
                  <w:marRight w:val="0"/>
                  <w:marTop w:val="0"/>
                  <w:marBottom w:val="0"/>
                  <w:divBdr>
                    <w:top w:val="none" w:sz="0" w:space="0" w:color="auto"/>
                    <w:left w:val="none" w:sz="0" w:space="0" w:color="auto"/>
                    <w:bottom w:val="none" w:sz="0" w:space="0" w:color="auto"/>
                    <w:right w:val="none" w:sz="0" w:space="0" w:color="auto"/>
                  </w:divBdr>
                </w:div>
                <w:div w:id="227762591">
                  <w:marLeft w:val="0"/>
                  <w:marRight w:val="0"/>
                  <w:marTop w:val="0"/>
                  <w:marBottom w:val="0"/>
                  <w:divBdr>
                    <w:top w:val="none" w:sz="0" w:space="0" w:color="auto"/>
                    <w:left w:val="none" w:sz="0" w:space="0" w:color="auto"/>
                    <w:bottom w:val="none" w:sz="0" w:space="0" w:color="auto"/>
                    <w:right w:val="none" w:sz="0" w:space="0" w:color="auto"/>
                  </w:divBdr>
                </w:div>
                <w:div w:id="1060638271">
                  <w:marLeft w:val="0"/>
                  <w:marRight w:val="0"/>
                  <w:marTop w:val="0"/>
                  <w:marBottom w:val="0"/>
                  <w:divBdr>
                    <w:top w:val="none" w:sz="0" w:space="0" w:color="auto"/>
                    <w:left w:val="none" w:sz="0" w:space="0" w:color="auto"/>
                    <w:bottom w:val="none" w:sz="0" w:space="0" w:color="auto"/>
                    <w:right w:val="none" w:sz="0" w:space="0" w:color="auto"/>
                  </w:divBdr>
                </w:div>
                <w:div w:id="99761497">
                  <w:marLeft w:val="0"/>
                  <w:marRight w:val="0"/>
                  <w:marTop w:val="0"/>
                  <w:marBottom w:val="0"/>
                  <w:divBdr>
                    <w:top w:val="none" w:sz="0" w:space="0" w:color="auto"/>
                    <w:left w:val="none" w:sz="0" w:space="0" w:color="auto"/>
                    <w:bottom w:val="none" w:sz="0" w:space="0" w:color="auto"/>
                    <w:right w:val="none" w:sz="0" w:space="0" w:color="auto"/>
                  </w:divBdr>
                </w:div>
                <w:div w:id="196966080">
                  <w:marLeft w:val="0"/>
                  <w:marRight w:val="0"/>
                  <w:marTop w:val="0"/>
                  <w:marBottom w:val="0"/>
                  <w:divBdr>
                    <w:top w:val="none" w:sz="0" w:space="0" w:color="auto"/>
                    <w:left w:val="none" w:sz="0" w:space="0" w:color="auto"/>
                    <w:bottom w:val="none" w:sz="0" w:space="0" w:color="auto"/>
                    <w:right w:val="none" w:sz="0" w:space="0" w:color="auto"/>
                  </w:divBdr>
                </w:div>
                <w:div w:id="1563639733">
                  <w:marLeft w:val="0"/>
                  <w:marRight w:val="0"/>
                  <w:marTop w:val="0"/>
                  <w:marBottom w:val="0"/>
                  <w:divBdr>
                    <w:top w:val="none" w:sz="0" w:space="0" w:color="auto"/>
                    <w:left w:val="none" w:sz="0" w:space="0" w:color="auto"/>
                    <w:bottom w:val="none" w:sz="0" w:space="0" w:color="auto"/>
                    <w:right w:val="none" w:sz="0" w:space="0" w:color="auto"/>
                  </w:divBdr>
                </w:div>
                <w:div w:id="540290449">
                  <w:marLeft w:val="0"/>
                  <w:marRight w:val="0"/>
                  <w:marTop w:val="0"/>
                  <w:marBottom w:val="0"/>
                  <w:divBdr>
                    <w:top w:val="none" w:sz="0" w:space="0" w:color="auto"/>
                    <w:left w:val="none" w:sz="0" w:space="0" w:color="auto"/>
                    <w:bottom w:val="none" w:sz="0" w:space="0" w:color="auto"/>
                    <w:right w:val="none" w:sz="0" w:space="0" w:color="auto"/>
                  </w:divBdr>
                </w:div>
                <w:div w:id="908733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4533">
          <w:marLeft w:val="0"/>
          <w:marRight w:val="0"/>
          <w:marTop w:val="0"/>
          <w:marBottom w:val="0"/>
          <w:divBdr>
            <w:top w:val="none" w:sz="0" w:space="0" w:color="auto"/>
            <w:left w:val="none" w:sz="0" w:space="0" w:color="auto"/>
            <w:bottom w:val="none" w:sz="0" w:space="0" w:color="auto"/>
            <w:right w:val="none" w:sz="0" w:space="0" w:color="auto"/>
          </w:divBdr>
          <w:divsChild>
            <w:div w:id="61237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150682">
      <w:bodyDiv w:val="1"/>
      <w:marLeft w:val="0"/>
      <w:marRight w:val="0"/>
      <w:marTop w:val="0"/>
      <w:marBottom w:val="0"/>
      <w:divBdr>
        <w:top w:val="none" w:sz="0" w:space="0" w:color="auto"/>
        <w:left w:val="none" w:sz="0" w:space="0" w:color="auto"/>
        <w:bottom w:val="none" w:sz="0" w:space="0" w:color="auto"/>
        <w:right w:val="none" w:sz="0" w:space="0" w:color="auto"/>
      </w:divBdr>
    </w:div>
    <w:div w:id="939946481">
      <w:bodyDiv w:val="1"/>
      <w:marLeft w:val="0"/>
      <w:marRight w:val="0"/>
      <w:marTop w:val="0"/>
      <w:marBottom w:val="0"/>
      <w:divBdr>
        <w:top w:val="none" w:sz="0" w:space="0" w:color="auto"/>
        <w:left w:val="none" w:sz="0" w:space="0" w:color="auto"/>
        <w:bottom w:val="none" w:sz="0" w:space="0" w:color="auto"/>
        <w:right w:val="none" w:sz="0" w:space="0" w:color="auto"/>
      </w:divBdr>
    </w:div>
    <w:div w:id="1057440283">
      <w:bodyDiv w:val="1"/>
      <w:marLeft w:val="0"/>
      <w:marRight w:val="0"/>
      <w:marTop w:val="0"/>
      <w:marBottom w:val="0"/>
      <w:divBdr>
        <w:top w:val="none" w:sz="0" w:space="0" w:color="auto"/>
        <w:left w:val="none" w:sz="0" w:space="0" w:color="auto"/>
        <w:bottom w:val="none" w:sz="0" w:space="0" w:color="auto"/>
        <w:right w:val="none" w:sz="0" w:space="0" w:color="auto"/>
      </w:divBdr>
    </w:div>
    <w:div w:id="1070616773">
      <w:bodyDiv w:val="1"/>
      <w:marLeft w:val="0"/>
      <w:marRight w:val="0"/>
      <w:marTop w:val="0"/>
      <w:marBottom w:val="0"/>
      <w:divBdr>
        <w:top w:val="none" w:sz="0" w:space="0" w:color="auto"/>
        <w:left w:val="none" w:sz="0" w:space="0" w:color="auto"/>
        <w:bottom w:val="none" w:sz="0" w:space="0" w:color="auto"/>
        <w:right w:val="none" w:sz="0" w:space="0" w:color="auto"/>
      </w:divBdr>
      <w:divsChild>
        <w:div w:id="1090660801">
          <w:marLeft w:val="0"/>
          <w:marRight w:val="0"/>
          <w:marTop w:val="0"/>
          <w:marBottom w:val="0"/>
          <w:divBdr>
            <w:top w:val="none" w:sz="0" w:space="0" w:color="auto"/>
            <w:left w:val="none" w:sz="0" w:space="0" w:color="auto"/>
            <w:bottom w:val="none" w:sz="0" w:space="0" w:color="auto"/>
            <w:right w:val="none" w:sz="0" w:space="0" w:color="auto"/>
          </w:divBdr>
        </w:div>
        <w:div w:id="1715083216">
          <w:marLeft w:val="0"/>
          <w:marRight w:val="0"/>
          <w:marTop w:val="0"/>
          <w:marBottom w:val="0"/>
          <w:divBdr>
            <w:top w:val="none" w:sz="0" w:space="0" w:color="auto"/>
            <w:left w:val="none" w:sz="0" w:space="0" w:color="auto"/>
            <w:bottom w:val="none" w:sz="0" w:space="0" w:color="auto"/>
            <w:right w:val="none" w:sz="0" w:space="0" w:color="auto"/>
          </w:divBdr>
        </w:div>
        <w:div w:id="547957674">
          <w:marLeft w:val="0"/>
          <w:marRight w:val="0"/>
          <w:marTop w:val="0"/>
          <w:marBottom w:val="0"/>
          <w:divBdr>
            <w:top w:val="none" w:sz="0" w:space="0" w:color="auto"/>
            <w:left w:val="none" w:sz="0" w:space="0" w:color="auto"/>
            <w:bottom w:val="none" w:sz="0" w:space="0" w:color="auto"/>
            <w:right w:val="none" w:sz="0" w:space="0" w:color="auto"/>
          </w:divBdr>
        </w:div>
        <w:div w:id="750856437">
          <w:marLeft w:val="0"/>
          <w:marRight w:val="0"/>
          <w:marTop w:val="0"/>
          <w:marBottom w:val="0"/>
          <w:divBdr>
            <w:top w:val="none" w:sz="0" w:space="0" w:color="auto"/>
            <w:left w:val="none" w:sz="0" w:space="0" w:color="auto"/>
            <w:bottom w:val="none" w:sz="0" w:space="0" w:color="auto"/>
            <w:right w:val="none" w:sz="0" w:space="0" w:color="auto"/>
          </w:divBdr>
        </w:div>
        <w:div w:id="1629897955">
          <w:marLeft w:val="0"/>
          <w:marRight w:val="0"/>
          <w:marTop w:val="0"/>
          <w:marBottom w:val="0"/>
          <w:divBdr>
            <w:top w:val="none" w:sz="0" w:space="0" w:color="auto"/>
            <w:left w:val="none" w:sz="0" w:space="0" w:color="auto"/>
            <w:bottom w:val="none" w:sz="0" w:space="0" w:color="auto"/>
            <w:right w:val="none" w:sz="0" w:space="0" w:color="auto"/>
          </w:divBdr>
        </w:div>
        <w:div w:id="1674263725">
          <w:marLeft w:val="0"/>
          <w:marRight w:val="0"/>
          <w:marTop w:val="0"/>
          <w:marBottom w:val="0"/>
          <w:divBdr>
            <w:top w:val="none" w:sz="0" w:space="0" w:color="auto"/>
            <w:left w:val="none" w:sz="0" w:space="0" w:color="auto"/>
            <w:bottom w:val="none" w:sz="0" w:space="0" w:color="auto"/>
            <w:right w:val="none" w:sz="0" w:space="0" w:color="auto"/>
          </w:divBdr>
        </w:div>
        <w:div w:id="1527451919">
          <w:marLeft w:val="0"/>
          <w:marRight w:val="0"/>
          <w:marTop w:val="0"/>
          <w:marBottom w:val="0"/>
          <w:divBdr>
            <w:top w:val="none" w:sz="0" w:space="0" w:color="auto"/>
            <w:left w:val="none" w:sz="0" w:space="0" w:color="auto"/>
            <w:bottom w:val="none" w:sz="0" w:space="0" w:color="auto"/>
            <w:right w:val="none" w:sz="0" w:space="0" w:color="auto"/>
          </w:divBdr>
        </w:div>
        <w:div w:id="1769697495">
          <w:marLeft w:val="0"/>
          <w:marRight w:val="0"/>
          <w:marTop w:val="0"/>
          <w:marBottom w:val="0"/>
          <w:divBdr>
            <w:top w:val="none" w:sz="0" w:space="0" w:color="auto"/>
            <w:left w:val="none" w:sz="0" w:space="0" w:color="auto"/>
            <w:bottom w:val="none" w:sz="0" w:space="0" w:color="auto"/>
            <w:right w:val="none" w:sz="0" w:space="0" w:color="auto"/>
          </w:divBdr>
        </w:div>
        <w:div w:id="77218018">
          <w:marLeft w:val="0"/>
          <w:marRight w:val="0"/>
          <w:marTop w:val="0"/>
          <w:marBottom w:val="0"/>
          <w:divBdr>
            <w:top w:val="none" w:sz="0" w:space="0" w:color="auto"/>
            <w:left w:val="none" w:sz="0" w:space="0" w:color="auto"/>
            <w:bottom w:val="none" w:sz="0" w:space="0" w:color="auto"/>
            <w:right w:val="none" w:sz="0" w:space="0" w:color="auto"/>
          </w:divBdr>
        </w:div>
        <w:div w:id="653145045">
          <w:marLeft w:val="0"/>
          <w:marRight w:val="0"/>
          <w:marTop w:val="0"/>
          <w:marBottom w:val="0"/>
          <w:divBdr>
            <w:top w:val="none" w:sz="0" w:space="0" w:color="auto"/>
            <w:left w:val="none" w:sz="0" w:space="0" w:color="auto"/>
            <w:bottom w:val="none" w:sz="0" w:space="0" w:color="auto"/>
            <w:right w:val="none" w:sz="0" w:space="0" w:color="auto"/>
          </w:divBdr>
        </w:div>
        <w:div w:id="2084404018">
          <w:marLeft w:val="0"/>
          <w:marRight w:val="0"/>
          <w:marTop w:val="0"/>
          <w:marBottom w:val="0"/>
          <w:divBdr>
            <w:top w:val="none" w:sz="0" w:space="0" w:color="auto"/>
            <w:left w:val="none" w:sz="0" w:space="0" w:color="auto"/>
            <w:bottom w:val="none" w:sz="0" w:space="0" w:color="auto"/>
            <w:right w:val="none" w:sz="0" w:space="0" w:color="auto"/>
          </w:divBdr>
        </w:div>
        <w:div w:id="1812823677">
          <w:marLeft w:val="0"/>
          <w:marRight w:val="0"/>
          <w:marTop w:val="0"/>
          <w:marBottom w:val="0"/>
          <w:divBdr>
            <w:top w:val="none" w:sz="0" w:space="0" w:color="auto"/>
            <w:left w:val="none" w:sz="0" w:space="0" w:color="auto"/>
            <w:bottom w:val="none" w:sz="0" w:space="0" w:color="auto"/>
            <w:right w:val="none" w:sz="0" w:space="0" w:color="auto"/>
          </w:divBdr>
        </w:div>
        <w:div w:id="1095518140">
          <w:marLeft w:val="0"/>
          <w:marRight w:val="0"/>
          <w:marTop w:val="0"/>
          <w:marBottom w:val="0"/>
          <w:divBdr>
            <w:top w:val="none" w:sz="0" w:space="0" w:color="auto"/>
            <w:left w:val="none" w:sz="0" w:space="0" w:color="auto"/>
            <w:bottom w:val="none" w:sz="0" w:space="0" w:color="auto"/>
            <w:right w:val="none" w:sz="0" w:space="0" w:color="auto"/>
          </w:divBdr>
        </w:div>
        <w:div w:id="625935241">
          <w:marLeft w:val="0"/>
          <w:marRight w:val="0"/>
          <w:marTop w:val="0"/>
          <w:marBottom w:val="0"/>
          <w:divBdr>
            <w:top w:val="none" w:sz="0" w:space="0" w:color="auto"/>
            <w:left w:val="none" w:sz="0" w:space="0" w:color="auto"/>
            <w:bottom w:val="none" w:sz="0" w:space="0" w:color="auto"/>
            <w:right w:val="none" w:sz="0" w:space="0" w:color="auto"/>
          </w:divBdr>
        </w:div>
        <w:div w:id="507718400">
          <w:marLeft w:val="0"/>
          <w:marRight w:val="0"/>
          <w:marTop w:val="0"/>
          <w:marBottom w:val="0"/>
          <w:divBdr>
            <w:top w:val="none" w:sz="0" w:space="0" w:color="auto"/>
            <w:left w:val="none" w:sz="0" w:space="0" w:color="auto"/>
            <w:bottom w:val="none" w:sz="0" w:space="0" w:color="auto"/>
            <w:right w:val="none" w:sz="0" w:space="0" w:color="auto"/>
          </w:divBdr>
        </w:div>
        <w:div w:id="949896157">
          <w:marLeft w:val="0"/>
          <w:marRight w:val="0"/>
          <w:marTop w:val="0"/>
          <w:marBottom w:val="0"/>
          <w:divBdr>
            <w:top w:val="none" w:sz="0" w:space="0" w:color="auto"/>
            <w:left w:val="none" w:sz="0" w:space="0" w:color="auto"/>
            <w:bottom w:val="none" w:sz="0" w:space="0" w:color="auto"/>
            <w:right w:val="none" w:sz="0" w:space="0" w:color="auto"/>
          </w:divBdr>
        </w:div>
        <w:div w:id="328675344">
          <w:marLeft w:val="0"/>
          <w:marRight w:val="0"/>
          <w:marTop w:val="0"/>
          <w:marBottom w:val="0"/>
          <w:divBdr>
            <w:top w:val="none" w:sz="0" w:space="0" w:color="auto"/>
            <w:left w:val="none" w:sz="0" w:space="0" w:color="auto"/>
            <w:bottom w:val="none" w:sz="0" w:space="0" w:color="auto"/>
            <w:right w:val="none" w:sz="0" w:space="0" w:color="auto"/>
          </w:divBdr>
        </w:div>
        <w:div w:id="1663005664">
          <w:marLeft w:val="0"/>
          <w:marRight w:val="0"/>
          <w:marTop w:val="0"/>
          <w:marBottom w:val="0"/>
          <w:divBdr>
            <w:top w:val="none" w:sz="0" w:space="0" w:color="auto"/>
            <w:left w:val="none" w:sz="0" w:space="0" w:color="auto"/>
            <w:bottom w:val="none" w:sz="0" w:space="0" w:color="auto"/>
            <w:right w:val="none" w:sz="0" w:space="0" w:color="auto"/>
          </w:divBdr>
        </w:div>
        <w:div w:id="1978031426">
          <w:marLeft w:val="0"/>
          <w:marRight w:val="0"/>
          <w:marTop w:val="0"/>
          <w:marBottom w:val="0"/>
          <w:divBdr>
            <w:top w:val="none" w:sz="0" w:space="0" w:color="auto"/>
            <w:left w:val="none" w:sz="0" w:space="0" w:color="auto"/>
            <w:bottom w:val="none" w:sz="0" w:space="0" w:color="auto"/>
            <w:right w:val="none" w:sz="0" w:space="0" w:color="auto"/>
          </w:divBdr>
        </w:div>
        <w:div w:id="1606839455">
          <w:marLeft w:val="0"/>
          <w:marRight w:val="0"/>
          <w:marTop w:val="0"/>
          <w:marBottom w:val="0"/>
          <w:divBdr>
            <w:top w:val="none" w:sz="0" w:space="0" w:color="auto"/>
            <w:left w:val="none" w:sz="0" w:space="0" w:color="auto"/>
            <w:bottom w:val="none" w:sz="0" w:space="0" w:color="auto"/>
            <w:right w:val="none" w:sz="0" w:space="0" w:color="auto"/>
          </w:divBdr>
        </w:div>
        <w:div w:id="865487670">
          <w:marLeft w:val="0"/>
          <w:marRight w:val="0"/>
          <w:marTop w:val="0"/>
          <w:marBottom w:val="0"/>
          <w:divBdr>
            <w:top w:val="none" w:sz="0" w:space="0" w:color="auto"/>
            <w:left w:val="none" w:sz="0" w:space="0" w:color="auto"/>
            <w:bottom w:val="none" w:sz="0" w:space="0" w:color="auto"/>
            <w:right w:val="none" w:sz="0" w:space="0" w:color="auto"/>
          </w:divBdr>
        </w:div>
        <w:div w:id="2021544398">
          <w:marLeft w:val="0"/>
          <w:marRight w:val="0"/>
          <w:marTop w:val="0"/>
          <w:marBottom w:val="0"/>
          <w:divBdr>
            <w:top w:val="none" w:sz="0" w:space="0" w:color="auto"/>
            <w:left w:val="none" w:sz="0" w:space="0" w:color="auto"/>
            <w:bottom w:val="none" w:sz="0" w:space="0" w:color="auto"/>
            <w:right w:val="none" w:sz="0" w:space="0" w:color="auto"/>
          </w:divBdr>
        </w:div>
        <w:div w:id="1681354502">
          <w:marLeft w:val="0"/>
          <w:marRight w:val="0"/>
          <w:marTop w:val="0"/>
          <w:marBottom w:val="0"/>
          <w:divBdr>
            <w:top w:val="none" w:sz="0" w:space="0" w:color="auto"/>
            <w:left w:val="none" w:sz="0" w:space="0" w:color="auto"/>
            <w:bottom w:val="none" w:sz="0" w:space="0" w:color="auto"/>
            <w:right w:val="none" w:sz="0" w:space="0" w:color="auto"/>
          </w:divBdr>
        </w:div>
        <w:div w:id="1557661564">
          <w:marLeft w:val="0"/>
          <w:marRight w:val="0"/>
          <w:marTop w:val="0"/>
          <w:marBottom w:val="0"/>
          <w:divBdr>
            <w:top w:val="none" w:sz="0" w:space="0" w:color="auto"/>
            <w:left w:val="none" w:sz="0" w:space="0" w:color="auto"/>
            <w:bottom w:val="none" w:sz="0" w:space="0" w:color="auto"/>
            <w:right w:val="none" w:sz="0" w:space="0" w:color="auto"/>
          </w:divBdr>
        </w:div>
        <w:div w:id="1001354692">
          <w:marLeft w:val="0"/>
          <w:marRight w:val="0"/>
          <w:marTop w:val="0"/>
          <w:marBottom w:val="0"/>
          <w:divBdr>
            <w:top w:val="none" w:sz="0" w:space="0" w:color="auto"/>
            <w:left w:val="none" w:sz="0" w:space="0" w:color="auto"/>
            <w:bottom w:val="none" w:sz="0" w:space="0" w:color="auto"/>
            <w:right w:val="none" w:sz="0" w:space="0" w:color="auto"/>
          </w:divBdr>
        </w:div>
      </w:divsChild>
    </w:div>
    <w:div w:id="1119840135">
      <w:bodyDiv w:val="1"/>
      <w:marLeft w:val="0"/>
      <w:marRight w:val="0"/>
      <w:marTop w:val="0"/>
      <w:marBottom w:val="0"/>
      <w:divBdr>
        <w:top w:val="none" w:sz="0" w:space="0" w:color="auto"/>
        <w:left w:val="none" w:sz="0" w:space="0" w:color="auto"/>
        <w:bottom w:val="none" w:sz="0" w:space="0" w:color="auto"/>
        <w:right w:val="none" w:sz="0" w:space="0" w:color="auto"/>
      </w:divBdr>
    </w:div>
    <w:div w:id="1127237405">
      <w:bodyDiv w:val="1"/>
      <w:marLeft w:val="0"/>
      <w:marRight w:val="0"/>
      <w:marTop w:val="0"/>
      <w:marBottom w:val="0"/>
      <w:divBdr>
        <w:top w:val="none" w:sz="0" w:space="0" w:color="auto"/>
        <w:left w:val="none" w:sz="0" w:space="0" w:color="auto"/>
        <w:bottom w:val="none" w:sz="0" w:space="0" w:color="auto"/>
        <w:right w:val="none" w:sz="0" w:space="0" w:color="auto"/>
      </w:divBdr>
    </w:div>
    <w:div w:id="1178038780">
      <w:bodyDiv w:val="1"/>
      <w:marLeft w:val="0"/>
      <w:marRight w:val="0"/>
      <w:marTop w:val="0"/>
      <w:marBottom w:val="0"/>
      <w:divBdr>
        <w:top w:val="none" w:sz="0" w:space="0" w:color="auto"/>
        <w:left w:val="none" w:sz="0" w:space="0" w:color="auto"/>
        <w:bottom w:val="none" w:sz="0" w:space="0" w:color="auto"/>
        <w:right w:val="none" w:sz="0" w:space="0" w:color="auto"/>
      </w:divBdr>
    </w:div>
    <w:div w:id="1207180954">
      <w:bodyDiv w:val="1"/>
      <w:marLeft w:val="0"/>
      <w:marRight w:val="0"/>
      <w:marTop w:val="0"/>
      <w:marBottom w:val="0"/>
      <w:divBdr>
        <w:top w:val="none" w:sz="0" w:space="0" w:color="auto"/>
        <w:left w:val="none" w:sz="0" w:space="0" w:color="auto"/>
        <w:bottom w:val="none" w:sz="0" w:space="0" w:color="auto"/>
        <w:right w:val="none" w:sz="0" w:space="0" w:color="auto"/>
      </w:divBdr>
    </w:div>
    <w:div w:id="1249847637">
      <w:bodyDiv w:val="1"/>
      <w:marLeft w:val="0"/>
      <w:marRight w:val="0"/>
      <w:marTop w:val="0"/>
      <w:marBottom w:val="0"/>
      <w:divBdr>
        <w:top w:val="none" w:sz="0" w:space="0" w:color="auto"/>
        <w:left w:val="none" w:sz="0" w:space="0" w:color="auto"/>
        <w:bottom w:val="none" w:sz="0" w:space="0" w:color="auto"/>
        <w:right w:val="none" w:sz="0" w:space="0" w:color="auto"/>
      </w:divBdr>
    </w:div>
    <w:div w:id="1374387246">
      <w:bodyDiv w:val="1"/>
      <w:marLeft w:val="0"/>
      <w:marRight w:val="0"/>
      <w:marTop w:val="0"/>
      <w:marBottom w:val="0"/>
      <w:divBdr>
        <w:top w:val="none" w:sz="0" w:space="0" w:color="auto"/>
        <w:left w:val="none" w:sz="0" w:space="0" w:color="auto"/>
        <w:bottom w:val="none" w:sz="0" w:space="0" w:color="auto"/>
        <w:right w:val="none" w:sz="0" w:space="0" w:color="auto"/>
      </w:divBdr>
    </w:div>
    <w:div w:id="1375160746">
      <w:bodyDiv w:val="1"/>
      <w:marLeft w:val="0"/>
      <w:marRight w:val="0"/>
      <w:marTop w:val="0"/>
      <w:marBottom w:val="0"/>
      <w:divBdr>
        <w:top w:val="none" w:sz="0" w:space="0" w:color="auto"/>
        <w:left w:val="none" w:sz="0" w:space="0" w:color="auto"/>
        <w:bottom w:val="none" w:sz="0" w:space="0" w:color="auto"/>
        <w:right w:val="none" w:sz="0" w:space="0" w:color="auto"/>
      </w:divBdr>
    </w:div>
    <w:div w:id="1468402280">
      <w:bodyDiv w:val="1"/>
      <w:marLeft w:val="0"/>
      <w:marRight w:val="0"/>
      <w:marTop w:val="0"/>
      <w:marBottom w:val="0"/>
      <w:divBdr>
        <w:top w:val="none" w:sz="0" w:space="0" w:color="auto"/>
        <w:left w:val="none" w:sz="0" w:space="0" w:color="auto"/>
        <w:bottom w:val="none" w:sz="0" w:space="0" w:color="auto"/>
        <w:right w:val="none" w:sz="0" w:space="0" w:color="auto"/>
      </w:divBdr>
    </w:div>
    <w:div w:id="1534611324">
      <w:bodyDiv w:val="1"/>
      <w:marLeft w:val="0"/>
      <w:marRight w:val="0"/>
      <w:marTop w:val="0"/>
      <w:marBottom w:val="0"/>
      <w:divBdr>
        <w:top w:val="none" w:sz="0" w:space="0" w:color="auto"/>
        <w:left w:val="none" w:sz="0" w:space="0" w:color="auto"/>
        <w:bottom w:val="none" w:sz="0" w:space="0" w:color="auto"/>
        <w:right w:val="none" w:sz="0" w:space="0" w:color="auto"/>
      </w:divBdr>
    </w:div>
    <w:div w:id="1551763798">
      <w:bodyDiv w:val="1"/>
      <w:marLeft w:val="0"/>
      <w:marRight w:val="0"/>
      <w:marTop w:val="0"/>
      <w:marBottom w:val="0"/>
      <w:divBdr>
        <w:top w:val="none" w:sz="0" w:space="0" w:color="auto"/>
        <w:left w:val="none" w:sz="0" w:space="0" w:color="auto"/>
        <w:bottom w:val="none" w:sz="0" w:space="0" w:color="auto"/>
        <w:right w:val="none" w:sz="0" w:space="0" w:color="auto"/>
      </w:divBdr>
    </w:div>
    <w:div w:id="1586113749">
      <w:bodyDiv w:val="1"/>
      <w:marLeft w:val="0"/>
      <w:marRight w:val="0"/>
      <w:marTop w:val="0"/>
      <w:marBottom w:val="0"/>
      <w:divBdr>
        <w:top w:val="none" w:sz="0" w:space="0" w:color="auto"/>
        <w:left w:val="none" w:sz="0" w:space="0" w:color="auto"/>
        <w:bottom w:val="none" w:sz="0" w:space="0" w:color="auto"/>
        <w:right w:val="none" w:sz="0" w:space="0" w:color="auto"/>
      </w:divBdr>
    </w:div>
    <w:div w:id="1606304514">
      <w:bodyDiv w:val="1"/>
      <w:marLeft w:val="0"/>
      <w:marRight w:val="0"/>
      <w:marTop w:val="0"/>
      <w:marBottom w:val="0"/>
      <w:divBdr>
        <w:top w:val="none" w:sz="0" w:space="0" w:color="auto"/>
        <w:left w:val="none" w:sz="0" w:space="0" w:color="auto"/>
        <w:bottom w:val="none" w:sz="0" w:space="0" w:color="auto"/>
        <w:right w:val="none" w:sz="0" w:space="0" w:color="auto"/>
      </w:divBdr>
    </w:div>
    <w:div w:id="1713529989">
      <w:bodyDiv w:val="1"/>
      <w:marLeft w:val="0"/>
      <w:marRight w:val="0"/>
      <w:marTop w:val="0"/>
      <w:marBottom w:val="0"/>
      <w:divBdr>
        <w:top w:val="none" w:sz="0" w:space="0" w:color="auto"/>
        <w:left w:val="none" w:sz="0" w:space="0" w:color="auto"/>
        <w:bottom w:val="none" w:sz="0" w:space="0" w:color="auto"/>
        <w:right w:val="none" w:sz="0" w:space="0" w:color="auto"/>
      </w:divBdr>
    </w:div>
    <w:div w:id="1917016057">
      <w:bodyDiv w:val="1"/>
      <w:marLeft w:val="0"/>
      <w:marRight w:val="0"/>
      <w:marTop w:val="0"/>
      <w:marBottom w:val="0"/>
      <w:divBdr>
        <w:top w:val="none" w:sz="0" w:space="0" w:color="auto"/>
        <w:left w:val="none" w:sz="0" w:space="0" w:color="auto"/>
        <w:bottom w:val="none" w:sz="0" w:space="0" w:color="auto"/>
        <w:right w:val="none" w:sz="0" w:space="0" w:color="auto"/>
      </w:divBdr>
    </w:div>
    <w:div w:id="1943605523">
      <w:bodyDiv w:val="1"/>
      <w:marLeft w:val="0"/>
      <w:marRight w:val="0"/>
      <w:marTop w:val="0"/>
      <w:marBottom w:val="0"/>
      <w:divBdr>
        <w:top w:val="none" w:sz="0" w:space="0" w:color="auto"/>
        <w:left w:val="none" w:sz="0" w:space="0" w:color="auto"/>
        <w:bottom w:val="none" w:sz="0" w:space="0" w:color="auto"/>
        <w:right w:val="none" w:sz="0" w:space="0" w:color="auto"/>
      </w:divBdr>
    </w:div>
    <w:div w:id="1955094058">
      <w:bodyDiv w:val="1"/>
      <w:marLeft w:val="0"/>
      <w:marRight w:val="0"/>
      <w:marTop w:val="0"/>
      <w:marBottom w:val="0"/>
      <w:divBdr>
        <w:top w:val="none" w:sz="0" w:space="0" w:color="auto"/>
        <w:left w:val="none" w:sz="0" w:space="0" w:color="auto"/>
        <w:bottom w:val="none" w:sz="0" w:space="0" w:color="auto"/>
        <w:right w:val="none" w:sz="0" w:space="0" w:color="auto"/>
      </w:divBdr>
    </w:div>
    <w:div w:id="1959794464">
      <w:bodyDiv w:val="1"/>
      <w:marLeft w:val="0"/>
      <w:marRight w:val="0"/>
      <w:marTop w:val="0"/>
      <w:marBottom w:val="0"/>
      <w:divBdr>
        <w:top w:val="none" w:sz="0" w:space="0" w:color="auto"/>
        <w:left w:val="none" w:sz="0" w:space="0" w:color="auto"/>
        <w:bottom w:val="none" w:sz="0" w:space="0" w:color="auto"/>
        <w:right w:val="none" w:sz="0" w:space="0" w:color="auto"/>
      </w:divBdr>
      <w:divsChild>
        <w:div w:id="530458782">
          <w:marLeft w:val="0"/>
          <w:marRight w:val="0"/>
          <w:marTop w:val="0"/>
          <w:marBottom w:val="0"/>
          <w:divBdr>
            <w:top w:val="none" w:sz="0" w:space="0" w:color="auto"/>
            <w:left w:val="none" w:sz="0" w:space="0" w:color="auto"/>
            <w:bottom w:val="none" w:sz="0" w:space="0" w:color="auto"/>
            <w:right w:val="none" w:sz="0" w:space="0" w:color="auto"/>
          </w:divBdr>
          <w:divsChild>
            <w:div w:id="699934183">
              <w:marLeft w:val="0"/>
              <w:marRight w:val="0"/>
              <w:marTop w:val="0"/>
              <w:marBottom w:val="0"/>
              <w:divBdr>
                <w:top w:val="none" w:sz="0" w:space="0" w:color="auto"/>
                <w:left w:val="none" w:sz="0" w:space="0" w:color="auto"/>
                <w:bottom w:val="none" w:sz="0" w:space="0" w:color="auto"/>
                <w:right w:val="none" w:sz="0" w:space="0" w:color="auto"/>
              </w:divBdr>
              <w:divsChild>
                <w:div w:id="1708263227">
                  <w:marLeft w:val="0"/>
                  <w:marRight w:val="0"/>
                  <w:marTop w:val="0"/>
                  <w:marBottom w:val="0"/>
                  <w:divBdr>
                    <w:top w:val="none" w:sz="0" w:space="0" w:color="auto"/>
                    <w:left w:val="none" w:sz="0" w:space="0" w:color="auto"/>
                    <w:bottom w:val="none" w:sz="0" w:space="0" w:color="auto"/>
                    <w:right w:val="none" w:sz="0" w:space="0" w:color="auto"/>
                  </w:divBdr>
                </w:div>
                <w:div w:id="1521695804">
                  <w:marLeft w:val="0"/>
                  <w:marRight w:val="0"/>
                  <w:marTop w:val="0"/>
                  <w:marBottom w:val="0"/>
                  <w:divBdr>
                    <w:top w:val="none" w:sz="0" w:space="0" w:color="auto"/>
                    <w:left w:val="none" w:sz="0" w:space="0" w:color="auto"/>
                    <w:bottom w:val="none" w:sz="0" w:space="0" w:color="auto"/>
                    <w:right w:val="none" w:sz="0" w:space="0" w:color="auto"/>
                  </w:divBdr>
                </w:div>
                <w:div w:id="1987541074">
                  <w:marLeft w:val="0"/>
                  <w:marRight w:val="0"/>
                  <w:marTop w:val="0"/>
                  <w:marBottom w:val="0"/>
                  <w:divBdr>
                    <w:top w:val="none" w:sz="0" w:space="0" w:color="auto"/>
                    <w:left w:val="none" w:sz="0" w:space="0" w:color="auto"/>
                    <w:bottom w:val="none" w:sz="0" w:space="0" w:color="auto"/>
                    <w:right w:val="none" w:sz="0" w:space="0" w:color="auto"/>
                  </w:divBdr>
                </w:div>
                <w:div w:id="177087654">
                  <w:marLeft w:val="0"/>
                  <w:marRight w:val="0"/>
                  <w:marTop w:val="0"/>
                  <w:marBottom w:val="0"/>
                  <w:divBdr>
                    <w:top w:val="none" w:sz="0" w:space="0" w:color="auto"/>
                    <w:left w:val="none" w:sz="0" w:space="0" w:color="auto"/>
                    <w:bottom w:val="none" w:sz="0" w:space="0" w:color="auto"/>
                    <w:right w:val="none" w:sz="0" w:space="0" w:color="auto"/>
                  </w:divBdr>
                </w:div>
                <w:div w:id="66731936">
                  <w:marLeft w:val="0"/>
                  <w:marRight w:val="0"/>
                  <w:marTop w:val="0"/>
                  <w:marBottom w:val="0"/>
                  <w:divBdr>
                    <w:top w:val="none" w:sz="0" w:space="0" w:color="auto"/>
                    <w:left w:val="none" w:sz="0" w:space="0" w:color="auto"/>
                    <w:bottom w:val="none" w:sz="0" w:space="0" w:color="auto"/>
                    <w:right w:val="none" w:sz="0" w:space="0" w:color="auto"/>
                  </w:divBdr>
                </w:div>
                <w:div w:id="2040931598">
                  <w:marLeft w:val="0"/>
                  <w:marRight w:val="0"/>
                  <w:marTop w:val="0"/>
                  <w:marBottom w:val="0"/>
                  <w:divBdr>
                    <w:top w:val="none" w:sz="0" w:space="0" w:color="auto"/>
                    <w:left w:val="none" w:sz="0" w:space="0" w:color="auto"/>
                    <w:bottom w:val="none" w:sz="0" w:space="0" w:color="auto"/>
                    <w:right w:val="none" w:sz="0" w:space="0" w:color="auto"/>
                  </w:divBdr>
                </w:div>
                <w:div w:id="569389058">
                  <w:marLeft w:val="0"/>
                  <w:marRight w:val="0"/>
                  <w:marTop w:val="0"/>
                  <w:marBottom w:val="0"/>
                  <w:divBdr>
                    <w:top w:val="none" w:sz="0" w:space="0" w:color="auto"/>
                    <w:left w:val="none" w:sz="0" w:space="0" w:color="auto"/>
                    <w:bottom w:val="none" w:sz="0" w:space="0" w:color="auto"/>
                    <w:right w:val="none" w:sz="0" w:space="0" w:color="auto"/>
                  </w:divBdr>
                </w:div>
                <w:div w:id="1298029894">
                  <w:marLeft w:val="0"/>
                  <w:marRight w:val="0"/>
                  <w:marTop w:val="0"/>
                  <w:marBottom w:val="0"/>
                  <w:divBdr>
                    <w:top w:val="none" w:sz="0" w:space="0" w:color="auto"/>
                    <w:left w:val="none" w:sz="0" w:space="0" w:color="auto"/>
                    <w:bottom w:val="none" w:sz="0" w:space="0" w:color="auto"/>
                    <w:right w:val="none" w:sz="0" w:space="0" w:color="auto"/>
                  </w:divBdr>
                </w:div>
                <w:div w:id="1534071846">
                  <w:marLeft w:val="0"/>
                  <w:marRight w:val="0"/>
                  <w:marTop w:val="0"/>
                  <w:marBottom w:val="0"/>
                  <w:divBdr>
                    <w:top w:val="none" w:sz="0" w:space="0" w:color="auto"/>
                    <w:left w:val="none" w:sz="0" w:space="0" w:color="auto"/>
                    <w:bottom w:val="none" w:sz="0" w:space="0" w:color="auto"/>
                    <w:right w:val="none" w:sz="0" w:space="0" w:color="auto"/>
                  </w:divBdr>
                </w:div>
                <w:div w:id="105469777">
                  <w:marLeft w:val="0"/>
                  <w:marRight w:val="0"/>
                  <w:marTop w:val="0"/>
                  <w:marBottom w:val="0"/>
                  <w:divBdr>
                    <w:top w:val="none" w:sz="0" w:space="0" w:color="auto"/>
                    <w:left w:val="none" w:sz="0" w:space="0" w:color="auto"/>
                    <w:bottom w:val="none" w:sz="0" w:space="0" w:color="auto"/>
                    <w:right w:val="none" w:sz="0" w:space="0" w:color="auto"/>
                  </w:divBdr>
                </w:div>
                <w:div w:id="1544825209">
                  <w:marLeft w:val="0"/>
                  <w:marRight w:val="0"/>
                  <w:marTop w:val="0"/>
                  <w:marBottom w:val="0"/>
                  <w:divBdr>
                    <w:top w:val="none" w:sz="0" w:space="0" w:color="auto"/>
                    <w:left w:val="none" w:sz="0" w:space="0" w:color="auto"/>
                    <w:bottom w:val="none" w:sz="0" w:space="0" w:color="auto"/>
                    <w:right w:val="none" w:sz="0" w:space="0" w:color="auto"/>
                  </w:divBdr>
                </w:div>
                <w:div w:id="260535226">
                  <w:marLeft w:val="0"/>
                  <w:marRight w:val="0"/>
                  <w:marTop w:val="0"/>
                  <w:marBottom w:val="0"/>
                  <w:divBdr>
                    <w:top w:val="none" w:sz="0" w:space="0" w:color="auto"/>
                    <w:left w:val="none" w:sz="0" w:space="0" w:color="auto"/>
                    <w:bottom w:val="none" w:sz="0" w:space="0" w:color="auto"/>
                    <w:right w:val="none" w:sz="0" w:space="0" w:color="auto"/>
                  </w:divBdr>
                </w:div>
                <w:div w:id="1183668824">
                  <w:marLeft w:val="0"/>
                  <w:marRight w:val="0"/>
                  <w:marTop w:val="0"/>
                  <w:marBottom w:val="0"/>
                  <w:divBdr>
                    <w:top w:val="none" w:sz="0" w:space="0" w:color="auto"/>
                    <w:left w:val="none" w:sz="0" w:space="0" w:color="auto"/>
                    <w:bottom w:val="none" w:sz="0" w:space="0" w:color="auto"/>
                    <w:right w:val="none" w:sz="0" w:space="0" w:color="auto"/>
                  </w:divBdr>
                </w:div>
                <w:div w:id="1932926549">
                  <w:marLeft w:val="0"/>
                  <w:marRight w:val="0"/>
                  <w:marTop w:val="0"/>
                  <w:marBottom w:val="0"/>
                  <w:divBdr>
                    <w:top w:val="none" w:sz="0" w:space="0" w:color="auto"/>
                    <w:left w:val="none" w:sz="0" w:space="0" w:color="auto"/>
                    <w:bottom w:val="none" w:sz="0" w:space="0" w:color="auto"/>
                    <w:right w:val="none" w:sz="0" w:space="0" w:color="auto"/>
                  </w:divBdr>
                </w:div>
                <w:div w:id="757483873">
                  <w:marLeft w:val="0"/>
                  <w:marRight w:val="0"/>
                  <w:marTop w:val="0"/>
                  <w:marBottom w:val="0"/>
                  <w:divBdr>
                    <w:top w:val="none" w:sz="0" w:space="0" w:color="auto"/>
                    <w:left w:val="none" w:sz="0" w:space="0" w:color="auto"/>
                    <w:bottom w:val="none" w:sz="0" w:space="0" w:color="auto"/>
                    <w:right w:val="none" w:sz="0" w:space="0" w:color="auto"/>
                  </w:divBdr>
                </w:div>
                <w:div w:id="783115762">
                  <w:marLeft w:val="0"/>
                  <w:marRight w:val="0"/>
                  <w:marTop w:val="0"/>
                  <w:marBottom w:val="0"/>
                  <w:divBdr>
                    <w:top w:val="none" w:sz="0" w:space="0" w:color="auto"/>
                    <w:left w:val="none" w:sz="0" w:space="0" w:color="auto"/>
                    <w:bottom w:val="none" w:sz="0" w:space="0" w:color="auto"/>
                    <w:right w:val="none" w:sz="0" w:space="0" w:color="auto"/>
                  </w:divBdr>
                </w:div>
                <w:div w:id="694816810">
                  <w:marLeft w:val="0"/>
                  <w:marRight w:val="0"/>
                  <w:marTop w:val="0"/>
                  <w:marBottom w:val="0"/>
                  <w:divBdr>
                    <w:top w:val="none" w:sz="0" w:space="0" w:color="auto"/>
                    <w:left w:val="none" w:sz="0" w:space="0" w:color="auto"/>
                    <w:bottom w:val="none" w:sz="0" w:space="0" w:color="auto"/>
                    <w:right w:val="none" w:sz="0" w:space="0" w:color="auto"/>
                  </w:divBdr>
                </w:div>
                <w:div w:id="558175012">
                  <w:marLeft w:val="0"/>
                  <w:marRight w:val="0"/>
                  <w:marTop w:val="0"/>
                  <w:marBottom w:val="0"/>
                  <w:divBdr>
                    <w:top w:val="none" w:sz="0" w:space="0" w:color="auto"/>
                    <w:left w:val="none" w:sz="0" w:space="0" w:color="auto"/>
                    <w:bottom w:val="none" w:sz="0" w:space="0" w:color="auto"/>
                    <w:right w:val="none" w:sz="0" w:space="0" w:color="auto"/>
                  </w:divBdr>
                </w:div>
                <w:div w:id="1539005188">
                  <w:marLeft w:val="0"/>
                  <w:marRight w:val="0"/>
                  <w:marTop w:val="0"/>
                  <w:marBottom w:val="0"/>
                  <w:divBdr>
                    <w:top w:val="none" w:sz="0" w:space="0" w:color="auto"/>
                    <w:left w:val="none" w:sz="0" w:space="0" w:color="auto"/>
                    <w:bottom w:val="none" w:sz="0" w:space="0" w:color="auto"/>
                    <w:right w:val="none" w:sz="0" w:space="0" w:color="auto"/>
                  </w:divBdr>
                </w:div>
                <w:div w:id="1377778398">
                  <w:marLeft w:val="0"/>
                  <w:marRight w:val="0"/>
                  <w:marTop w:val="0"/>
                  <w:marBottom w:val="0"/>
                  <w:divBdr>
                    <w:top w:val="none" w:sz="0" w:space="0" w:color="auto"/>
                    <w:left w:val="none" w:sz="0" w:space="0" w:color="auto"/>
                    <w:bottom w:val="none" w:sz="0" w:space="0" w:color="auto"/>
                    <w:right w:val="none" w:sz="0" w:space="0" w:color="auto"/>
                  </w:divBdr>
                </w:div>
                <w:div w:id="1749113798">
                  <w:marLeft w:val="0"/>
                  <w:marRight w:val="0"/>
                  <w:marTop w:val="0"/>
                  <w:marBottom w:val="0"/>
                  <w:divBdr>
                    <w:top w:val="none" w:sz="0" w:space="0" w:color="auto"/>
                    <w:left w:val="none" w:sz="0" w:space="0" w:color="auto"/>
                    <w:bottom w:val="none" w:sz="0" w:space="0" w:color="auto"/>
                    <w:right w:val="none" w:sz="0" w:space="0" w:color="auto"/>
                  </w:divBdr>
                </w:div>
                <w:div w:id="1545556165">
                  <w:marLeft w:val="0"/>
                  <w:marRight w:val="0"/>
                  <w:marTop w:val="0"/>
                  <w:marBottom w:val="0"/>
                  <w:divBdr>
                    <w:top w:val="none" w:sz="0" w:space="0" w:color="auto"/>
                    <w:left w:val="none" w:sz="0" w:space="0" w:color="auto"/>
                    <w:bottom w:val="none" w:sz="0" w:space="0" w:color="auto"/>
                    <w:right w:val="none" w:sz="0" w:space="0" w:color="auto"/>
                  </w:divBdr>
                </w:div>
                <w:div w:id="949507012">
                  <w:marLeft w:val="0"/>
                  <w:marRight w:val="0"/>
                  <w:marTop w:val="0"/>
                  <w:marBottom w:val="0"/>
                  <w:divBdr>
                    <w:top w:val="none" w:sz="0" w:space="0" w:color="auto"/>
                    <w:left w:val="none" w:sz="0" w:space="0" w:color="auto"/>
                    <w:bottom w:val="none" w:sz="0" w:space="0" w:color="auto"/>
                    <w:right w:val="none" w:sz="0" w:space="0" w:color="auto"/>
                  </w:divBdr>
                </w:div>
                <w:div w:id="708066215">
                  <w:marLeft w:val="0"/>
                  <w:marRight w:val="0"/>
                  <w:marTop w:val="0"/>
                  <w:marBottom w:val="0"/>
                  <w:divBdr>
                    <w:top w:val="none" w:sz="0" w:space="0" w:color="auto"/>
                    <w:left w:val="none" w:sz="0" w:space="0" w:color="auto"/>
                    <w:bottom w:val="none" w:sz="0" w:space="0" w:color="auto"/>
                    <w:right w:val="none" w:sz="0" w:space="0" w:color="auto"/>
                  </w:divBdr>
                </w:div>
                <w:div w:id="2087341516">
                  <w:marLeft w:val="0"/>
                  <w:marRight w:val="0"/>
                  <w:marTop w:val="0"/>
                  <w:marBottom w:val="0"/>
                  <w:divBdr>
                    <w:top w:val="none" w:sz="0" w:space="0" w:color="auto"/>
                    <w:left w:val="none" w:sz="0" w:space="0" w:color="auto"/>
                    <w:bottom w:val="none" w:sz="0" w:space="0" w:color="auto"/>
                    <w:right w:val="none" w:sz="0" w:space="0" w:color="auto"/>
                  </w:divBdr>
                </w:div>
                <w:div w:id="650789742">
                  <w:marLeft w:val="0"/>
                  <w:marRight w:val="0"/>
                  <w:marTop w:val="0"/>
                  <w:marBottom w:val="0"/>
                  <w:divBdr>
                    <w:top w:val="none" w:sz="0" w:space="0" w:color="auto"/>
                    <w:left w:val="none" w:sz="0" w:space="0" w:color="auto"/>
                    <w:bottom w:val="none" w:sz="0" w:space="0" w:color="auto"/>
                    <w:right w:val="none" w:sz="0" w:space="0" w:color="auto"/>
                  </w:divBdr>
                </w:div>
                <w:div w:id="2027780261">
                  <w:marLeft w:val="0"/>
                  <w:marRight w:val="0"/>
                  <w:marTop w:val="0"/>
                  <w:marBottom w:val="0"/>
                  <w:divBdr>
                    <w:top w:val="none" w:sz="0" w:space="0" w:color="auto"/>
                    <w:left w:val="none" w:sz="0" w:space="0" w:color="auto"/>
                    <w:bottom w:val="none" w:sz="0" w:space="0" w:color="auto"/>
                    <w:right w:val="none" w:sz="0" w:space="0" w:color="auto"/>
                  </w:divBdr>
                </w:div>
                <w:div w:id="2008285667">
                  <w:marLeft w:val="0"/>
                  <w:marRight w:val="0"/>
                  <w:marTop w:val="0"/>
                  <w:marBottom w:val="0"/>
                  <w:divBdr>
                    <w:top w:val="none" w:sz="0" w:space="0" w:color="auto"/>
                    <w:left w:val="none" w:sz="0" w:space="0" w:color="auto"/>
                    <w:bottom w:val="none" w:sz="0" w:space="0" w:color="auto"/>
                    <w:right w:val="none" w:sz="0" w:space="0" w:color="auto"/>
                  </w:divBdr>
                </w:div>
                <w:div w:id="1873030972">
                  <w:marLeft w:val="0"/>
                  <w:marRight w:val="0"/>
                  <w:marTop w:val="0"/>
                  <w:marBottom w:val="0"/>
                  <w:divBdr>
                    <w:top w:val="none" w:sz="0" w:space="0" w:color="auto"/>
                    <w:left w:val="none" w:sz="0" w:space="0" w:color="auto"/>
                    <w:bottom w:val="none" w:sz="0" w:space="0" w:color="auto"/>
                    <w:right w:val="none" w:sz="0" w:space="0" w:color="auto"/>
                  </w:divBdr>
                </w:div>
                <w:div w:id="376316001">
                  <w:marLeft w:val="0"/>
                  <w:marRight w:val="0"/>
                  <w:marTop w:val="0"/>
                  <w:marBottom w:val="0"/>
                  <w:divBdr>
                    <w:top w:val="none" w:sz="0" w:space="0" w:color="auto"/>
                    <w:left w:val="none" w:sz="0" w:space="0" w:color="auto"/>
                    <w:bottom w:val="none" w:sz="0" w:space="0" w:color="auto"/>
                    <w:right w:val="none" w:sz="0" w:space="0" w:color="auto"/>
                  </w:divBdr>
                </w:div>
                <w:div w:id="113521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877742">
          <w:marLeft w:val="0"/>
          <w:marRight w:val="0"/>
          <w:marTop w:val="0"/>
          <w:marBottom w:val="0"/>
          <w:divBdr>
            <w:top w:val="none" w:sz="0" w:space="0" w:color="auto"/>
            <w:left w:val="none" w:sz="0" w:space="0" w:color="auto"/>
            <w:bottom w:val="none" w:sz="0" w:space="0" w:color="auto"/>
            <w:right w:val="none" w:sz="0" w:space="0" w:color="auto"/>
          </w:divBdr>
          <w:divsChild>
            <w:div w:id="114898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3261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CBD7D4-1C50-42E6-9126-EA08D19953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3</Pages>
  <Words>14650</Words>
  <Characters>83510</Characters>
  <Application>Microsoft Office Word</Application>
  <DocSecurity>0</DocSecurity>
  <Lines>695</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a Polley</dc:creator>
  <cp:keywords/>
  <cp:lastModifiedBy>dell</cp:lastModifiedBy>
  <cp:revision>4</cp:revision>
  <dcterms:created xsi:type="dcterms:W3CDTF">2020-12-08T16:57:00Z</dcterms:created>
  <dcterms:modified xsi:type="dcterms:W3CDTF">2020-12-08T17:01:00Z</dcterms:modified>
</cp:coreProperties>
</file>